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74F2" w14:textId="659E435A" w:rsidR="15F2E4F4" w:rsidRPr="005D2954" w:rsidRDefault="15F2E4F4" w:rsidP="00372A11">
      <w:pPr>
        <w:pStyle w:val="NoSpacing"/>
        <w:spacing w:line="276" w:lineRule="auto"/>
        <w:jc w:val="both"/>
        <w:rPr>
          <w:rFonts w:ascii="Times New Roman" w:eastAsia="Times New Roman" w:hAnsi="Times New Roman" w:cs="Times New Roman"/>
        </w:rPr>
      </w:pPr>
    </w:p>
    <w:p w14:paraId="4E47C1E7" w14:textId="67730BBA" w:rsidR="00021389"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sz w:val="32"/>
          <w:szCs w:val="32"/>
          <w:lang w:val="en-GB"/>
        </w:rPr>
        <w:t>SIVOCS: Interviews</w:t>
      </w:r>
    </w:p>
    <w:sdt>
      <w:sdtPr>
        <w:rPr>
          <w:rFonts w:ascii="Times New Roman" w:eastAsiaTheme="minorHAnsi" w:hAnsi="Times New Roman" w:cs="Times New Roman"/>
          <w:color w:val="auto"/>
          <w:sz w:val="24"/>
          <w:szCs w:val="22"/>
          <w:lang w:val="de-DE"/>
        </w:rPr>
        <w:id w:val="-1825965513"/>
        <w:docPartObj>
          <w:docPartGallery w:val="Table of Contents"/>
          <w:docPartUnique/>
        </w:docPartObj>
      </w:sdtPr>
      <w:sdtEndPr>
        <w:rPr>
          <w:b/>
          <w:bCs/>
          <w:noProof/>
        </w:rPr>
      </w:sdtEndPr>
      <w:sdtContent>
        <w:p w14:paraId="30D332C2" w14:textId="2A90D9B2" w:rsidR="005D2954" w:rsidRPr="005D2954" w:rsidRDefault="005D2954" w:rsidP="00372A11">
          <w:pPr>
            <w:pStyle w:val="TOCHeading"/>
            <w:spacing w:line="276" w:lineRule="auto"/>
            <w:rPr>
              <w:rFonts w:ascii="Times New Roman" w:hAnsi="Times New Roman" w:cs="Times New Roman"/>
            </w:rPr>
          </w:pPr>
          <w:r w:rsidRPr="005D2954">
            <w:rPr>
              <w:rFonts w:ascii="Times New Roman" w:hAnsi="Times New Roman" w:cs="Times New Roman"/>
            </w:rPr>
            <w:t>Contents</w:t>
          </w:r>
        </w:p>
        <w:p w14:paraId="6A5D2CB3" w14:textId="6D130D40" w:rsidR="00702BBE" w:rsidRDefault="005D2954">
          <w:pPr>
            <w:pStyle w:val="TOC2"/>
            <w:tabs>
              <w:tab w:val="right" w:leader="dot" w:pos="9016"/>
            </w:tabs>
            <w:rPr>
              <w:rFonts w:asciiTheme="minorHAnsi" w:eastAsiaTheme="minorEastAsia" w:hAnsiTheme="minorHAnsi"/>
              <w:noProof/>
              <w:sz w:val="22"/>
              <w:lang w:val="en-US"/>
            </w:rPr>
          </w:pPr>
          <w:r w:rsidRPr="005D2954">
            <w:rPr>
              <w:rFonts w:cs="Times New Roman"/>
            </w:rPr>
            <w:fldChar w:fldCharType="begin"/>
          </w:r>
          <w:r w:rsidRPr="005D2954">
            <w:rPr>
              <w:rFonts w:cs="Times New Roman"/>
            </w:rPr>
            <w:instrText xml:space="preserve"> TOC \o "1-3" \h \z \u </w:instrText>
          </w:r>
          <w:r w:rsidRPr="005D2954">
            <w:rPr>
              <w:rFonts w:cs="Times New Roman"/>
            </w:rPr>
            <w:fldChar w:fldCharType="separate"/>
          </w:r>
          <w:hyperlink w:anchor="_Toc100234026" w:history="1">
            <w:r w:rsidR="00702BBE" w:rsidRPr="00C301C0">
              <w:rPr>
                <w:rStyle w:val="Hyperlink"/>
                <w:rFonts w:eastAsia="Times New Roman" w:cs="Times New Roman"/>
                <w:noProof/>
                <w:lang w:val="en-GB"/>
              </w:rPr>
              <w:t>Solution Orientation</w:t>
            </w:r>
            <w:r w:rsidR="00702BBE">
              <w:rPr>
                <w:noProof/>
                <w:webHidden/>
              </w:rPr>
              <w:tab/>
            </w:r>
            <w:r w:rsidR="00702BBE">
              <w:rPr>
                <w:noProof/>
                <w:webHidden/>
              </w:rPr>
              <w:fldChar w:fldCharType="begin"/>
            </w:r>
            <w:r w:rsidR="00702BBE">
              <w:rPr>
                <w:noProof/>
                <w:webHidden/>
              </w:rPr>
              <w:instrText xml:space="preserve"> PAGEREF _Toc100234026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1388AC17" w14:textId="7D597B4D" w:rsidR="00702BBE" w:rsidRDefault="00995D51">
          <w:pPr>
            <w:pStyle w:val="TOC3"/>
            <w:tabs>
              <w:tab w:val="right" w:leader="dot" w:pos="9016"/>
            </w:tabs>
            <w:rPr>
              <w:rFonts w:asciiTheme="minorHAnsi" w:eastAsiaTheme="minorEastAsia" w:hAnsiTheme="minorHAnsi"/>
              <w:noProof/>
              <w:sz w:val="22"/>
              <w:lang w:val="en-US"/>
            </w:rPr>
          </w:pPr>
          <w:hyperlink w:anchor="_Toc100234027" w:history="1">
            <w:r w:rsidR="00702BBE" w:rsidRPr="00C301C0">
              <w:rPr>
                <w:rStyle w:val="Hyperlink"/>
                <w:rFonts w:eastAsia="Times New Roman" w:cs="Times New Roman"/>
                <w:noProof/>
                <w:lang w:val="en-GB"/>
              </w:rPr>
              <w:t>Novelty and Innovation</w:t>
            </w:r>
            <w:r w:rsidR="00702BBE">
              <w:rPr>
                <w:noProof/>
                <w:webHidden/>
              </w:rPr>
              <w:tab/>
            </w:r>
            <w:r w:rsidR="00702BBE">
              <w:rPr>
                <w:noProof/>
                <w:webHidden/>
              </w:rPr>
              <w:fldChar w:fldCharType="begin"/>
            </w:r>
            <w:r w:rsidR="00702BBE">
              <w:rPr>
                <w:noProof/>
                <w:webHidden/>
              </w:rPr>
              <w:instrText xml:space="preserve"> PAGEREF _Toc100234027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7D3EB8C1" w14:textId="06F4FE79" w:rsidR="00702BBE" w:rsidRDefault="00995D51">
          <w:pPr>
            <w:pStyle w:val="TOC3"/>
            <w:tabs>
              <w:tab w:val="right" w:leader="dot" w:pos="9016"/>
            </w:tabs>
            <w:rPr>
              <w:rFonts w:asciiTheme="minorHAnsi" w:eastAsiaTheme="minorEastAsia" w:hAnsiTheme="minorHAnsi"/>
              <w:noProof/>
              <w:sz w:val="22"/>
              <w:lang w:val="en-US"/>
            </w:rPr>
          </w:pPr>
          <w:hyperlink w:anchor="_Toc100234028" w:history="1">
            <w:r w:rsidR="00702BBE" w:rsidRPr="00C301C0">
              <w:rPr>
                <w:rStyle w:val="Hyperlink"/>
                <w:rFonts w:eastAsia="Times New Roman" w:cs="Times New Roman"/>
                <w:noProof/>
                <w:lang w:val="en-GB"/>
              </w:rPr>
              <w:t>Problems that were addressed</w:t>
            </w:r>
            <w:r w:rsidR="00702BBE">
              <w:rPr>
                <w:noProof/>
                <w:webHidden/>
              </w:rPr>
              <w:tab/>
            </w:r>
            <w:r w:rsidR="00702BBE">
              <w:rPr>
                <w:noProof/>
                <w:webHidden/>
              </w:rPr>
              <w:fldChar w:fldCharType="begin"/>
            </w:r>
            <w:r w:rsidR="00702BBE">
              <w:rPr>
                <w:noProof/>
                <w:webHidden/>
              </w:rPr>
              <w:instrText xml:space="preserve"> PAGEREF _Toc100234028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6A42D27A" w14:textId="1E74864E" w:rsidR="00702BBE" w:rsidRDefault="00995D51">
          <w:pPr>
            <w:pStyle w:val="TOC3"/>
            <w:tabs>
              <w:tab w:val="right" w:leader="dot" w:pos="9016"/>
            </w:tabs>
            <w:rPr>
              <w:rFonts w:asciiTheme="minorHAnsi" w:eastAsiaTheme="minorEastAsia" w:hAnsiTheme="minorHAnsi"/>
              <w:noProof/>
              <w:sz w:val="22"/>
              <w:lang w:val="en-US"/>
            </w:rPr>
          </w:pPr>
          <w:hyperlink w:anchor="_Toc100234029" w:history="1">
            <w:r w:rsidR="00702BBE" w:rsidRPr="00C301C0">
              <w:rPr>
                <w:rStyle w:val="Hyperlink"/>
                <w:rFonts w:eastAsia="Times New Roman" w:cs="Times New Roman"/>
                <w:noProof/>
                <w:lang w:val="en-GB"/>
              </w:rPr>
              <w:t>Social Purpose</w:t>
            </w:r>
            <w:r w:rsidR="00702BBE">
              <w:rPr>
                <w:noProof/>
                <w:webHidden/>
              </w:rPr>
              <w:tab/>
            </w:r>
            <w:r w:rsidR="00702BBE">
              <w:rPr>
                <w:noProof/>
                <w:webHidden/>
              </w:rPr>
              <w:fldChar w:fldCharType="begin"/>
            </w:r>
            <w:r w:rsidR="00702BBE">
              <w:rPr>
                <w:noProof/>
                <w:webHidden/>
              </w:rPr>
              <w:instrText xml:space="preserve"> PAGEREF _Toc100234029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209170A8" w14:textId="1D1C967B" w:rsidR="00702BBE" w:rsidRDefault="00995D51">
          <w:pPr>
            <w:pStyle w:val="TOC2"/>
            <w:tabs>
              <w:tab w:val="right" w:leader="dot" w:pos="9016"/>
            </w:tabs>
            <w:rPr>
              <w:rFonts w:asciiTheme="minorHAnsi" w:eastAsiaTheme="minorEastAsia" w:hAnsiTheme="minorHAnsi"/>
              <w:noProof/>
              <w:sz w:val="22"/>
              <w:lang w:val="en-US"/>
            </w:rPr>
          </w:pPr>
          <w:hyperlink w:anchor="_Toc100234030" w:history="1">
            <w:r w:rsidR="00702BBE" w:rsidRPr="00C301C0">
              <w:rPr>
                <w:rStyle w:val="Hyperlink"/>
                <w:rFonts w:eastAsia="Times New Roman" w:cs="Times New Roman"/>
                <w:noProof/>
                <w:lang w:val="en-GB"/>
              </w:rPr>
              <w:t>Efforts for change and impact</w:t>
            </w:r>
            <w:r w:rsidR="00702BBE">
              <w:rPr>
                <w:noProof/>
                <w:webHidden/>
              </w:rPr>
              <w:tab/>
            </w:r>
            <w:r w:rsidR="00702BBE">
              <w:rPr>
                <w:noProof/>
                <w:webHidden/>
              </w:rPr>
              <w:fldChar w:fldCharType="begin"/>
            </w:r>
            <w:r w:rsidR="00702BBE">
              <w:rPr>
                <w:noProof/>
                <w:webHidden/>
              </w:rPr>
              <w:instrText xml:space="preserve"> PAGEREF _Toc100234030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069BAAD0" w14:textId="25AA7C27" w:rsidR="00702BBE" w:rsidRDefault="00995D51">
          <w:pPr>
            <w:pStyle w:val="TOC3"/>
            <w:tabs>
              <w:tab w:val="right" w:leader="dot" w:pos="9016"/>
            </w:tabs>
            <w:rPr>
              <w:rFonts w:asciiTheme="minorHAnsi" w:eastAsiaTheme="minorEastAsia" w:hAnsiTheme="minorHAnsi"/>
              <w:noProof/>
              <w:sz w:val="22"/>
              <w:lang w:val="en-US"/>
            </w:rPr>
          </w:pPr>
          <w:hyperlink w:anchor="_Toc100234031" w:history="1">
            <w:r w:rsidR="00702BBE" w:rsidRPr="00C301C0">
              <w:rPr>
                <w:rStyle w:val="Hyperlink"/>
                <w:rFonts w:eastAsia="Times New Roman" w:cs="Times New Roman"/>
                <w:noProof/>
                <w:lang w:val="en-US"/>
              </w:rPr>
              <w:t>Change of what?</w:t>
            </w:r>
            <w:r w:rsidR="00702BBE">
              <w:rPr>
                <w:noProof/>
                <w:webHidden/>
              </w:rPr>
              <w:tab/>
            </w:r>
            <w:r w:rsidR="00702BBE">
              <w:rPr>
                <w:noProof/>
                <w:webHidden/>
              </w:rPr>
              <w:fldChar w:fldCharType="begin"/>
            </w:r>
            <w:r w:rsidR="00702BBE">
              <w:rPr>
                <w:noProof/>
                <w:webHidden/>
              </w:rPr>
              <w:instrText xml:space="preserve"> PAGEREF _Toc100234031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1CF48F82" w14:textId="04966FF2" w:rsidR="00702BBE" w:rsidRDefault="00995D51">
          <w:pPr>
            <w:pStyle w:val="TOC3"/>
            <w:tabs>
              <w:tab w:val="right" w:leader="dot" w:pos="9016"/>
            </w:tabs>
            <w:rPr>
              <w:rFonts w:asciiTheme="minorHAnsi" w:eastAsiaTheme="minorEastAsia" w:hAnsiTheme="minorHAnsi"/>
              <w:noProof/>
              <w:sz w:val="22"/>
              <w:lang w:val="en-US"/>
            </w:rPr>
          </w:pPr>
          <w:hyperlink w:anchor="_Toc100234032" w:history="1">
            <w:r w:rsidR="00702BBE" w:rsidRPr="00C301C0">
              <w:rPr>
                <w:rStyle w:val="Hyperlink"/>
                <w:rFonts w:eastAsia="Times New Roman" w:cs="Times New Roman"/>
                <w:noProof/>
                <w:lang w:val="en-GB"/>
              </w:rPr>
              <w:t>Change amongst whom?</w:t>
            </w:r>
            <w:r w:rsidR="00702BBE">
              <w:rPr>
                <w:noProof/>
                <w:webHidden/>
              </w:rPr>
              <w:tab/>
            </w:r>
            <w:r w:rsidR="00702BBE">
              <w:rPr>
                <w:noProof/>
                <w:webHidden/>
              </w:rPr>
              <w:fldChar w:fldCharType="begin"/>
            </w:r>
            <w:r w:rsidR="00702BBE">
              <w:rPr>
                <w:noProof/>
                <w:webHidden/>
              </w:rPr>
              <w:instrText xml:space="preserve"> PAGEREF _Toc100234032 \h </w:instrText>
            </w:r>
            <w:r w:rsidR="00702BBE">
              <w:rPr>
                <w:noProof/>
                <w:webHidden/>
              </w:rPr>
            </w:r>
            <w:r w:rsidR="00702BBE">
              <w:rPr>
                <w:noProof/>
                <w:webHidden/>
              </w:rPr>
              <w:fldChar w:fldCharType="separate"/>
            </w:r>
            <w:r w:rsidR="00702BBE">
              <w:rPr>
                <w:noProof/>
                <w:webHidden/>
              </w:rPr>
              <w:t>8</w:t>
            </w:r>
            <w:r w:rsidR="00702BBE">
              <w:rPr>
                <w:noProof/>
                <w:webHidden/>
              </w:rPr>
              <w:fldChar w:fldCharType="end"/>
            </w:r>
          </w:hyperlink>
        </w:p>
        <w:p w14:paraId="6D322C91" w14:textId="13FDB047" w:rsidR="00702BBE" w:rsidRDefault="00995D51">
          <w:pPr>
            <w:pStyle w:val="TOC3"/>
            <w:tabs>
              <w:tab w:val="right" w:leader="dot" w:pos="9016"/>
            </w:tabs>
            <w:rPr>
              <w:rFonts w:asciiTheme="minorHAnsi" w:eastAsiaTheme="minorEastAsia" w:hAnsiTheme="minorHAnsi"/>
              <w:noProof/>
              <w:sz w:val="22"/>
              <w:lang w:val="en-US"/>
            </w:rPr>
          </w:pPr>
          <w:hyperlink w:anchor="_Toc100234033" w:history="1">
            <w:r w:rsidR="00702BBE" w:rsidRPr="00C301C0">
              <w:rPr>
                <w:rStyle w:val="Hyperlink"/>
                <w:rFonts w:eastAsia="Times New Roman"/>
                <w:noProof/>
                <w:lang w:val="en-GB"/>
              </w:rPr>
              <w:t>Obstacles for change</w:t>
            </w:r>
            <w:r w:rsidR="00702BBE">
              <w:rPr>
                <w:noProof/>
                <w:webHidden/>
              </w:rPr>
              <w:tab/>
            </w:r>
            <w:r w:rsidR="00702BBE">
              <w:rPr>
                <w:noProof/>
                <w:webHidden/>
              </w:rPr>
              <w:fldChar w:fldCharType="begin"/>
            </w:r>
            <w:r w:rsidR="00702BBE">
              <w:rPr>
                <w:noProof/>
                <w:webHidden/>
              </w:rPr>
              <w:instrText xml:space="preserve"> PAGEREF _Toc100234033 \h </w:instrText>
            </w:r>
            <w:r w:rsidR="00702BBE">
              <w:rPr>
                <w:noProof/>
                <w:webHidden/>
              </w:rPr>
            </w:r>
            <w:r w:rsidR="00702BBE">
              <w:rPr>
                <w:noProof/>
                <w:webHidden/>
              </w:rPr>
              <w:fldChar w:fldCharType="separate"/>
            </w:r>
            <w:r w:rsidR="00702BBE">
              <w:rPr>
                <w:noProof/>
                <w:webHidden/>
              </w:rPr>
              <w:t>11</w:t>
            </w:r>
            <w:r w:rsidR="00702BBE">
              <w:rPr>
                <w:noProof/>
                <w:webHidden/>
              </w:rPr>
              <w:fldChar w:fldCharType="end"/>
            </w:r>
          </w:hyperlink>
        </w:p>
        <w:p w14:paraId="38E49550" w14:textId="46F45635" w:rsidR="00702BBE" w:rsidRDefault="00995D51">
          <w:pPr>
            <w:pStyle w:val="TOC3"/>
            <w:tabs>
              <w:tab w:val="right" w:leader="dot" w:pos="9016"/>
            </w:tabs>
            <w:rPr>
              <w:rFonts w:asciiTheme="minorHAnsi" w:eastAsiaTheme="minorEastAsia" w:hAnsiTheme="minorHAnsi"/>
              <w:noProof/>
              <w:sz w:val="22"/>
              <w:lang w:val="en-US"/>
            </w:rPr>
          </w:pPr>
          <w:hyperlink w:anchor="_Toc100234034" w:history="1">
            <w:r w:rsidR="00702BBE" w:rsidRPr="00C301C0">
              <w:rPr>
                <w:rStyle w:val="Hyperlink"/>
                <w:rFonts w:eastAsia="Times New Roman" w:cs="Times New Roman"/>
                <w:noProof/>
                <w:lang w:val="en-GB"/>
              </w:rPr>
              <w:t>Failed actions for change</w:t>
            </w:r>
            <w:r w:rsidR="00702BBE">
              <w:rPr>
                <w:noProof/>
                <w:webHidden/>
              </w:rPr>
              <w:tab/>
            </w:r>
            <w:r w:rsidR="00702BBE">
              <w:rPr>
                <w:noProof/>
                <w:webHidden/>
              </w:rPr>
              <w:fldChar w:fldCharType="begin"/>
            </w:r>
            <w:r w:rsidR="00702BBE">
              <w:rPr>
                <w:noProof/>
                <w:webHidden/>
              </w:rPr>
              <w:instrText xml:space="preserve"> PAGEREF _Toc100234034 \h </w:instrText>
            </w:r>
            <w:r w:rsidR="00702BBE">
              <w:rPr>
                <w:noProof/>
                <w:webHidden/>
              </w:rPr>
            </w:r>
            <w:r w:rsidR="00702BBE">
              <w:rPr>
                <w:noProof/>
                <w:webHidden/>
              </w:rPr>
              <w:fldChar w:fldCharType="separate"/>
            </w:r>
            <w:r w:rsidR="00702BBE">
              <w:rPr>
                <w:noProof/>
                <w:webHidden/>
              </w:rPr>
              <w:t>15</w:t>
            </w:r>
            <w:r w:rsidR="00702BBE">
              <w:rPr>
                <w:noProof/>
                <w:webHidden/>
              </w:rPr>
              <w:fldChar w:fldCharType="end"/>
            </w:r>
          </w:hyperlink>
        </w:p>
        <w:p w14:paraId="3440E16D" w14:textId="2DADA954" w:rsidR="00702BBE" w:rsidRDefault="00995D51">
          <w:pPr>
            <w:pStyle w:val="TOC3"/>
            <w:tabs>
              <w:tab w:val="right" w:leader="dot" w:pos="9016"/>
            </w:tabs>
            <w:rPr>
              <w:rFonts w:asciiTheme="minorHAnsi" w:eastAsiaTheme="minorEastAsia" w:hAnsiTheme="minorHAnsi"/>
              <w:noProof/>
              <w:sz w:val="22"/>
              <w:lang w:val="en-US"/>
            </w:rPr>
          </w:pPr>
          <w:hyperlink w:anchor="_Toc100234035" w:history="1">
            <w:r w:rsidR="00702BBE" w:rsidRPr="00C301C0">
              <w:rPr>
                <w:rStyle w:val="Hyperlink"/>
                <w:rFonts w:eastAsia="Times New Roman" w:cs="Times New Roman"/>
                <w:noProof/>
                <w:lang w:val="en-GB"/>
              </w:rPr>
              <w:t>Communication and dissemination</w:t>
            </w:r>
            <w:r w:rsidR="00702BBE">
              <w:rPr>
                <w:noProof/>
                <w:webHidden/>
              </w:rPr>
              <w:tab/>
            </w:r>
            <w:r w:rsidR="00702BBE">
              <w:rPr>
                <w:noProof/>
                <w:webHidden/>
              </w:rPr>
              <w:fldChar w:fldCharType="begin"/>
            </w:r>
            <w:r w:rsidR="00702BBE">
              <w:rPr>
                <w:noProof/>
                <w:webHidden/>
              </w:rPr>
              <w:instrText xml:space="preserve"> PAGEREF _Toc100234035 \h </w:instrText>
            </w:r>
            <w:r w:rsidR="00702BBE">
              <w:rPr>
                <w:noProof/>
                <w:webHidden/>
              </w:rPr>
            </w:r>
            <w:r w:rsidR="00702BBE">
              <w:rPr>
                <w:noProof/>
                <w:webHidden/>
              </w:rPr>
              <w:fldChar w:fldCharType="separate"/>
            </w:r>
            <w:r w:rsidR="00702BBE">
              <w:rPr>
                <w:noProof/>
                <w:webHidden/>
              </w:rPr>
              <w:t>16</w:t>
            </w:r>
            <w:r w:rsidR="00702BBE">
              <w:rPr>
                <w:noProof/>
                <w:webHidden/>
              </w:rPr>
              <w:fldChar w:fldCharType="end"/>
            </w:r>
          </w:hyperlink>
        </w:p>
        <w:p w14:paraId="3814D163" w14:textId="57825349" w:rsidR="00702BBE" w:rsidRDefault="00995D51">
          <w:pPr>
            <w:pStyle w:val="TOC2"/>
            <w:tabs>
              <w:tab w:val="right" w:leader="dot" w:pos="9016"/>
            </w:tabs>
            <w:rPr>
              <w:rFonts w:asciiTheme="minorHAnsi" w:eastAsiaTheme="minorEastAsia" w:hAnsiTheme="minorHAnsi"/>
              <w:noProof/>
              <w:sz w:val="22"/>
              <w:lang w:val="en-US"/>
            </w:rPr>
          </w:pPr>
          <w:hyperlink w:anchor="_Toc100234036" w:history="1">
            <w:r w:rsidR="00702BBE" w:rsidRPr="00C301C0">
              <w:rPr>
                <w:rStyle w:val="Hyperlink"/>
                <w:rFonts w:eastAsia="Times New Roman" w:cs="Times New Roman"/>
                <w:noProof/>
                <w:lang w:val="en-GB"/>
              </w:rPr>
              <w:t>Interactions and transdisciplinarity</w:t>
            </w:r>
            <w:r w:rsidR="00702BBE">
              <w:rPr>
                <w:noProof/>
                <w:webHidden/>
              </w:rPr>
              <w:tab/>
            </w:r>
            <w:r w:rsidR="00702BBE">
              <w:rPr>
                <w:noProof/>
                <w:webHidden/>
              </w:rPr>
              <w:fldChar w:fldCharType="begin"/>
            </w:r>
            <w:r w:rsidR="00702BBE">
              <w:rPr>
                <w:noProof/>
                <w:webHidden/>
              </w:rPr>
              <w:instrText xml:space="preserve"> PAGEREF _Toc100234036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11B1A50D" w14:textId="403D15C5" w:rsidR="00702BBE" w:rsidRDefault="00995D51">
          <w:pPr>
            <w:pStyle w:val="TOC3"/>
            <w:tabs>
              <w:tab w:val="right" w:leader="dot" w:pos="9016"/>
            </w:tabs>
            <w:rPr>
              <w:rFonts w:asciiTheme="minorHAnsi" w:eastAsiaTheme="minorEastAsia" w:hAnsiTheme="minorHAnsi"/>
              <w:noProof/>
              <w:sz w:val="22"/>
              <w:lang w:val="en-US"/>
            </w:rPr>
          </w:pPr>
          <w:hyperlink w:anchor="_Toc100234037" w:history="1">
            <w:r w:rsidR="00702BBE" w:rsidRPr="00C301C0">
              <w:rPr>
                <w:rStyle w:val="Hyperlink"/>
                <w:rFonts w:cs="Times New Roman"/>
                <w:noProof/>
                <w:lang w:val="en-GB"/>
              </w:rPr>
              <w:t>Exchanges during the three stages of a project</w:t>
            </w:r>
            <w:r w:rsidR="00702BBE">
              <w:rPr>
                <w:noProof/>
                <w:webHidden/>
              </w:rPr>
              <w:tab/>
            </w:r>
            <w:r w:rsidR="00702BBE">
              <w:rPr>
                <w:noProof/>
                <w:webHidden/>
              </w:rPr>
              <w:fldChar w:fldCharType="begin"/>
            </w:r>
            <w:r w:rsidR="00702BBE">
              <w:rPr>
                <w:noProof/>
                <w:webHidden/>
              </w:rPr>
              <w:instrText xml:space="preserve"> PAGEREF _Toc100234037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67158E48" w14:textId="28B4D7BC" w:rsidR="00702BBE" w:rsidRDefault="00995D51">
          <w:pPr>
            <w:pStyle w:val="TOC3"/>
            <w:tabs>
              <w:tab w:val="right" w:leader="dot" w:pos="9016"/>
            </w:tabs>
            <w:rPr>
              <w:rFonts w:asciiTheme="minorHAnsi" w:eastAsiaTheme="minorEastAsia" w:hAnsiTheme="minorHAnsi"/>
              <w:noProof/>
              <w:sz w:val="22"/>
              <w:lang w:val="en-US"/>
            </w:rPr>
          </w:pPr>
          <w:hyperlink w:anchor="_Toc100234038" w:history="1">
            <w:r w:rsidR="00702BBE" w:rsidRPr="00C301C0">
              <w:rPr>
                <w:rStyle w:val="Hyperlink"/>
                <w:rFonts w:eastAsia="Times New Roman" w:cs="Times New Roman"/>
                <w:noProof/>
                <w:lang w:val="en-GB"/>
              </w:rPr>
              <w:t>Benefits of transdisciplinarity</w:t>
            </w:r>
            <w:r w:rsidR="00702BBE">
              <w:rPr>
                <w:noProof/>
                <w:webHidden/>
              </w:rPr>
              <w:tab/>
            </w:r>
            <w:r w:rsidR="00702BBE">
              <w:rPr>
                <w:noProof/>
                <w:webHidden/>
              </w:rPr>
              <w:fldChar w:fldCharType="begin"/>
            </w:r>
            <w:r w:rsidR="00702BBE">
              <w:rPr>
                <w:noProof/>
                <w:webHidden/>
              </w:rPr>
              <w:instrText xml:space="preserve"> PAGEREF _Toc100234038 \h </w:instrText>
            </w:r>
            <w:r w:rsidR="00702BBE">
              <w:rPr>
                <w:noProof/>
                <w:webHidden/>
              </w:rPr>
            </w:r>
            <w:r w:rsidR="00702BBE">
              <w:rPr>
                <w:noProof/>
                <w:webHidden/>
              </w:rPr>
              <w:fldChar w:fldCharType="separate"/>
            </w:r>
            <w:r w:rsidR="00702BBE">
              <w:rPr>
                <w:noProof/>
                <w:webHidden/>
              </w:rPr>
              <w:t>25</w:t>
            </w:r>
            <w:r w:rsidR="00702BBE">
              <w:rPr>
                <w:noProof/>
                <w:webHidden/>
              </w:rPr>
              <w:fldChar w:fldCharType="end"/>
            </w:r>
          </w:hyperlink>
        </w:p>
        <w:p w14:paraId="41004097" w14:textId="1DE88007" w:rsidR="00702BBE" w:rsidRDefault="00995D51">
          <w:pPr>
            <w:pStyle w:val="TOC3"/>
            <w:tabs>
              <w:tab w:val="right" w:leader="dot" w:pos="9016"/>
            </w:tabs>
            <w:rPr>
              <w:rFonts w:asciiTheme="minorHAnsi" w:eastAsiaTheme="minorEastAsia" w:hAnsiTheme="minorHAnsi"/>
              <w:noProof/>
              <w:sz w:val="22"/>
              <w:lang w:val="en-US"/>
            </w:rPr>
          </w:pPr>
          <w:hyperlink w:anchor="_Toc100234039" w:history="1">
            <w:r w:rsidR="00702BBE" w:rsidRPr="00C301C0">
              <w:rPr>
                <w:rStyle w:val="Hyperlink"/>
                <w:rFonts w:eastAsia="Times New Roman" w:cs="Times New Roman"/>
                <w:noProof/>
                <w:lang w:val="en-GB"/>
              </w:rPr>
              <w:t>Challenges of transdisciplinarity</w:t>
            </w:r>
            <w:r w:rsidR="00702BBE">
              <w:rPr>
                <w:noProof/>
                <w:webHidden/>
              </w:rPr>
              <w:tab/>
            </w:r>
            <w:r w:rsidR="00702BBE">
              <w:rPr>
                <w:noProof/>
                <w:webHidden/>
              </w:rPr>
              <w:fldChar w:fldCharType="begin"/>
            </w:r>
            <w:r w:rsidR="00702BBE">
              <w:rPr>
                <w:noProof/>
                <w:webHidden/>
              </w:rPr>
              <w:instrText xml:space="preserve"> PAGEREF _Toc100234039 \h </w:instrText>
            </w:r>
            <w:r w:rsidR="00702BBE">
              <w:rPr>
                <w:noProof/>
                <w:webHidden/>
              </w:rPr>
            </w:r>
            <w:r w:rsidR="00702BBE">
              <w:rPr>
                <w:noProof/>
                <w:webHidden/>
              </w:rPr>
              <w:fldChar w:fldCharType="separate"/>
            </w:r>
            <w:r w:rsidR="00702BBE">
              <w:rPr>
                <w:noProof/>
                <w:webHidden/>
              </w:rPr>
              <w:t>28</w:t>
            </w:r>
            <w:r w:rsidR="00702BBE">
              <w:rPr>
                <w:noProof/>
                <w:webHidden/>
              </w:rPr>
              <w:fldChar w:fldCharType="end"/>
            </w:r>
          </w:hyperlink>
        </w:p>
        <w:p w14:paraId="41BAB1EE" w14:textId="134F7A82" w:rsidR="00702BBE" w:rsidRDefault="00995D51">
          <w:pPr>
            <w:pStyle w:val="TOC3"/>
            <w:tabs>
              <w:tab w:val="right" w:leader="dot" w:pos="9016"/>
            </w:tabs>
            <w:rPr>
              <w:rFonts w:asciiTheme="minorHAnsi" w:eastAsiaTheme="minorEastAsia" w:hAnsiTheme="minorHAnsi"/>
              <w:noProof/>
              <w:sz w:val="22"/>
              <w:lang w:val="en-US"/>
            </w:rPr>
          </w:pPr>
          <w:hyperlink w:anchor="_Toc100234040" w:history="1">
            <w:r w:rsidR="00702BBE" w:rsidRPr="00C301C0">
              <w:rPr>
                <w:rStyle w:val="Hyperlink"/>
                <w:rFonts w:eastAsia="Times New Roman" w:cs="Times New Roman"/>
                <w:noProof/>
                <w:lang w:val="en-GB"/>
              </w:rPr>
              <w:t>Skills</w:t>
            </w:r>
            <w:r w:rsidR="00702BBE">
              <w:rPr>
                <w:noProof/>
                <w:webHidden/>
              </w:rPr>
              <w:tab/>
            </w:r>
            <w:r w:rsidR="00702BBE">
              <w:rPr>
                <w:noProof/>
                <w:webHidden/>
              </w:rPr>
              <w:fldChar w:fldCharType="begin"/>
            </w:r>
            <w:r w:rsidR="00702BBE">
              <w:rPr>
                <w:noProof/>
                <w:webHidden/>
              </w:rPr>
              <w:instrText xml:space="preserve"> PAGEREF _Toc100234040 \h </w:instrText>
            </w:r>
            <w:r w:rsidR="00702BBE">
              <w:rPr>
                <w:noProof/>
                <w:webHidden/>
              </w:rPr>
            </w:r>
            <w:r w:rsidR="00702BBE">
              <w:rPr>
                <w:noProof/>
                <w:webHidden/>
              </w:rPr>
              <w:fldChar w:fldCharType="separate"/>
            </w:r>
            <w:r w:rsidR="00702BBE">
              <w:rPr>
                <w:noProof/>
                <w:webHidden/>
              </w:rPr>
              <w:t>33</w:t>
            </w:r>
            <w:r w:rsidR="00702BBE">
              <w:rPr>
                <w:noProof/>
                <w:webHidden/>
              </w:rPr>
              <w:fldChar w:fldCharType="end"/>
            </w:r>
          </w:hyperlink>
        </w:p>
        <w:p w14:paraId="3248BF78" w14:textId="102DE688" w:rsidR="00702BBE" w:rsidRDefault="00995D51">
          <w:pPr>
            <w:pStyle w:val="TOC2"/>
            <w:tabs>
              <w:tab w:val="right" w:leader="dot" w:pos="9016"/>
            </w:tabs>
            <w:rPr>
              <w:rFonts w:asciiTheme="minorHAnsi" w:eastAsiaTheme="minorEastAsia" w:hAnsiTheme="minorHAnsi"/>
              <w:noProof/>
              <w:sz w:val="22"/>
              <w:lang w:val="en-US"/>
            </w:rPr>
          </w:pPr>
          <w:hyperlink w:anchor="_Toc100234041" w:history="1">
            <w:r w:rsidR="00702BBE" w:rsidRPr="00C301C0">
              <w:rPr>
                <w:rStyle w:val="Hyperlink"/>
                <w:rFonts w:eastAsia="Times New Roman" w:cs="Times New Roman"/>
                <w:noProof/>
                <w:lang w:val="en-GB"/>
              </w:rPr>
              <w:t>Exploitation and Utilisation</w:t>
            </w:r>
            <w:r w:rsidR="00702BBE">
              <w:rPr>
                <w:noProof/>
                <w:webHidden/>
              </w:rPr>
              <w:tab/>
            </w:r>
            <w:r w:rsidR="00702BBE">
              <w:rPr>
                <w:noProof/>
                <w:webHidden/>
              </w:rPr>
              <w:fldChar w:fldCharType="begin"/>
            </w:r>
            <w:r w:rsidR="00702BBE">
              <w:rPr>
                <w:noProof/>
                <w:webHidden/>
              </w:rPr>
              <w:instrText xml:space="preserve"> PAGEREF _Toc100234041 \h </w:instrText>
            </w:r>
            <w:r w:rsidR="00702BBE">
              <w:rPr>
                <w:noProof/>
                <w:webHidden/>
              </w:rPr>
            </w:r>
            <w:r w:rsidR="00702BBE">
              <w:rPr>
                <w:noProof/>
                <w:webHidden/>
              </w:rPr>
              <w:fldChar w:fldCharType="separate"/>
            </w:r>
            <w:r w:rsidR="00702BBE">
              <w:rPr>
                <w:noProof/>
                <w:webHidden/>
              </w:rPr>
              <w:t>36</w:t>
            </w:r>
            <w:r w:rsidR="00702BBE">
              <w:rPr>
                <w:noProof/>
                <w:webHidden/>
              </w:rPr>
              <w:fldChar w:fldCharType="end"/>
            </w:r>
          </w:hyperlink>
        </w:p>
        <w:p w14:paraId="2BE6276D" w14:textId="5791A464" w:rsidR="00702BBE" w:rsidRDefault="00995D51">
          <w:pPr>
            <w:pStyle w:val="TOC3"/>
            <w:tabs>
              <w:tab w:val="right" w:leader="dot" w:pos="9016"/>
            </w:tabs>
            <w:rPr>
              <w:rFonts w:asciiTheme="minorHAnsi" w:eastAsiaTheme="minorEastAsia" w:hAnsiTheme="minorHAnsi"/>
              <w:noProof/>
              <w:sz w:val="22"/>
              <w:lang w:val="en-US"/>
            </w:rPr>
          </w:pPr>
          <w:hyperlink w:anchor="_Toc100234042" w:history="1">
            <w:r w:rsidR="00702BBE" w:rsidRPr="00C301C0">
              <w:rPr>
                <w:rStyle w:val="Hyperlink"/>
                <w:rFonts w:eastAsia="Times New Roman" w:cs="Times New Roman"/>
                <w:noProof/>
                <w:lang w:val="en-GB"/>
              </w:rPr>
              <w:t>Sustainability</w:t>
            </w:r>
            <w:r w:rsidR="00702BBE">
              <w:rPr>
                <w:noProof/>
                <w:webHidden/>
              </w:rPr>
              <w:tab/>
            </w:r>
            <w:r w:rsidR="00702BBE">
              <w:rPr>
                <w:noProof/>
                <w:webHidden/>
              </w:rPr>
              <w:fldChar w:fldCharType="begin"/>
            </w:r>
            <w:r w:rsidR="00702BBE">
              <w:rPr>
                <w:noProof/>
                <w:webHidden/>
              </w:rPr>
              <w:instrText xml:space="preserve"> PAGEREF _Toc100234042 \h </w:instrText>
            </w:r>
            <w:r w:rsidR="00702BBE">
              <w:rPr>
                <w:noProof/>
                <w:webHidden/>
              </w:rPr>
            </w:r>
            <w:r w:rsidR="00702BBE">
              <w:rPr>
                <w:noProof/>
                <w:webHidden/>
              </w:rPr>
              <w:fldChar w:fldCharType="separate"/>
            </w:r>
            <w:r w:rsidR="00702BBE">
              <w:rPr>
                <w:noProof/>
                <w:webHidden/>
              </w:rPr>
              <w:t>38</w:t>
            </w:r>
            <w:r w:rsidR="00702BBE">
              <w:rPr>
                <w:noProof/>
                <w:webHidden/>
              </w:rPr>
              <w:fldChar w:fldCharType="end"/>
            </w:r>
          </w:hyperlink>
        </w:p>
        <w:p w14:paraId="3783495B" w14:textId="4E1E38D9" w:rsidR="00702BBE" w:rsidRDefault="00995D51">
          <w:pPr>
            <w:pStyle w:val="TOC3"/>
            <w:tabs>
              <w:tab w:val="right" w:leader="dot" w:pos="9016"/>
            </w:tabs>
            <w:rPr>
              <w:rFonts w:asciiTheme="minorHAnsi" w:eastAsiaTheme="minorEastAsia" w:hAnsiTheme="minorHAnsi"/>
              <w:noProof/>
              <w:sz w:val="22"/>
              <w:lang w:val="en-US"/>
            </w:rPr>
          </w:pPr>
          <w:hyperlink w:anchor="_Toc100234043" w:history="1">
            <w:r w:rsidR="00702BBE" w:rsidRPr="00C301C0">
              <w:rPr>
                <w:rStyle w:val="Hyperlink"/>
                <w:rFonts w:eastAsia="Times New Roman" w:cs="Times New Roman"/>
                <w:noProof/>
                <w:lang w:val="en-GB"/>
              </w:rPr>
              <w:t>Experienced support</w:t>
            </w:r>
            <w:r w:rsidR="00702BBE">
              <w:rPr>
                <w:noProof/>
                <w:webHidden/>
              </w:rPr>
              <w:tab/>
            </w:r>
            <w:r w:rsidR="00702BBE">
              <w:rPr>
                <w:noProof/>
                <w:webHidden/>
              </w:rPr>
              <w:fldChar w:fldCharType="begin"/>
            </w:r>
            <w:r w:rsidR="00702BBE">
              <w:rPr>
                <w:noProof/>
                <w:webHidden/>
              </w:rPr>
              <w:instrText xml:space="preserve"> PAGEREF _Toc100234043 \h </w:instrText>
            </w:r>
            <w:r w:rsidR="00702BBE">
              <w:rPr>
                <w:noProof/>
                <w:webHidden/>
              </w:rPr>
            </w:r>
            <w:r w:rsidR="00702BBE">
              <w:rPr>
                <w:noProof/>
                <w:webHidden/>
              </w:rPr>
              <w:fldChar w:fldCharType="separate"/>
            </w:r>
            <w:r w:rsidR="00702BBE">
              <w:rPr>
                <w:noProof/>
                <w:webHidden/>
              </w:rPr>
              <w:t>40</w:t>
            </w:r>
            <w:r w:rsidR="00702BBE">
              <w:rPr>
                <w:noProof/>
                <w:webHidden/>
              </w:rPr>
              <w:fldChar w:fldCharType="end"/>
            </w:r>
          </w:hyperlink>
        </w:p>
        <w:p w14:paraId="42A1E9D9" w14:textId="75E7D1B1" w:rsidR="00702BBE" w:rsidRDefault="00995D51">
          <w:pPr>
            <w:pStyle w:val="TOC3"/>
            <w:tabs>
              <w:tab w:val="right" w:leader="dot" w:pos="9016"/>
            </w:tabs>
            <w:rPr>
              <w:rFonts w:asciiTheme="minorHAnsi" w:eastAsiaTheme="minorEastAsia" w:hAnsiTheme="minorHAnsi"/>
              <w:noProof/>
              <w:sz w:val="22"/>
              <w:lang w:val="en-US"/>
            </w:rPr>
          </w:pPr>
          <w:hyperlink w:anchor="_Toc100234044" w:history="1">
            <w:r w:rsidR="00702BBE" w:rsidRPr="00C301C0">
              <w:rPr>
                <w:rStyle w:val="Hyperlink"/>
                <w:rFonts w:eastAsia="Times New Roman" w:cs="Times New Roman"/>
                <w:noProof/>
                <w:lang w:val="en-GB"/>
              </w:rPr>
              <w:t>Barriers and challenges in exploitation and utilisation</w:t>
            </w:r>
            <w:r w:rsidR="00702BBE">
              <w:rPr>
                <w:noProof/>
                <w:webHidden/>
              </w:rPr>
              <w:tab/>
            </w:r>
            <w:r w:rsidR="00702BBE">
              <w:rPr>
                <w:noProof/>
                <w:webHidden/>
              </w:rPr>
              <w:fldChar w:fldCharType="begin"/>
            </w:r>
            <w:r w:rsidR="00702BBE">
              <w:rPr>
                <w:noProof/>
                <w:webHidden/>
              </w:rPr>
              <w:instrText xml:space="preserve"> PAGEREF _Toc100234044 \h </w:instrText>
            </w:r>
            <w:r w:rsidR="00702BBE">
              <w:rPr>
                <w:noProof/>
                <w:webHidden/>
              </w:rPr>
            </w:r>
            <w:r w:rsidR="00702BBE">
              <w:rPr>
                <w:noProof/>
                <w:webHidden/>
              </w:rPr>
              <w:fldChar w:fldCharType="separate"/>
            </w:r>
            <w:r w:rsidR="00702BBE">
              <w:rPr>
                <w:noProof/>
                <w:webHidden/>
              </w:rPr>
              <w:t>41</w:t>
            </w:r>
            <w:r w:rsidR="00702BBE">
              <w:rPr>
                <w:noProof/>
                <w:webHidden/>
              </w:rPr>
              <w:fldChar w:fldCharType="end"/>
            </w:r>
          </w:hyperlink>
        </w:p>
        <w:p w14:paraId="5894EFBD" w14:textId="06416B85" w:rsidR="00702BBE" w:rsidRDefault="00995D51">
          <w:pPr>
            <w:pStyle w:val="TOC3"/>
            <w:tabs>
              <w:tab w:val="right" w:leader="dot" w:pos="9016"/>
            </w:tabs>
            <w:rPr>
              <w:rFonts w:asciiTheme="minorHAnsi" w:eastAsiaTheme="minorEastAsia" w:hAnsiTheme="minorHAnsi"/>
              <w:noProof/>
              <w:sz w:val="22"/>
              <w:lang w:val="en-US"/>
            </w:rPr>
          </w:pPr>
          <w:hyperlink w:anchor="_Toc100234045" w:history="1">
            <w:r w:rsidR="00702BBE" w:rsidRPr="00C301C0">
              <w:rPr>
                <w:rStyle w:val="Hyperlink"/>
                <w:rFonts w:eastAsia="Times New Roman" w:cs="Times New Roman"/>
                <w:noProof/>
                <w:lang w:val="en-GB"/>
              </w:rPr>
              <w:t>Pathways to impact</w:t>
            </w:r>
            <w:r w:rsidR="00702BBE">
              <w:rPr>
                <w:noProof/>
                <w:webHidden/>
              </w:rPr>
              <w:tab/>
            </w:r>
            <w:r w:rsidR="00702BBE">
              <w:rPr>
                <w:noProof/>
                <w:webHidden/>
              </w:rPr>
              <w:fldChar w:fldCharType="begin"/>
            </w:r>
            <w:r w:rsidR="00702BBE">
              <w:rPr>
                <w:noProof/>
                <w:webHidden/>
              </w:rPr>
              <w:instrText xml:space="preserve"> PAGEREF _Toc100234045 \h </w:instrText>
            </w:r>
            <w:r w:rsidR="00702BBE">
              <w:rPr>
                <w:noProof/>
                <w:webHidden/>
              </w:rPr>
            </w:r>
            <w:r w:rsidR="00702BBE">
              <w:rPr>
                <w:noProof/>
                <w:webHidden/>
              </w:rPr>
              <w:fldChar w:fldCharType="separate"/>
            </w:r>
            <w:r w:rsidR="00702BBE">
              <w:rPr>
                <w:noProof/>
                <w:webHidden/>
              </w:rPr>
              <w:t>45</w:t>
            </w:r>
            <w:r w:rsidR="00702BBE">
              <w:rPr>
                <w:noProof/>
                <w:webHidden/>
              </w:rPr>
              <w:fldChar w:fldCharType="end"/>
            </w:r>
          </w:hyperlink>
        </w:p>
        <w:p w14:paraId="64BE118E" w14:textId="38EAE11D" w:rsidR="00702BBE" w:rsidRDefault="00995D51">
          <w:pPr>
            <w:pStyle w:val="TOC2"/>
            <w:tabs>
              <w:tab w:val="right" w:leader="dot" w:pos="9016"/>
            </w:tabs>
            <w:rPr>
              <w:rFonts w:asciiTheme="minorHAnsi" w:eastAsiaTheme="minorEastAsia" w:hAnsiTheme="minorHAnsi"/>
              <w:noProof/>
              <w:sz w:val="22"/>
              <w:lang w:val="en-US"/>
            </w:rPr>
          </w:pPr>
          <w:hyperlink w:anchor="_Toc100234046" w:history="1">
            <w:r w:rsidR="00702BBE" w:rsidRPr="00C301C0">
              <w:rPr>
                <w:rStyle w:val="Hyperlink"/>
                <w:rFonts w:eastAsia="Times New Roman" w:cs="Times New Roman"/>
                <w:noProof/>
                <w:lang w:val="en-GB"/>
              </w:rPr>
              <w:t>Practice partners</w:t>
            </w:r>
            <w:r w:rsidR="00702BBE">
              <w:rPr>
                <w:noProof/>
                <w:webHidden/>
              </w:rPr>
              <w:tab/>
            </w:r>
            <w:r w:rsidR="00702BBE">
              <w:rPr>
                <w:noProof/>
                <w:webHidden/>
              </w:rPr>
              <w:fldChar w:fldCharType="begin"/>
            </w:r>
            <w:r w:rsidR="00702BBE">
              <w:rPr>
                <w:noProof/>
                <w:webHidden/>
              </w:rPr>
              <w:instrText xml:space="preserve"> PAGEREF _Toc100234046 \h </w:instrText>
            </w:r>
            <w:r w:rsidR="00702BBE">
              <w:rPr>
                <w:noProof/>
                <w:webHidden/>
              </w:rPr>
            </w:r>
            <w:r w:rsidR="00702BBE">
              <w:rPr>
                <w:noProof/>
                <w:webHidden/>
              </w:rPr>
              <w:fldChar w:fldCharType="separate"/>
            </w:r>
            <w:r w:rsidR="00702BBE">
              <w:rPr>
                <w:noProof/>
                <w:webHidden/>
              </w:rPr>
              <w:t>51</w:t>
            </w:r>
            <w:r w:rsidR="00702BBE">
              <w:rPr>
                <w:noProof/>
                <w:webHidden/>
              </w:rPr>
              <w:fldChar w:fldCharType="end"/>
            </w:r>
          </w:hyperlink>
        </w:p>
        <w:p w14:paraId="6AB46401" w14:textId="64F83302" w:rsidR="00702BBE" w:rsidRDefault="00995D51">
          <w:pPr>
            <w:pStyle w:val="TOC3"/>
            <w:tabs>
              <w:tab w:val="right" w:leader="dot" w:pos="9016"/>
            </w:tabs>
            <w:rPr>
              <w:rFonts w:asciiTheme="minorHAnsi" w:eastAsiaTheme="minorEastAsia" w:hAnsiTheme="minorHAnsi"/>
              <w:noProof/>
              <w:sz w:val="22"/>
              <w:lang w:val="en-US"/>
            </w:rPr>
          </w:pPr>
          <w:hyperlink w:anchor="_Toc100234047" w:history="1">
            <w:r w:rsidR="00702BBE" w:rsidRPr="00C301C0">
              <w:rPr>
                <w:rStyle w:val="Hyperlink"/>
                <w:rFonts w:eastAsia="Times New Roman" w:cs="Times New Roman"/>
                <w:noProof/>
                <w:lang w:val="en-GB"/>
              </w:rPr>
              <w:t>Motivation and social purpose</w:t>
            </w:r>
            <w:r w:rsidR="00702BBE">
              <w:rPr>
                <w:noProof/>
                <w:webHidden/>
              </w:rPr>
              <w:tab/>
            </w:r>
            <w:r w:rsidR="00702BBE">
              <w:rPr>
                <w:noProof/>
                <w:webHidden/>
              </w:rPr>
              <w:fldChar w:fldCharType="begin"/>
            </w:r>
            <w:r w:rsidR="00702BBE">
              <w:rPr>
                <w:noProof/>
                <w:webHidden/>
              </w:rPr>
              <w:instrText xml:space="preserve"> PAGEREF _Toc100234047 \h </w:instrText>
            </w:r>
            <w:r w:rsidR="00702BBE">
              <w:rPr>
                <w:noProof/>
                <w:webHidden/>
              </w:rPr>
            </w:r>
            <w:r w:rsidR="00702BBE">
              <w:rPr>
                <w:noProof/>
                <w:webHidden/>
              </w:rPr>
              <w:fldChar w:fldCharType="separate"/>
            </w:r>
            <w:r w:rsidR="00702BBE">
              <w:rPr>
                <w:noProof/>
                <w:webHidden/>
              </w:rPr>
              <w:t>52</w:t>
            </w:r>
            <w:r w:rsidR="00702BBE">
              <w:rPr>
                <w:noProof/>
                <w:webHidden/>
              </w:rPr>
              <w:fldChar w:fldCharType="end"/>
            </w:r>
          </w:hyperlink>
        </w:p>
        <w:p w14:paraId="256D5807" w14:textId="4B02A0CD" w:rsidR="00702BBE" w:rsidRDefault="00995D51">
          <w:pPr>
            <w:pStyle w:val="TOC3"/>
            <w:tabs>
              <w:tab w:val="right" w:leader="dot" w:pos="9016"/>
            </w:tabs>
            <w:rPr>
              <w:rFonts w:asciiTheme="minorHAnsi" w:eastAsiaTheme="minorEastAsia" w:hAnsiTheme="minorHAnsi"/>
              <w:noProof/>
              <w:sz w:val="22"/>
              <w:lang w:val="en-US"/>
            </w:rPr>
          </w:pPr>
          <w:hyperlink w:anchor="_Toc100234048" w:history="1">
            <w:r w:rsidR="00702BBE" w:rsidRPr="00C301C0">
              <w:rPr>
                <w:rStyle w:val="Hyperlink"/>
                <w:rFonts w:eastAsia="Times New Roman" w:cs="Times New Roman"/>
                <w:noProof/>
                <w:lang w:val="en-GB"/>
              </w:rPr>
              <w:t>Impact and change for practice partners</w:t>
            </w:r>
            <w:r w:rsidR="00702BBE">
              <w:rPr>
                <w:noProof/>
                <w:webHidden/>
              </w:rPr>
              <w:tab/>
            </w:r>
            <w:r w:rsidR="00702BBE">
              <w:rPr>
                <w:noProof/>
                <w:webHidden/>
              </w:rPr>
              <w:fldChar w:fldCharType="begin"/>
            </w:r>
            <w:r w:rsidR="00702BBE">
              <w:rPr>
                <w:noProof/>
                <w:webHidden/>
              </w:rPr>
              <w:instrText xml:space="preserve"> PAGEREF _Toc100234048 \h </w:instrText>
            </w:r>
            <w:r w:rsidR="00702BBE">
              <w:rPr>
                <w:noProof/>
                <w:webHidden/>
              </w:rPr>
            </w:r>
            <w:r w:rsidR="00702BBE">
              <w:rPr>
                <w:noProof/>
                <w:webHidden/>
              </w:rPr>
              <w:fldChar w:fldCharType="separate"/>
            </w:r>
            <w:r w:rsidR="00702BBE">
              <w:rPr>
                <w:noProof/>
                <w:webHidden/>
              </w:rPr>
              <w:t>53</w:t>
            </w:r>
            <w:r w:rsidR="00702BBE">
              <w:rPr>
                <w:noProof/>
                <w:webHidden/>
              </w:rPr>
              <w:fldChar w:fldCharType="end"/>
            </w:r>
          </w:hyperlink>
        </w:p>
        <w:p w14:paraId="6ED6B9F7" w14:textId="1408F19B" w:rsidR="00702BBE" w:rsidRDefault="00995D51">
          <w:pPr>
            <w:pStyle w:val="TOC3"/>
            <w:tabs>
              <w:tab w:val="right" w:leader="dot" w:pos="9016"/>
            </w:tabs>
            <w:rPr>
              <w:rFonts w:asciiTheme="minorHAnsi" w:eastAsiaTheme="minorEastAsia" w:hAnsiTheme="minorHAnsi"/>
              <w:noProof/>
              <w:sz w:val="22"/>
              <w:lang w:val="en-US"/>
            </w:rPr>
          </w:pPr>
          <w:hyperlink w:anchor="_Toc100234049" w:history="1">
            <w:r w:rsidR="00702BBE" w:rsidRPr="00C301C0">
              <w:rPr>
                <w:rStyle w:val="Hyperlink"/>
                <w:rFonts w:eastAsia="Times New Roman" w:cs="Times New Roman"/>
                <w:noProof/>
                <w:lang w:val="en-GB"/>
              </w:rPr>
              <w:t>How can change and impact be facilitated?</w:t>
            </w:r>
            <w:r w:rsidR="00702BBE">
              <w:rPr>
                <w:noProof/>
                <w:webHidden/>
              </w:rPr>
              <w:tab/>
            </w:r>
            <w:r w:rsidR="00702BBE">
              <w:rPr>
                <w:noProof/>
                <w:webHidden/>
              </w:rPr>
              <w:fldChar w:fldCharType="begin"/>
            </w:r>
            <w:r w:rsidR="00702BBE">
              <w:rPr>
                <w:noProof/>
                <w:webHidden/>
              </w:rPr>
              <w:instrText xml:space="preserve"> PAGEREF _Toc100234049 \h </w:instrText>
            </w:r>
            <w:r w:rsidR="00702BBE">
              <w:rPr>
                <w:noProof/>
                <w:webHidden/>
              </w:rPr>
            </w:r>
            <w:r w:rsidR="00702BBE">
              <w:rPr>
                <w:noProof/>
                <w:webHidden/>
              </w:rPr>
              <w:fldChar w:fldCharType="separate"/>
            </w:r>
            <w:r w:rsidR="00702BBE">
              <w:rPr>
                <w:noProof/>
                <w:webHidden/>
              </w:rPr>
              <w:t>54</w:t>
            </w:r>
            <w:r w:rsidR="00702BBE">
              <w:rPr>
                <w:noProof/>
                <w:webHidden/>
              </w:rPr>
              <w:fldChar w:fldCharType="end"/>
            </w:r>
          </w:hyperlink>
        </w:p>
        <w:p w14:paraId="3EA92620" w14:textId="0D0069D8" w:rsidR="00702BBE" w:rsidRDefault="00995D51">
          <w:pPr>
            <w:pStyle w:val="TOC3"/>
            <w:tabs>
              <w:tab w:val="right" w:leader="dot" w:pos="9016"/>
            </w:tabs>
            <w:rPr>
              <w:rFonts w:asciiTheme="minorHAnsi" w:eastAsiaTheme="minorEastAsia" w:hAnsiTheme="minorHAnsi"/>
              <w:noProof/>
              <w:sz w:val="22"/>
              <w:lang w:val="en-US"/>
            </w:rPr>
          </w:pPr>
          <w:hyperlink w:anchor="_Toc100234050" w:history="1">
            <w:r w:rsidR="00702BBE" w:rsidRPr="00C301C0">
              <w:rPr>
                <w:rStyle w:val="Hyperlink"/>
                <w:rFonts w:eastAsia="Times New Roman" w:cs="Times New Roman"/>
                <w:noProof/>
                <w:lang w:val="en-GB"/>
              </w:rPr>
              <w:t>Interactions with academic partners and challenges in these interactions</w:t>
            </w:r>
            <w:r w:rsidR="00702BBE">
              <w:rPr>
                <w:noProof/>
                <w:webHidden/>
              </w:rPr>
              <w:tab/>
            </w:r>
            <w:r w:rsidR="00702BBE">
              <w:rPr>
                <w:noProof/>
                <w:webHidden/>
              </w:rPr>
              <w:fldChar w:fldCharType="begin"/>
            </w:r>
            <w:r w:rsidR="00702BBE">
              <w:rPr>
                <w:noProof/>
                <w:webHidden/>
              </w:rPr>
              <w:instrText xml:space="preserve"> PAGEREF _Toc100234050 \h </w:instrText>
            </w:r>
            <w:r w:rsidR="00702BBE">
              <w:rPr>
                <w:noProof/>
                <w:webHidden/>
              </w:rPr>
            </w:r>
            <w:r w:rsidR="00702BBE">
              <w:rPr>
                <w:noProof/>
                <w:webHidden/>
              </w:rPr>
              <w:fldChar w:fldCharType="separate"/>
            </w:r>
            <w:r w:rsidR="00702BBE">
              <w:rPr>
                <w:noProof/>
                <w:webHidden/>
              </w:rPr>
              <w:t>56</w:t>
            </w:r>
            <w:r w:rsidR="00702BBE">
              <w:rPr>
                <w:noProof/>
                <w:webHidden/>
              </w:rPr>
              <w:fldChar w:fldCharType="end"/>
            </w:r>
          </w:hyperlink>
        </w:p>
        <w:p w14:paraId="7A287AF4" w14:textId="2909B126" w:rsidR="00702BBE" w:rsidRDefault="00995D51">
          <w:pPr>
            <w:pStyle w:val="TOC3"/>
            <w:tabs>
              <w:tab w:val="right" w:leader="dot" w:pos="9016"/>
            </w:tabs>
            <w:rPr>
              <w:rFonts w:asciiTheme="minorHAnsi" w:eastAsiaTheme="minorEastAsia" w:hAnsiTheme="minorHAnsi"/>
              <w:noProof/>
              <w:sz w:val="22"/>
              <w:lang w:val="en-US"/>
            </w:rPr>
          </w:pPr>
          <w:hyperlink w:anchor="_Toc100234051" w:history="1">
            <w:r w:rsidR="00702BBE" w:rsidRPr="00C301C0">
              <w:rPr>
                <w:rStyle w:val="Hyperlink"/>
                <w:noProof/>
              </w:rPr>
              <w:t>Benefits for practice partners</w:t>
            </w:r>
            <w:r w:rsidR="00702BBE">
              <w:rPr>
                <w:noProof/>
                <w:webHidden/>
              </w:rPr>
              <w:tab/>
            </w:r>
            <w:r w:rsidR="00702BBE">
              <w:rPr>
                <w:noProof/>
                <w:webHidden/>
              </w:rPr>
              <w:fldChar w:fldCharType="begin"/>
            </w:r>
            <w:r w:rsidR="00702BBE">
              <w:rPr>
                <w:noProof/>
                <w:webHidden/>
              </w:rPr>
              <w:instrText xml:space="preserve"> PAGEREF _Toc100234051 \h </w:instrText>
            </w:r>
            <w:r w:rsidR="00702BBE">
              <w:rPr>
                <w:noProof/>
                <w:webHidden/>
              </w:rPr>
            </w:r>
            <w:r w:rsidR="00702BBE">
              <w:rPr>
                <w:noProof/>
                <w:webHidden/>
              </w:rPr>
              <w:fldChar w:fldCharType="separate"/>
            </w:r>
            <w:r w:rsidR="00702BBE">
              <w:rPr>
                <w:noProof/>
                <w:webHidden/>
              </w:rPr>
              <w:t>59</w:t>
            </w:r>
            <w:r w:rsidR="00702BBE">
              <w:rPr>
                <w:noProof/>
                <w:webHidden/>
              </w:rPr>
              <w:fldChar w:fldCharType="end"/>
            </w:r>
          </w:hyperlink>
        </w:p>
        <w:p w14:paraId="7E01E0F7" w14:textId="0105C85C" w:rsidR="00702BBE" w:rsidRDefault="00995D51">
          <w:pPr>
            <w:pStyle w:val="TOC3"/>
            <w:tabs>
              <w:tab w:val="right" w:leader="dot" w:pos="9016"/>
            </w:tabs>
            <w:rPr>
              <w:rFonts w:asciiTheme="minorHAnsi" w:eastAsiaTheme="minorEastAsia" w:hAnsiTheme="minorHAnsi"/>
              <w:noProof/>
              <w:sz w:val="22"/>
              <w:lang w:val="en-US"/>
            </w:rPr>
          </w:pPr>
          <w:hyperlink w:anchor="_Toc100234052" w:history="1">
            <w:r w:rsidR="00702BBE" w:rsidRPr="00C301C0">
              <w:rPr>
                <w:rStyle w:val="Hyperlink"/>
                <w:noProof/>
              </w:rPr>
              <w:t>Sustainability and exploitation</w:t>
            </w:r>
            <w:r w:rsidR="00702BBE">
              <w:rPr>
                <w:noProof/>
                <w:webHidden/>
              </w:rPr>
              <w:tab/>
            </w:r>
            <w:r w:rsidR="00702BBE">
              <w:rPr>
                <w:noProof/>
                <w:webHidden/>
              </w:rPr>
              <w:fldChar w:fldCharType="begin"/>
            </w:r>
            <w:r w:rsidR="00702BBE">
              <w:rPr>
                <w:noProof/>
                <w:webHidden/>
              </w:rPr>
              <w:instrText xml:space="preserve"> PAGEREF _Toc100234052 \h </w:instrText>
            </w:r>
            <w:r w:rsidR="00702BBE">
              <w:rPr>
                <w:noProof/>
                <w:webHidden/>
              </w:rPr>
            </w:r>
            <w:r w:rsidR="00702BBE">
              <w:rPr>
                <w:noProof/>
                <w:webHidden/>
              </w:rPr>
              <w:fldChar w:fldCharType="separate"/>
            </w:r>
            <w:r w:rsidR="00702BBE">
              <w:rPr>
                <w:noProof/>
                <w:webHidden/>
              </w:rPr>
              <w:t>60</w:t>
            </w:r>
            <w:r w:rsidR="00702BBE">
              <w:rPr>
                <w:noProof/>
                <w:webHidden/>
              </w:rPr>
              <w:fldChar w:fldCharType="end"/>
            </w:r>
          </w:hyperlink>
        </w:p>
        <w:p w14:paraId="314F0742" w14:textId="47AA4671" w:rsidR="005D2954" w:rsidRPr="005D2954" w:rsidRDefault="005D2954" w:rsidP="00372A11">
          <w:pPr>
            <w:spacing w:line="276" w:lineRule="auto"/>
            <w:rPr>
              <w:rFonts w:cs="Times New Roman"/>
            </w:rPr>
          </w:pPr>
          <w:r w:rsidRPr="005D2954">
            <w:rPr>
              <w:rFonts w:cs="Times New Roman"/>
              <w:b/>
              <w:bCs/>
              <w:noProof/>
            </w:rPr>
            <w:fldChar w:fldCharType="end"/>
          </w:r>
        </w:p>
      </w:sdtContent>
    </w:sdt>
    <w:p w14:paraId="30AEE2F7" w14:textId="1305261D" w:rsidR="005D2954" w:rsidRPr="005D2954" w:rsidRDefault="005D2954" w:rsidP="00372A11">
      <w:pPr>
        <w:spacing w:line="276" w:lineRule="auto"/>
        <w:rPr>
          <w:rFonts w:eastAsia="Times New Roman" w:cs="Times New Roman"/>
          <w:sz w:val="32"/>
          <w:szCs w:val="32"/>
          <w:lang w:val="en-GB"/>
        </w:rPr>
      </w:pPr>
      <w:r w:rsidRPr="005D2954">
        <w:rPr>
          <w:rFonts w:eastAsia="Times New Roman" w:cs="Times New Roman"/>
          <w:sz w:val="32"/>
          <w:szCs w:val="32"/>
          <w:lang w:val="en-GB"/>
        </w:rPr>
        <w:br w:type="page"/>
      </w:r>
    </w:p>
    <w:p w14:paraId="4793F1FD" w14:textId="77777777" w:rsidR="1039C109" w:rsidRPr="005D2954" w:rsidRDefault="1039C109" w:rsidP="00372A11">
      <w:pPr>
        <w:spacing w:line="276" w:lineRule="auto"/>
        <w:jc w:val="both"/>
        <w:rPr>
          <w:rFonts w:eastAsia="Times New Roman" w:cs="Times New Roman"/>
          <w:sz w:val="32"/>
          <w:szCs w:val="32"/>
          <w:lang w:val="en-GB"/>
        </w:rPr>
      </w:pPr>
    </w:p>
    <w:p w14:paraId="0641A6C0" w14:textId="00832C05" w:rsidR="2B1A6861" w:rsidRPr="005D2954" w:rsidRDefault="6CAB2F4F" w:rsidP="00372A11">
      <w:pPr>
        <w:pStyle w:val="Heading2"/>
        <w:spacing w:line="276" w:lineRule="auto"/>
        <w:rPr>
          <w:rFonts w:ascii="Times New Roman" w:eastAsia="Times New Roman" w:hAnsi="Times New Roman" w:cs="Times New Roman"/>
          <w:lang w:val="en-GB"/>
        </w:rPr>
      </w:pPr>
      <w:bookmarkStart w:id="0" w:name="_Toc100234026"/>
      <w:r w:rsidRPr="005D2954">
        <w:rPr>
          <w:rFonts w:ascii="Times New Roman" w:eastAsia="Times New Roman" w:hAnsi="Times New Roman" w:cs="Times New Roman"/>
          <w:lang w:val="en-GB"/>
        </w:rPr>
        <w:t>Solution Orientation</w:t>
      </w:r>
      <w:bookmarkEnd w:id="0"/>
    </w:p>
    <w:p w14:paraId="433C6ACC" w14:textId="77777777" w:rsidR="00DF2D0A" w:rsidRPr="005D2954" w:rsidRDefault="00DF2D0A" w:rsidP="00372A11">
      <w:pPr>
        <w:spacing w:line="276" w:lineRule="auto"/>
        <w:rPr>
          <w:rFonts w:cs="Times New Roman"/>
          <w:lang w:val="en-GB"/>
        </w:rPr>
      </w:pPr>
    </w:p>
    <w:p w14:paraId="23DA5AF3" w14:textId="5B64885D" w:rsidR="1039C109" w:rsidRDefault="6CAB2F4F" w:rsidP="00372A11">
      <w:pPr>
        <w:pStyle w:val="Heading3"/>
        <w:spacing w:line="276" w:lineRule="auto"/>
        <w:rPr>
          <w:rFonts w:ascii="Times New Roman" w:eastAsia="Times New Roman" w:hAnsi="Times New Roman" w:cs="Times New Roman"/>
          <w:lang w:val="en-GB"/>
        </w:rPr>
      </w:pPr>
      <w:bookmarkStart w:id="1" w:name="_Toc100234027"/>
      <w:r w:rsidRPr="005D2954">
        <w:rPr>
          <w:rFonts w:ascii="Times New Roman" w:eastAsia="Times New Roman" w:hAnsi="Times New Roman" w:cs="Times New Roman"/>
          <w:lang w:val="en-GB"/>
        </w:rPr>
        <w:t>Novelty and Innovation</w:t>
      </w:r>
      <w:bookmarkEnd w:id="1"/>
    </w:p>
    <w:p w14:paraId="3AD02C88" w14:textId="77777777" w:rsidR="00673EE5" w:rsidRPr="00673EE5" w:rsidRDefault="00673EE5" w:rsidP="00372A11">
      <w:pPr>
        <w:spacing w:line="276" w:lineRule="auto"/>
        <w:rPr>
          <w:lang w:val="en-GB"/>
        </w:rPr>
      </w:pPr>
    </w:p>
    <w:p w14:paraId="43C6E945" w14:textId="24527812" w:rsidR="0B70161D"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and 2. scientific innovation and new approaches in science. The former relates to the contribution of projects to actors outside of academia and the involvement of non-academic stakeholders. The latter refers</w:t>
      </w:r>
      <w:r w:rsidR="00C20EF8" w:rsidRPr="005D2954">
        <w:rPr>
          <w:rFonts w:eastAsia="Times New Roman" w:cs="Times New Roman"/>
          <w:lang w:val="en-GB"/>
        </w:rPr>
        <w:t>,</w:t>
      </w:r>
      <w:r w:rsidRPr="005D2954">
        <w:rPr>
          <w:rFonts w:eastAsia="Times New Roman" w:cs="Times New Roman"/>
          <w:lang w:val="en-GB"/>
        </w:rPr>
        <w:t xml:space="preserve"> on the one hand</w:t>
      </w:r>
      <w:r w:rsidR="00C20EF8" w:rsidRPr="005D2954">
        <w:rPr>
          <w:rFonts w:eastAsia="Times New Roman" w:cs="Times New Roman"/>
          <w:lang w:val="en-GB"/>
        </w:rPr>
        <w:t>,</w:t>
      </w:r>
      <w:r w:rsidRPr="005D2954">
        <w:rPr>
          <w:rFonts w:eastAsia="Times New Roman" w:cs="Times New Roman"/>
          <w:lang w:val="en-GB"/>
        </w:rPr>
        <w:t xml:space="preserve"> to new scientific results and outcomes and</w:t>
      </w:r>
      <w:r w:rsidR="00C20EF8" w:rsidRPr="005D2954">
        <w:rPr>
          <w:rFonts w:eastAsia="Times New Roman" w:cs="Times New Roman"/>
          <w:lang w:val="en-GB"/>
        </w:rPr>
        <w:t>,</w:t>
      </w:r>
      <w:r w:rsidRPr="005D2954">
        <w:rPr>
          <w:rFonts w:eastAsia="Times New Roman" w:cs="Times New Roman"/>
          <w:lang w:val="en-GB"/>
        </w:rPr>
        <w:t xml:space="preserve"> on the other hand, to novel approaches in science in general or in specific academic fields.</w:t>
      </w:r>
    </w:p>
    <w:p w14:paraId="0AD51DCA" w14:textId="77777777" w:rsidR="00372A11" w:rsidRPr="005D2954" w:rsidRDefault="00372A11" w:rsidP="00372A11">
      <w:pPr>
        <w:spacing w:line="276" w:lineRule="auto"/>
        <w:jc w:val="both"/>
        <w:rPr>
          <w:rFonts w:eastAsia="Times New Roman" w:cs="Times New Roman"/>
          <w:lang w:val="en-GB"/>
        </w:rPr>
      </w:pPr>
    </w:p>
    <w:p w14:paraId="65E687C8" w14:textId="5F492197" w:rsidR="00DF2D0A"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 xml:space="preserve">Relevance for practice and </w:t>
      </w:r>
      <w:proofErr w:type="spellStart"/>
      <w:r w:rsidRPr="005D2954">
        <w:rPr>
          <w:rFonts w:ascii="Times New Roman" w:eastAsia="Times New Roman" w:hAnsi="Times New Roman" w:cs="Times New Roman"/>
          <w:lang w:val="en-GB"/>
        </w:rPr>
        <w:t>transdisciplinarity</w:t>
      </w:r>
      <w:proofErr w:type="spellEnd"/>
    </w:p>
    <w:p w14:paraId="139A82F0" w14:textId="77777777" w:rsidR="00673EE5" w:rsidRPr="00673EE5" w:rsidRDefault="00673EE5" w:rsidP="00372A11">
      <w:pPr>
        <w:spacing w:line="276" w:lineRule="auto"/>
        <w:rPr>
          <w:lang w:val="en-GB"/>
        </w:rPr>
      </w:pPr>
    </w:p>
    <w:p w14:paraId="5A69105D" w14:textId="004D352D" w:rsidR="1C126804"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Projects differed vastly in both their degree regarding novelty but also which innovative aspects they offered. Almost half of the interviewees reported that the novel aspect </w:t>
      </w:r>
      <w:r w:rsidR="00C20EF8" w:rsidRPr="005D2954">
        <w:rPr>
          <w:rFonts w:eastAsia="Times New Roman" w:cs="Times New Roman"/>
          <w:lang w:val="en-GB"/>
        </w:rPr>
        <w:t>of</w:t>
      </w:r>
      <w:r w:rsidRPr="005D2954">
        <w:rPr>
          <w:rFonts w:eastAsia="Times New Roman" w:cs="Times New Roman"/>
          <w:lang w:val="en-GB"/>
        </w:rPr>
        <w:t xml:space="preserve"> their research was the contribution to practice, for example, the improvement of teacher</w:t>
      </w:r>
      <w:r w:rsidR="00C20EF8" w:rsidRPr="005D2954">
        <w:rPr>
          <w:rFonts w:eastAsia="Times New Roman" w:cs="Times New Roman"/>
          <w:lang w:val="en-GB"/>
        </w:rPr>
        <w:t>s’</w:t>
      </w:r>
      <w:r w:rsidRPr="005D2954">
        <w:rPr>
          <w:rFonts w:eastAsia="Times New Roman" w:cs="Times New Roman"/>
          <w:lang w:val="en-GB"/>
        </w:rPr>
        <w:t xml:space="preserve">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On the other hand, all of the interviewees who conducted transdisciplinary research argued that their research projects were also tied to the relevance of researched phenomena in the practical world. </w:t>
      </w:r>
    </w:p>
    <w:p w14:paraId="51C2727C" w14:textId="2CFDB4C6" w:rsidR="648FFAB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Moreover, interview partners argued that there is a “feedback loop” between academia and practice</w:t>
      </w:r>
      <w:r w:rsidR="00C20EF8" w:rsidRPr="005D2954">
        <w:rPr>
          <w:rFonts w:eastAsia="Times New Roman" w:cs="Times New Roman"/>
          <w:lang w:val="en-GB"/>
        </w:rPr>
        <w:t>,</w:t>
      </w:r>
      <w:r w:rsidRPr="005D2954">
        <w:rPr>
          <w:rFonts w:eastAsia="Times New Roman" w:cs="Times New Roman"/>
          <w:lang w:val="en-GB"/>
        </w:rPr>
        <w:t xml:space="preserve"> which offers a ground for learning. One interviewee recounted that while practitioners can learn from academic knowledge, researchers can benefit from incorporating “practical knowledge” into their projects.</w:t>
      </w:r>
    </w:p>
    <w:p w14:paraId="65BE53A8" w14:textId="767A27A6" w:rsidR="00F74E82"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First of all, we describe what the professionals do because</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in the institutions</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w:t>
      </w:r>
      <w:r w:rsidR="00C20EF8" w:rsidRPr="005D2954">
        <w:rPr>
          <w:rFonts w:eastAsia="Times New Roman" w:cs="Times New Roman"/>
          <w:i/>
          <w:iCs/>
          <w:sz w:val="20"/>
          <w:szCs w:val="20"/>
          <w:lang w:val="en-GB"/>
        </w:rPr>
        <w:t>. T</w:t>
      </w:r>
      <w:r w:rsidRPr="005D2954">
        <w:rPr>
          <w:rFonts w:eastAsia="Times New Roman" w:cs="Times New Roman"/>
          <w:i/>
          <w:iCs/>
          <w:sz w:val="20"/>
          <w:szCs w:val="20"/>
          <w:lang w:val="en-GB"/>
        </w:rPr>
        <w:t xml:space="preserve">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w:t>
      </w:r>
      <w:r w:rsidR="00DF2D0A" w:rsidRPr="005D2954">
        <w:rPr>
          <w:rFonts w:eastAsia="Times New Roman" w:cs="Times New Roman"/>
          <w:i/>
          <w:iCs/>
          <w:sz w:val="20"/>
          <w:szCs w:val="20"/>
          <w:lang w:val="en-GB"/>
        </w:rPr>
        <w:t>Interviewee 1</w:t>
      </w:r>
    </w:p>
    <w:p w14:paraId="4750006B" w14:textId="77777777" w:rsidR="00372A11" w:rsidRPr="005D2954" w:rsidRDefault="00372A11" w:rsidP="00372A11">
      <w:pPr>
        <w:spacing w:line="276" w:lineRule="auto"/>
        <w:jc w:val="both"/>
        <w:rPr>
          <w:rFonts w:eastAsia="Times New Roman" w:cs="Times New Roman"/>
          <w:i/>
          <w:iCs/>
          <w:sz w:val="20"/>
          <w:szCs w:val="20"/>
          <w:lang w:val="en-GB"/>
        </w:rPr>
      </w:pPr>
    </w:p>
    <w:p w14:paraId="76BD68A5"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w:t>
      </w:r>
      <w:r w:rsidR="00C20EF8" w:rsidRPr="005D2954">
        <w:rPr>
          <w:rFonts w:eastAsia="Times New Roman" w:cs="Times New Roman"/>
          <w:lang w:val="en-GB"/>
        </w:rPr>
        <w:t>are</w:t>
      </w:r>
      <w:r w:rsidRPr="005D2954">
        <w:rPr>
          <w:rFonts w:eastAsia="Times New Roman" w:cs="Times New Roman"/>
          <w:lang w:val="en-GB"/>
        </w:rPr>
        <w:t xml:space="preserve"> the limited impact it can have outside of academia, others highlight that these boundaries can be overcome. This, for example, can be achieved by incorporating translational science aspects into the project from the start but also at later stages, e.g., by flexibly including stakeholders, pursuing dissemination strategies or undertaking exploitation activities. </w:t>
      </w:r>
    </w:p>
    <w:p w14:paraId="61F330B9" w14:textId="2BA51257"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Hence, it is emphasized that relevance for practice and potential impact is seldomly related to </w:t>
      </w:r>
      <w:r w:rsidR="00C20EF8" w:rsidRPr="005D2954">
        <w:rPr>
          <w:rFonts w:eastAsia="Times New Roman" w:cs="Times New Roman"/>
          <w:lang w:val="en-GB"/>
        </w:rPr>
        <w:t xml:space="preserve">the </w:t>
      </w:r>
      <w:r w:rsidRPr="005D2954">
        <w:rPr>
          <w:rFonts w:eastAsia="Times New Roman" w:cs="Times New Roman"/>
          <w:lang w:val="en-GB"/>
        </w:rPr>
        <w:t>scientific field or foundational research.</w:t>
      </w:r>
    </w:p>
    <w:p w14:paraId="14BA3E07" w14:textId="27F0B214" w:rsidR="09C20EC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sides the relevance for practice, some interviewees noted that the innovative aspects of their research are connected to the motivation of raising awareness amongst wider society and citizens. </w:t>
      </w:r>
    </w:p>
    <w:p w14:paraId="17022DBC" w14:textId="12D66770" w:rsidR="4AE0346F" w:rsidRPr="005D2954" w:rsidRDefault="4AE0346F" w:rsidP="00372A11">
      <w:pPr>
        <w:spacing w:line="276" w:lineRule="auto"/>
        <w:jc w:val="both"/>
        <w:rPr>
          <w:rFonts w:eastAsia="Times New Roman" w:cs="Times New Roman"/>
          <w:lang w:val="en-GB"/>
        </w:rPr>
      </w:pPr>
    </w:p>
    <w:p w14:paraId="48BDA2BD" w14:textId="6CAE84CF" w:rsidR="4AE0346F"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Scientific innovation and new approaches in science</w:t>
      </w:r>
    </w:p>
    <w:p w14:paraId="7E29FB92" w14:textId="77777777" w:rsidR="00673EE5" w:rsidRPr="00673EE5" w:rsidRDefault="00673EE5" w:rsidP="00372A11">
      <w:pPr>
        <w:spacing w:line="276" w:lineRule="auto"/>
        <w:rPr>
          <w:lang w:val="en-GB"/>
        </w:rPr>
      </w:pPr>
    </w:p>
    <w:p w14:paraId="2DC228EF" w14:textId="49D4B786"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w:t>
      </w:r>
      <w:r w:rsidR="00C20EF8" w:rsidRPr="005D2954">
        <w:rPr>
          <w:rFonts w:eastAsia="Times New Roman" w:cs="Times New Roman"/>
          <w:lang w:val="en-GB"/>
        </w:rPr>
        <w:t>,</w:t>
      </w:r>
      <w:r w:rsidRPr="005D2954">
        <w:rPr>
          <w:rFonts w:eastAsia="Times New Roman" w:cs="Times New Roman"/>
          <w:lang w:val="en-GB"/>
        </w:rPr>
        <w:t xml:space="preserve">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1D3B572F" w14:textId="65D2C73C" w:rsidR="0A31FF6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w:t>
      </w:r>
      <w:r w:rsidR="00C20EF8" w:rsidRPr="005D2954">
        <w:rPr>
          <w:rFonts w:eastAsia="Times New Roman" w:cs="Times New Roman"/>
          <w:lang w:val="en-GB"/>
        </w:rPr>
        <w:t>ould</w:t>
      </w:r>
      <w:r w:rsidRPr="005D2954">
        <w:rPr>
          <w:rFonts w:eastAsia="Times New Roman" w:cs="Times New Roman"/>
          <w:lang w:val="en-GB"/>
        </w:rPr>
        <w:t xml:space="preserve"> drastically affect the outcomes of projects. This can</w:t>
      </w:r>
      <w:r w:rsidR="00C20EF8" w:rsidRPr="005D2954">
        <w:rPr>
          <w:rFonts w:eastAsia="Times New Roman" w:cs="Times New Roman"/>
          <w:lang w:val="en-GB"/>
        </w:rPr>
        <w:t>,</w:t>
      </w:r>
      <w:r w:rsidRPr="005D2954">
        <w:rPr>
          <w:rFonts w:eastAsia="Times New Roman" w:cs="Times New Roman"/>
          <w:lang w:val="en-GB"/>
        </w:rPr>
        <w:t xml:space="preserve"> in turn</w:t>
      </w:r>
      <w:r w:rsidR="00C20EF8" w:rsidRPr="005D2954">
        <w:rPr>
          <w:rFonts w:eastAsia="Times New Roman" w:cs="Times New Roman"/>
          <w:lang w:val="en-GB"/>
        </w:rPr>
        <w:t>,</w:t>
      </w:r>
      <w:r w:rsidRPr="005D2954">
        <w:rPr>
          <w:rFonts w:eastAsia="Times New Roman" w:cs="Times New Roman"/>
          <w:lang w:val="en-GB"/>
        </w:rPr>
        <w:t xml:space="preserve"> positively impact academia as academic practices are advanced while also benefitting the non-academic world.</w:t>
      </w:r>
    </w:p>
    <w:p w14:paraId="3F24D827" w14:textId="298AFD3C" w:rsidR="00673EE5" w:rsidRDefault="6CAB2F4F" w:rsidP="00372A11">
      <w:pPr>
        <w:spacing w:line="276" w:lineRule="auto"/>
        <w:jc w:val="both"/>
        <w:rPr>
          <w:rFonts w:eastAsia="Times New Roman" w:cs="Times New Roman"/>
          <w:lang w:val="en-GB"/>
        </w:rPr>
      </w:pPr>
      <w:commentRangeStart w:id="2"/>
      <w:r w:rsidRPr="005D2954">
        <w:rPr>
          <w:rFonts w:eastAsia="Times New Roman" w:cs="Times New Roman"/>
          <w:lang w:val="en-GB"/>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w:t>
      </w:r>
      <w:r w:rsidR="00C20EF8" w:rsidRPr="005D2954">
        <w:rPr>
          <w:rFonts w:eastAsia="Times New Roman" w:cs="Times New Roman"/>
          <w:lang w:val="en-GB"/>
        </w:rPr>
        <w:t>ould</w:t>
      </w:r>
      <w:r w:rsidRPr="005D2954">
        <w:rPr>
          <w:rFonts w:eastAsia="Times New Roman" w:cs="Times New Roman"/>
          <w:lang w:val="en-GB"/>
        </w:rPr>
        <w:t xml:space="preserve"> contribute to a more holistic perspective on the researched topics. </w:t>
      </w:r>
      <w:commentRangeEnd w:id="2"/>
      <w:r w:rsidR="00FA4EE3">
        <w:rPr>
          <w:rStyle w:val="CommentReference"/>
        </w:rPr>
        <w:commentReference w:id="2"/>
      </w:r>
      <w:r w:rsidRPr="005D2954">
        <w:rPr>
          <w:rFonts w:eastAsia="Times New Roman" w:cs="Times New Roman"/>
          <w:lang w:val="en-GB"/>
        </w:rPr>
        <w:t xml:space="preserve">This could, for example, be the interaction between more fundamental and applied research but also between natural and social science. Hence, it becomes clear that scientific innovation does </w:t>
      </w:r>
      <w:r w:rsidRPr="005D2954">
        <w:rPr>
          <w:rFonts w:eastAsia="Times New Roman" w:cs="Times New Roman"/>
          <w:lang w:val="en-GB"/>
        </w:rPr>
        <w:lastRenderedPageBreak/>
        <w:t>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02070465" w14:textId="648BE298" w:rsidR="49647BDC" w:rsidRDefault="6CAB2F4F" w:rsidP="00372A11">
      <w:pPr>
        <w:pStyle w:val="Heading3"/>
        <w:spacing w:line="276" w:lineRule="auto"/>
        <w:rPr>
          <w:rFonts w:ascii="Times New Roman" w:eastAsia="Times New Roman" w:hAnsi="Times New Roman" w:cs="Times New Roman"/>
          <w:lang w:val="en-GB"/>
        </w:rPr>
      </w:pPr>
      <w:bookmarkStart w:id="3" w:name="_Toc100234028"/>
      <w:r w:rsidRPr="005D2954">
        <w:rPr>
          <w:rFonts w:ascii="Times New Roman" w:eastAsia="Times New Roman" w:hAnsi="Times New Roman" w:cs="Times New Roman"/>
          <w:lang w:val="en-GB"/>
        </w:rPr>
        <w:t>Problems that were addressed</w:t>
      </w:r>
      <w:bookmarkEnd w:id="3"/>
    </w:p>
    <w:p w14:paraId="6580D98D" w14:textId="77777777" w:rsidR="00673EE5" w:rsidRPr="00673EE5" w:rsidRDefault="00673EE5" w:rsidP="00372A11">
      <w:pPr>
        <w:spacing w:line="276" w:lineRule="auto"/>
        <w:rPr>
          <w:lang w:val="en-GB"/>
        </w:rPr>
      </w:pPr>
    </w:p>
    <w:p w14:paraId="61E38EB8" w14:textId="3DD45212" w:rsidR="49647BD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w:t>
      </w:r>
      <w:commentRangeStart w:id="4"/>
      <w:r w:rsidRPr="005D2954">
        <w:rPr>
          <w:rFonts w:eastAsia="Times New Roman" w:cs="Times New Roman"/>
          <w:lang w:val="en-GB"/>
        </w:rPr>
        <w:t>categories</w:t>
      </w:r>
      <w:commentRangeEnd w:id="4"/>
      <w:r w:rsidR="001E6FDF">
        <w:rPr>
          <w:rStyle w:val="CommentReference"/>
        </w:rPr>
        <w:commentReference w:id="4"/>
      </w:r>
      <w:r w:rsidRPr="005D2954">
        <w:rPr>
          <w:rFonts w:eastAsia="Times New Roman" w:cs="Times New Roman"/>
          <w:lang w:val="en-GB"/>
        </w:rPr>
        <w:t xml:space="preserve">: </w:t>
      </w:r>
    </w:p>
    <w:p w14:paraId="1C634735" w14:textId="3C1FBA55" w:rsidR="4801EE76" w:rsidRPr="005D2954" w:rsidRDefault="6CAB2F4F" w:rsidP="00372A11">
      <w:pPr>
        <w:pStyle w:val="ListParagraph"/>
        <w:numPr>
          <w:ilvl w:val="0"/>
          <w:numId w:val="32"/>
        </w:numPr>
        <w:spacing w:line="276" w:lineRule="auto"/>
        <w:jc w:val="both"/>
        <w:rPr>
          <w:rFonts w:eastAsia="Times New Roman" w:cs="Times New Roman"/>
          <w:szCs w:val="24"/>
          <w:lang w:val="en-GB"/>
        </w:rPr>
      </w:pPr>
      <w:r w:rsidRPr="005D2954">
        <w:rPr>
          <w:rFonts w:eastAsia="Times New Roman" w:cs="Times New Roman"/>
          <w:lang w:val="en-GB"/>
        </w:rPr>
        <w:t xml:space="preserve">Medical issue: e.g., medical treatment and better understanding </w:t>
      </w:r>
      <w:r w:rsidR="00C20EF8" w:rsidRPr="005D2954">
        <w:rPr>
          <w:rFonts w:eastAsia="Times New Roman" w:cs="Times New Roman"/>
          <w:lang w:val="en-GB"/>
        </w:rPr>
        <w:t xml:space="preserve">of </w:t>
      </w:r>
      <w:r w:rsidRPr="005D2954">
        <w:rPr>
          <w:rFonts w:eastAsia="Times New Roman" w:cs="Times New Roman"/>
          <w:lang w:val="en-GB"/>
        </w:rPr>
        <w:t>illnesses</w:t>
      </w:r>
    </w:p>
    <w:p w14:paraId="151416D2" w14:textId="790087C1"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Political issue: e.g., migration, democracy and political systems</w:t>
      </w:r>
    </w:p>
    <w:p w14:paraId="03822D94" w14:textId="260F9009"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logical issue: e.g., waste and air pollution, sustainable city planning</w:t>
      </w:r>
    </w:p>
    <w:p w14:paraId="1E95420A" w14:textId="2413FFB3"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Social issue: e.g., education and training of teachers, unequal housing conditions and social work</w:t>
      </w:r>
    </w:p>
    <w:p w14:paraId="3340B638" w14:textId="4401C87A" w:rsidR="024AE1D9"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nomic issue: e.g., market shocks and financial markets</w:t>
      </w:r>
    </w:p>
    <w:p w14:paraId="45789376" w14:textId="165B061C" w:rsidR="288F0A3B"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szCs w:val="24"/>
          <w:lang w:val="en-GB"/>
        </w:rPr>
        <w:t xml:space="preserve">Issues in humanities: </w:t>
      </w:r>
      <w:r w:rsidR="00DF2D0A" w:rsidRPr="005D2954">
        <w:rPr>
          <w:rFonts w:eastAsia="Times New Roman" w:cs="Times New Roman"/>
          <w:lang w:val="en-GB"/>
        </w:rPr>
        <w:t>e.g.</w:t>
      </w:r>
      <w:r w:rsidRPr="005D2954">
        <w:rPr>
          <w:rFonts w:eastAsia="Times New Roman" w:cs="Times New Roman"/>
          <w:lang w:val="en-GB"/>
        </w:rPr>
        <w:t xml:space="preserve"> art </w:t>
      </w:r>
      <w:r w:rsidR="00DF2D0A" w:rsidRPr="005D2954">
        <w:rPr>
          <w:rFonts w:eastAsia="Times New Roman" w:cs="Times New Roman"/>
          <w:lang w:val="en-GB"/>
        </w:rPr>
        <w:t>and</w:t>
      </w:r>
      <w:r w:rsidRPr="005D2954">
        <w:rPr>
          <w:rFonts w:eastAsia="Times New Roman" w:cs="Times New Roman"/>
          <w:lang w:val="en-GB"/>
        </w:rPr>
        <w:t xml:space="preserve"> theology</w:t>
      </w:r>
    </w:p>
    <w:p w14:paraId="221E07E2" w14:textId="2AC31E7D" w:rsidR="2E92B04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7455F573" w14:textId="337C3C69" w:rsidR="52379F0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my focus was more of an ecological nature, although of course that interacts, or the ecological and the social have very strong interactions, interrelationships.”</w:t>
      </w:r>
    </w:p>
    <w:p w14:paraId="49BE0FE6" w14:textId="6137D9CF" w:rsidR="52379F0B" w:rsidRPr="005D2954" w:rsidRDefault="52379F0B" w:rsidP="00372A11">
      <w:pPr>
        <w:spacing w:line="276" w:lineRule="auto"/>
        <w:jc w:val="both"/>
        <w:rPr>
          <w:rFonts w:eastAsia="Times New Roman" w:cs="Times New Roman"/>
          <w:lang w:val="en-GB"/>
        </w:rPr>
      </w:pPr>
    </w:p>
    <w:p w14:paraId="77C15DFD" w14:textId="5421A07E" w:rsidR="1039C109" w:rsidRDefault="6CAB2F4F" w:rsidP="00372A11">
      <w:pPr>
        <w:pStyle w:val="Heading3"/>
        <w:spacing w:line="276" w:lineRule="auto"/>
        <w:rPr>
          <w:rFonts w:ascii="Times New Roman" w:eastAsia="Times New Roman" w:hAnsi="Times New Roman" w:cs="Times New Roman"/>
          <w:lang w:val="en-GB"/>
        </w:rPr>
      </w:pPr>
      <w:bookmarkStart w:id="5" w:name="_Toc100234029"/>
      <w:r w:rsidRPr="005D2954">
        <w:rPr>
          <w:rFonts w:ascii="Times New Roman" w:eastAsia="Times New Roman" w:hAnsi="Times New Roman" w:cs="Times New Roman"/>
          <w:lang w:val="en-GB"/>
        </w:rPr>
        <w:t>Social Purpose</w:t>
      </w:r>
      <w:bookmarkEnd w:id="5"/>
    </w:p>
    <w:p w14:paraId="2916D65F" w14:textId="77777777" w:rsidR="00673EE5" w:rsidRPr="00673EE5" w:rsidRDefault="00673EE5" w:rsidP="00372A11">
      <w:pPr>
        <w:spacing w:line="276" w:lineRule="auto"/>
        <w:rPr>
          <w:lang w:val="en-GB"/>
        </w:rPr>
      </w:pPr>
    </w:p>
    <w:p w14:paraId="47217C0C" w14:textId="10238495" w:rsidR="717F495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w:t>
      </w:r>
      <w:r w:rsidR="00C20EF8" w:rsidRPr="005D2954">
        <w:rPr>
          <w:rFonts w:eastAsia="Times New Roman" w:cs="Times New Roman"/>
          <w:lang w:val="en-GB"/>
        </w:rPr>
        <w:t>,</w:t>
      </w:r>
      <w:r w:rsidRPr="005D2954">
        <w:rPr>
          <w:rFonts w:eastAsia="Times New Roman" w:cs="Times New Roman"/>
          <w:lang w:val="en-GB"/>
        </w:rPr>
        <w:t xml:space="preserve"> around 40 per cent had a social science background. Consequently, although a research project is not explicitly a social science project, this does not necessarily mean it cannot achieve a social purpose or be socially innovative. For most interviewees (~90 per cent)</w:t>
      </w:r>
      <w:r w:rsidR="00C20EF8" w:rsidRPr="005D2954">
        <w:rPr>
          <w:rFonts w:eastAsia="Times New Roman" w:cs="Times New Roman"/>
          <w:lang w:val="en-GB"/>
        </w:rPr>
        <w:t>,</w:t>
      </w:r>
      <w:r w:rsidRPr="005D2954">
        <w:rPr>
          <w:rFonts w:eastAsia="Times New Roman" w:cs="Times New Roman"/>
          <w:lang w:val="en-GB"/>
        </w:rPr>
        <w:t xml:space="preserve">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w:t>
      </w:r>
      <w:commentRangeStart w:id="6"/>
      <w:r w:rsidRPr="005D2954">
        <w:rPr>
          <w:rFonts w:eastAsia="Times New Roman" w:cs="Times New Roman"/>
          <w:lang w:val="en-GB"/>
        </w:rPr>
        <w:t>This then changed as more exchange</w:t>
      </w:r>
      <w:r w:rsidR="00C20EF8" w:rsidRPr="005D2954">
        <w:rPr>
          <w:rFonts w:eastAsia="Times New Roman" w:cs="Times New Roman"/>
          <w:lang w:val="en-GB"/>
        </w:rPr>
        <w:t>s</w:t>
      </w:r>
      <w:r w:rsidRPr="005D2954">
        <w:rPr>
          <w:rFonts w:eastAsia="Times New Roman" w:cs="Times New Roman"/>
          <w:lang w:val="en-GB"/>
        </w:rPr>
        <w:t xml:space="preserve"> with stakeholders took place</w:t>
      </w:r>
      <w:r w:rsidR="00C20EF8" w:rsidRPr="005D2954">
        <w:rPr>
          <w:rFonts w:eastAsia="Times New Roman" w:cs="Times New Roman"/>
          <w:lang w:val="en-GB"/>
        </w:rPr>
        <w:t>,</w:t>
      </w:r>
      <w:r w:rsidRPr="005D2954">
        <w:rPr>
          <w:rFonts w:eastAsia="Times New Roman" w:cs="Times New Roman"/>
          <w:lang w:val="en-GB"/>
        </w:rPr>
        <w:t xml:space="preserve"> and dissemination activities started. Hence, communication and interaction can help chang</w:t>
      </w:r>
      <w:r w:rsidR="00C20EF8" w:rsidRPr="005D2954">
        <w:rPr>
          <w:rFonts w:eastAsia="Times New Roman" w:cs="Times New Roman"/>
          <w:lang w:val="en-GB"/>
        </w:rPr>
        <w:t>e</w:t>
      </w:r>
      <w:r w:rsidRPr="005D2954">
        <w:rPr>
          <w:rFonts w:eastAsia="Times New Roman" w:cs="Times New Roman"/>
          <w:lang w:val="en-GB"/>
        </w:rPr>
        <w:t xml:space="preserve"> perspectives and put research in a social context.</w:t>
      </w:r>
      <w:commentRangeEnd w:id="6"/>
      <w:r w:rsidR="00594B06">
        <w:rPr>
          <w:rStyle w:val="CommentReference"/>
        </w:rPr>
        <w:commentReference w:id="6"/>
      </w:r>
    </w:p>
    <w:p w14:paraId="29183F80" w14:textId="3DA1F802" w:rsidR="09E54E0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e were further interested in how researchers served the social purpose they determined in their projects. For this, we divided the means of achievement in</w:t>
      </w:r>
      <w:r w:rsidR="00C20EF8" w:rsidRPr="005D2954">
        <w:rPr>
          <w:rFonts w:eastAsia="Times New Roman" w:cs="Times New Roman"/>
          <w:lang w:val="en-GB"/>
        </w:rPr>
        <w:t>to</w:t>
      </w:r>
      <w:r w:rsidRPr="005D2954">
        <w:rPr>
          <w:rFonts w:eastAsia="Times New Roman" w:cs="Times New Roman"/>
          <w:lang w:val="en-GB"/>
        </w:rPr>
        <w:t xml:space="preserve"> three categories:</w:t>
      </w:r>
    </w:p>
    <w:p w14:paraId="08321DCB" w14:textId="09B44131" w:rsidR="29433314"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lastRenderedPageBreak/>
        <w:t xml:space="preserve">Prevention: </w:t>
      </w:r>
      <w:r w:rsidRPr="005D2954">
        <w:rPr>
          <w:rFonts w:eastAsia="Times New Roman" w:cs="Times New Roman"/>
          <w:lang w:val="en-GB"/>
        </w:rPr>
        <w:t>Some PIs noted that the main instrument for achieving the social aim of their project was to prevent certain situations or circumstances. In many cases</w:t>
      </w:r>
      <w:r w:rsidR="00C20EF8" w:rsidRPr="005D2954">
        <w:rPr>
          <w:rFonts w:eastAsia="Times New Roman" w:cs="Times New Roman"/>
          <w:lang w:val="en-GB"/>
        </w:rPr>
        <w:t>,</w:t>
      </w:r>
      <w:r w:rsidRPr="005D2954">
        <w:rPr>
          <w:rFonts w:eastAsia="Times New Roman" w:cs="Times New Roman"/>
          <w:lang w:val="en-GB"/>
        </w:rPr>
        <w:t xml:space="preserve"> this was the prevention of an illness or psychological disorder.</w:t>
      </w:r>
    </w:p>
    <w:p w14:paraId="756D007F" w14:textId="5FF6A79B" w:rsidR="68EF420A" w:rsidRPr="005D2954" w:rsidRDefault="68EF420A" w:rsidP="00372A11">
      <w:pPr>
        <w:spacing w:line="276" w:lineRule="auto"/>
        <w:jc w:val="both"/>
        <w:rPr>
          <w:rFonts w:eastAsia="Times New Roman" w:cs="Times New Roman"/>
          <w:lang w:val="en-GB"/>
        </w:rPr>
      </w:pPr>
    </w:p>
    <w:p w14:paraId="3DCA029F" w14:textId="1D5A33E6" w:rsidR="5586524B"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t xml:space="preserve">Better understanding: </w:t>
      </w:r>
      <w:r w:rsidRPr="005D2954">
        <w:rPr>
          <w:rFonts w:eastAsia="Times New Roman" w:cs="Times New Roman"/>
          <w:lang w:val="en-GB"/>
        </w:rPr>
        <w:t>This category was by far the most prominent instrument for achieving a social purpose. Many interviewees highlighted that much was unknown in their research field</w:t>
      </w:r>
      <w:r w:rsidR="00C20EF8" w:rsidRPr="005D2954">
        <w:rPr>
          <w:rFonts w:eastAsia="Times New Roman" w:cs="Times New Roman"/>
          <w:lang w:val="en-GB"/>
        </w:rPr>
        <w:t>,</w:t>
      </w:r>
      <w:r w:rsidRPr="005D2954">
        <w:rPr>
          <w:rFonts w:eastAsia="Times New Roman" w:cs="Times New Roman"/>
          <w:lang w:val="en-GB"/>
        </w:rPr>
        <w:t xml:space="preserve"> which made it necessary to delve deeper into details in order to better understand the research phenomena. It further became apparent that most often</w:t>
      </w:r>
      <w:r w:rsidR="00C20EF8" w:rsidRPr="005D2954">
        <w:rPr>
          <w:rFonts w:eastAsia="Times New Roman" w:cs="Times New Roman"/>
          <w:lang w:val="en-GB"/>
        </w:rPr>
        <w:t>,</w:t>
      </w:r>
      <w:r w:rsidRPr="005D2954">
        <w:rPr>
          <w:rFonts w:eastAsia="Times New Roman" w:cs="Times New Roman"/>
          <w:lang w:val="en-GB"/>
        </w:rPr>
        <w:t xml:space="preserve">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6347448A" w14:textId="3F0D1E53" w:rsidR="2943331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our goal was first and foremost a scientific one in the sense that we wanted to develop a better understanding and explanations and not necessarily to change the world - that was not necessarily our primary goal.” </w:t>
      </w:r>
      <w:r w:rsidR="00F74E82">
        <w:rPr>
          <w:rFonts w:eastAsia="Times New Roman" w:cs="Times New Roman"/>
          <w:i/>
          <w:iCs/>
          <w:sz w:val="20"/>
          <w:szCs w:val="20"/>
          <w:lang w:val="en-GB"/>
        </w:rPr>
        <w:t>Interviewee 3</w:t>
      </w:r>
    </w:p>
    <w:p w14:paraId="273BAEBF" w14:textId="5BF5F974" w:rsidR="29433314" w:rsidRPr="005D2954" w:rsidRDefault="29433314" w:rsidP="00372A11">
      <w:pPr>
        <w:spacing w:line="276" w:lineRule="auto"/>
        <w:jc w:val="both"/>
        <w:rPr>
          <w:rFonts w:eastAsia="Times New Roman" w:cs="Times New Roman"/>
          <w:i/>
          <w:iCs/>
          <w:lang w:val="en-GB"/>
        </w:rPr>
      </w:pPr>
    </w:p>
    <w:p w14:paraId="37FAA2C4" w14:textId="726E39CF" w:rsidR="3D20BD25" w:rsidRPr="005D2954" w:rsidRDefault="6CAB2F4F" w:rsidP="00372A11">
      <w:pPr>
        <w:pStyle w:val="ListParagraph"/>
        <w:numPr>
          <w:ilvl w:val="0"/>
          <w:numId w:val="33"/>
        </w:numPr>
        <w:spacing w:line="276" w:lineRule="auto"/>
        <w:jc w:val="both"/>
        <w:rPr>
          <w:rFonts w:eastAsia="Times New Roman" w:cs="Times New Roman"/>
          <w:b/>
          <w:bCs/>
          <w:lang w:val="en-GB"/>
        </w:rPr>
      </w:pPr>
      <w:r w:rsidRPr="005D2954">
        <w:rPr>
          <w:rFonts w:eastAsia="Times New Roman" w:cs="Times New Roman"/>
          <w:b/>
          <w:bCs/>
          <w:lang w:val="en-GB"/>
        </w:rPr>
        <w:t>Improvement of</w:t>
      </w:r>
      <w:r w:rsidR="00C20EF8" w:rsidRPr="005D2954">
        <w:rPr>
          <w:rFonts w:eastAsia="Times New Roman" w:cs="Times New Roman"/>
          <w:b/>
          <w:bCs/>
          <w:lang w:val="en-GB"/>
        </w:rPr>
        <w:t>,</w:t>
      </w:r>
      <w:r w:rsidRPr="005D2954">
        <w:rPr>
          <w:rFonts w:eastAsia="Times New Roman" w:cs="Times New Roman"/>
          <w:b/>
          <w:bCs/>
          <w:lang w:val="en-GB"/>
        </w:rPr>
        <w:t xml:space="preserve"> e.g. medical treatment, education, gender disparities: </w:t>
      </w:r>
      <w:r w:rsidRPr="005D2954">
        <w:rPr>
          <w:rFonts w:eastAsia="Times New Roman" w:cs="Times New Roman"/>
          <w:lang w:val="en-GB"/>
        </w:rPr>
        <w:t>Another mean</w:t>
      </w:r>
      <w:r w:rsidR="00C20EF8" w:rsidRPr="005D2954">
        <w:rPr>
          <w:rFonts w:eastAsia="Times New Roman" w:cs="Times New Roman"/>
          <w:lang w:val="en-GB"/>
        </w:rPr>
        <w:t>s</w:t>
      </w:r>
      <w:r w:rsidRPr="005D2954">
        <w:rPr>
          <w:rFonts w:eastAsia="Times New Roman" w:cs="Times New Roman"/>
          <w:lang w:val="en-GB"/>
        </w:rPr>
        <w:t xml:space="preserve">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730BCFDE" w14:textId="79C5A24E" w:rsidR="46570B7D" w:rsidRPr="005D2954" w:rsidRDefault="6CAB2F4F" w:rsidP="00372A11">
      <w:pPr>
        <w:spacing w:line="276" w:lineRule="auto"/>
        <w:ind w:left="680"/>
        <w:jc w:val="both"/>
        <w:rPr>
          <w:rFonts w:eastAsia="Times New Roman" w:cs="Times New Roman"/>
          <w:b/>
          <w:bCs/>
          <w:lang w:val="en-GB"/>
        </w:rPr>
      </w:pPr>
      <w:r w:rsidRPr="005D2954">
        <w:rPr>
          <w:rFonts w:eastAsia="Times New Roman" w:cs="Times New Roman"/>
          <w:lang w:val="en-GB"/>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3DD71554" w14:textId="7D595B01" w:rsidR="66AE95B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We knew, when we studied these particular files, that there were social elements. But we couldn't dissociate these social elements from the financial, technical and technological elements, which were completely integrated into these discussions.” </w:t>
      </w:r>
      <w:r w:rsidR="00F74E82">
        <w:rPr>
          <w:rFonts w:eastAsia="Times New Roman" w:cs="Times New Roman"/>
          <w:i/>
          <w:iCs/>
          <w:sz w:val="20"/>
          <w:szCs w:val="20"/>
          <w:lang w:val="en-GB"/>
        </w:rPr>
        <w:t>Interviewee 7</w:t>
      </w:r>
    </w:p>
    <w:p w14:paraId="0881C0EB"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7DE862E4" w14:textId="76BB3F8B" w:rsidR="7149D26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interviewee reported that the research team realized after the project en</w:t>
      </w:r>
      <w:r w:rsidR="00C20EF8" w:rsidRPr="005D2954">
        <w:rPr>
          <w:rFonts w:eastAsia="Times New Roman" w:cs="Times New Roman"/>
          <w:lang w:val="en-GB"/>
        </w:rPr>
        <w:t>de</w:t>
      </w:r>
      <w:r w:rsidRPr="005D2954">
        <w:rPr>
          <w:rFonts w:eastAsia="Times New Roman" w:cs="Times New Roman"/>
          <w:lang w:val="en-GB"/>
        </w:rPr>
        <w:t xml:space="preserve">d that the social potential of the research had not been exhausted, which then led to follow-up projects with a more specific and clearer social purpose. Furthermore, there were also cases where no social purpose was </w:t>
      </w:r>
      <w:commentRangeStart w:id="7"/>
      <w:r w:rsidRPr="005D2954">
        <w:rPr>
          <w:rFonts w:eastAsia="Times New Roman" w:cs="Times New Roman"/>
          <w:lang w:val="en-GB"/>
        </w:rPr>
        <w:t>identified</w:t>
      </w:r>
      <w:commentRangeEnd w:id="7"/>
      <w:r w:rsidR="00E07919">
        <w:rPr>
          <w:rStyle w:val="CommentReference"/>
        </w:rPr>
        <w:commentReference w:id="7"/>
      </w:r>
      <w:r w:rsidRPr="005D2954">
        <w:rPr>
          <w:rFonts w:eastAsia="Times New Roman" w:cs="Times New Roman"/>
          <w:lang w:val="en-GB"/>
        </w:rPr>
        <w:t xml:space="preserve">. </w:t>
      </w:r>
    </w:p>
    <w:p w14:paraId="36C4FDCC" w14:textId="3F5AF592" w:rsidR="4F456ECC" w:rsidRPr="005D2954" w:rsidRDefault="4F456ECC" w:rsidP="00372A11">
      <w:pPr>
        <w:spacing w:line="276" w:lineRule="auto"/>
        <w:jc w:val="both"/>
        <w:rPr>
          <w:rFonts w:eastAsia="Times New Roman" w:cs="Times New Roman"/>
          <w:lang w:val="en-GB"/>
        </w:rPr>
      </w:pPr>
    </w:p>
    <w:p w14:paraId="2782072B" w14:textId="41F5C0B8" w:rsidR="1039C109" w:rsidRPr="005D2954" w:rsidRDefault="1039C109" w:rsidP="00372A11">
      <w:pPr>
        <w:spacing w:line="276" w:lineRule="auto"/>
        <w:jc w:val="both"/>
        <w:rPr>
          <w:rFonts w:eastAsia="Times New Roman" w:cs="Times New Roman"/>
          <w:sz w:val="32"/>
          <w:szCs w:val="32"/>
          <w:lang w:val="en-GB"/>
        </w:rPr>
      </w:pPr>
    </w:p>
    <w:p w14:paraId="185A98E5" w14:textId="6C2AB0C2" w:rsidR="1039C109" w:rsidRDefault="6CAB2F4F" w:rsidP="00372A11">
      <w:pPr>
        <w:pStyle w:val="Heading2"/>
        <w:spacing w:line="276" w:lineRule="auto"/>
        <w:rPr>
          <w:rFonts w:ascii="Times New Roman" w:eastAsia="Times New Roman" w:hAnsi="Times New Roman" w:cs="Times New Roman"/>
          <w:lang w:val="en-GB"/>
        </w:rPr>
      </w:pPr>
      <w:bookmarkStart w:id="8" w:name="_Toc100234030"/>
      <w:r w:rsidRPr="005D2954">
        <w:rPr>
          <w:rFonts w:ascii="Times New Roman" w:eastAsia="Times New Roman" w:hAnsi="Times New Roman" w:cs="Times New Roman"/>
          <w:lang w:val="en-GB"/>
        </w:rPr>
        <w:t>Efforts for change and impact</w:t>
      </w:r>
      <w:bookmarkEnd w:id="8"/>
    </w:p>
    <w:p w14:paraId="3CCBEFCC" w14:textId="77777777" w:rsidR="00673EE5" w:rsidRPr="00673EE5" w:rsidRDefault="00673EE5" w:rsidP="00372A11">
      <w:pPr>
        <w:spacing w:line="276" w:lineRule="auto"/>
        <w:rPr>
          <w:lang w:val="en-GB"/>
        </w:rPr>
      </w:pPr>
    </w:p>
    <w:p w14:paraId="66FEFF37" w14:textId="73BFCF21" w:rsidR="7D90CAE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nother crucial aspect of social innovation is </w:t>
      </w:r>
      <w:proofErr w:type="gramStart"/>
      <w:r w:rsidRPr="005D2954">
        <w:rPr>
          <w:rFonts w:eastAsia="Times New Roman" w:cs="Times New Roman"/>
          <w:lang w:val="en-GB"/>
        </w:rPr>
        <w:t>its</w:t>
      </w:r>
      <w:proofErr w:type="gramEnd"/>
      <w:r w:rsidRPr="005D2954">
        <w:rPr>
          <w:rFonts w:eastAsia="Times New Roman" w:cs="Times New Roman"/>
          <w:lang w:val="en-GB"/>
        </w:rPr>
        <w:t xml:space="preserve"> strive for change and impact. This change can happen on several levels and affect different stakeholders or groups:</w:t>
      </w:r>
    </w:p>
    <w:p w14:paraId="462E6812" w14:textId="75C48186" w:rsidR="040FECF9" w:rsidRPr="005D2954" w:rsidRDefault="040FECF9" w:rsidP="00372A11">
      <w:pPr>
        <w:spacing w:line="276" w:lineRule="auto"/>
        <w:jc w:val="both"/>
        <w:rPr>
          <w:rFonts w:eastAsia="Times New Roman" w:cs="Times New Roman"/>
        </w:rPr>
      </w:pPr>
      <w:commentRangeStart w:id="9"/>
      <w:r w:rsidRPr="005D2954">
        <w:rPr>
          <w:rFonts w:cs="Times New Roman"/>
          <w:noProof/>
        </w:rPr>
        <w:drawing>
          <wp:inline distT="0" distB="0" distL="0" distR="0" wp14:anchorId="53B0805E" wp14:editId="53AF5F0A">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12">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commentRangeEnd w:id="9"/>
      <w:r w:rsidR="005E365F">
        <w:rPr>
          <w:rStyle w:val="CommentReference"/>
        </w:rPr>
        <w:commentReference w:id="9"/>
      </w:r>
    </w:p>
    <w:p w14:paraId="3E125B32" w14:textId="74D2AFF0" w:rsidR="70CB43E7" w:rsidRDefault="6CAB2F4F" w:rsidP="00372A11">
      <w:pPr>
        <w:pStyle w:val="Heading3"/>
        <w:spacing w:line="276" w:lineRule="auto"/>
        <w:rPr>
          <w:rFonts w:ascii="Times New Roman" w:eastAsia="Times New Roman" w:hAnsi="Times New Roman" w:cs="Times New Roman"/>
          <w:lang w:val="en-US"/>
        </w:rPr>
      </w:pPr>
      <w:bookmarkStart w:id="10" w:name="_Toc100234031"/>
      <w:r w:rsidRPr="005D2954">
        <w:rPr>
          <w:rFonts w:ascii="Times New Roman" w:eastAsia="Times New Roman" w:hAnsi="Times New Roman" w:cs="Times New Roman"/>
          <w:lang w:val="en-US"/>
        </w:rPr>
        <w:t>Change of what?</w:t>
      </w:r>
      <w:bookmarkEnd w:id="10"/>
    </w:p>
    <w:p w14:paraId="51B48FB5" w14:textId="77777777" w:rsidR="00673EE5" w:rsidRPr="00673EE5" w:rsidRDefault="00673EE5" w:rsidP="00372A11">
      <w:pPr>
        <w:spacing w:line="276" w:lineRule="auto"/>
        <w:rPr>
          <w:lang w:val="en-US"/>
        </w:rPr>
      </w:pPr>
    </w:p>
    <w:p w14:paraId="38053DDA" w14:textId="2067B3CC" w:rsidR="5EB8B6E5" w:rsidRPr="00673EE5"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practices:</w:t>
      </w:r>
      <w:r w:rsidRPr="005D2954">
        <w:rPr>
          <w:rFonts w:eastAsia="Times New Roman" w:cs="Times New Roman"/>
          <w:lang w:val="en-GB"/>
        </w:rPr>
        <w:t xml:space="preserve"> One aspect of change is the change in practices. Practices can be </w:t>
      </w:r>
      <w:commentRangeStart w:id="11"/>
      <w:r w:rsidRPr="005D2954">
        <w:rPr>
          <w:rFonts w:eastAsia="Times New Roman" w:cs="Times New Roman"/>
          <w:lang w:val="en-GB"/>
        </w:rPr>
        <w:t>seen</w:t>
      </w:r>
      <w:commentRangeEnd w:id="11"/>
      <w:r w:rsidR="00793FAB">
        <w:rPr>
          <w:rStyle w:val="CommentReference"/>
        </w:rPr>
        <w:commentReference w:id="11"/>
      </w:r>
      <w:r w:rsidRPr="005D2954">
        <w:rPr>
          <w:rFonts w:eastAsia="Times New Roman" w:cs="Times New Roman"/>
          <w:lang w:val="en-GB"/>
        </w:rPr>
        <w:t xml:space="preserve"> as something that is performed regularly or habitually, such as actions that are perceived as standard </w:t>
      </w:r>
      <w:proofErr w:type="gramStart"/>
      <w:r w:rsidRPr="005D2954">
        <w:rPr>
          <w:rFonts w:eastAsia="Times New Roman" w:cs="Times New Roman"/>
          <w:lang w:val="en-GB"/>
        </w:rPr>
        <w:t>in a given</w:t>
      </w:r>
      <w:proofErr w:type="gramEnd"/>
      <w:r w:rsidRPr="005D2954">
        <w:rPr>
          <w:rFonts w:eastAsia="Times New Roman" w:cs="Times New Roman"/>
          <w:lang w:val="en-GB"/>
        </w:rPr>
        <w:t xml:space="preserve"> field. Several research projects aimed at changing practices. For example, some interviewees reported that the objective of their research was to change the way medical treatment is executed or how and in which situations </w:t>
      </w:r>
      <w:r w:rsidRPr="005D2954">
        <w:rPr>
          <w:rFonts w:eastAsia="Times New Roman" w:cs="Times New Roman"/>
          <w:lang w:val="en-GB"/>
        </w:rPr>
        <w:lastRenderedPageBreak/>
        <w:t xml:space="preserve">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of time. Furthermore, a change in practice is often related </w:t>
      </w:r>
      <w:r w:rsidR="00C20EF8" w:rsidRPr="005D2954">
        <w:rPr>
          <w:rFonts w:eastAsia="Times New Roman" w:cs="Times New Roman"/>
          <w:lang w:val="en-GB"/>
        </w:rPr>
        <w:t xml:space="preserve">to </w:t>
      </w:r>
      <w:r w:rsidRPr="005D2954">
        <w:rPr>
          <w:rFonts w:eastAsia="Times New Roman" w:cs="Times New Roman"/>
          <w:lang w:val="en-GB"/>
        </w:rPr>
        <w:t>and follows a change in</w:t>
      </w:r>
      <w:r w:rsidR="00C20EF8" w:rsidRPr="005D2954">
        <w:rPr>
          <w:rFonts w:eastAsia="Times New Roman" w:cs="Times New Roman"/>
          <w:lang w:val="en-GB"/>
        </w:rPr>
        <w:t>,</w:t>
      </w:r>
      <w:r w:rsidRPr="005D2954">
        <w:rPr>
          <w:rFonts w:eastAsia="Times New Roman" w:cs="Times New Roman"/>
          <w:lang w:val="en-GB"/>
        </w:rPr>
        <w:t xml:space="preserve"> for example, attitudes and behaviour. Hence, achieving a transformation of practices can be a complex and long process. However, it has great potential for social innovation.  </w:t>
      </w:r>
    </w:p>
    <w:p w14:paraId="56F0B566" w14:textId="40847D0A" w:rsidR="602E1589"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s in behaviour: </w:t>
      </w:r>
      <w:r w:rsidRPr="005D2954">
        <w:rPr>
          <w:rFonts w:eastAsia="Times New Roman" w:cs="Times New Roman"/>
          <w:lang w:val="en-GB"/>
        </w:rPr>
        <w:t>Very similar to a change in practices is a change in behaviour. The difference is that while practices refer to “the customary, habitual, or expected procedure or way of doing something”</w:t>
      </w:r>
      <w:r w:rsidR="00DF2D0A" w:rsidRPr="005D2954">
        <w:rPr>
          <w:rStyle w:val="FootnoteReference"/>
          <w:rFonts w:eastAsia="Times New Roman" w:cs="Times New Roman"/>
          <w:lang w:val="en-GB"/>
        </w:rPr>
        <w:footnoteReference w:id="1"/>
      </w:r>
      <w:r w:rsidRPr="005D2954">
        <w:rPr>
          <w:rFonts w:eastAsia="Times New Roman" w:cs="Times New Roman"/>
          <w:lang w:val="en-GB"/>
        </w:rPr>
        <w:t>, behaviour is defined as “the way in which one acts or conducts oneself, especially towards others”</w:t>
      </w:r>
      <w:r w:rsidR="00DF2D0A" w:rsidRPr="005D2954">
        <w:rPr>
          <w:rStyle w:val="FootnoteReference"/>
          <w:rFonts w:eastAsia="Times New Roman" w:cs="Times New Roman"/>
          <w:lang w:val="en-GB"/>
        </w:rPr>
        <w:footnoteReference w:id="2"/>
      </w:r>
      <w:r w:rsidRPr="005D2954">
        <w:rPr>
          <w:rFonts w:eastAsia="Times New Roman" w:cs="Times New Roman"/>
          <w:lang w:val="en-GB"/>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38A550E" w14:textId="1E40D2BA" w:rsidR="3D3EE42B" w:rsidRPr="005D2954" w:rsidRDefault="3D3EE42B" w:rsidP="00372A11">
      <w:pPr>
        <w:spacing w:line="276" w:lineRule="auto"/>
        <w:jc w:val="both"/>
        <w:rPr>
          <w:rFonts w:eastAsia="Times New Roman" w:cs="Times New Roman"/>
          <w:lang w:val="en-GB"/>
        </w:rPr>
      </w:pPr>
    </w:p>
    <w:p w14:paraId="01CB4EFB" w14:textId="3AD9D71C" w:rsidR="2B20FA74"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attitudes:</w:t>
      </w:r>
      <w:r w:rsidRPr="005D2954">
        <w:rPr>
          <w:rFonts w:eastAsia="Times New Roman" w:cs="Times New Roman"/>
          <w:lang w:val="en-GB"/>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w:t>
      </w:r>
      <w:r w:rsidR="00C20EF8" w:rsidRPr="005D2954">
        <w:rPr>
          <w:rFonts w:eastAsia="Times New Roman" w:cs="Times New Roman"/>
          <w:lang w:val="en-GB"/>
        </w:rPr>
        <w:t>,</w:t>
      </w:r>
      <w:r w:rsidRPr="005D2954">
        <w:rPr>
          <w:rFonts w:eastAsia="Times New Roman" w:cs="Times New Roman"/>
          <w:lang w:val="en-GB"/>
        </w:rPr>
        <w:t xml:space="preserve"> while this was not necessarily the case with past migration flows. Hence, most often</w:t>
      </w:r>
      <w:r w:rsidR="00C20EF8" w:rsidRPr="005D2954">
        <w:rPr>
          <w:rFonts w:eastAsia="Times New Roman" w:cs="Times New Roman"/>
          <w:lang w:val="en-GB"/>
        </w:rPr>
        <w:t>,</w:t>
      </w:r>
      <w:r w:rsidRPr="005D2954">
        <w:rPr>
          <w:rFonts w:eastAsia="Times New Roman" w:cs="Times New Roman"/>
          <w:lang w:val="en-GB"/>
        </w:rPr>
        <w:t xml:space="preserve">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1E35C56A" w14:textId="29861D34" w:rsidR="7D0597E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sidR="00673EE5">
        <w:rPr>
          <w:rFonts w:eastAsia="Times New Roman" w:cs="Times New Roman"/>
          <w:i/>
          <w:iCs/>
          <w:sz w:val="20"/>
          <w:szCs w:val="20"/>
          <w:lang w:val="en-GB"/>
        </w:rPr>
        <w:t>Interviewee 7</w:t>
      </w:r>
    </w:p>
    <w:p w14:paraId="0867C33D" w14:textId="5B5F3D63" w:rsidR="07FF95FD" w:rsidRPr="005D2954" w:rsidRDefault="07FF95FD" w:rsidP="00372A11">
      <w:pPr>
        <w:spacing w:line="276" w:lineRule="auto"/>
        <w:jc w:val="both"/>
        <w:rPr>
          <w:rFonts w:eastAsia="Times New Roman" w:cs="Times New Roman"/>
          <w:lang w:val="en-GB"/>
        </w:rPr>
      </w:pPr>
    </w:p>
    <w:p w14:paraId="7AF292FA" w14:textId="71BA0AC8" w:rsidR="2932524C"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 in awareness: </w:t>
      </w:r>
      <w:r w:rsidRPr="005D2954">
        <w:rPr>
          <w:rFonts w:eastAsia="Times New Roman" w:cs="Times New Roman"/>
          <w:lang w:val="en-GB"/>
        </w:rPr>
        <w:t>Another aspect that can be suspect to change is awareness. One</w:t>
      </w:r>
      <w:r w:rsidR="00C20EF8" w:rsidRPr="005D2954">
        <w:rPr>
          <w:rFonts w:eastAsia="Times New Roman" w:cs="Times New Roman"/>
          <w:lang w:val="en-GB"/>
        </w:rPr>
        <w:t>-</w:t>
      </w:r>
      <w:r w:rsidRPr="005D2954">
        <w:rPr>
          <w:rFonts w:eastAsia="Times New Roman" w:cs="Times New Roman"/>
          <w:lang w:val="en-GB"/>
        </w:rPr>
        <w:t xml:space="preserve">third of </w:t>
      </w:r>
      <w:r w:rsidR="00C20EF8" w:rsidRPr="005D2954">
        <w:rPr>
          <w:rFonts w:eastAsia="Times New Roman" w:cs="Times New Roman"/>
          <w:lang w:val="en-GB"/>
        </w:rPr>
        <w:t xml:space="preserve">the </w:t>
      </w:r>
      <w:r w:rsidRPr="005D2954">
        <w:rPr>
          <w:rFonts w:eastAsia="Times New Roman" w:cs="Times New Roman"/>
          <w:lang w:val="en-GB"/>
        </w:rPr>
        <w:t>interviewees said that one of their aims was to raise awareness regarding their research problem. This awareness</w:t>
      </w:r>
      <w:r w:rsidR="00C20EF8" w:rsidRPr="005D2954">
        <w:rPr>
          <w:rFonts w:eastAsia="Times New Roman" w:cs="Times New Roman"/>
          <w:lang w:val="en-GB"/>
        </w:rPr>
        <w:t>-</w:t>
      </w:r>
      <w:r w:rsidRPr="005D2954">
        <w:rPr>
          <w:rFonts w:eastAsia="Times New Roman" w:cs="Times New Roman"/>
          <w:lang w:val="en-GB"/>
        </w:rPr>
        <w:t xml:space="preserve">raising was either targeted at a specific group (e.g., decision-makers, institutions, businesses/industries) or directed at society at large. </w:t>
      </w:r>
      <w:r w:rsidRPr="005D2954">
        <w:rPr>
          <w:rFonts w:eastAsia="Times New Roman" w:cs="Times New Roman"/>
          <w:lang w:val="en-GB"/>
        </w:rPr>
        <w:lastRenderedPageBreak/>
        <w:t>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72551BDC" w14:textId="3E8BC096" w:rsidR="6D567C1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sidR="00673EE5">
        <w:rPr>
          <w:rFonts w:eastAsia="Times New Roman" w:cs="Times New Roman"/>
          <w:i/>
          <w:iCs/>
          <w:sz w:val="20"/>
          <w:szCs w:val="20"/>
          <w:lang w:val="en-GB"/>
        </w:rPr>
        <w:t>Interviewee 9</w:t>
      </w:r>
    </w:p>
    <w:p w14:paraId="3987D3F1" w14:textId="17D0E5B5" w:rsidR="6948B7A4" w:rsidRPr="005D2954" w:rsidRDefault="6948B7A4" w:rsidP="00372A11">
      <w:pPr>
        <w:spacing w:line="276" w:lineRule="auto"/>
        <w:jc w:val="both"/>
        <w:rPr>
          <w:rFonts w:eastAsia="Times New Roman" w:cs="Times New Roman"/>
          <w:lang w:val="en-GB"/>
        </w:rPr>
      </w:pPr>
    </w:p>
    <w:p w14:paraId="6AF2FC82" w14:textId="77663408" w:rsidR="1039C109" w:rsidRDefault="6CAB2F4F" w:rsidP="00372A11">
      <w:pPr>
        <w:pStyle w:val="Heading3"/>
        <w:spacing w:line="276" w:lineRule="auto"/>
        <w:rPr>
          <w:rFonts w:ascii="Times New Roman" w:eastAsia="Times New Roman" w:hAnsi="Times New Roman" w:cs="Times New Roman"/>
          <w:lang w:val="en-GB"/>
        </w:rPr>
      </w:pPr>
      <w:bookmarkStart w:id="12" w:name="_Toc100234032"/>
      <w:bookmarkStart w:id="13" w:name="amongst_whom"/>
      <w:r w:rsidRPr="0046594B">
        <w:rPr>
          <w:rFonts w:ascii="Times New Roman" w:eastAsia="Times New Roman" w:hAnsi="Times New Roman" w:cs="Times New Roman"/>
          <w:lang w:val="en-GB"/>
        </w:rPr>
        <w:t>Change amongst whom?</w:t>
      </w:r>
      <w:bookmarkEnd w:id="12"/>
    </w:p>
    <w:bookmarkEnd w:id="13"/>
    <w:p w14:paraId="26E700B5" w14:textId="77777777" w:rsidR="00673EE5" w:rsidRPr="00673EE5" w:rsidRDefault="00673EE5" w:rsidP="00372A11">
      <w:pPr>
        <w:spacing w:line="276" w:lineRule="auto"/>
        <w:rPr>
          <w:lang w:val="en-GB"/>
        </w:rPr>
      </w:pPr>
    </w:p>
    <w:p w14:paraId="45693DD5" w14:textId="5449DDBF" w:rsidR="5F8D6F3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s highlighted above, the change can affect either one or several different groups. </w:t>
      </w:r>
    </w:p>
    <w:p w14:paraId="63BAAEDA" w14:textId="29EECDD8" w:rsidR="6E7F7892"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Practitioners: </w:t>
      </w:r>
      <w:r w:rsidRPr="005D2954">
        <w:rPr>
          <w:rFonts w:eastAsia="Times New Roman" w:cs="Times New Roman"/>
          <w:lang w:val="en-GB"/>
        </w:rPr>
        <w:t>About one</w:t>
      </w:r>
      <w:r w:rsidR="00C20EF8" w:rsidRPr="005D2954">
        <w:rPr>
          <w:rFonts w:eastAsia="Times New Roman" w:cs="Times New Roman"/>
          <w:lang w:val="en-GB"/>
        </w:rPr>
        <w:t>-</w:t>
      </w:r>
      <w:r w:rsidRPr="005D2954">
        <w:rPr>
          <w:rFonts w:eastAsia="Times New Roman" w:cs="Times New Roman"/>
          <w:lang w:val="en-GB"/>
        </w:rPr>
        <w:t>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w:t>
      </w:r>
      <w:r w:rsidR="00C20EF8" w:rsidRPr="005D2954">
        <w:rPr>
          <w:rFonts w:eastAsia="Times New Roman" w:cs="Times New Roman"/>
          <w:lang w:val="en-GB"/>
        </w:rPr>
        <w:t>o</w:t>
      </w:r>
      <w:r w:rsidRPr="005D2954">
        <w:rPr>
          <w:rFonts w:eastAsia="Times New Roman" w:cs="Times New Roman"/>
          <w:lang w:val="en-GB"/>
        </w:rPr>
        <w:t>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4124D418" w14:textId="3D164960" w:rsidR="5C37307C" w:rsidRPr="005D2954" w:rsidRDefault="5C37307C" w:rsidP="00372A11">
      <w:pPr>
        <w:spacing w:line="276" w:lineRule="auto"/>
        <w:jc w:val="both"/>
        <w:rPr>
          <w:rFonts w:eastAsia="Times New Roman" w:cs="Times New Roman"/>
          <w:b/>
          <w:bCs/>
          <w:lang w:val="en-GB"/>
        </w:rPr>
      </w:pPr>
    </w:p>
    <w:p w14:paraId="595B1E40" w14:textId="367B774C" w:rsidR="2138B48A"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Policy- and decision</w:t>
      </w:r>
      <w:r w:rsidR="00C20EF8" w:rsidRPr="005D2954">
        <w:rPr>
          <w:rFonts w:eastAsia="Times New Roman" w:cs="Times New Roman"/>
          <w:b/>
          <w:bCs/>
          <w:lang w:val="en-GB"/>
        </w:rPr>
        <w:t>-</w:t>
      </w:r>
      <w:r w:rsidRPr="005D2954">
        <w:rPr>
          <w:rFonts w:eastAsia="Times New Roman" w:cs="Times New Roman"/>
          <w:b/>
          <w:bCs/>
          <w:lang w:val="en-GB"/>
        </w:rPr>
        <w:t xml:space="preserve">makers: </w:t>
      </w:r>
      <w:r w:rsidRPr="005D2954">
        <w:rPr>
          <w:rFonts w:eastAsia="Times New Roman" w:cs="Times New Roman"/>
          <w:lang w:val="en-GB"/>
        </w:rPr>
        <w:t>Policy- and decision</w:t>
      </w:r>
      <w:r w:rsidR="00C20EF8" w:rsidRPr="005D2954">
        <w:rPr>
          <w:rFonts w:eastAsia="Times New Roman" w:cs="Times New Roman"/>
          <w:lang w:val="en-GB"/>
        </w:rPr>
        <w:t>-</w:t>
      </w:r>
      <w:r w:rsidRPr="005D2954">
        <w:rPr>
          <w:rFonts w:eastAsia="Times New Roman" w:cs="Times New Roman"/>
          <w:lang w:val="en-GB"/>
        </w:rPr>
        <w:t>makers can also be the target of change. One interview partner highlighted that in order to change norms and attitudes in the “practical world”, policy-makers need to be addresse</w:t>
      </w:r>
      <w:r w:rsidR="00C20EF8" w:rsidRPr="005D2954">
        <w:rPr>
          <w:rFonts w:eastAsia="Times New Roman" w:cs="Times New Roman"/>
          <w:lang w:val="en-GB"/>
        </w:rPr>
        <w:t>d</w:t>
      </w:r>
      <w:r w:rsidRPr="005D2954">
        <w:rPr>
          <w:rFonts w:eastAsia="Times New Roman" w:cs="Times New Roman"/>
          <w:lang w:val="en-GB"/>
        </w:rPr>
        <w:t xml:space="preserve"> directly as they significantly influence everyday practices by implementing policies and regulations. Similarly, several interviewees stressed that in many cases, structural change c</w:t>
      </w:r>
      <w:r w:rsidR="00C20EF8" w:rsidRPr="005D2954">
        <w:rPr>
          <w:rFonts w:eastAsia="Times New Roman" w:cs="Times New Roman"/>
          <w:lang w:val="en-GB"/>
        </w:rPr>
        <w:t>ould</w:t>
      </w:r>
      <w:r w:rsidRPr="005D2954">
        <w:rPr>
          <w:rFonts w:eastAsia="Times New Roman" w:cs="Times New Roman"/>
          <w:lang w:val="en-GB"/>
        </w:rPr>
        <w:t xml:space="preserve"> only take place when politicians have a better understanding of the situation within institutions and organisations and “good policy-making" depends heavily on the information that decision-makers have.</w:t>
      </w:r>
    </w:p>
    <w:p w14:paraId="7E08437E" w14:textId="7F64B5E9" w:rsidR="6A819206" w:rsidRPr="005D2954" w:rsidRDefault="6A819206" w:rsidP="00372A11">
      <w:pPr>
        <w:spacing w:line="276" w:lineRule="auto"/>
        <w:jc w:val="both"/>
        <w:rPr>
          <w:rFonts w:eastAsia="Times New Roman" w:cs="Times New Roman"/>
          <w:b/>
          <w:bCs/>
          <w:lang w:val="en-GB"/>
        </w:rPr>
      </w:pPr>
    </w:p>
    <w:p w14:paraId="597EAB51" w14:textId="47AA79C9" w:rsidR="49302947" w:rsidRPr="005D2954" w:rsidRDefault="6CAB2F4F" w:rsidP="00372A11">
      <w:pPr>
        <w:pStyle w:val="ListParagraph"/>
        <w:numPr>
          <w:ilvl w:val="0"/>
          <w:numId w:val="30"/>
        </w:numPr>
        <w:spacing w:line="276" w:lineRule="auto"/>
        <w:jc w:val="both"/>
        <w:rPr>
          <w:rFonts w:eastAsia="Times New Roman" w:cs="Times New Roman"/>
          <w:lang w:val="en-GB"/>
        </w:rPr>
      </w:pPr>
      <w:r w:rsidRPr="005D2954">
        <w:rPr>
          <w:rFonts w:eastAsia="Times New Roman" w:cs="Times New Roman"/>
          <w:b/>
          <w:bCs/>
          <w:lang w:val="en-GB"/>
        </w:rPr>
        <w:lastRenderedPageBreak/>
        <w:t xml:space="preserve">Society: </w:t>
      </w:r>
      <w:r w:rsidRPr="005D2954">
        <w:rPr>
          <w:rFonts w:eastAsia="Times New Roman" w:cs="Times New Roman"/>
          <w:lang w:val="en-GB"/>
        </w:rPr>
        <w:t xml:space="preserve">Society was an important aspect of change in many studies. While most PIs did not specifically mention the role of society </w:t>
      </w:r>
      <w:r w:rsidR="00C20EF8" w:rsidRPr="005D2954">
        <w:rPr>
          <w:rFonts w:eastAsia="Times New Roman" w:cs="Times New Roman"/>
          <w:lang w:val="en-GB"/>
        </w:rPr>
        <w:t>in</w:t>
      </w:r>
      <w:r w:rsidRPr="005D2954">
        <w:rPr>
          <w:rFonts w:eastAsia="Times New Roman" w:cs="Times New Roman"/>
          <w:lang w:val="en-GB"/>
        </w:rPr>
        <w:t xml:space="preserve">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w:t>
      </w:r>
      <w:r w:rsidR="00C20EF8" w:rsidRPr="005D2954">
        <w:rPr>
          <w:rFonts w:eastAsia="Times New Roman" w:cs="Times New Roman"/>
          <w:lang w:val="en-GB"/>
        </w:rPr>
        <w:t>, this impact</w:t>
      </w:r>
      <w:r w:rsidRPr="005D2954">
        <w:rPr>
          <w:rFonts w:eastAsia="Times New Roman" w:cs="Times New Roman"/>
          <w:lang w:val="en-GB"/>
        </w:rPr>
        <w:t xml:space="preserve"> might not be immediately visible. However, in many cases</w:t>
      </w:r>
      <w:r w:rsidR="00C20EF8" w:rsidRPr="005D2954">
        <w:rPr>
          <w:rFonts w:eastAsia="Times New Roman" w:cs="Times New Roman"/>
          <w:lang w:val="en-GB"/>
        </w:rPr>
        <w:t>,</w:t>
      </w:r>
      <w:r w:rsidRPr="005D2954">
        <w:rPr>
          <w:rFonts w:eastAsia="Times New Roman" w:cs="Times New Roman"/>
          <w:lang w:val="en-GB"/>
        </w:rPr>
        <w:t xml:space="preserve"> society cannot be excluded from the broader picture as research phenomena do not only concern immediate stakeholders and target groups. One interviewee emphasized that while i</w:t>
      </w:r>
      <w:r w:rsidR="00C20EF8" w:rsidRPr="005D2954">
        <w:rPr>
          <w:rFonts w:eastAsia="Times New Roman" w:cs="Times New Roman"/>
          <w:lang w:val="en-GB"/>
        </w:rPr>
        <w:t>t</w:t>
      </w:r>
      <w:r w:rsidRPr="005D2954">
        <w:rPr>
          <w:rFonts w:eastAsia="Times New Roman" w:cs="Times New Roman"/>
          <w:lang w:val="en-GB"/>
        </w:rPr>
        <w:t>s direct aim was to change the practices of public authorities, it was also essential to raise awareness amongst the wider society as this is indirectly linked to what is seen as appropriate or inappropriate.</w:t>
      </w:r>
    </w:p>
    <w:p w14:paraId="6927E10F" w14:textId="7E8145D6" w:rsidR="78E2259A" w:rsidRPr="005D2954" w:rsidRDefault="78E2259A" w:rsidP="00372A11">
      <w:pPr>
        <w:spacing w:line="276" w:lineRule="auto"/>
        <w:jc w:val="both"/>
        <w:rPr>
          <w:rFonts w:eastAsia="Times New Roman" w:cs="Times New Roman"/>
          <w:b/>
          <w:bCs/>
          <w:lang w:val="en-GB"/>
        </w:rPr>
      </w:pPr>
    </w:p>
    <w:p w14:paraId="00B0DC72" w14:textId="162DA187"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stitutions/Organisations: </w:t>
      </w:r>
      <w:r w:rsidRPr="005D2954">
        <w:rPr>
          <w:rFonts w:eastAsia="Times New Roman" w:cs="Times New Roman"/>
          <w:lang w:val="en-GB"/>
        </w:rPr>
        <w:t xml:space="preserve">National and international organisations were also named as </w:t>
      </w:r>
      <w:r w:rsidR="00C20EF8" w:rsidRPr="005D2954">
        <w:rPr>
          <w:rFonts w:eastAsia="Times New Roman" w:cs="Times New Roman"/>
          <w:lang w:val="en-GB"/>
        </w:rPr>
        <w:t xml:space="preserve">an </w:t>
      </w:r>
      <w:r w:rsidRPr="005D2954">
        <w:rPr>
          <w:rFonts w:eastAsia="Times New Roman" w:cs="Times New Roman"/>
          <w:lang w:val="en-GB"/>
        </w:rPr>
        <w:t>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w:t>
      </w:r>
      <w:r w:rsidR="00C20EF8" w:rsidRPr="005D2954">
        <w:rPr>
          <w:rFonts w:eastAsia="Times New Roman" w:cs="Times New Roman"/>
          <w:lang w:val="en-GB"/>
        </w:rPr>
        <w:t>,</w:t>
      </w:r>
      <w:r w:rsidRPr="005D2954">
        <w:rPr>
          <w:rFonts w:eastAsia="Times New Roman" w:cs="Times New Roman"/>
          <w:lang w:val="en-GB"/>
        </w:rPr>
        <w:t xml:space="preserve"> in many cases</w:t>
      </w:r>
      <w:r w:rsidR="00C20EF8" w:rsidRPr="005D2954">
        <w:rPr>
          <w:rFonts w:eastAsia="Times New Roman" w:cs="Times New Roman"/>
          <w:lang w:val="en-GB"/>
        </w:rPr>
        <w:t>,</w:t>
      </w:r>
      <w:r w:rsidRPr="005D2954">
        <w:rPr>
          <w:rFonts w:eastAsia="Times New Roman" w:cs="Times New Roman"/>
          <w:lang w:val="en-GB"/>
        </w:rPr>
        <w:t xml:space="preserve">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4387B6CB" w14:textId="48D9B34F" w:rsidR="3F8651A9" w:rsidRPr="005D2954" w:rsidRDefault="3F8651A9" w:rsidP="00372A11">
      <w:pPr>
        <w:spacing w:line="276" w:lineRule="auto"/>
        <w:jc w:val="both"/>
        <w:rPr>
          <w:rFonts w:eastAsia="Times New Roman" w:cs="Times New Roman"/>
          <w:b/>
          <w:bCs/>
          <w:lang w:val="en-GB"/>
        </w:rPr>
      </w:pPr>
    </w:p>
    <w:p w14:paraId="039753EB" w14:textId="119D24AF"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Target group: </w:t>
      </w:r>
      <w:r w:rsidRPr="005D2954">
        <w:rPr>
          <w:rFonts w:eastAsia="Times New Roman" w:cs="Times New Roman"/>
          <w:lang w:val="en-GB"/>
        </w:rPr>
        <w:t>Transformative intentions can also be targeted at a projects’ target group. On the one hand, interviewees mentioned that projects c</w:t>
      </w:r>
      <w:r w:rsidR="00C20EF8" w:rsidRPr="005D2954">
        <w:rPr>
          <w:rFonts w:eastAsia="Times New Roman" w:cs="Times New Roman"/>
          <w:lang w:val="en-GB"/>
        </w:rPr>
        <w:t>ould</w:t>
      </w:r>
      <w:r w:rsidRPr="005D2954">
        <w:rPr>
          <w:rFonts w:eastAsia="Times New Roman" w:cs="Times New Roman"/>
          <w:lang w:val="en-GB"/>
        </w:rPr>
        <w:t xml:space="preserve">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2FAE0A5" w14:textId="3CF7FD07" w:rsidR="790A03B0"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w:t>
      </w:r>
      <w:proofErr w:type="spellStart"/>
      <w:r w:rsidRPr="005D2954">
        <w:rPr>
          <w:rFonts w:eastAsia="Times New Roman" w:cs="Times New Roman"/>
          <w:i/>
          <w:iCs/>
          <w:sz w:val="20"/>
          <w:szCs w:val="20"/>
          <w:lang w:val="en-GB"/>
        </w:rPr>
        <w:t>articipation</w:t>
      </w:r>
      <w:proofErr w:type="spellEnd"/>
      <w:r w:rsidRPr="005D2954">
        <w:rPr>
          <w:rFonts w:eastAsia="Times New Roman" w:cs="Times New Roman"/>
          <w:i/>
          <w:iCs/>
          <w:sz w:val="20"/>
          <w:szCs w:val="20"/>
          <w:lang w:val="en-GB"/>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w:t>
      </w:r>
      <w:r w:rsidR="00DF2D0A" w:rsidRPr="005D2954">
        <w:rPr>
          <w:rFonts w:eastAsia="Times New Roman" w:cs="Times New Roman"/>
          <w:i/>
          <w:iCs/>
          <w:sz w:val="20"/>
          <w:szCs w:val="20"/>
          <w:lang w:val="en-GB"/>
        </w:rPr>
        <w:t>Interviewee 2</w:t>
      </w:r>
    </w:p>
    <w:p w14:paraId="33371BDA" w14:textId="22495B0A" w:rsidR="790A03B0" w:rsidRPr="005D2954" w:rsidRDefault="790A03B0" w:rsidP="00372A11">
      <w:pPr>
        <w:spacing w:line="276" w:lineRule="auto"/>
        <w:jc w:val="both"/>
        <w:rPr>
          <w:rFonts w:eastAsia="Times New Roman" w:cs="Times New Roman"/>
          <w:b/>
          <w:bCs/>
          <w:lang w:val="en-GB"/>
        </w:rPr>
      </w:pPr>
    </w:p>
    <w:p w14:paraId="1DC01A61" w14:textId="71B83404" w:rsidR="314F242F"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Media: </w:t>
      </w:r>
      <w:r w:rsidRPr="005D2954">
        <w:rPr>
          <w:rFonts w:eastAsia="Times New Roman" w:cs="Times New Roman"/>
          <w:lang w:val="en-GB"/>
        </w:rPr>
        <w:t xml:space="preserve">The media was also identified as an important actor of change. According to several interviewees who dealt with highly controversial topics, the media shapes the </w:t>
      </w:r>
      <w:r w:rsidRPr="005D2954">
        <w:rPr>
          <w:rFonts w:eastAsia="Times New Roman" w:cs="Times New Roman"/>
          <w:lang w:val="en-GB"/>
        </w:rPr>
        <w:lastRenderedPageBreak/>
        <w:t xml:space="preserve">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w:t>
      </w:r>
      <w:r w:rsidR="00C20EF8" w:rsidRPr="005D2954">
        <w:rPr>
          <w:rFonts w:eastAsia="Times New Roman" w:cs="Times New Roman"/>
          <w:lang w:val="en-GB"/>
        </w:rPr>
        <w:t xml:space="preserve">the </w:t>
      </w:r>
      <w:r w:rsidRPr="005D2954">
        <w:rPr>
          <w:rFonts w:eastAsia="Times New Roman" w:cs="Times New Roman"/>
          <w:lang w:val="en-GB"/>
        </w:rPr>
        <w:t>practices of decision-makers is to bring the media to report about projects and academic insights in order to raise awareness and interest among policy-makers:</w:t>
      </w:r>
    </w:p>
    <w:p w14:paraId="167AB18D" w14:textId="3501A8D6" w:rsidR="3036E8B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M]</w:t>
      </w:r>
      <w:proofErr w:type="spellStart"/>
      <w:r w:rsidRPr="005D2954">
        <w:rPr>
          <w:rFonts w:eastAsia="Times New Roman" w:cs="Times New Roman"/>
          <w:i/>
          <w:iCs/>
          <w:sz w:val="20"/>
          <w:szCs w:val="20"/>
          <w:lang w:val="en-GB"/>
        </w:rPr>
        <w:t>edia</w:t>
      </w:r>
      <w:proofErr w:type="spellEnd"/>
      <w:r w:rsidRPr="005D2954">
        <w:rPr>
          <w:rFonts w:eastAsia="Times New Roman" w:cs="Times New Roman"/>
          <w:i/>
          <w:iCs/>
          <w:sz w:val="20"/>
          <w:szCs w:val="20"/>
          <w:lang w:val="en-GB"/>
        </w:rPr>
        <w:t xml:space="preserve"> sometimes can exert pressure, at least by creating a debate and creating sometimes social movements, and so we always hope that this will exert some pressure on policymakers.” </w:t>
      </w:r>
      <w:r w:rsidR="00DF2D0A" w:rsidRPr="005D2954">
        <w:rPr>
          <w:rFonts w:eastAsia="Times New Roman" w:cs="Times New Roman"/>
          <w:i/>
          <w:iCs/>
          <w:sz w:val="20"/>
          <w:szCs w:val="20"/>
          <w:lang w:val="en-GB"/>
        </w:rPr>
        <w:t>Interviewee 3</w:t>
      </w:r>
    </w:p>
    <w:p w14:paraId="7D1AF1FB" w14:textId="65A5A654" w:rsidR="3036E8B8" w:rsidRPr="005D2954" w:rsidRDefault="3036E8B8" w:rsidP="00372A11">
      <w:pPr>
        <w:spacing w:line="276" w:lineRule="auto"/>
        <w:jc w:val="both"/>
        <w:rPr>
          <w:rFonts w:eastAsia="Times New Roman" w:cs="Times New Roman"/>
          <w:b/>
          <w:bCs/>
          <w:lang w:val="en-GB"/>
        </w:rPr>
      </w:pPr>
    </w:p>
    <w:p w14:paraId="1FD1E9DC" w14:textId="2ECBD8EA" w:rsidR="429D1D8D"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dustry: </w:t>
      </w:r>
      <w:r w:rsidRPr="005D2954">
        <w:rPr>
          <w:rFonts w:eastAsia="Times New Roman" w:cs="Times New Roman"/>
          <w:lang w:val="en-GB"/>
        </w:rPr>
        <w:t xml:space="preserve">A few projects also tried to directly evoke change </w:t>
      </w:r>
      <w:r w:rsidR="00C20EF8" w:rsidRPr="005D2954">
        <w:rPr>
          <w:rFonts w:eastAsia="Times New Roman" w:cs="Times New Roman"/>
          <w:lang w:val="en-GB"/>
        </w:rPr>
        <w:t>in</w:t>
      </w:r>
      <w:r w:rsidRPr="005D2954">
        <w:rPr>
          <w:rFonts w:eastAsia="Times New Roman" w:cs="Times New Roman"/>
          <w:lang w:val="en-GB"/>
        </w:rPr>
        <w:t xml:space="preserve"> </w:t>
      </w:r>
      <w:r w:rsidR="00C20EF8" w:rsidRPr="005D2954">
        <w:rPr>
          <w:rFonts w:eastAsia="Times New Roman" w:cs="Times New Roman"/>
          <w:lang w:val="en-GB"/>
        </w:rPr>
        <w:t xml:space="preserve">the </w:t>
      </w:r>
      <w:r w:rsidRPr="005D2954">
        <w:rPr>
          <w:rFonts w:eastAsia="Times New Roman" w:cs="Times New Roman"/>
          <w:lang w:val="en-GB"/>
        </w:rPr>
        <w:t>industry. Accordingly, it was highlighted that although fundamental research has often limited direct impact on the industry, it can offer essential insights that might</w:t>
      </w:r>
      <w:r w:rsidR="00C20EF8" w:rsidRPr="005D2954">
        <w:rPr>
          <w:rFonts w:eastAsia="Times New Roman" w:cs="Times New Roman"/>
          <w:lang w:val="en-GB"/>
        </w:rPr>
        <w:t>,</w:t>
      </w:r>
      <w:r w:rsidRPr="005D2954">
        <w:rPr>
          <w:rFonts w:eastAsia="Times New Roman" w:cs="Times New Roman"/>
          <w:lang w:val="en-GB"/>
        </w:rPr>
        <w:t xml:space="preserve"> in the long run</w:t>
      </w:r>
      <w:r w:rsidR="00C20EF8" w:rsidRPr="005D2954">
        <w:rPr>
          <w:rFonts w:eastAsia="Times New Roman" w:cs="Times New Roman"/>
          <w:lang w:val="en-GB"/>
        </w:rPr>
        <w:t>,</w:t>
      </w:r>
      <w:r w:rsidRPr="005D2954">
        <w:rPr>
          <w:rFonts w:eastAsia="Times New Roman" w:cs="Times New Roman"/>
          <w:lang w:val="en-GB"/>
        </w:rPr>
        <w:t xml:space="preserve"> result in changes within a certain industry. Furthermore, including industry partners as possible actors of change can benefit both sides. On the one side, understanding the needs and challenges industries face can advance academic research. On the other hand, </w:t>
      </w:r>
      <w:r w:rsidR="00C20EF8" w:rsidRPr="005D2954">
        <w:rPr>
          <w:rFonts w:eastAsia="Times New Roman" w:cs="Times New Roman"/>
          <w:lang w:val="en-GB"/>
        </w:rPr>
        <w:t xml:space="preserve">the </w:t>
      </w:r>
      <w:r w:rsidRPr="005D2954">
        <w:rPr>
          <w:rFonts w:eastAsia="Times New Roman" w:cs="Times New Roman"/>
          <w:lang w:val="en-GB"/>
        </w:rPr>
        <w:t>industry can benefit both from academic knowledge directly but also from sustaining exchanges as they are then able to establish contacts that might prove to be valuable for future projects.</w:t>
      </w:r>
    </w:p>
    <w:p w14:paraId="34108740" w14:textId="6FE01A9C" w:rsidR="43AE03F1" w:rsidRPr="005D2954" w:rsidRDefault="43AE03F1" w:rsidP="00372A11">
      <w:pPr>
        <w:spacing w:line="276" w:lineRule="auto"/>
        <w:jc w:val="both"/>
        <w:rPr>
          <w:rFonts w:eastAsia="Times New Roman" w:cs="Times New Roman"/>
          <w:b/>
          <w:bCs/>
          <w:lang w:val="en-GB"/>
        </w:rPr>
      </w:pPr>
    </w:p>
    <w:p w14:paraId="47C47E33" w14:textId="7D404BB7" w:rsidR="78174B10"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Scientific community: </w:t>
      </w:r>
      <w:r w:rsidRPr="005D2954">
        <w:rPr>
          <w:rFonts w:eastAsia="Times New Roman" w:cs="Times New Roman"/>
          <w:lang w:val="en-GB"/>
        </w:rPr>
        <w:t xml:space="preserve">Some interview partners also mentioned their aim to change parts of the ways academic research is conducted. One interviewee, for example, highlighted that one of the novelties of her project was the interdisciplinary aspects which </w:t>
      </w:r>
      <w:r w:rsidR="00C20EF8" w:rsidRPr="005D2954">
        <w:rPr>
          <w:rFonts w:eastAsia="Times New Roman" w:cs="Times New Roman"/>
          <w:lang w:val="en-GB"/>
        </w:rPr>
        <w:t>are</w:t>
      </w:r>
      <w:r w:rsidRPr="005D2954">
        <w:rPr>
          <w:rFonts w:eastAsia="Times New Roman" w:cs="Times New Roman"/>
          <w:lang w:val="en-GB"/>
        </w:rPr>
        <w:t xml:space="preserv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E471826" w14:textId="2C462F58" w:rsidR="04595310" w:rsidRPr="005D2954" w:rsidRDefault="04595310" w:rsidP="00372A11">
      <w:pPr>
        <w:spacing w:line="276" w:lineRule="auto"/>
        <w:jc w:val="both"/>
        <w:rPr>
          <w:rFonts w:eastAsia="Times New Roman" w:cs="Times New Roman"/>
          <w:b/>
          <w:bCs/>
          <w:lang w:val="en-GB"/>
        </w:rPr>
      </w:pPr>
    </w:p>
    <w:p w14:paraId="39286BD8" w14:textId="3CCC497E" w:rsidR="38E8F1E7"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Most interviewees stated that intended change is directed at more than one group within the same project</w:t>
      </w:r>
      <w:r w:rsidR="00C20EF8" w:rsidRPr="005D2954">
        <w:rPr>
          <w:rFonts w:eastAsia="Times New Roman" w:cs="Times New Roman"/>
          <w:lang w:val="en-GB"/>
        </w:rPr>
        <w:t>,</w:t>
      </w:r>
      <w:r w:rsidRPr="005D2954">
        <w:rPr>
          <w:rFonts w:eastAsia="Times New Roman" w:cs="Times New Roman"/>
          <w:lang w:val="en-GB"/>
        </w:rPr>
        <w:t xml:space="preserve">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21F4BD14" w14:textId="17B1D019" w:rsidR="7F8D1DF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w:t>
      </w:r>
      <w:r w:rsidRPr="005D2954">
        <w:rPr>
          <w:rFonts w:eastAsia="Times New Roman" w:cs="Times New Roman"/>
          <w:i/>
          <w:iCs/>
          <w:sz w:val="20"/>
          <w:szCs w:val="20"/>
          <w:lang w:val="en-GB"/>
        </w:rPr>
        <w:lastRenderedPageBreak/>
        <w:t xml:space="preserve">groups don't come to the events, why don't certain groups take part in the discussion, that this leads to the city thinking about this process relatively intensively.” </w:t>
      </w:r>
      <w:r w:rsidR="00673EE5">
        <w:rPr>
          <w:rFonts w:eastAsia="Times New Roman" w:cs="Times New Roman"/>
          <w:i/>
          <w:iCs/>
          <w:sz w:val="20"/>
          <w:szCs w:val="20"/>
          <w:lang w:val="en-GB"/>
        </w:rPr>
        <w:t>Interview</w:t>
      </w:r>
      <w:r w:rsidR="0097320D">
        <w:rPr>
          <w:rFonts w:eastAsia="Times New Roman" w:cs="Times New Roman"/>
          <w:i/>
          <w:iCs/>
          <w:sz w:val="20"/>
          <w:szCs w:val="20"/>
          <w:lang w:val="en-GB"/>
        </w:rPr>
        <w:t>ee</w:t>
      </w:r>
      <w:r w:rsidR="00673EE5">
        <w:rPr>
          <w:rFonts w:eastAsia="Times New Roman" w:cs="Times New Roman"/>
          <w:i/>
          <w:iCs/>
          <w:sz w:val="20"/>
          <w:szCs w:val="20"/>
          <w:lang w:val="en-GB"/>
        </w:rPr>
        <w:t xml:space="preserve"> 9</w:t>
      </w:r>
    </w:p>
    <w:p w14:paraId="0EAC0B17" w14:textId="269DC7A8" w:rsidR="00C20EF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 </w:t>
      </w:r>
    </w:p>
    <w:p w14:paraId="5DFBDC5F" w14:textId="60463CBA" w:rsidR="1039C109" w:rsidRDefault="6CAB2F4F" w:rsidP="00372A11">
      <w:pPr>
        <w:pStyle w:val="Heading3"/>
        <w:rPr>
          <w:rFonts w:eastAsia="Times New Roman"/>
          <w:lang w:val="en-GB"/>
        </w:rPr>
      </w:pPr>
      <w:bookmarkStart w:id="14" w:name="_Toc100234033"/>
      <w:r w:rsidRPr="005D2954">
        <w:rPr>
          <w:rFonts w:eastAsia="Times New Roman"/>
          <w:lang w:val="en-GB"/>
        </w:rPr>
        <w:t xml:space="preserve">Obstacles for </w:t>
      </w:r>
      <w:commentRangeStart w:id="15"/>
      <w:commentRangeStart w:id="16"/>
      <w:r w:rsidRPr="005D2954">
        <w:rPr>
          <w:rFonts w:eastAsia="Times New Roman"/>
          <w:lang w:val="en-GB"/>
        </w:rPr>
        <w:t>change</w:t>
      </w:r>
      <w:bookmarkEnd w:id="14"/>
      <w:commentRangeEnd w:id="15"/>
      <w:r w:rsidR="00AE1229">
        <w:rPr>
          <w:rStyle w:val="CommentReference"/>
          <w:rFonts w:ascii="Times New Roman" w:eastAsiaTheme="minorHAnsi" w:hAnsi="Times New Roman" w:cstheme="minorBidi"/>
          <w:color w:val="auto"/>
        </w:rPr>
        <w:commentReference w:id="15"/>
      </w:r>
      <w:commentRangeEnd w:id="16"/>
      <w:r w:rsidR="008B1E58">
        <w:rPr>
          <w:rStyle w:val="CommentReference"/>
          <w:rFonts w:ascii="Times New Roman" w:eastAsiaTheme="minorHAnsi" w:hAnsi="Times New Roman" w:cstheme="minorBidi"/>
          <w:color w:val="auto"/>
        </w:rPr>
        <w:commentReference w:id="16"/>
      </w:r>
    </w:p>
    <w:p w14:paraId="4AD1D275" w14:textId="77777777" w:rsidR="00673EE5" w:rsidRPr="00673EE5" w:rsidRDefault="00673EE5" w:rsidP="00372A11">
      <w:pPr>
        <w:spacing w:line="276" w:lineRule="auto"/>
        <w:rPr>
          <w:lang w:val="en-GB"/>
        </w:rPr>
      </w:pPr>
    </w:p>
    <w:p w14:paraId="6C77A253" w14:textId="449B3201" w:rsidR="00C20EF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Nature of politics:</w:t>
      </w:r>
      <w:r w:rsidRPr="005D2954">
        <w:rPr>
          <w:rFonts w:eastAsia="Times New Roman" w:cs="Times New Roman"/>
          <w:lang w:val="en-GB"/>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0DA20EA" w14:textId="77777777" w:rsidR="00C20EF8" w:rsidRPr="005D2954" w:rsidRDefault="00C20EF8" w:rsidP="00372A11">
      <w:pPr>
        <w:pStyle w:val="ListParagraph"/>
        <w:spacing w:line="276" w:lineRule="auto"/>
        <w:jc w:val="both"/>
        <w:rPr>
          <w:rFonts w:eastAsia="Times New Roman" w:cs="Times New Roman"/>
          <w:b/>
          <w:bCs/>
          <w:lang w:val="en-GB"/>
        </w:rPr>
      </w:pPr>
    </w:p>
    <w:p w14:paraId="2FEF0B61" w14:textId="1B2D6E9A" w:rsidR="65340DC6" w:rsidRPr="005D2954" w:rsidRDefault="6CAB2F4F" w:rsidP="00372A11">
      <w:pPr>
        <w:pStyle w:val="ListParagraph"/>
        <w:spacing w:line="276" w:lineRule="auto"/>
        <w:jc w:val="both"/>
        <w:rPr>
          <w:rFonts w:eastAsia="Times New Roman" w:cs="Times New Roman"/>
          <w:b/>
          <w:bCs/>
          <w:lang w:val="en-GB"/>
        </w:rPr>
      </w:pPr>
      <w:r w:rsidRPr="005D2954">
        <w:rPr>
          <w:rFonts w:eastAsia="Times New Roman" w:cs="Times New Roman"/>
          <w:lang w:val="en-GB"/>
        </w:rPr>
        <w:t xml:space="preserve">Moreover, interviewees stressed that political will is often connected to particular people in </w:t>
      </w:r>
      <w:r w:rsidR="00C20EF8" w:rsidRPr="005D2954">
        <w:rPr>
          <w:rFonts w:eastAsia="Times New Roman" w:cs="Times New Roman"/>
          <w:lang w:val="en-GB"/>
        </w:rPr>
        <w:t xml:space="preserve">the </w:t>
      </w:r>
      <w:r w:rsidRPr="005D2954">
        <w:rPr>
          <w:rFonts w:eastAsia="Times New Roman" w:cs="Times New Roman"/>
          <w:lang w:val="en-GB"/>
        </w:rPr>
        <w:t xml:space="preserve">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lang w:val="en-GB"/>
        </w:rPr>
        <w:t>often limited</w:t>
      </w:r>
      <w:proofErr w:type="gramEnd"/>
      <w:r w:rsidRPr="005D2954">
        <w:rPr>
          <w:rFonts w:eastAsia="Times New Roman" w:cs="Times New Roman"/>
          <w:lang w:val="en-GB"/>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6A948F89" w14:textId="48FE0BFB" w:rsidR="462BDADE" w:rsidRPr="005D2954" w:rsidRDefault="462BDADE" w:rsidP="00372A11">
      <w:pPr>
        <w:spacing w:line="276" w:lineRule="auto"/>
        <w:jc w:val="both"/>
        <w:rPr>
          <w:rFonts w:eastAsia="Times New Roman" w:cs="Times New Roman"/>
          <w:lang w:val="en-GB"/>
        </w:rPr>
      </w:pPr>
    </w:p>
    <w:p w14:paraId="4CBC7A89" w14:textId="578E1306" w:rsidR="00673EE5" w:rsidRPr="00372A11"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academia: </w:t>
      </w:r>
      <w:r w:rsidRPr="005D2954">
        <w:rPr>
          <w:rFonts w:eastAsia="Times New Roman" w:cs="Times New Roman"/>
          <w:lang w:val="en-GB"/>
        </w:rPr>
        <w:t xml:space="preserve">Another barrier </w:t>
      </w:r>
      <w:r w:rsidR="00C20EF8" w:rsidRPr="005D2954">
        <w:rPr>
          <w:rFonts w:eastAsia="Times New Roman" w:cs="Times New Roman"/>
          <w:lang w:val="en-GB"/>
        </w:rPr>
        <w:t>to</w:t>
      </w:r>
      <w:r w:rsidRPr="005D2954">
        <w:rPr>
          <w:rFonts w:eastAsia="Times New Roman" w:cs="Times New Roman"/>
          <w:lang w:val="en-GB"/>
        </w:rPr>
        <w:t xml:space="preserve"> change that has been identified by many interviewees is the nature of academia. This barrier can further be broken down into several aspects. First, academic research tends to be very slow and takes time to produce publishable and presentable results. </w:t>
      </w:r>
      <w:commentRangeStart w:id="17"/>
      <w:r w:rsidRPr="005D2954">
        <w:rPr>
          <w:rFonts w:eastAsia="Times New Roman" w:cs="Times New Roman"/>
          <w:lang w:val="en-GB"/>
        </w:rPr>
        <w:t>Especially in fundamental research</w:t>
      </w:r>
      <w:r w:rsidR="00C20EF8" w:rsidRPr="005D2954">
        <w:rPr>
          <w:rFonts w:eastAsia="Times New Roman" w:cs="Times New Roman"/>
          <w:lang w:val="en-GB"/>
        </w:rPr>
        <w:t>,</w:t>
      </w:r>
      <w:r w:rsidRPr="005D2954">
        <w:rPr>
          <w:rFonts w:eastAsia="Times New Roman" w:cs="Times New Roman"/>
          <w:lang w:val="en-GB"/>
        </w:rPr>
        <w:t xml:space="preserve">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w:t>
      </w:r>
      <w:commentRangeEnd w:id="17"/>
      <w:r w:rsidR="00F34108">
        <w:rPr>
          <w:rStyle w:val="CommentReference"/>
        </w:rPr>
        <w:commentReference w:id="17"/>
      </w:r>
      <w:r w:rsidRPr="005D2954">
        <w:rPr>
          <w:rFonts w:eastAsia="Times New Roman" w:cs="Times New Roman"/>
          <w:lang w:val="en-GB"/>
        </w:rPr>
        <w:t xml:space="preserve"> Correspondingly, both the quality of the research but also the possible impact it could have outside of academia are compromised </w:t>
      </w:r>
      <w:proofErr w:type="gramStart"/>
      <w:r w:rsidRPr="005D2954">
        <w:rPr>
          <w:rFonts w:eastAsia="Times New Roman" w:cs="Times New Roman"/>
          <w:lang w:val="en-GB"/>
        </w:rPr>
        <w:t>in order to</w:t>
      </w:r>
      <w:proofErr w:type="gramEnd"/>
      <w:r w:rsidRPr="005D2954">
        <w:rPr>
          <w:rFonts w:eastAsia="Times New Roman" w:cs="Times New Roman"/>
          <w:lang w:val="en-GB"/>
        </w:rPr>
        <w:t xml:space="preserve"> meet publication criteria:</w:t>
      </w:r>
    </w:p>
    <w:p w14:paraId="1EA6BDE4" w14:textId="55100846" w:rsidR="2559A975" w:rsidRPr="00673EE5" w:rsidRDefault="6CAB2F4F" w:rsidP="00831837">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w:t>
      </w:r>
      <w:r w:rsidR="00FF095F" w:rsidRPr="005D2954">
        <w:rPr>
          <w:rFonts w:eastAsia="Times New Roman" w:cs="Times New Roman"/>
          <w:i/>
          <w:iCs/>
          <w:sz w:val="20"/>
          <w:szCs w:val="20"/>
          <w:lang w:val="en-GB"/>
        </w:rPr>
        <w:t>Interviewee 15</w:t>
      </w:r>
    </w:p>
    <w:p w14:paraId="63C0787A" w14:textId="5964E436" w:rsidR="6DB75218" w:rsidRPr="005D2954" w:rsidRDefault="6CAB2F4F" w:rsidP="00F169D0">
      <w:pPr>
        <w:spacing w:line="276" w:lineRule="auto"/>
        <w:ind w:left="708"/>
        <w:jc w:val="both"/>
        <w:rPr>
          <w:rFonts w:eastAsia="Times New Roman" w:cs="Times New Roman"/>
          <w:lang w:val="en-GB"/>
        </w:rPr>
        <w:pPrChange w:id="18" w:author="Utku B. Demir" w:date="2022-04-20T10:48:00Z">
          <w:pPr>
            <w:spacing w:line="276" w:lineRule="auto"/>
            <w:jc w:val="both"/>
          </w:pPr>
        </w:pPrChange>
      </w:pPr>
      <w:r w:rsidRPr="005D2954">
        <w:rPr>
          <w:rFonts w:eastAsia="Times New Roman" w:cs="Times New Roman"/>
          <w:lang w:val="en-GB"/>
        </w:rPr>
        <w:t>Another aspect is related to fundamental research. According to many of the PIs</w:t>
      </w:r>
      <w:r w:rsidR="00C20EF8" w:rsidRPr="005D2954">
        <w:rPr>
          <w:rFonts w:eastAsia="Times New Roman" w:cs="Times New Roman"/>
          <w:lang w:val="en-GB"/>
        </w:rPr>
        <w:t>,</w:t>
      </w:r>
      <w:r w:rsidRPr="005D2954">
        <w:rPr>
          <w:rFonts w:eastAsia="Times New Roman" w:cs="Times New Roman"/>
          <w:lang w:val="en-GB"/>
        </w:rPr>
        <w:t xml:space="preserve"> who conducted fundamental rather than applied research</w:t>
      </w:r>
      <w:r w:rsidR="00C20EF8" w:rsidRPr="005D2954">
        <w:rPr>
          <w:rFonts w:eastAsia="Times New Roman" w:cs="Times New Roman"/>
          <w:lang w:val="en-GB"/>
        </w:rPr>
        <w:t>,</w:t>
      </w:r>
      <w:r w:rsidRPr="005D2954">
        <w:rPr>
          <w:rFonts w:eastAsia="Times New Roman" w:cs="Times New Roman"/>
          <w:lang w:val="en-GB"/>
        </w:rPr>
        <w:t xml:space="preserve">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w:t>
      </w:r>
      <w:r w:rsidR="00C20EF8" w:rsidRPr="005D2954">
        <w:rPr>
          <w:rFonts w:eastAsia="Times New Roman" w:cs="Times New Roman"/>
          <w:lang w:val="en-GB"/>
        </w:rPr>
        <w:t>,</w:t>
      </w:r>
      <w:r w:rsidRPr="005D2954">
        <w:rPr>
          <w:rFonts w:eastAsia="Times New Roman" w:cs="Times New Roman"/>
          <w:lang w:val="en-GB"/>
        </w:rPr>
        <w:t xml:space="preserve"> there </w:t>
      </w:r>
      <w:r w:rsidR="00C20EF8" w:rsidRPr="005D2954">
        <w:rPr>
          <w:rFonts w:eastAsia="Times New Roman" w:cs="Times New Roman"/>
          <w:lang w:val="en-GB"/>
        </w:rPr>
        <w:t>are</w:t>
      </w:r>
      <w:r w:rsidRPr="005D2954">
        <w:rPr>
          <w:rFonts w:eastAsia="Times New Roman" w:cs="Times New Roman"/>
          <w:lang w:val="en-GB"/>
        </w:rPr>
        <w:t xml:space="preserve"> no opportunities for PIs to employ doctoral students. However, according to several interviewees</w:t>
      </w:r>
      <w:r w:rsidR="00C20EF8" w:rsidRPr="005D2954">
        <w:rPr>
          <w:rFonts w:eastAsia="Times New Roman" w:cs="Times New Roman"/>
          <w:lang w:val="en-GB"/>
        </w:rPr>
        <w:t>,</w:t>
      </w:r>
      <w:r w:rsidRPr="005D2954">
        <w:rPr>
          <w:rFonts w:eastAsia="Times New Roman" w:cs="Times New Roman"/>
          <w:lang w:val="en-GB"/>
        </w:rPr>
        <w:t xml:space="preserve"> both academic research </w:t>
      </w:r>
      <w:proofErr w:type="gramStart"/>
      <w:r w:rsidR="00C20EF8" w:rsidRPr="005D2954">
        <w:rPr>
          <w:rFonts w:eastAsia="Times New Roman" w:cs="Times New Roman"/>
          <w:lang w:val="en-GB"/>
        </w:rPr>
        <w:t>and</w:t>
      </w:r>
      <w:r w:rsidRPr="005D2954">
        <w:rPr>
          <w:rFonts w:eastAsia="Times New Roman" w:cs="Times New Roman"/>
          <w:lang w:val="en-GB"/>
        </w:rPr>
        <w:t xml:space="preserve"> also</w:t>
      </w:r>
      <w:proofErr w:type="gramEnd"/>
      <w:r w:rsidRPr="005D2954">
        <w:rPr>
          <w:rFonts w:eastAsia="Times New Roman" w:cs="Times New Roman"/>
          <w:lang w:val="en-GB"/>
        </w:rPr>
        <w:t xml:space="preserve"> the transfer from science to practice since if PIs could then rely on academic staff rather than relying on “third-party universities that are authorised to award doctorates”.</w:t>
      </w:r>
    </w:p>
    <w:p w14:paraId="3B39C2FB" w14:textId="6F45D4FB" w:rsidR="462BDADE" w:rsidRPr="005D2954" w:rsidRDefault="462BDADE" w:rsidP="00372A11">
      <w:pPr>
        <w:spacing w:line="276" w:lineRule="auto"/>
        <w:jc w:val="both"/>
        <w:rPr>
          <w:rFonts w:eastAsia="Times New Roman" w:cs="Times New Roman"/>
          <w:b/>
          <w:bCs/>
          <w:lang w:val="en-GB"/>
        </w:rPr>
      </w:pPr>
    </w:p>
    <w:p w14:paraId="22D788CE" w14:textId="0E93DC9D"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the economy: </w:t>
      </w:r>
      <w:r w:rsidRPr="005D2954">
        <w:rPr>
          <w:rFonts w:eastAsia="Times New Roman" w:cs="Times New Roman"/>
          <w:lang w:val="en-GB"/>
        </w:rPr>
        <w:t>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w:t>
      </w:r>
      <w:r w:rsidR="00C20EF8" w:rsidRPr="005D2954">
        <w:rPr>
          <w:rFonts w:eastAsia="Times New Roman" w:cs="Times New Roman"/>
          <w:lang w:val="en-GB"/>
        </w:rPr>
        <w:t>,</w:t>
      </w:r>
      <w:r w:rsidRPr="005D2954">
        <w:rPr>
          <w:rFonts w:eastAsia="Times New Roman" w:cs="Times New Roman"/>
          <w:lang w:val="en-GB"/>
        </w:rPr>
        <w:t xml:space="preserve"> they could lose interest in the project. </w:t>
      </w:r>
    </w:p>
    <w:p w14:paraId="13D51316" w14:textId="3A179E35" w:rsidR="6DB75218" w:rsidRPr="005D2954" w:rsidRDefault="6DB75218" w:rsidP="00372A11">
      <w:pPr>
        <w:spacing w:line="276" w:lineRule="auto"/>
        <w:jc w:val="both"/>
        <w:rPr>
          <w:rFonts w:eastAsia="Times New Roman" w:cs="Times New Roman"/>
          <w:b/>
          <w:bCs/>
          <w:lang w:val="en-GB"/>
        </w:rPr>
      </w:pPr>
    </w:p>
    <w:p w14:paraId="053AAFA2" w14:textId="1912AE20"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Commercialisation:</w:t>
      </w:r>
      <w:r w:rsidRPr="005D2954">
        <w:rPr>
          <w:rFonts w:eastAsia="Times New Roman" w:cs="Times New Roman"/>
          <w:lang w:val="en-GB"/>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w:t>
      </w:r>
      <w:r w:rsidR="00C20EF8" w:rsidRPr="005D2954">
        <w:rPr>
          <w:rFonts w:eastAsia="Times New Roman" w:cs="Times New Roman"/>
          <w:lang w:val="en-GB"/>
        </w:rPr>
        <w:t xml:space="preserve">a </w:t>
      </w:r>
      <w:r w:rsidRPr="005D2954">
        <w:rPr>
          <w:rFonts w:eastAsia="Times New Roman" w:cs="Times New Roman"/>
          <w:lang w:val="en-GB"/>
        </w:rPr>
        <w:t>risk by the industry as they are not yet tested in “the real world”. On the other hand, researchers that conduct</w:t>
      </w:r>
      <w:r w:rsidR="00C20EF8" w:rsidRPr="005D2954">
        <w:rPr>
          <w:rFonts w:eastAsia="Times New Roman" w:cs="Times New Roman"/>
          <w:lang w:val="en-GB"/>
        </w:rPr>
        <w:t>ed</w:t>
      </w:r>
      <w:r w:rsidRPr="005D2954">
        <w:rPr>
          <w:rFonts w:eastAsia="Times New Roman" w:cs="Times New Roman"/>
          <w:lang w:val="en-GB"/>
        </w:rPr>
        <w:t xml:space="preserve">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w:t>
      </w:r>
      <w:r w:rsidRPr="005D2954">
        <w:rPr>
          <w:rFonts w:eastAsia="Times New Roman" w:cs="Times New Roman"/>
          <w:lang w:val="en-GB"/>
        </w:rPr>
        <w:lastRenderedPageBreak/>
        <w:t>in turn enables researchers to improve a product. One researcher summed the issue of commercialisation up in the following way:</w:t>
      </w:r>
    </w:p>
    <w:p w14:paraId="406502A8" w14:textId="024A5C9C"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f you want to achieve an impact, if you want this to become a real product, you need to make a company, you need to get eventual capital, otherwise it is not going to work.” </w:t>
      </w:r>
      <w:r w:rsidR="00DF2D0A" w:rsidRPr="005D2954">
        <w:rPr>
          <w:rFonts w:eastAsia="Times New Roman" w:cs="Times New Roman"/>
          <w:i/>
          <w:iCs/>
          <w:sz w:val="20"/>
          <w:szCs w:val="20"/>
          <w:lang w:val="en-GB"/>
        </w:rPr>
        <w:t>Interviewee 5</w:t>
      </w:r>
    </w:p>
    <w:p w14:paraId="47B6D971" w14:textId="18432503" w:rsidR="6DB75218" w:rsidRPr="005D2954" w:rsidRDefault="6DB75218" w:rsidP="00372A11">
      <w:pPr>
        <w:spacing w:line="276" w:lineRule="auto"/>
        <w:jc w:val="both"/>
        <w:rPr>
          <w:rFonts w:eastAsia="Times New Roman" w:cs="Times New Roman"/>
          <w:lang w:val="en-GB"/>
        </w:rPr>
      </w:pPr>
    </w:p>
    <w:p w14:paraId="20C80BFD" w14:textId="06FA51E7"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Legal issues:</w:t>
      </w:r>
      <w:r w:rsidRPr="005D2954">
        <w:rPr>
          <w:rFonts w:eastAsia="Times New Roman" w:cs="Times New Roman"/>
          <w:lang w:val="en-GB"/>
        </w:rPr>
        <w:t xml:space="preserve"> Furthermore, some interviewees highlighted legal constraints. Aspects related to this were mentioned were, for example, access to sensitive data, the sharing of data and issues of accountability and responsibility. Accordingly, </w:t>
      </w:r>
      <w:r w:rsidR="00C20EF8" w:rsidRPr="005D2954">
        <w:rPr>
          <w:rFonts w:eastAsia="Times New Roman" w:cs="Times New Roman"/>
          <w:lang w:val="en-GB"/>
        </w:rPr>
        <w:t xml:space="preserve">an </w:t>
      </w:r>
      <w:r w:rsidRPr="005D2954">
        <w:rPr>
          <w:rFonts w:eastAsia="Times New Roman" w:cs="Times New Roman"/>
          <w:lang w:val="en-GB"/>
        </w:rPr>
        <w:t xml:space="preserve">effort for change can be undermined when regulations do not allow access or sharing of data </w:t>
      </w:r>
      <w:r w:rsidR="00C20EF8" w:rsidRPr="005D2954">
        <w:rPr>
          <w:rFonts w:eastAsia="Times New Roman" w:cs="Times New Roman"/>
          <w:lang w:val="en-GB"/>
        </w:rPr>
        <w:t>that</w:t>
      </w:r>
      <w:r w:rsidRPr="005D2954">
        <w:rPr>
          <w:rFonts w:eastAsia="Times New Roman" w:cs="Times New Roman"/>
          <w:lang w:val="en-GB"/>
        </w:rPr>
        <w:t xml:space="preserve"> would be necessary to better understand a problem and to communicate in</w:t>
      </w:r>
      <w:r w:rsidR="00C20EF8" w:rsidRPr="005D2954">
        <w:rPr>
          <w:rFonts w:eastAsia="Times New Roman" w:cs="Times New Roman"/>
          <w:lang w:val="en-GB"/>
        </w:rPr>
        <w:t>-</w:t>
      </w:r>
      <w:r w:rsidRPr="005D2954">
        <w:rPr>
          <w:rFonts w:eastAsia="Times New Roman" w:cs="Times New Roman"/>
          <w:lang w:val="en-GB"/>
        </w:rPr>
        <w:t>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488938D8" w14:textId="6B8230B6" w:rsidR="6DB75218" w:rsidRPr="005D2954" w:rsidRDefault="6DB75218" w:rsidP="00372A11">
      <w:pPr>
        <w:spacing w:line="276" w:lineRule="auto"/>
        <w:jc w:val="both"/>
        <w:rPr>
          <w:rFonts w:eastAsia="Times New Roman" w:cs="Times New Roman"/>
          <w:b/>
          <w:bCs/>
          <w:lang w:val="en-GB"/>
        </w:rPr>
      </w:pPr>
    </w:p>
    <w:p w14:paraId="34D13413" w14:textId="3D73E47A" w:rsidR="601F3D1C"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Resources (time, money, energy):</w:t>
      </w:r>
      <w:r w:rsidRPr="005D2954">
        <w:rPr>
          <w:rFonts w:eastAsia="Times New Roman" w:cs="Times New Roman"/>
          <w:lang w:val="en-GB"/>
        </w:rPr>
        <w:t xml:space="preserve"> Several interviewees highlighted limited monetary resources as a restrictive element of change. For example, a few interview partners mentioned 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w:t>
      </w:r>
      <w:r w:rsidR="00C20EF8" w:rsidRPr="005D2954">
        <w:rPr>
          <w:rFonts w:eastAsia="Times New Roman" w:cs="Times New Roman"/>
          <w:lang w:val="en-GB"/>
        </w:rPr>
        <w:t>,</w:t>
      </w:r>
      <w:r w:rsidRPr="005D2954">
        <w:rPr>
          <w:rFonts w:eastAsia="Times New Roman" w:cs="Times New Roman"/>
          <w:lang w:val="en-GB"/>
        </w:rPr>
        <w:t xml:space="preserve">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w:t>
      </w:r>
      <w:r w:rsidR="00C20EF8" w:rsidRPr="005D2954">
        <w:rPr>
          <w:rFonts w:eastAsia="Times New Roman" w:cs="Times New Roman"/>
          <w:lang w:val="en-GB"/>
        </w:rPr>
        <w:t>,</w:t>
      </w:r>
      <w:r w:rsidRPr="005D2954">
        <w:rPr>
          <w:rFonts w:eastAsia="Times New Roman" w:cs="Times New Roman"/>
          <w:lang w:val="en-GB"/>
        </w:rPr>
        <w:t xml:space="preserve"> which follows more of a circle than a straight line. Moreover, the role of networks within funding institutions and the diversified landscape of those organisations was seen as obstructive.</w:t>
      </w:r>
    </w:p>
    <w:p w14:paraId="28350BF9" w14:textId="2ADE07AD" w:rsidR="23E98213"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sidR="00673EE5">
        <w:rPr>
          <w:rFonts w:eastAsia="Times New Roman" w:cs="Times New Roman"/>
          <w:i/>
          <w:iCs/>
          <w:sz w:val="20"/>
          <w:szCs w:val="20"/>
          <w:lang w:val="en-GB"/>
        </w:rPr>
        <w:t>Interviewee 2</w:t>
      </w:r>
    </w:p>
    <w:p w14:paraId="727318D6" w14:textId="15FCB24F" w:rsidR="23E98213" w:rsidRPr="005D2954" w:rsidRDefault="23E98213" w:rsidP="00372A11">
      <w:pPr>
        <w:spacing w:line="276" w:lineRule="auto"/>
        <w:jc w:val="both"/>
        <w:rPr>
          <w:rFonts w:eastAsia="Times New Roman" w:cs="Times New Roman"/>
          <w:b/>
          <w:bCs/>
          <w:lang w:val="en-GB"/>
        </w:rPr>
      </w:pPr>
    </w:p>
    <w:p w14:paraId="5D532537" w14:textId="19B22323" w:rsidR="52A9E77D" w:rsidRPr="005D2954" w:rsidRDefault="6CAB2F4F" w:rsidP="00372A11">
      <w:pPr>
        <w:spacing w:after="120" w:line="276" w:lineRule="auto"/>
        <w:ind w:left="624"/>
        <w:jc w:val="both"/>
        <w:rPr>
          <w:rFonts w:eastAsia="Times New Roman" w:cs="Times New Roman"/>
          <w:lang w:val="en-GB"/>
        </w:rPr>
      </w:pPr>
      <w:r w:rsidRPr="005D2954">
        <w:rPr>
          <w:rFonts w:eastAsia="Times New Roman" w:cs="Times New Roman"/>
          <w:lang w:val="en-GB"/>
        </w:rPr>
        <w:t>Furthermore, time and energy were identified as restraining factors for change. As already mentioned, a lot of interviewees stress that the pressure to publish in academia is relatively high</w:t>
      </w:r>
      <w:r w:rsidR="00C20EF8" w:rsidRPr="005D2954">
        <w:rPr>
          <w:rFonts w:eastAsia="Times New Roman" w:cs="Times New Roman"/>
          <w:lang w:val="en-GB"/>
        </w:rPr>
        <w:t>,</w:t>
      </w:r>
      <w:r w:rsidRPr="005D2954">
        <w:rPr>
          <w:rFonts w:eastAsia="Times New Roman" w:cs="Times New Roman"/>
          <w:lang w:val="en-GB"/>
        </w:rPr>
        <w:t xml:space="preserve">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61FAB673" w14:textId="77777777" w:rsidR="00C20EF8" w:rsidRPr="005D2954" w:rsidRDefault="00C20EF8" w:rsidP="00372A11">
      <w:pPr>
        <w:spacing w:after="120" w:line="276" w:lineRule="auto"/>
        <w:ind w:left="624"/>
        <w:jc w:val="both"/>
        <w:rPr>
          <w:rFonts w:eastAsia="Times New Roman" w:cs="Times New Roman"/>
          <w:lang w:val="en-GB"/>
        </w:rPr>
      </w:pPr>
    </w:p>
    <w:p w14:paraId="32C9C4E3" w14:textId="386C2EDF"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Dissemination: </w:t>
      </w:r>
      <w:r w:rsidRPr="005D2954">
        <w:rPr>
          <w:rFonts w:eastAsia="Times New Roman" w:cs="Times New Roman"/>
          <w:lang w:val="en-GB"/>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1CCF319F" w14:textId="0334403D"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w:t>
      </w:r>
      <w:r w:rsidR="005D2954" w:rsidRPr="005D2954">
        <w:rPr>
          <w:rFonts w:eastAsia="Times New Roman" w:cs="Times New Roman"/>
          <w:i/>
          <w:iCs/>
          <w:sz w:val="20"/>
          <w:szCs w:val="20"/>
          <w:lang w:val="en-GB"/>
        </w:rPr>
        <w:t>Interviewee 16</w:t>
      </w:r>
    </w:p>
    <w:p w14:paraId="0D447654" w14:textId="7293395E"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w:t>
      </w:r>
      <w:r w:rsidR="00C20EF8" w:rsidRPr="005D2954">
        <w:rPr>
          <w:rFonts w:eastAsia="Times New Roman" w:cs="Times New Roman"/>
          <w:lang w:val="en-GB"/>
        </w:rPr>
        <w:t>m</w:t>
      </w:r>
      <w:r w:rsidRPr="005D2954">
        <w:rPr>
          <w:rFonts w:eastAsia="Times New Roman" w:cs="Times New Roman"/>
          <w:lang w:val="en-GB"/>
        </w:rPr>
        <w:t xml:space="preserve"> they talk to in order to avoid misunderstandings. This, however, can limit the promulgation of project findings. Additionally, the restrained interest from the public was highlighted. This lack of interest is further exaggerated by the fact that a lot of project outputs (e.g., reports) are written in English</w:t>
      </w:r>
      <w:r w:rsidR="00C20EF8" w:rsidRPr="005D2954">
        <w:rPr>
          <w:rFonts w:eastAsia="Times New Roman" w:cs="Times New Roman"/>
          <w:lang w:val="en-GB"/>
        </w:rPr>
        <w:t>,</w:t>
      </w:r>
      <w:r w:rsidRPr="005D2954">
        <w:rPr>
          <w:rFonts w:eastAsia="Times New Roman" w:cs="Times New Roman"/>
          <w:lang w:val="en-GB"/>
        </w:rPr>
        <w:t xml:space="preserve"> which reduces the size of the target audience.</w:t>
      </w:r>
    </w:p>
    <w:p w14:paraId="6E8FCAC3" w14:textId="24B46689"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w:t>
      </w:r>
      <w:r w:rsidR="00C20EF8" w:rsidRPr="005D2954">
        <w:rPr>
          <w:rFonts w:eastAsia="Times New Roman" w:cs="Times New Roman"/>
          <w:lang w:val="en-GB"/>
        </w:rPr>
        <w:t>. H</w:t>
      </w:r>
      <w:r w:rsidRPr="005D2954">
        <w:rPr>
          <w:rFonts w:eastAsia="Times New Roman" w:cs="Times New Roman"/>
          <w:lang w:val="en-GB"/>
        </w:rPr>
        <w:t>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4513159E" w14:textId="51A6613C" w:rsidR="13CBCBCD" w:rsidRPr="005D2954" w:rsidRDefault="13CBCBCD" w:rsidP="00372A11">
      <w:pPr>
        <w:spacing w:line="276" w:lineRule="auto"/>
        <w:jc w:val="both"/>
        <w:rPr>
          <w:rFonts w:eastAsia="Times New Roman" w:cs="Times New Roman"/>
          <w:lang w:val="en-GB"/>
        </w:rPr>
      </w:pPr>
    </w:p>
    <w:p w14:paraId="67F161EA" w14:textId="06CBDF53" w:rsidR="13CBCBCD" w:rsidRPr="005D2954" w:rsidRDefault="6CAB2F4F" w:rsidP="00372A11">
      <w:pPr>
        <w:spacing w:line="276" w:lineRule="auto"/>
        <w:jc w:val="both"/>
        <w:rPr>
          <w:rFonts w:eastAsia="Times New Roman" w:cs="Times New Roman"/>
          <w:i/>
          <w:iCs/>
          <w:sz w:val="20"/>
          <w:szCs w:val="20"/>
          <w:lang w:val="en-US"/>
        </w:rPr>
      </w:pPr>
      <w:r w:rsidRPr="005D2954">
        <w:rPr>
          <w:rFonts w:eastAsia="Times New Roman" w:cs="Times New Roman"/>
          <w:i/>
          <w:iCs/>
          <w:sz w:val="20"/>
          <w:szCs w:val="20"/>
          <w:lang w:val="en-GB"/>
        </w:rPr>
        <w:t xml:space="preserve">“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w:t>
      </w:r>
      <w:r w:rsidR="005D2954" w:rsidRPr="005D2954">
        <w:rPr>
          <w:rFonts w:eastAsia="Times New Roman" w:cs="Times New Roman"/>
          <w:i/>
          <w:iCs/>
          <w:sz w:val="20"/>
          <w:szCs w:val="20"/>
          <w:lang w:val="en-GB"/>
        </w:rPr>
        <w:t>Interviewee 16</w:t>
      </w:r>
    </w:p>
    <w:p w14:paraId="089CBCE3" w14:textId="74CCBFE5" w:rsidR="6DB75218" w:rsidRDefault="6DB75218" w:rsidP="00372A11">
      <w:pPr>
        <w:spacing w:line="276" w:lineRule="auto"/>
        <w:jc w:val="both"/>
        <w:rPr>
          <w:rFonts w:eastAsia="Times New Roman" w:cs="Times New Roman"/>
          <w:lang w:val="en-GB"/>
        </w:rPr>
      </w:pPr>
    </w:p>
    <w:p w14:paraId="6DEA97C5" w14:textId="77777777" w:rsidR="00673EE5" w:rsidRPr="005D2954" w:rsidRDefault="00673EE5" w:rsidP="00372A11">
      <w:pPr>
        <w:spacing w:line="276" w:lineRule="auto"/>
        <w:jc w:val="both"/>
        <w:rPr>
          <w:rFonts w:eastAsia="Times New Roman" w:cs="Times New Roman"/>
          <w:lang w:val="en-GB"/>
        </w:rPr>
      </w:pPr>
    </w:p>
    <w:p w14:paraId="347AA6DE" w14:textId="79D872FE" w:rsidR="32B9FAFF" w:rsidRPr="005D2954" w:rsidRDefault="6CAB2F4F" w:rsidP="00372A11">
      <w:pPr>
        <w:pStyle w:val="ListParagraph"/>
        <w:numPr>
          <w:ilvl w:val="0"/>
          <w:numId w:val="35"/>
        </w:numPr>
        <w:spacing w:line="276" w:lineRule="auto"/>
        <w:jc w:val="both"/>
        <w:rPr>
          <w:rFonts w:eastAsia="Times New Roman" w:cs="Times New Roman"/>
          <w:b/>
          <w:bCs/>
          <w:lang w:val="en-GB"/>
        </w:rPr>
      </w:pPr>
      <w:proofErr w:type="spellStart"/>
      <w:r w:rsidRPr="005D2954">
        <w:rPr>
          <w:rFonts w:eastAsia="Times New Roman" w:cs="Times New Roman"/>
          <w:b/>
          <w:bCs/>
          <w:lang w:val="en-GB"/>
        </w:rPr>
        <w:lastRenderedPageBreak/>
        <w:t>Transdisciplinarity</w:t>
      </w:r>
      <w:proofErr w:type="spellEnd"/>
      <w:r w:rsidRPr="005D2954">
        <w:rPr>
          <w:rFonts w:eastAsia="Times New Roman" w:cs="Times New Roman"/>
          <w:b/>
          <w:bCs/>
          <w:lang w:val="en-GB"/>
        </w:rPr>
        <w:t xml:space="preserve">: </w:t>
      </w:r>
      <w:r w:rsidRPr="005D2954">
        <w:rPr>
          <w:rFonts w:eastAsia="Times New Roman" w:cs="Times New Roman"/>
          <w:lang w:val="en-GB"/>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w:t>
      </w:r>
      <w:r w:rsidR="00C20EF8" w:rsidRPr="005D2954">
        <w:rPr>
          <w:rFonts w:eastAsia="Times New Roman" w:cs="Times New Roman"/>
          <w:lang w:val="en-GB"/>
        </w:rPr>
        <w:t>m</w:t>
      </w:r>
      <w:r w:rsidRPr="005D2954">
        <w:rPr>
          <w:rFonts w:eastAsia="Times New Roman" w:cs="Times New Roman"/>
          <w:lang w:val="en-GB"/>
        </w:rPr>
        <w:t xml:space="preserve"> else interactions take place with. Hence, </w:t>
      </w:r>
      <w:r w:rsidR="00C20EF8" w:rsidRPr="005D2954">
        <w:rPr>
          <w:rFonts w:eastAsia="Times New Roman" w:cs="Times New Roman"/>
          <w:lang w:val="en-GB"/>
        </w:rPr>
        <w:t xml:space="preserve">the </w:t>
      </w:r>
      <w:r w:rsidRPr="005D2954">
        <w:rPr>
          <w:rFonts w:eastAsia="Times New Roman" w:cs="Times New Roman"/>
          <w:lang w:val="en-GB"/>
        </w:rPr>
        <w:t xml:space="preserve">social impact might be limited because researchers act within an arena with </w:t>
      </w:r>
      <w:r w:rsidR="00C20EF8" w:rsidRPr="005D2954">
        <w:rPr>
          <w:rFonts w:eastAsia="Times New Roman" w:cs="Times New Roman"/>
          <w:lang w:val="en-GB"/>
        </w:rPr>
        <w:t xml:space="preserve">a </w:t>
      </w:r>
      <w:r w:rsidRPr="005D2954">
        <w:rPr>
          <w:rFonts w:eastAsia="Times New Roman" w:cs="Times New Roman"/>
          <w:lang w:val="en-GB"/>
        </w:rPr>
        <w:t>high potential for conflict</w:t>
      </w:r>
      <w:r w:rsidR="00C20EF8" w:rsidRPr="005D2954">
        <w:rPr>
          <w:rFonts w:eastAsia="Times New Roman" w:cs="Times New Roman"/>
          <w:lang w:val="en-GB"/>
        </w:rPr>
        <w:t>,</w:t>
      </w:r>
      <w:r w:rsidRPr="005D2954">
        <w:rPr>
          <w:rFonts w:eastAsia="Times New Roman" w:cs="Times New Roman"/>
          <w:lang w:val="en-GB"/>
        </w:rPr>
        <w:t xml:space="preserve"> which often forces them to juggle different interests.</w:t>
      </w:r>
    </w:p>
    <w:p w14:paraId="063270C9" w14:textId="1D40BF26" w:rsidR="250A69C6" w:rsidRPr="005D2954" w:rsidRDefault="250A69C6" w:rsidP="00372A11">
      <w:pPr>
        <w:spacing w:line="276" w:lineRule="auto"/>
        <w:jc w:val="both"/>
        <w:rPr>
          <w:rFonts w:eastAsia="Times New Roman" w:cs="Times New Roman"/>
          <w:lang w:val="en-GB"/>
        </w:rPr>
      </w:pPr>
    </w:p>
    <w:p w14:paraId="02EF4A23" w14:textId="358D88F8" w:rsidR="6A31AF4C"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w:t>
      </w:r>
      <w:r w:rsidR="00C20EF8" w:rsidRPr="005D2954">
        <w:rPr>
          <w:rFonts w:eastAsia="Times New Roman" w:cs="Times New Roman"/>
          <w:lang w:val="en-GB"/>
        </w:rPr>
        <w:t>in</w:t>
      </w:r>
      <w:r w:rsidRPr="005D2954">
        <w:rPr>
          <w:rFonts w:eastAsia="Times New Roman" w:cs="Times New Roman"/>
          <w:lang w:val="en-GB"/>
        </w:rPr>
        <w:t xml:space="preserve"> the communication and exchange with stakeholders since they operate with a completely different knowledge base. Others stressed that relevant actors were not included early enough</w:t>
      </w:r>
      <w:r w:rsidR="00C20EF8" w:rsidRPr="005D2954">
        <w:rPr>
          <w:rFonts w:eastAsia="Times New Roman" w:cs="Times New Roman"/>
          <w:lang w:val="en-GB"/>
        </w:rPr>
        <w:t>,</w:t>
      </w:r>
      <w:r w:rsidRPr="005D2954">
        <w:rPr>
          <w:rFonts w:eastAsia="Times New Roman" w:cs="Times New Roman"/>
          <w:lang w:val="en-GB"/>
        </w:rPr>
        <w:t xml:space="preserve"> or it was generally difficult to build up a network of interested stakeholders. More details regarding the challenges of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can be found in </w:t>
      </w:r>
      <w:r w:rsidR="0097320D" w:rsidRPr="0097320D">
        <w:rPr>
          <w:rFonts w:eastAsia="Times New Roman" w:cs="Times New Roman"/>
          <w:lang w:val="en-GB"/>
        </w:rPr>
        <w:t>the</w:t>
      </w:r>
      <w:r w:rsidR="0097320D">
        <w:rPr>
          <w:rFonts w:eastAsia="Times New Roman" w:cs="Times New Roman"/>
          <w:lang w:val="en-GB"/>
        </w:rPr>
        <w:t xml:space="preserve"> next chapter</w:t>
      </w:r>
      <w:r w:rsidRPr="005D2954">
        <w:rPr>
          <w:rFonts w:eastAsia="Times New Roman" w:cs="Times New Roman"/>
          <w:lang w:val="en-GB"/>
        </w:rPr>
        <w:t>.</w:t>
      </w:r>
    </w:p>
    <w:p w14:paraId="1C786091" w14:textId="7EABAE2E" w:rsidR="6DB75218" w:rsidRPr="005D2954" w:rsidRDefault="6DB75218" w:rsidP="00372A11">
      <w:pPr>
        <w:spacing w:line="276" w:lineRule="auto"/>
        <w:jc w:val="both"/>
        <w:rPr>
          <w:rFonts w:eastAsia="Times New Roman" w:cs="Times New Roman"/>
          <w:b/>
          <w:bCs/>
          <w:lang w:val="en-GB"/>
        </w:rPr>
      </w:pPr>
    </w:p>
    <w:p w14:paraId="7094CF57" w14:textId="5BCD49D7" w:rsidR="1039C109" w:rsidRDefault="6CAB2F4F" w:rsidP="00372A11">
      <w:pPr>
        <w:pStyle w:val="Heading3"/>
        <w:spacing w:line="276" w:lineRule="auto"/>
        <w:rPr>
          <w:rFonts w:ascii="Times New Roman" w:eastAsia="Times New Roman" w:hAnsi="Times New Roman" w:cs="Times New Roman"/>
          <w:lang w:val="en-GB"/>
        </w:rPr>
      </w:pPr>
      <w:bookmarkStart w:id="19" w:name="_Toc100234034"/>
      <w:r w:rsidRPr="005D2954">
        <w:rPr>
          <w:rFonts w:ascii="Times New Roman" w:eastAsia="Times New Roman" w:hAnsi="Times New Roman" w:cs="Times New Roman"/>
          <w:lang w:val="en-GB"/>
        </w:rPr>
        <w:t>Failed actions for change</w:t>
      </w:r>
      <w:bookmarkEnd w:id="19"/>
    </w:p>
    <w:p w14:paraId="6D969EE2" w14:textId="77777777" w:rsidR="00673EE5" w:rsidRPr="00673EE5" w:rsidRDefault="00673EE5" w:rsidP="00372A11">
      <w:pPr>
        <w:spacing w:line="276" w:lineRule="auto"/>
        <w:rPr>
          <w:lang w:val="en-GB"/>
        </w:rPr>
      </w:pPr>
    </w:p>
    <w:p w14:paraId="352C5427" w14:textId="58595B67" w:rsidR="5135875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re were also instances where the effort for change remained unsuccessful. The reasons for this were manifold and loosely relate to the obstacles </w:t>
      </w:r>
      <w:r w:rsidR="00C20EF8" w:rsidRPr="005D2954">
        <w:rPr>
          <w:rFonts w:eastAsia="Times New Roman" w:cs="Times New Roman"/>
          <w:szCs w:val="24"/>
          <w:lang w:val="en-GB"/>
        </w:rPr>
        <w:t>to</w:t>
      </w:r>
      <w:r w:rsidRPr="005D2954">
        <w:rPr>
          <w:rFonts w:eastAsia="Times New Roman" w:cs="Times New Roman"/>
          <w:szCs w:val="24"/>
          <w:lang w:val="en-GB"/>
        </w:rPr>
        <w:t xml:space="preserve"> change discussed above. Most of the statements that can be attributed to failed actions for change can be summarised in four categories.</w:t>
      </w:r>
    </w:p>
    <w:p w14:paraId="64F0AE7D" w14:textId="23F9129D" w:rsidR="51358756"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Dissemination failed: </w:t>
      </w:r>
      <w:r w:rsidRPr="005D2954">
        <w:rPr>
          <w:rFonts w:eastAsia="Times New Roman" w:cs="Times New Roman"/>
          <w:lang w:val="en-GB"/>
        </w:rPr>
        <w:t>Almost every fifth interviewee mentioned th</w:t>
      </w:r>
      <w:r w:rsidR="00C20EF8" w:rsidRPr="005D2954">
        <w:rPr>
          <w:rFonts w:eastAsia="Times New Roman" w:cs="Times New Roman"/>
          <w:lang w:val="en-GB"/>
        </w:rPr>
        <w:t>ose</w:t>
      </w:r>
      <w:r w:rsidRPr="005D2954">
        <w:rPr>
          <w:rFonts w:eastAsia="Times New Roman" w:cs="Times New Roman"/>
          <w:lang w:val="en-GB"/>
        </w:rPr>
        <w:t xml:space="preserve"> dissemination activities proved to be unsuccessful</w:t>
      </w:r>
      <w:r w:rsidR="00C20EF8" w:rsidRPr="005D2954">
        <w:rPr>
          <w:rFonts w:eastAsia="Times New Roman" w:cs="Times New Roman"/>
          <w:lang w:val="en-GB"/>
        </w:rPr>
        <w:t>,</w:t>
      </w:r>
      <w:r w:rsidRPr="005D2954">
        <w:rPr>
          <w:rFonts w:eastAsia="Times New Roman" w:cs="Times New Roman"/>
          <w:lang w:val="en-GB"/>
        </w:rPr>
        <w:t xml:space="preserve">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69343C0F" w14:textId="3D00F903" w:rsidR="51358756" w:rsidRPr="005D2954" w:rsidRDefault="51358756" w:rsidP="00372A11">
      <w:pPr>
        <w:spacing w:line="276" w:lineRule="auto"/>
        <w:jc w:val="both"/>
        <w:rPr>
          <w:rFonts w:eastAsia="Times New Roman" w:cs="Times New Roman"/>
          <w:szCs w:val="24"/>
          <w:lang w:val="en-GB"/>
        </w:rPr>
      </w:pPr>
    </w:p>
    <w:p w14:paraId="1A99126D" w14:textId="788FC9DD" w:rsidR="51358756" w:rsidRPr="005D2954" w:rsidRDefault="6CAB2F4F" w:rsidP="00372A11">
      <w:pPr>
        <w:pStyle w:val="ListParagraph"/>
        <w:numPr>
          <w:ilvl w:val="0"/>
          <w:numId w:val="36"/>
        </w:numPr>
        <w:spacing w:after="160" w:line="276" w:lineRule="auto"/>
        <w:jc w:val="both"/>
        <w:rPr>
          <w:rFonts w:eastAsia="Times New Roman" w:cs="Times New Roman"/>
          <w:szCs w:val="24"/>
          <w:lang w:val="en-GB"/>
        </w:rPr>
      </w:pPr>
      <w:r w:rsidRPr="005D2954">
        <w:rPr>
          <w:rFonts w:eastAsia="Times New Roman" w:cs="Times New Roman"/>
          <w:b/>
          <w:bCs/>
          <w:lang w:val="en-GB"/>
        </w:rPr>
        <w:t xml:space="preserve">Fundamental research project did not go far enough: </w:t>
      </w:r>
      <w:r w:rsidRPr="005D2954">
        <w:rPr>
          <w:rFonts w:eastAsia="Times New Roman" w:cs="Times New Roman"/>
          <w:lang w:val="en-GB"/>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w:t>
      </w:r>
      <w:r w:rsidRPr="005D2954">
        <w:rPr>
          <w:rFonts w:eastAsia="Times New Roman" w:cs="Times New Roman"/>
          <w:lang w:val="en-GB"/>
        </w:rPr>
        <w:lastRenderedPageBreak/>
        <w:t xml:space="preserve">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4A023C8E" w14:textId="7B143CFB" w:rsidR="51358756" w:rsidRPr="005D2954" w:rsidRDefault="51358756" w:rsidP="00372A11">
      <w:pPr>
        <w:spacing w:line="276" w:lineRule="auto"/>
        <w:jc w:val="both"/>
        <w:rPr>
          <w:rFonts w:eastAsia="Times New Roman" w:cs="Times New Roman"/>
          <w:b/>
          <w:bCs/>
          <w:szCs w:val="24"/>
          <w:lang w:val="en-GB"/>
        </w:rPr>
      </w:pPr>
    </w:p>
    <w:p w14:paraId="11BA4853" w14:textId="6378F732" w:rsidR="6AFC980A"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Results are not taken up: </w:t>
      </w:r>
      <w:r w:rsidRPr="005D2954">
        <w:rPr>
          <w:rFonts w:eastAsia="Times New Roman" w:cs="Times New Roman"/>
          <w:lang w:val="en-GB"/>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3CC818FA" w14:textId="59493285" w:rsidR="51358756" w:rsidRPr="005D2954" w:rsidRDefault="51358756" w:rsidP="00372A11">
      <w:pPr>
        <w:spacing w:line="276" w:lineRule="auto"/>
        <w:jc w:val="both"/>
        <w:rPr>
          <w:rFonts w:eastAsia="Times New Roman" w:cs="Times New Roman"/>
          <w:b/>
          <w:bCs/>
          <w:szCs w:val="24"/>
          <w:lang w:val="en-GB"/>
        </w:rPr>
      </w:pPr>
    </w:p>
    <w:p w14:paraId="768662CA" w14:textId="6C088A59" w:rsidR="46EC0EBF" w:rsidRPr="005D2954" w:rsidRDefault="00C20EF8"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The i</w:t>
      </w:r>
      <w:r w:rsidR="6CAB2F4F" w:rsidRPr="005D2954">
        <w:rPr>
          <w:rFonts w:eastAsia="Times New Roman" w:cs="Times New Roman"/>
          <w:b/>
          <w:bCs/>
          <w:lang w:val="en-GB"/>
        </w:rPr>
        <w:t>ssue is too complex:</w:t>
      </w:r>
      <w:r w:rsidR="6CAB2F4F" w:rsidRPr="005D2954">
        <w:rPr>
          <w:rFonts w:eastAsia="Times New Roman" w:cs="Times New Roman"/>
          <w:lang w:val="en-GB"/>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607C1E28" w14:textId="0570097C" w:rsidR="5135875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lang w:val="en-GB"/>
        </w:rPr>
        <w:t>problems.“</w:t>
      </w:r>
      <w:proofErr w:type="gramEnd"/>
      <w:r w:rsidR="00F74E82">
        <w:rPr>
          <w:rFonts w:eastAsia="Times New Roman" w:cs="Times New Roman"/>
          <w:i/>
          <w:iCs/>
          <w:sz w:val="20"/>
          <w:szCs w:val="20"/>
          <w:lang w:val="en-GB"/>
        </w:rPr>
        <w:t xml:space="preserve"> </w:t>
      </w:r>
      <w:r w:rsidR="005D2954" w:rsidRPr="005D2954">
        <w:rPr>
          <w:rFonts w:eastAsia="Times New Roman" w:cs="Times New Roman"/>
          <w:i/>
          <w:iCs/>
          <w:sz w:val="20"/>
          <w:szCs w:val="20"/>
          <w:lang w:val="en-GB"/>
        </w:rPr>
        <w:t>Interviewee 16</w:t>
      </w:r>
    </w:p>
    <w:p w14:paraId="12D49E2C" w14:textId="199C1B68" w:rsidR="51358756" w:rsidRPr="005D2954" w:rsidRDefault="51358756" w:rsidP="00372A11">
      <w:pPr>
        <w:spacing w:line="276" w:lineRule="auto"/>
        <w:jc w:val="both"/>
        <w:rPr>
          <w:rFonts w:eastAsia="Times New Roman" w:cs="Times New Roman"/>
          <w:b/>
          <w:bCs/>
          <w:szCs w:val="24"/>
          <w:lang w:val="en-GB"/>
        </w:rPr>
      </w:pPr>
    </w:p>
    <w:p w14:paraId="117456A7" w14:textId="794F8937" w:rsidR="51358756" w:rsidRPr="005D2954" w:rsidRDefault="51358756" w:rsidP="00372A11">
      <w:pPr>
        <w:spacing w:line="276" w:lineRule="auto"/>
        <w:jc w:val="both"/>
        <w:rPr>
          <w:rFonts w:eastAsia="Times New Roman" w:cs="Times New Roman"/>
          <w:b/>
          <w:bCs/>
          <w:szCs w:val="24"/>
          <w:lang w:val="en-GB"/>
        </w:rPr>
      </w:pPr>
    </w:p>
    <w:p w14:paraId="720A813B" w14:textId="465A45E1" w:rsidR="4F3D1699" w:rsidRDefault="6CAB2F4F" w:rsidP="00372A11">
      <w:pPr>
        <w:pStyle w:val="Heading3"/>
        <w:spacing w:line="276" w:lineRule="auto"/>
        <w:rPr>
          <w:rFonts w:ascii="Times New Roman" w:eastAsia="Times New Roman" w:hAnsi="Times New Roman" w:cs="Times New Roman"/>
          <w:lang w:val="en-GB"/>
        </w:rPr>
      </w:pPr>
      <w:bookmarkStart w:id="20" w:name="_Toc100234035"/>
      <w:r w:rsidRPr="005D2954">
        <w:rPr>
          <w:rFonts w:ascii="Times New Roman" w:eastAsia="Times New Roman" w:hAnsi="Times New Roman" w:cs="Times New Roman"/>
          <w:lang w:val="en-GB"/>
        </w:rPr>
        <w:t xml:space="preserve">Communication and </w:t>
      </w:r>
      <w:commentRangeStart w:id="21"/>
      <w:r w:rsidRPr="005D2954">
        <w:rPr>
          <w:rFonts w:ascii="Times New Roman" w:eastAsia="Times New Roman" w:hAnsi="Times New Roman" w:cs="Times New Roman"/>
          <w:lang w:val="en-GB"/>
        </w:rPr>
        <w:t>dissemination</w:t>
      </w:r>
      <w:bookmarkEnd w:id="20"/>
      <w:commentRangeEnd w:id="21"/>
      <w:r w:rsidR="00ED731D">
        <w:rPr>
          <w:rStyle w:val="CommentReference"/>
          <w:rFonts w:ascii="Times New Roman" w:eastAsiaTheme="minorHAnsi" w:hAnsi="Times New Roman" w:cstheme="minorBidi"/>
          <w:color w:val="auto"/>
        </w:rPr>
        <w:commentReference w:id="21"/>
      </w:r>
    </w:p>
    <w:p w14:paraId="1037934C" w14:textId="77777777" w:rsidR="00673EE5" w:rsidRPr="00673EE5" w:rsidRDefault="00673EE5" w:rsidP="00372A11">
      <w:pPr>
        <w:spacing w:line="276" w:lineRule="auto"/>
        <w:rPr>
          <w:lang w:val="en-GB"/>
        </w:rPr>
      </w:pPr>
    </w:p>
    <w:p w14:paraId="25F15E37" w14:textId="1EB0613C" w:rsidR="2EC82071"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600E3C76" w14:textId="33635B3A" w:rsidR="6418397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65056911" w14:textId="3A76B837" w:rsidR="2AF4BB6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Another crucial aspect that was pinpointed by many PIs is that dissemination and science communication can not only contribute to social innovation by producing outcomes but by sharing these outcomes.</w:t>
      </w:r>
    </w:p>
    <w:p w14:paraId="4D3379FD" w14:textId="1BFD68C0" w:rsidR="2AF4BB6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sidR="00673EE5">
        <w:rPr>
          <w:rFonts w:eastAsia="Times New Roman" w:cs="Times New Roman"/>
          <w:i/>
          <w:iCs/>
          <w:sz w:val="20"/>
          <w:szCs w:val="20"/>
          <w:lang w:val="en-GB"/>
        </w:rPr>
        <w:t>Interviewee 1</w:t>
      </w:r>
      <w:r w:rsidR="00F74E82">
        <w:rPr>
          <w:rFonts w:eastAsia="Times New Roman" w:cs="Times New Roman"/>
          <w:i/>
          <w:iCs/>
          <w:sz w:val="20"/>
          <w:szCs w:val="20"/>
          <w:lang w:val="en-GB"/>
        </w:rPr>
        <w:t>9</w:t>
      </w:r>
    </w:p>
    <w:p w14:paraId="68C0BF50" w14:textId="193B075B" w:rsidR="026885E4"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Generally, interviewees mentioned ten different dissemination channels. Some only used one, while others combined different sources:</w:t>
      </w:r>
    </w:p>
    <w:p w14:paraId="7BFABF6C" w14:textId="6F8EF9A9"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academic outlets: </w:t>
      </w:r>
      <w:r w:rsidRPr="005D2954">
        <w:rPr>
          <w:rFonts w:eastAsia="Times New Roman" w:cs="Times New Roman"/>
          <w:szCs w:val="24"/>
          <w:lang w:val="en-GB"/>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7BC6741A" w14:textId="35101C3A" w:rsidR="026885E4" w:rsidRPr="005D2954" w:rsidRDefault="026885E4" w:rsidP="00372A11">
      <w:pPr>
        <w:spacing w:line="276" w:lineRule="auto"/>
        <w:jc w:val="both"/>
        <w:rPr>
          <w:rFonts w:eastAsia="Times New Roman" w:cs="Times New Roman"/>
          <w:szCs w:val="24"/>
          <w:lang w:val="en-GB"/>
        </w:rPr>
      </w:pPr>
    </w:p>
    <w:p w14:paraId="2653393A" w14:textId="5B0CB171"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non-academic outlets: </w:t>
      </w:r>
      <w:r w:rsidRPr="005D2954">
        <w:rPr>
          <w:rFonts w:eastAsia="Times New Roman" w:cs="Times New Roman"/>
          <w:szCs w:val="24"/>
          <w:lang w:val="en-GB"/>
        </w:rPr>
        <w:t>Besides publishing articles in academic journals, some interviewee</w:t>
      </w:r>
      <w:r w:rsidR="00C20EF8" w:rsidRPr="005D2954">
        <w:rPr>
          <w:rFonts w:eastAsia="Times New Roman" w:cs="Times New Roman"/>
          <w:szCs w:val="24"/>
          <w:lang w:val="en-GB"/>
        </w:rPr>
        <w:t>s</w:t>
      </w:r>
      <w:r w:rsidRPr="005D2954">
        <w:rPr>
          <w:rFonts w:eastAsia="Times New Roman" w:cs="Times New Roman"/>
          <w:szCs w:val="24"/>
          <w:lang w:val="en-GB"/>
        </w:rPr>
        <w:t xml:space="preserve"> also chose to publish their results in non-academic outlets. One interviewee, for example, said that he published his project findings in specific magazines for practitioners. Another highlighted university magazines which required the team to think about the issue of how to make the topic interesting and accessible for students. </w:t>
      </w:r>
    </w:p>
    <w:p w14:paraId="48453C9D" w14:textId="0176A918" w:rsidR="026885E4" w:rsidRPr="005D2954" w:rsidRDefault="026885E4" w:rsidP="00372A11">
      <w:pPr>
        <w:spacing w:line="276" w:lineRule="auto"/>
        <w:jc w:val="both"/>
        <w:rPr>
          <w:rFonts w:eastAsia="Times New Roman" w:cs="Times New Roman"/>
          <w:szCs w:val="24"/>
          <w:lang w:val="en-GB"/>
        </w:rPr>
      </w:pPr>
    </w:p>
    <w:p w14:paraId="668726B1" w14:textId="4F25F18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Policy reports:</w:t>
      </w:r>
      <w:r w:rsidRPr="005D2954">
        <w:rPr>
          <w:rFonts w:eastAsia="Times New Roman" w:cs="Times New Roman"/>
          <w:szCs w:val="24"/>
          <w:lang w:val="en-GB"/>
        </w:rPr>
        <w:t xml:space="preserve"> A few interviewees said that they wrote policy reports, some of which were commissioned by a political authority while others were not. One interviewee, however, stressed that a policy report c</w:t>
      </w:r>
      <w:r w:rsidR="00C20EF8" w:rsidRPr="005D2954">
        <w:rPr>
          <w:rFonts w:eastAsia="Times New Roman" w:cs="Times New Roman"/>
          <w:szCs w:val="24"/>
          <w:lang w:val="en-GB"/>
        </w:rPr>
        <w:t>ould</w:t>
      </w:r>
      <w:r w:rsidRPr="005D2954">
        <w:rPr>
          <w:rFonts w:eastAsia="Times New Roman" w:cs="Times New Roman"/>
          <w:szCs w:val="24"/>
          <w:lang w:val="en-GB"/>
        </w:rPr>
        <w:t xml:space="preserve"> only be effective when then discussed with the responsible people. Therefore, writing such a report without a dialogue afterwards can prove less promising when trying to engage with decision-makers.</w:t>
      </w:r>
    </w:p>
    <w:p w14:paraId="0EC7BD3B" w14:textId="24DAE5A3" w:rsidR="026885E4" w:rsidRPr="005D2954" w:rsidRDefault="026885E4" w:rsidP="00372A11">
      <w:pPr>
        <w:spacing w:line="276" w:lineRule="auto"/>
        <w:jc w:val="both"/>
        <w:rPr>
          <w:rFonts w:eastAsia="Times New Roman" w:cs="Times New Roman"/>
          <w:szCs w:val="24"/>
          <w:lang w:val="en-GB"/>
        </w:rPr>
      </w:pPr>
    </w:p>
    <w:p w14:paraId="78DCCA7A" w14:textId="174C854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Open-access material:</w:t>
      </w:r>
      <w:r w:rsidRPr="005D2954">
        <w:rPr>
          <w:rFonts w:eastAsia="Times New Roman" w:cs="Times New Roman"/>
          <w:szCs w:val="24"/>
          <w:lang w:val="en-GB"/>
        </w:rPr>
        <w:t xml:space="preserve"> Four interviewees mentioned that they published their data sets with the aim to help other researchers to improve their work. Accordingly, open-access databases can be important for further analyses, and on the other hand, </w:t>
      </w:r>
      <w:r w:rsidR="00C20EF8" w:rsidRPr="005D2954">
        <w:rPr>
          <w:rFonts w:eastAsia="Times New Roman" w:cs="Times New Roman"/>
          <w:szCs w:val="24"/>
          <w:lang w:val="en-GB"/>
        </w:rPr>
        <w:t>they</w:t>
      </w:r>
      <w:r w:rsidRPr="005D2954">
        <w:rPr>
          <w:rFonts w:eastAsia="Times New Roman" w:cs="Times New Roman"/>
          <w:szCs w:val="24"/>
          <w:lang w:val="en-GB"/>
        </w:rPr>
        <w:t xml:space="preserve"> can also serve as a communication tool. One interviewee, for example, stressed that he not only makes his data freely available but uploads all project outputs (reports, articles etc</w:t>
      </w:r>
      <w:r w:rsidR="00C20EF8" w:rsidRPr="005D2954">
        <w:rPr>
          <w:rFonts w:eastAsia="Times New Roman" w:cs="Times New Roman"/>
          <w:szCs w:val="24"/>
          <w:lang w:val="en-GB"/>
        </w:rPr>
        <w:t>.</w:t>
      </w:r>
      <w:r w:rsidRPr="005D2954">
        <w:rPr>
          <w:rFonts w:eastAsia="Times New Roman" w:cs="Times New Roman"/>
          <w:szCs w:val="24"/>
          <w:lang w:val="en-GB"/>
        </w:rPr>
        <w:t>) on a website in order to make all findings publicly accessible.</w:t>
      </w:r>
    </w:p>
    <w:p w14:paraId="1CAAAED3" w14:textId="29500635" w:rsidR="026885E4" w:rsidRPr="005D2954" w:rsidRDefault="026885E4" w:rsidP="00372A11">
      <w:pPr>
        <w:spacing w:line="276" w:lineRule="auto"/>
        <w:jc w:val="both"/>
        <w:rPr>
          <w:rFonts w:eastAsia="Times New Roman" w:cs="Times New Roman"/>
          <w:szCs w:val="24"/>
          <w:lang w:val="en-GB"/>
        </w:rPr>
      </w:pPr>
    </w:p>
    <w:p w14:paraId="4A52CD6C" w14:textId="47DFF6B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Lectures and teaching: </w:t>
      </w:r>
      <w:r w:rsidRPr="005D2954">
        <w:rPr>
          <w:rFonts w:eastAsia="Times New Roman" w:cs="Times New Roman"/>
          <w:szCs w:val="24"/>
          <w:lang w:val="en-GB"/>
        </w:rPr>
        <w:t xml:space="preserve">Lectures and teaching were also seen as an essential channel for the communication of project outcomes. While most researchers who used lectures as a source for dissemination did so in a university context, some highlighted the </w:t>
      </w:r>
      <w:r w:rsidRPr="005D2954">
        <w:rPr>
          <w:rFonts w:eastAsia="Times New Roman" w:cs="Times New Roman"/>
          <w:szCs w:val="24"/>
          <w:lang w:val="en-GB"/>
        </w:rPr>
        <w:lastRenderedPageBreak/>
        <w:t xml:space="preserve">importance </w:t>
      </w:r>
      <w:r w:rsidR="00C20EF8" w:rsidRPr="005D2954">
        <w:rPr>
          <w:rFonts w:eastAsia="Times New Roman" w:cs="Times New Roman"/>
          <w:szCs w:val="24"/>
          <w:lang w:val="en-GB"/>
        </w:rPr>
        <w:t>of</w:t>
      </w:r>
      <w:r w:rsidRPr="005D2954">
        <w:rPr>
          <w:rFonts w:eastAsia="Times New Roman" w:cs="Times New Roman"/>
          <w:szCs w:val="24"/>
          <w:lang w:val="en-GB"/>
        </w:rPr>
        <w:t xml:space="preserve"> further training of practitioners. Accordingly, one interviewee stressed that in his case</w:t>
      </w:r>
      <w:r w:rsidR="00C20EF8" w:rsidRPr="005D2954">
        <w:rPr>
          <w:rFonts w:eastAsia="Times New Roman" w:cs="Times New Roman"/>
          <w:szCs w:val="24"/>
          <w:lang w:val="en-GB"/>
        </w:rPr>
        <w:t>,</w:t>
      </w:r>
      <w:r w:rsidRPr="005D2954">
        <w:rPr>
          <w:rFonts w:eastAsia="Times New Roman" w:cs="Times New Roman"/>
          <w:szCs w:val="24"/>
          <w:lang w:val="en-GB"/>
        </w:rPr>
        <w:t xml:space="preserve"> it was essential to directly feed the results into practitioners’ training, wherefore he engaged in teaching activities targeted at experts rather than students. Another interviewee claimed that in order to reach people not only in Switzerland but also abroad</w:t>
      </w:r>
      <w:r w:rsidR="00C20EF8" w:rsidRPr="005D2954">
        <w:rPr>
          <w:rFonts w:eastAsia="Times New Roman" w:cs="Times New Roman"/>
          <w:szCs w:val="24"/>
          <w:lang w:val="en-GB"/>
        </w:rPr>
        <w:t>,</w:t>
      </w:r>
      <w:r w:rsidRPr="005D2954">
        <w:rPr>
          <w:rFonts w:eastAsia="Times New Roman" w:cs="Times New Roman"/>
          <w:szCs w:val="24"/>
          <w:lang w:val="en-GB"/>
        </w:rPr>
        <w:t xml:space="preserve"> a Massive Open Online Course can help overcome distance in dissemination. </w:t>
      </w:r>
    </w:p>
    <w:p w14:paraId="63D62688" w14:textId="24C8F3A4" w:rsidR="026885E4" w:rsidRPr="005D2954" w:rsidRDefault="026885E4" w:rsidP="00372A11">
      <w:pPr>
        <w:spacing w:line="276" w:lineRule="auto"/>
        <w:jc w:val="both"/>
        <w:rPr>
          <w:rFonts w:eastAsia="Times New Roman" w:cs="Times New Roman"/>
          <w:b/>
          <w:bCs/>
          <w:szCs w:val="24"/>
          <w:lang w:val="en-GB"/>
        </w:rPr>
      </w:pPr>
    </w:p>
    <w:p w14:paraId="243D43AB" w14:textId="7C4313C0"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terviews and discussions: </w:t>
      </w:r>
      <w:r w:rsidRPr="005D2954">
        <w:rPr>
          <w:rFonts w:eastAsia="Times New Roman" w:cs="Times New Roman"/>
          <w:szCs w:val="24"/>
          <w:lang w:val="en-GB"/>
        </w:rPr>
        <w:t>Five interviewees mentioned that they gave interviews, either for magazines or during discussion rounds. Others noted that they took part in round tables which were mostly aimed at the public. Those interviewees who participat</w:t>
      </w:r>
      <w:r w:rsidR="00C20EF8" w:rsidRPr="005D2954">
        <w:rPr>
          <w:rFonts w:eastAsia="Times New Roman" w:cs="Times New Roman"/>
          <w:szCs w:val="24"/>
          <w:lang w:val="en-GB"/>
        </w:rPr>
        <w:t>ed</w:t>
      </w:r>
      <w:r w:rsidRPr="005D2954">
        <w:rPr>
          <w:rFonts w:eastAsia="Times New Roman" w:cs="Times New Roman"/>
          <w:szCs w:val="24"/>
          <w:lang w:val="en-GB"/>
        </w:rPr>
        <w:t xml:space="preserve"> in such activities highlighted that this gave them the chance to put their research more into context. Respectively, one interviewee expressed that conferences are very useful for dissemination</w:t>
      </w:r>
      <w:r w:rsidR="00C20EF8" w:rsidRPr="005D2954">
        <w:rPr>
          <w:rFonts w:eastAsia="Times New Roman" w:cs="Times New Roman"/>
          <w:szCs w:val="24"/>
          <w:lang w:val="en-GB"/>
        </w:rPr>
        <w:t>. H</w:t>
      </w:r>
      <w:r w:rsidRPr="005D2954">
        <w:rPr>
          <w:rFonts w:eastAsia="Times New Roman" w:cs="Times New Roman"/>
          <w:szCs w:val="24"/>
          <w:lang w:val="en-GB"/>
        </w:rPr>
        <w:t xml:space="preserve">owever, they are often very focused on topical details. Round tables and discussions, which are open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are more characterised by openness and less scientific language.</w:t>
      </w:r>
    </w:p>
    <w:p w14:paraId="0D4BC544" w14:textId="02A0F599" w:rsidR="026885E4" w:rsidRPr="005D2954" w:rsidRDefault="026885E4" w:rsidP="00372A11">
      <w:pPr>
        <w:spacing w:line="276" w:lineRule="auto"/>
        <w:jc w:val="both"/>
        <w:rPr>
          <w:rFonts w:eastAsia="Times New Roman" w:cs="Times New Roman"/>
          <w:szCs w:val="24"/>
          <w:lang w:val="en-GB"/>
        </w:rPr>
      </w:pPr>
    </w:p>
    <w:p w14:paraId="6E60178B" w14:textId="6F2D3FBC"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Conferences and presentations: </w:t>
      </w:r>
      <w:r w:rsidRPr="005D2954">
        <w:rPr>
          <w:rFonts w:eastAsia="Times New Roman" w:cs="Times New Roman"/>
          <w:szCs w:val="24"/>
          <w:lang w:val="en-GB"/>
        </w:rPr>
        <w:t xml:space="preserve">Two of the most used dissemination channels were conferences and presentations. Although conferences were mostly targeted at an academic audience, some interviewees mentioned that they presented their findings at conferences either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or practitioners. Similarly, others highlight that they were invited to give presentations at other meetings. A lot of interview partners underline the informal parts of such events. Correspondingly, getting to know people and having dinner together can be an important step for widening one’s network and act as a stepping stone for future collaborations.</w:t>
      </w:r>
    </w:p>
    <w:p w14:paraId="6F119BAC" w14:textId="3CDB6C91" w:rsidR="026885E4" w:rsidRPr="005D2954" w:rsidRDefault="026885E4" w:rsidP="00372A11">
      <w:pPr>
        <w:spacing w:line="276" w:lineRule="auto"/>
        <w:jc w:val="both"/>
        <w:rPr>
          <w:rFonts w:eastAsia="Times New Roman" w:cs="Times New Roman"/>
          <w:szCs w:val="24"/>
          <w:lang w:val="en-GB"/>
        </w:rPr>
      </w:pPr>
    </w:p>
    <w:p w14:paraId="4047DF6D" w14:textId="2C938AC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 </w:t>
      </w:r>
      <w:r w:rsidRPr="005D2954">
        <w:rPr>
          <w:rFonts w:eastAsia="Times New Roman" w:cs="Times New Roman"/>
          <w:szCs w:val="24"/>
          <w:lang w:val="en-GB"/>
        </w:rPr>
        <w:t>One</w:t>
      </w:r>
      <w:r w:rsidR="00C20EF8" w:rsidRPr="005D2954">
        <w:rPr>
          <w:rFonts w:eastAsia="Times New Roman" w:cs="Times New Roman"/>
          <w:szCs w:val="24"/>
          <w:lang w:val="en-GB"/>
        </w:rPr>
        <w:t>-</w:t>
      </w:r>
      <w:r w:rsidRPr="005D2954">
        <w:rPr>
          <w:rFonts w:eastAsia="Times New Roman" w:cs="Times New Roman"/>
          <w:szCs w:val="24"/>
          <w:lang w:val="en-GB"/>
        </w:rPr>
        <w:t>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w:t>
      </w:r>
      <w:r w:rsidR="00C20EF8" w:rsidRPr="005D2954">
        <w:rPr>
          <w:rFonts w:eastAsia="Times New Roman" w:cs="Times New Roman"/>
          <w:szCs w:val="24"/>
          <w:lang w:val="en-GB"/>
        </w:rPr>
        <w:t>,</w:t>
      </w:r>
      <w:r w:rsidRPr="005D2954">
        <w:rPr>
          <w:rFonts w:eastAsia="Times New Roman" w:cs="Times New Roman"/>
          <w:szCs w:val="24"/>
          <w:lang w:val="en-GB"/>
        </w:rPr>
        <w:t xml:space="preserve"> was because their research phenomenon was less of a “hot topic”. Nonetheless, all of them noted that the media can be an important source for dissemination as it is able to reach an audience that researchers mostly have problems </w:t>
      </w:r>
      <w:r w:rsidR="00C20EF8" w:rsidRPr="005D2954">
        <w:rPr>
          <w:rFonts w:eastAsia="Times New Roman" w:cs="Times New Roman"/>
          <w:szCs w:val="24"/>
          <w:lang w:val="en-GB"/>
        </w:rPr>
        <w:t>reaching</w:t>
      </w:r>
      <w:r w:rsidRPr="005D2954">
        <w:rPr>
          <w:rFonts w:eastAsia="Times New Roman" w:cs="Times New Roman"/>
          <w:szCs w:val="24"/>
          <w:lang w:val="en-GB"/>
        </w:rPr>
        <w:t>.</w:t>
      </w:r>
    </w:p>
    <w:p w14:paraId="3D39C56A" w14:textId="592A4002" w:rsidR="026885E4" w:rsidRPr="005D2954" w:rsidRDefault="026885E4" w:rsidP="00372A11">
      <w:pPr>
        <w:spacing w:line="276" w:lineRule="auto"/>
        <w:jc w:val="both"/>
        <w:rPr>
          <w:rFonts w:eastAsia="Times New Roman" w:cs="Times New Roman"/>
          <w:szCs w:val="24"/>
          <w:lang w:val="en-GB"/>
        </w:rPr>
      </w:pPr>
    </w:p>
    <w:p w14:paraId="16C645C8" w14:textId="61CC5EE5"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Website: </w:t>
      </w:r>
      <w:r w:rsidRPr="005D2954">
        <w:rPr>
          <w:rFonts w:eastAsia="Times New Roman" w:cs="Times New Roman"/>
          <w:szCs w:val="24"/>
          <w:lang w:val="en-GB"/>
        </w:rPr>
        <w:t>Sometimes</w:t>
      </w:r>
      <w:r w:rsidR="00C20EF8" w:rsidRPr="005D2954">
        <w:rPr>
          <w:rFonts w:eastAsia="Times New Roman" w:cs="Times New Roman"/>
          <w:szCs w:val="24"/>
          <w:lang w:val="en-GB"/>
        </w:rPr>
        <w:t>,</w:t>
      </w:r>
      <w:r w:rsidRPr="005D2954">
        <w:rPr>
          <w:rFonts w:eastAsia="Times New Roman" w:cs="Times New Roman"/>
          <w:szCs w:val="24"/>
          <w:lang w:val="en-GB"/>
        </w:rPr>
        <w:t xml:space="preserve"> research projects were represented and summarised on specific websites. Those interviewees who mentioned open-access databases also referred to their projects’ website</w:t>
      </w:r>
      <w:r w:rsidR="00C20EF8" w:rsidRPr="005D2954">
        <w:rPr>
          <w:rFonts w:eastAsia="Times New Roman" w:cs="Times New Roman"/>
          <w:szCs w:val="24"/>
          <w:lang w:val="en-GB"/>
        </w:rPr>
        <w:t>s</w:t>
      </w:r>
      <w:r w:rsidRPr="005D2954">
        <w:rPr>
          <w:rFonts w:eastAsia="Times New Roman" w:cs="Times New Roman"/>
          <w:szCs w:val="24"/>
          <w:lang w:val="en-GB"/>
        </w:rPr>
        <w:t xml:space="preserve"> as they provide the downloads there. However, there were a few cases where interviewees mentioned their website without having open-access material. </w:t>
      </w:r>
    </w:p>
    <w:p w14:paraId="2ED1A40E" w14:textId="49E766B5" w:rsidR="026885E4" w:rsidRPr="005D2954" w:rsidRDefault="026885E4" w:rsidP="00372A11">
      <w:pPr>
        <w:spacing w:line="276" w:lineRule="auto"/>
        <w:jc w:val="both"/>
        <w:rPr>
          <w:rFonts w:eastAsia="Times New Roman" w:cs="Times New Roman"/>
          <w:szCs w:val="24"/>
          <w:lang w:val="en-GB"/>
        </w:rPr>
      </w:pPr>
    </w:p>
    <w:p w14:paraId="6DD651DC" w14:textId="40F4139A" w:rsidR="026885E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Excursion: </w:t>
      </w:r>
      <w:r w:rsidRPr="005D2954">
        <w:rPr>
          <w:rFonts w:eastAsia="Times New Roman" w:cs="Times New Roman"/>
          <w:szCs w:val="24"/>
          <w:lang w:val="en-GB"/>
        </w:rPr>
        <w:t>Two interviewees reported that they went on excursions where they visited practice partners and experts from other countries. This enabled them to put their findings into perspective and get feedback from people who work in different context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allowed the research team not only to take about their findings but also to acquire deeper knowledge about the structures and practices outside their research field.</w:t>
      </w:r>
    </w:p>
    <w:p w14:paraId="6EA0DB27" w14:textId="77777777" w:rsidR="00673EE5" w:rsidRPr="005D2954" w:rsidRDefault="00673EE5" w:rsidP="00372A11">
      <w:pPr>
        <w:pStyle w:val="ListParagraph"/>
        <w:spacing w:line="276" w:lineRule="auto"/>
        <w:jc w:val="both"/>
        <w:rPr>
          <w:rFonts w:eastAsia="Times New Roman" w:cs="Times New Roman"/>
          <w:szCs w:val="24"/>
          <w:lang w:val="en-GB"/>
        </w:rPr>
      </w:pPr>
    </w:p>
    <w:p w14:paraId="237EBCB1" w14:textId="2C0449B3" w:rsidR="659EA0E1" w:rsidRDefault="6CAB2F4F" w:rsidP="00372A11">
      <w:pPr>
        <w:pStyle w:val="Heading2"/>
        <w:spacing w:line="276" w:lineRule="auto"/>
        <w:rPr>
          <w:rFonts w:ascii="Times New Roman" w:eastAsia="Times New Roman" w:hAnsi="Times New Roman" w:cs="Times New Roman"/>
          <w:lang w:val="en-GB"/>
        </w:rPr>
      </w:pPr>
      <w:bookmarkStart w:id="22" w:name="_Toc100234036"/>
      <w:r w:rsidRPr="005D2954">
        <w:rPr>
          <w:rFonts w:ascii="Times New Roman" w:eastAsia="Times New Roman" w:hAnsi="Times New Roman" w:cs="Times New Roman"/>
          <w:lang w:val="en-GB"/>
        </w:rPr>
        <w:t xml:space="preserve">Interactions and </w:t>
      </w:r>
      <w:proofErr w:type="spellStart"/>
      <w:r w:rsidRPr="005D2954">
        <w:rPr>
          <w:rFonts w:ascii="Times New Roman" w:eastAsia="Times New Roman" w:hAnsi="Times New Roman" w:cs="Times New Roman"/>
          <w:lang w:val="en-GB"/>
        </w:rPr>
        <w:t>transdisciplinarity</w:t>
      </w:r>
      <w:bookmarkEnd w:id="22"/>
      <w:proofErr w:type="spellEnd"/>
    </w:p>
    <w:p w14:paraId="3B8C2C79" w14:textId="77777777" w:rsidR="00673EE5" w:rsidRPr="00673EE5" w:rsidRDefault="00673EE5" w:rsidP="00372A11">
      <w:pPr>
        <w:spacing w:line="276" w:lineRule="auto"/>
        <w:rPr>
          <w:lang w:val="en-GB"/>
        </w:rPr>
      </w:pPr>
    </w:p>
    <w:p w14:paraId="2AE4E84B" w14:textId="0B92ECA3" w:rsidR="00FF095F" w:rsidRDefault="00FF095F" w:rsidP="00372A11">
      <w:pPr>
        <w:pStyle w:val="Heading3"/>
        <w:spacing w:line="276" w:lineRule="auto"/>
        <w:rPr>
          <w:rFonts w:ascii="Times New Roman" w:hAnsi="Times New Roman" w:cs="Times New Roman"/>
          <w:lang w:val="en-GB"/>
        </w:rPr>
      </w:pPr>
      <w:bookmarkStart w:id="23" w:name="_Toc100234037"/>
      <w:r w:rsidRPr="005D2954">
        <w:rPr>
          <w:rFonts w:ascii="Times New Roman" w:hAnsi="Times New Roman" w:cs="Times New Roman"/>
          <w:lang w:val="en-GB"/>
        </w:rPr>
        <w:t>Exchanges during the three stages of a project</w:t>
      </w:r>
      <w:bookmarkEnd w:id="23"/>
    </w:p>
    <w:p w14:paraId="1E8CD20E" w14:textId="77777777" w:rsidR="00673EE5" w:rsidRPr="00673EE5" w:rsidRDefault="00673EE5" w:rsidP="00372A11">
      <w:pPr>
        <w:spacing w:line="276" w:lineRule="auto"/>
        <w:rPr>
          <w:lang w:val="en-GB"/>
        </w:rPr>
      </w:pPr>
    </w:p>
    <w:p w14:paraId="417E0A8D" w14:textId="3FA62380" w:rsidR="15F2E4F4" w:rsidRPr="005D2954" w:rsidRDefault="6CAB2F4F" w:rsidP="00372A11">
      <w:pPr>
        <w:spacing w:line="276" w:lineRule="auto"/>
        <w:jc w:val="both"/>
        <w:rPr>
          <w:rFonts w:eastAsia="Times New Roman" w:cs="Times New Roman"/>
          <w:lang w:val="en-GB"/>
        </w:rPr>
      </w:pPr>
      <w:r w:rsidRPr="005D2954">
        <w:rPr>
          <w:rFonts w:eastAsia="Times New Roman" w:cs="Times New Roman"/>
          <w:szCs w:val="24"/>
          <w:lang w:val="en-GB"/>
        </w:rPr>
        <w:t xml:space="preserve">We differentiate between three project phases. Firstly, the proposal phase is defined as the stage during </w:t>
      </w:r>
      <w:r w:rsidR="00C20EF8" w:rsidRPr="005D2954">
        <w:rPr>
          <w:rFonts w:eastAsia="Times New Roman" w:cs="Times New Roman"/>
          <w:szCs w:val="24"/>
          <w:lang w:val="en-GB"/>
        </w:rPr>
        <w:t xml:space="preserve">which </w:t>
      </w:r>
      <w:r w:rsidRPr="005D2954">
        <w:rPr>
          <w:rFonts w:eastAsia="Times New Roman" w:cs="Times New Roman"/>
          <w:szCs w:val="24"/>
          <w:lang w:val="en-GB"/>
        </w:rPr>
        <w:t>the project plan is developed</w:t>
      </w:r>
      <w:r w:rsidR="00C20EF8" w:rsidRPr="005D2954">
        <w:rPr>
          <w:rFonts w:eastAsia="Times New Roman" w:cs="Times New Roman"/>
          <w:szCs w:val="24"/>
          <w:lang w:val="en-GB"/>
        </w:rPr>
        <w:t>,</w:t>
      </w:r>
      <w:r w:rsidRPr="005D2954">
        <w:rPr>
          <w:rFonts w:eastAsia="Times New Roman" w:cs="Times New Roman"/>
          <w:szCs w:val="24"/>
          <w:lang w:val="en-GB"/>
        </w:rPr>
        <w:t xml:space="preserve"> and the application to the SNSF is initiated. Sometimes, exchanges went back to the time whe</w:t>
      </w:r>
      <w:r w:rsidR="00C20EF8" w:rsidRPr="005D2954">
        <w:rPr>
          <w:rFonts w:eastAsia="Times New Roman" w:cs="Times New Roman"/>
          <w:szCs w:val="24"/>
          <w:lang w:val="en-GB"/>
        </w:rPr>
        <w:t>n</w:t>
      </w:r>
      <w:r w:rsidRPr="005D2954">
        <w:rPr>
          <w:rFonts w:eastAsia="Times New Roman" w:cs="Times New Roman"/>
          <w:szCs w:val="24"/>
          <w:lang w:val="en-GB"/>
        </w:rPr>
        <w:t xml:space="preserve">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where results are made usable (e.g., by patenting) and dissemination activities are carried out.</w:t>
      </w:r>
    </w:p>
    <w:p w14:paraId="3CB7E8E8" w14:textId="3BD53125" w:rsidR="15F2E4F4" w:rsidRPr="005D2954" w:rsidRDefault="15F2E4F4" w:rsidP="00372A11">
      <w:pPr>
        <w:spacing w:line="276" w:lineRule="auto"/>
        <w:jc w:val="both"/>
        <w:rPr>
          <w:rFonts w:eastAsia="Times New Roman" w:cs="Times New Roman"/>
          <w:szCs w:val="24"/>
        </w:rPr>
      </w:pPr>
      <w:r w:rsidRPr="005D2954">
        <w:rPr>
          <w:rFonts w:cs="Times New Roman"/>
          <w:noProof/>
        </w:rPr>
        <w:drawing>
          <wp:inline distT="0" distB="0" distL="0" distR="0" wp14:anchorId="7E35DBE9" wp14:editId="4431C3B9">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B059F7A" w14:textId="63ACB5F9" w:rsidR="32E564EA"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Most interviewees (~80 per </w:t>
      </w:r>
      <w:commentRangeStart w:id="24"/>
      <w:r w:rsidRPr="005D2954">
        <w:rPr>
          <w:rFonts w:eastAsia="Times New Roman" w:cs="Times New Roman"/>
          <w:lang w:val="en-GB"/>
        </w:rPr>
        <w:t>cent</w:t>
      </w:r>
      <w:commentRangeEnd w:id="24"/>
      <w:r w:rsidR="000F7783">
        <w:rPr>
          <w:rStyle w:val="CommentReference"/>
        </w:rPr>
        <w:commentReference w:id="24"/>
      </w:r>
      <w:r w:rsidRPr="005D2954">
        <w:rPr>
          <w:rFonts w:eastAsia="Times New Roman" w:cs="Times New Roman"/>
          <w:lang w:val="en-GB"/>
        </w:rPr>
        <w:t xml:space="preserve">)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w:t>
      </w:r>
      <w:r w:rsidR="00C20EF8" w:rsidRPr="005D2954">
        <w:rPr>
          <w:rFonts w:eastAsia="Times New Roman" w:cs="Times New Roman"/>
          <w:lang w:val="en-GB"/>
        </w:rPr>
        <w:t xml:space="preserve">the </w:t>
      </w:r>
      <w:r w:rsidRPr="005D2954">
        <w:rPr>
          <w:rFonts w:eastAsia="Times New Roman" w:cs="Times New Roman"/>
          <w:lang w:val="en-GB"/>
        </w:rPr>
        <w:t>exchange took only place with other researchers.</w:t>
      </w:r>
    </w:p>
    <w:p w14:paraId="7E2FE9A4" w14:textId="52625C0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Media: </w:t>
      </w:r>
      <w:r w:rsidRPr="005D2954">
        <w:rPr>
          <w:rFonts w:eastAsia="Times New Roman" w:cs="Times New Roman"/>
          <w:lang w:val="en-GB"/>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7357793" w14:textId="4AAFAAA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w:t>
      </w:r>
      <w:r w:rsidR="00DF2D0A" w:rsidRPr="005D2954">
        <w:rPr>
          <w:rFonts w:eastAsia="Times New Roman" w:cs="Times New Roman"/>
          <w:i/>
          <w:iCs/>
          <w:sz w:val="20"/>
          <w:szCs w:val="20"/>
          <w:lang w:val="en-GB"/>
        </w:rPr>
        <w:t>Interviewee 6</w:t>
      </w:r>
    </w:p>
    <w:p w14:paraId="45E9DA51" w14:textId="6639946F"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w:t>
      </w:r>
      <w:r w:rsidR="00C20EF8" w:rsidRPr="005D2954">
        <w:rPr>
          <w:rFonts w:eastAsia="Times New Roman" w:cs="Times New Roman"/>
          <w:szCs w:val="24"/>
          <w:lang w:val="en-GB"/>
        </w:rPr>
        <w:t>.</w:t>
      </w:r>
      <w:r w:rsidRPr="005D2954">
        <w:rPr>
          <w:rFonts w:eastAsia="Times New Roman" w:cs="Times New Roman"/>
          <w:szCs w:val="24"/>
          <w:lang w:val="en-GB"/>
        </w:rPr>
        <w:t>, they use too scientific vocabulary and miss rhetoric</w:t>
      </w:r>
      <w:r w:rsidR="00C20EF8" w:rsidRPr="005D2954">
        <w:rPr>
          <w:rFonts w:eastAsia="Times New Roman" w:cs="Times New Roman"/>
          <w:szCs w:val="24"/>
          <w:lang w:val="en-GB"/>
        </w:rPr>
        <w:t>al</w:t>
      </w:r>
      <w:r w:rsidRPr="005D2954">
        <w:rPr>
          <w:rFonts w:eastAsia="Times New Roman" w:cs="Times New Roman"/>
          <w:szCs w:val="24"/>
          <w:lang w:val="en-GB"/>
        </w:rPr>
        <w:t xml:space="preserve"> skills. Hence, working together with journalists can both extend the audience as well as communication skills.  </w:t>
      </w:r>
    </w:p>
    <w:p w14:paraId="6994768A" w14:textId="4A006028"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6F20E2E1" w14:textId="46AA0420"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ly one interviewee reported that interactions with the media took place before the exploitation phase of the Project. Accordingly, his team worked together with journalists in order to recruit people for their experiment.</w:t>
      </w:r>
    </w:p>
    <w:p w14:paraId="0A81B357" w14:textId="6C8D20CC" w:rsidR="15F2E4F4" w:rsidRPr="005D2954" w:rsidRDefault="15F2E4F4" w:rsidP="00372A11">
      <w:pPr>
        <w:spacing w:line="276" w:lineRule="auto"/>
        <w:jc w:val="both"/>
        <w:rPr>
          <w:rFonts w:eastAsia="Times New Roman" w:cs="Times New Roman"/>
          <w:b/>
          <w:bCs/>
          <w:szCs w:val="24"/>
          <w:lang w:val="en-GB"/>
        </w:rPr>
      </w:pPr>
    </w:p>
    <w:p w14:paraId="579A2114" w14:textId="568F1E14"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Target group: </w:t>
      </w:r>
      <w:r w:rsidRPr="005D2954">
        <w:rPr>
          <w:rFonts w:eastAsia="Times New Roman" w:cs="Times New Roman"/>
          <w:szCs w:val="24"/>
          <w:lang w:val="en-GB"/>
        </w:rPr>
        <w:t>Exchanges with a project’s target group mostly happened during the implementation phase.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w:t>
      </w:r>
      <w:r w:rsidR="00C20EF8" w:rsidRPr="005D2954">
        <w:rPr>
          <w:rFonts w:eastAsia="Times New Roman" w:cs="Times New Roman"/>
          <w:szCs w:val="24"/>
          <w:lang w:val="en-GB"/>
        </w:rPr>
        <w:t>m</w:t>
      </w:r>
      <w:r w:rsidRPr="005D2954">
        <w:rPr>
          <w:rFonts w:eastAsia="Times New Roman" w:cs="Times New Roman"/>
          <w:szCs w:val="24"/>
          <w:lang w:val="en-GB"/>
        </w:rPr>
        <w:t xml:space="preserve"> throughout the project. More specifically, several interview partners emphasized the need to empower the target group and ensure that they are heard by relevant stakeholders, i.e</w:t>
      </w:r>
      <w:r w:rsidR="00C20EF8" w:rsidRPr="005D2954">
        <w:rPr>
          <w:rFonts w:eastAsia="Times New Roman" w:cs="Times New Roman"/>
          <w:szCs w:val="24"/>
          <w:lang w:val="en-GB"/>
        </w:rPr>
        <w:t>.</w:t>
      </w:r>
      <w:r w:rsidRPr="005D2954">
        <w:rPr>
          <w:rFonts w:eastAsia="Times New Roman" w:cs="Times New Roman"/>
          <w:szCs w:val="24"/>
          <w:lang w:val="en-GB"/>
        </w:rPr>
        <w:t xml:space="preserve">, practitioners and policy-makers. Yet, all interviewees who worked with their target group, stressed that it is absolutely crucial to talk to affected people when writing about them. Otherwise, one interviewee expressed </w:t>
      </w:r>
      <w:r w:rsidR="00C20EF8" w:rsidRPr="005D2954">
        <w:rPr>
          <w:rFonts w:eastAsia="Times New Roman" w:cs="Times New Roman"/>
          <w:szCs w:val="24"/>
          <w:lang w:val="en-GB"/>
        </w:rPr>
        <w:t xml:space="preserve">that </w:t>
      </w:r>
      <w:r w:rsidRPr="005D2954">
        <w:rPr>
          <w:rFonts w:eastAsia="Times New Roman" w:cs="Times New Roman"/>
          <w:szCs w:val="24"/>
          <w:lang w:val="en-GB"/>
        </w:rPr>
        <w:t xml:space="preserve">social science misses its goal to deliver outcomes that are as close to the reality of those affected as possible. Nonetheless, other </w:t>
      </w:r>
      <w:r w:rsidRPr="005D2954">
        <w:rPr>
          <w:rFonts w:eastAsia="Times New Roman" w:cs="Times New Roman"/>
          <w:szCs w:val="24"/>
          <w:lang w:val="en-GB"/>
        </w:rPr>
        <w:lastRenderedPageBreak/>
        <w:t>researchers who did not have a social science background stresse</w:t>
      </w:r>
      <w:r w:rsidR="00C20EF8" w:rsidRPr="005D2954">
        <w:rPr>
          <w:rFonts w:eastAsia="Times New Roman" w:cs="Times New Roman"/>
          <w:szCs w:val="24"/>
          <w:lang w:val="en-GB"/>
        </w:rPr>
        <w:t>d</w:t>
      </w:r>
      <w:r w:rsidRPr="005D2954">
        <w:rPr>
          <w:rFonts w:eastAsia="Times New Roman" w:cs="Times New Roman"/>
          <w:szCs w:val="24"/>
          <w:lang w:val="en-GB"/>
        </w:rPr>
        <w:t xml:space="preserve"> something very similar. Correspondingly, one researcher coming from natural science highlighted that as soon as science affects one or several groups of people, they should be given a chance to participate in the project and express themselves.</w:t>
      </w:r>
    </w:p>
    <w:p w14:paraId="2B3E0B24" w14:textId="4B81D9B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w:t>
      </w:r>
      <w:r w:rsidR="00C20EF8" w:rsidRPr="005D2954">
        <w:rPr>
          <w:rFonts w:eastAsia="Times New Roman" w:cs="Times New Roman"/>
          <w:szCs w:val="24"/>
          <w:lang w:val="en-GB"/>
        </w:rPr>
        <w:t>,</w:t>
      </w:r>
      <w:r w:rsidRPr="005D2954">
        <w:rPr>
          <w:rFonts w:eastAsia="Times New Roman" w:cs="Times New Roman"/>
          <w:szCs w:val="24"/>
          <w:lang w:val="en-GB"/>
        </w:rPr>
        <w:t xml:space="preserve"> which saved time during the project implementation phase.</w:t>
      </w:r>
    </w:p>
    <w:p w14:paraId="0A4D6716" w14:textId="0B77784B"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2C5DD541" w14:textId="4FD0E2C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w:t>
      </w:r>
      <w:r w:rsidR="00DF2D0A" w:rsidRPr="005D2954">
        <w:rPr>
          <w:rFonts w:eastAsia="Times New Roman" w:cs="Times New Roman"/>
          <w:i/>
          <w:iCs/>
          <w:sz w:val="20"/>
          <w:szCs w:val="20"/>
          <w:lang w:val="en-GB"/>
        </w:rPr>
        <w:t>Interviewee 7</w:t>
      </w:r>
    </w:p>
    <w:p w14:paraId="5B4B278A" w14:textId="184D0B7D" w:rsidR="15F2E4F4" w:rsidRPr="005D2954" w:rsidRDefault="15F2E4F4" w:rsidP="00372A11">
      <w:pPr>
        <w:spacing w:line="276" w:lineRule="auto"/>
        <w:jc w:val="both"/>
        <w:rPr>
          <w:rFonts w:eastAsia="Times New Roman" w:cs="Times New Roman"/>
          <w:b/>
          <w:bCs/>
          <w:szCs w:val="24"/>
          <w:lang w:val="en-GB"/>
        </w:rPr>
      </w:pPr>
    </w:p>
    <w:p w14:paraId="063C041D" w14:textId="49EB3F35"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ractitioners: </w:t>
      </w:r>
      <w:r w:rsidRPr="005D2954">
        <w:rPr>
          <w:rFonts w:eastAsia="Times New Roman" w:cs="Times New Roman"/>
          <w:szCs w:val="24"/>
          <w:lang w:val="en-GB"/>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w:t>
      </w:r>
      <w:r w:rsidR="00C20EF8" w:rsidRPr="005D2954">
        <w:rPr>
          <w:rFonts w:eastAsia="Times New Roman" w:cs="Times New Roman"/>
          <w:szCs w:val="24"/>
          <w:lang w:val="en-GB"/>
        </w:rPr>
        <w:t>,</w:t>
      </w:r>
      <w:r w:rsidRPr="005D2954">
        <w:rPr>
          <w:rFonts w:eastAsia="Times New Roman" w:cs="Times New Roman"/>
          <w:szCs w:val="24"/>
          <w:lang w:val="en-GB"/>
        </w:rPr>
        <w:t xml:space="preserve">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352EF3E4" w14:textId="40A9D85F" w:rsidR="15F2E4F4" w:rsidRPr="005D2954" w:rsidRDefault="6CAB2F4F" w:rsidP="00372A11">
      <w:pPr>
        <w:spacing w:line="276" w:lineRule="auto"/>
        <w:ind w:left="680"/>
        <w:jc w:val="both"/>
        <w:rPr>
          <w:rFonts w:eastAsia="Times New Roman" w:cs="Times New Roman"/>
          <w:b/>
          <w:bCs/>
          <w:szCs w:val="24"/>
          <w:lang w:val="en-GB"/>
        </w:rPr>
      </w:pPr>
      <w:r w:rsidRPr="005D2954">
        <w:rPr>
          <w:rFonts w:eastAsia="Times New Roman" w:cs="Times New Roman"/>
          <w:szCs w:val="24"/>
          <w:lang w:val="en-GB"/>
        </w:rPr>
        <w:t>Further, several interview partners highlighted the continuous contact with practitioners</w:t>
      </w:r>
      <w:r w:rsidR="00C20EF8" w:rsidRPr="005D2954">
        <w:rPr>
          <w:rFonts w:eastAsia="Times New Roman" w:cs="Times New Roman"/>
          <w:szCs w:val="24"/>
          <w:lang w:val="en-GB"/>
        </w:rPr>
        <w:t>,</w:t>
      </w:r>
      <w:r w:rsidRPr="005D2954">
        <w:rPr>
          <w:rFonts w:eastAsia="Times New Roman" w:cs="Times New Roman"/>
          <w:szCs w:val="24"/>
          <w:lang w:val="en-GB"/>
        </w:rPr>
        <w:t xml:space="preserve"> which allows them to revert to a network of praxis partners who might be interested in conducting projects together. Lastly, exchanges during the proposal phase </w:t>
      </w:r>
      <w:r w:rsidRPr="005D2954">
        <w:rPr>
          <w:rFonts w:eastAsia="Times New Roman" w:cs="Times New Roman"/>
          <w:szCs w:val="24"/>
          <w:lang w:val="en-GB"/>
        </w:rPr>
        <w:lastRenderedPageBreak/>
        <w:t xml:space="preserve">of projects can facilitate later access to the field as practitioners might have contacts they can pass on and can hence, act as gatekeepers. </w:t>
      </w:r>
    </w:p>
    <w:p w14:paraId="34FC90CF" w14:textId="3219F68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72A06BB2" w14:textId="588F8973"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w:t>
      </w:r>
      <w:r w:rsidR="00DF2D0A" w:rsidRPr="005D2954">
        <w:rPr>
          <w:rFonts w:eastAsia="Times New Roman" w:cs="Times New Roman"/>
          <w:i/>
          <w:iCs/>
          <w:sz w:val="20"/>
          <w:szCs w:val="20"/>
          <w:lang w:val="en-GB"/>
        </w:rPr>
        <w:t>Interviewee 1</w:t>
      </w:r>
    </w:p>
    <w:p w14:paraId="7D01EA48" w14:textId="2C1921A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5F76E825" w14:textId="588A3DBD"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7CDA860" w14:textId="3C4D2353" w:rsidR="15F2E4F4" w:rsidRPr="005D2954" w:rsidRDefault="15F2E4F4" w:rsidP="00372A11">
      <w:pPr>
        <w:spacing w:line="276" w:lineRule="auto"/>
        <w:jc w:val="both"/>
        <w:rPr>
          <w:rFonts w:eastAsia="Times New Roman" w:cs="Times New Roman"/>
          <w:szCs w:val="24"/>
          <w:lang w:val="en-GB"/>
        </w:rPr>
      </w:pPr>
    </w:p>
    <w:p w14:paraId="6C87A611" w14:textId="77777777" w:rsidR="00372A11"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dustry/Businesses: </w:t>
      </w:r>
      <w:r w:rsidRPr="005D2954">
        <w:rPr>
          <w:rFonts w:eastAsia="Times New Roman" w:cs="Times New Roman"/>
          <w:szCs w:val="24"/>
          <w:lang w:val="en-GB"/>
        </w:rPr>
        <w:t>Only natural science projects exhibited exchanges with companies or industry representatives. Correspondingly, six interviewees reported that they reached out to businesses. Mos</w:t>
      </w:r>
      <w:r w:rsidR="00C20EF8" w:rsidRPr="005D2954">
        <w:rPr>
          <w:rFonts w:eastAsia="Times New Roman" w:cs="Times New Roman"/>
          <w:szCs w:val="24"/>
          <w:lang w:val="en-GB"/>
        </w:rPr>
        <w:t>t</w:t>
      </w:r>
      <w:r w:rsidRPr="005D2954">
        <w:rPr>
          <w:rFonts w:eastAsia="Times New Roman" w:cs="Times New Roman"/>
          <w:szCs w:val="24"/>
          <w:lang w:val="en-GB"/>
        </w:rPr>
        <w:t>ly, these interactions took place in the exploitation phase. All of those interview partners who communicated with industries claimed that in their field</w:t>
      </w:r>
      <w:r w:rsidR="00C20EF8" w:rsidRPr="005D2954">
        <w:rPr>
          <w:rFonts w:eastAsia="Times New Roman" w:cs="Times New Roman"/>
          <w:szCs w:val="24"/>
          <w:lang w:val="en-GB"/>
        </w:rPr>
        <w:t>,</w:t>
      </w:r>
      <w:r w:rsidRPr="005D2954">
        <w:rPr>
          <w:rFonts w:eastAsia="Times New Roman" w:cs="Times New Roman"/>
          <w:szCs w:val="24"/>
          <w:lang w:val="en-GB"/>
        </w:rPr>
        <w:t xml:space="preserve"> it is essential to build relationships with industrial partners in order to make project results usable outside academia. A few interviewees also claimed that in order to make a project usable, commercialisation is crucial. </w:t>
      </w:r>
    </w:p>
    <w:p w14:paraId="341BD24C" w14:textId="3B2744D0" w:rsidR="15F2E4F4" w:rsidRPr="005D2954" w:rsidRDefault="6CAB2F4F" w:rsidP="00372A11">
      <w:pPr>
        <w:pStyle w:val="ListParagraph"/>
        <w:spacing w:line="276" w:lineRule="auto"/>
        <w:jc w:val="both"/>
        <w:rPr>
          <w:rFonts w:eastAsia="Times New Roman" w:cs="Times New Roman"/>
          <w:szCs w:val="24"/>
          <w:lang w:val="en-GB"/>
        </w:rPr>
      </w:pPr>
      <w:r w:rsidRPr="005D2954">
        <w:rPr>
          <w:rFonts w:eastAsia="Times New Roman" w:cs="Times New Roman"/>
          <w:szCs w:val="24"/>
          <w:lang w:val="en-GB"/>
        </w:rPr>
        <w:lastRenderedPageBreak/>
        <w:t>However, this is only possible with the support of industry partners and</w:t>
      </w:r>
      <w:r w:rsidR="00C20EF8" w:rsidRPr="005D2954">
        <w:rPr>
          <w:rFonts w:eastAsia="Times New Roman" w:cs="Times New Roman"/>
          <w:szCs w:val="24"/>
          <w:lang w:val="en-GB"/>
        </w:rPr>
        <w:t>,</w:t>
      </w:r>
      <w:r w:rsidRPr="005D2954">
        <w:rPr>
          <w:rFonts w:eastAsia="Times New Roman" w:cs="Times New Roman"/>
          <w:szCs w:val="24"/>
          <w:lang w:val="en-GB"/>
        </w:rPr>
        <w:t xml:space="preserve"> more specifically, with larger investments.</w:t>
      </w:r>
    </w:p>
    <w:p w14:paraId="68C5D8B7" w14:textId="4B05FC91"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w:t>
      </w:r>
      <w:r w:rsidR="00C20EF8" w:rsidRPr="005D2954">
        <w:rPr>
          <w:rFonts w:eastAsia="Times New Roman" w:cs="Times New Roman"/>
          <w:szCs w:val="24"/>
          <w:lang w:val="en-GB"/>
        </w:rPr>
        <w:t>,</w:t>
      </w:r>
      <w:r w:rsidRPr="005D2954">
        <w:rPr>
          <w:rFonts w:eastAsia="Times New Roman" w:cs="Times New Roman"/>
          <w:szCs w:val="24"/>
          <w:lang w:val="en-GB"/>
        </w:rPr>
        <w:t xml:space="preserve"> and businesses benefit from research undertaken in their niche. However, it is underlined that such agreements can be difficult and time-consuming to negotiate and do not always succeed.</w:t>
      </w:r>
    </w:p>
    <w:p w14:paraId="502C3428" w14:textId="694E202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w:t>
      </w:r>
      <w:r w:rsidR="00C20EF8" w:rsidRPr="005D2954">
        <w:rPr>
          <w:rFonts w:eastAsia="Times New Roman" w:cs="Times New Roman"/>
          <w:szCs w:val="24"/>
          <w:lang w:val="en-GB"/>
        </w:rPr>
        <w:t>,</w:t>
      </w:r>
      <w:r w:rsidRPr="005D2954">
        <w:rPr>
          <w:rFonts w:eastAsia="Times New Roman" w:cs="Times New Roman"/>
          <w:szCs w:val="24"/>
          <w:lang w:val="en-GB"/>
        </w:rPr>
        <w:t xml:space="preserve"> which he hoped to get by specifically approaching businesses.</w:t>
      </w:r>
    </w:p>
    <w:p w14:paraId="7F42CBD7" w14:textId="7533E728"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of these interviewees also mentioned exchanges during the implementation phase. These interactions comprised mainly the provision of resource and technical discussions. It was highlighted that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7CB2FB8A" w14:textId="625A644A"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Other researchers:</w:t>
      </w:r>
      <w:r w:rsidRPr="005D2954">
        <w:rPr>
          <w:rFonts w:eastAsia="Times New Roman" w:cs="Times New Roman"/>
          <w:szCs w:val="24"/>
          <w:lang w:val="en-GB"/>
        </w:rPr>
        <w:t xml:space="preserve"> Many interviewees reported interactions with other researchers during the proposal phase. For example, one PI highlighted that in order to better understand the issue at stake</w:t>
      </w:r>
      <w:r w:rsidR="00C20EF8" w:rsidRPr="005D2954">
        <w:rPr>
          <w:rFonts w:eastAsia="Times New Roman" w:cs="Times New Roman"/>
          <w:szCs w:val="24"/>
          <w:lang w:val="en-GB"/>
        </w:rPr>
        <w:t>,</w:t>
      </w:r>
      <w:r w:rsidRPr="005D2954">
        <w:rPr>
          <w:rFonts w:eastAsia="Times New Roman" w:cs="Times New Roman"/>
          <w:szCs w:val="24"/>
          <w:lang w:val="en-GB"/>
        </w:rPr>
        <w:t xml:space="preserv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w:t>
      </w:r>
      <w:r w:rsidR="00C20EF8" w:rsidRPr="005D2954">
        <w:rPr>
          <w:rFonts w:eastAsia="Times New Roman" w:cs="Times New Roman"/>
          <w:szCs w:val="24"/>
          <w:lang w:val="en-GB"/>
        </w:rPr>
        <w:t>i</w:t>
      </w:r>
      <w:r w:rsidRPr="005D2954">
        <w:rPr>
          <w:rFonts w:eastAsia="Times New Roman" w:cs="Times New Roman"/>
          <w:szCs w:val="24"/>
          <w:lang w:val="en-GB"/>
        </w:rPr>
        <w:t>es are mobilised</w:t>
      </w:r>
      <w:r w:rsidR="00C20EF8" w:rsidRPr="005D2954">
        <w:rPr>
          <w:rFonts w:eastAsia="Times New Roman" w:cs="Times New Roman"/>
          <w:szCs w:val="24"/>
          <w:lang w:val="en-GB"/>
        </w:rPr>
        <w:t>,</w:t>
      </w:r>
      <w:r w:rsidRPr="005D2954">
        <w:rPr>
          <w:rFonts w:eastAsia="Times New Roman" w:cs="Times New Roman"/>
          <w:szCs w:val="24"/>
          <w:lang w:val="en-GB"/>
        </w:rPr>
        <w:t xml:space="preserve"> and research partners have the chance to get to know each other as early as possible.</w:t>
      </w:r>
    </w:p>
    <w:p w14:paraId="002FEE0F" w14:textId="2A50971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teractions during the implementation phase can be divided in</w:t>
      </w:r>
      <w:r w:rsidR="00C20EF8" w:rsidRPr="005D2954">
        <w:rPr>
          <w:rFonts w:eastAsia="Times New Roman" w:cs="Times New Roman"/>
          <w:szCs w:val="24"/>
          <w:lang w:val="en-GB"/>
        </w:rPr>
        <w:t>to</w:t>
      </w:r>
      <w:r w:rsidRPr="005D2954">
        <w:rPr>
          <w:rFonts w:eastAsia="Times New Roman" w:cs="Times New Roman"/>
          <w:szCs w:val="24"/>
          <w:lang w:val="en-GB"/>
        </w:rPr>
        <w:t xml:space="preserve">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t>
      </w:r>
      <w:r w:rsidR="00C20EF8" w:rsidRPr="005D2954">
        <w:rPr>
          <w:rFonts w:eastAsia="Times New Roman" w:cs="Times New Roman"/>
          <w:szCs w:val="24"/>
          <w:lang w:val="en-GB"/>
        </w:rPr>
        <w:t>we</w:t>
      </w:r>
      <w:r w:rsidRPr="005D2954">
        <w:rPr>
          <w:rFonts w:eastAsia="Times New Roman" w:cs="Times New Roman"/>
          <w:szCs w:val="24"/>
          <w:lang w:val="en-GB"/>
        </w:rPr>
        <w:t>re provided more in detail.</w:t>
      </w:r>
    </w:p>
    <w:p w14:paraId="742871F3" w14:textId="77777777" w:rsidR="00372A11"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stage, formal interactions with other researchers happened mostly at conferences or other events. Some interviewees also mentioned that apart from conferences</w:t>
      </w:r>
      <w:r w:rsidR="00C20EF8" w:rsidRPr="005D2954">
        <w:rPr>
          <w:rFonts w:eastAsia="Times New Roman" w:cs="Times New Roman"/>
          <w:szCs w:val="24"/>
          <w:lang w:val="en-GB"/>
        </w:rPr>
        <w:t>,</w:t>
      </w:r>
      <w:r w:rsidRPr="005D2954">
        <w:rPr>
          <w:rFonts w:eastAsia="Times New Roman" w:cs="Times New Roman"/>
          <w:szCs w:val="24"/>
          <w:lang w:val="en-GB"/>
        </w:rPr>
        <w:t xml:space="preserve"> they approached or were approached by other researchers with the objective of future research collaborations. </w:t>
      </w:r>
    </w:p>
    <w:p w14:paraId="6AB4A306" w14:textId="2AFAD775"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lastRenderedPageBreak/>
        <w:t>When it comes to informal exchanges, interviewees stressed that they talked a lot to colleagues from the same organisations</w:t>
      </w:r>
      <w:r w:rsidR="00C20EF8" w:rsidRPr="005D2954">
        <w:rPr>
          <w:rFonts w:eastAsia="Times New Roman" w:cs="Times New Roman"/>
          <w:szCs w:val="24"/>
          <w:lang w:val="en-GB"/>
        </w:rPr>
        <w:t>,</w:t>
      </w:r>
      <w:r w:rsidRPr="005D2954">
        <w:rPr>
          <w:rFonts w:eastAsia="Times New Roman" w:cs="Times New Roman"/>
          <w:szCs w:val="24"/>
          <w:lang w:val="en-GB"/>
        </w:rPr>
        <w:t xml:space="preserve"> which in many cases also proved to be fruitful for further cooperation and knowledge transfer.</w:t>
      </w:r>
    </w:p>
    <w:p w14:paraId="1EF1DA2A" w14:textId="65C61D4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Citizens:</w:t>
      </w:r>
      <w:r w:rsidRPr="005D2954">
        <w:rPr>
          <w:rFonts w:eastAsia="Times New Roman" w:cs="Times New Roman"/>
          <w:szCs w:val="24"/>
          <w:lang w:val="en-GB"/>
        </w:rPr>
        <w:t xml:space="preserve"> All interactions with citizens or the wider society took place during the exploitation phase. In almost all cases where exchanges with citizens were identified, these interactions happened </w:t>
      </w:r>
      <w:r w:rsidR="00C20EF8" w:rsidRPr="005D2954">
        <w:rPr>
          <w:rFonts w:eastAsia="Times New Roman" w:cs="Times New Roman"/>
          <w:szCs w:val="24"/>
          <w:lang w:val="en-GB"/>
        </w:rPr>
        <w:t>with</w:t>
      </w:r>
      <w:r w:rsidRPr="005D2954">
        <w:rPr>
          <w:rFonts w:eastAsia="Times New Roman" w:cs="Times New Roman"/>
          <w:szCs w:val="24"/>
          <w:lang w:val="en-GB"/>
        </w:rPr>
        <w:t xml:space="preserve">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08B78239" w14:textId="3FA5493B" w:rsidR="15F2E4F4" w:rsidRPr="005D2954" w:rsidRDefault="15F2E4F4" w:rsidP="00372A11">
      <w:pPr>
        <w:spacing w:line="276" w:lineRule="auto"/>
        <w:jc w:val="both"/>
        <w:rPr>
          <w:rFonts w:eastAsia="Times New Roman" w:cs="Times New Roman"/>
          <w:b/>
          <w:bCs/>
          <w:szCs w:val="24"/>
          <w:lang w:val="en-GB"/>
        </w:rPr>
      </w:pPr>
    </w:p>
    <w:p w14:paraId="501CA497" w14:textId="7C5F095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olitical actors and policy-makers: </w:t>
      </w:r>
      <w:r w:rsidRPr="005D2954">
        <w:rPr>
          <w:rFonts w:eastAsia="Times New Roman" w:cs="Times New Roman"/>
          <w:szCs w:val="24"/>
          <w:lang w:val="en-GB"/>
        </w:rPr>
        <w:t>Almost 75 per cent of interviewees interacted with policy-makers at some stage of their project. During the proposal phase</w:t>
      </w:r>
      <w:r w:rsidR="00C20EF8" w:rsidRPr="005D2954">
        <w:rPr>
          <w:rFonts w:eastAsia="Times New Roman" w:cs="Times New Roman"/>
          <w:szCs w:val="24"/>
          <w:lang w:val="en-GB"/>
        </w:rPr>
        <w:t>,</w:t>
      </w:r>
      <w:r w:rsidRPr="005D2954">
        <w:rPr>
          <w:rFonts w:eastAsia="Times New Roman" w:cs="Times New Roman"/>
          <w:szCs w:val="24"/>
          <w:lang w:val="en-GB"/>
        </w:rPr>
        <w:t xml:space="preserv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1976AB40" w14:textId="64F6E7F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implemen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5E1B595C" w14:textId="1B631657" w:rsidR="15F2E4F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17883BCF" w14:textId="606B2427" w:rsidR="00673EE5" w:rsidRPr="005D2954" w:rsidRDefault="00673EE5" w:rsidP="00372A11">
      <w:pPr>
        <w:spacing w:line="276" w:lineRule="auto"/>
        <w:rPr>
          <w:rFonts w:eastAsia="Times New Roman" w:cs="Times New Roman"/>
          <w:szCs w:val="24"/>
          <w:lang w:val="en-GB"/>
        </w:rPr>
      </w:pPr>
      <w:r>
        <w:rPr>
          <w:rFonts w:eastAsia="Times New Roman" w:cs="Times New Roman"/>
          <w:szCs w:val="24"/>
          <w:lang w:val="en-GB"/>
        </w:rPr>
        <w:br w:type="page"/>
      </w:r>
    </w:p>
    <w:p w14:paraId="7A6A01C5" w14:textId="0C75A31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NGOs, civil actors, interest groups: </w:t>
      </w:r>
      <w:r w:rsidRPr="005D2954">
        <w:rPr>
          <w:rFonts w:eastAsia="Times New Roman" w:cs="Times New Roman"/>
          <w:szCs w:val="24"/>
          <w:lang w:val="en-GB"/>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w:t>
      </w:r>
      <w:r w:rsidR="00C20EF8" w:rsidRPr="005D2954">
        <w:rPr>
          <w:rFonts w:eastAsia="Times New Roman" w:cs="Times New Roman"/>
          <w:szCs w:val="24"/>
          <w:lang w:val="en-GB"/>
        </w:rPr>
        <w:t>,</w:t>
      </w:r>
      <w:r w:rsidRPr="005D2954">
        <w:rPr>
          <w:rFonts w:eastAsia="Times New Roman" w:cs="Times New Roman"/>
          <w:szCs w:val="24"/>
          <w:lang w:val="en-GB"/>
        </w:rPr>
        <w:t xml:space="preserve"> which then ultimately led to a collaboration agreement.</w:t>
      </w:r>
    </w:p>
    <w:p w14:paraId="7DA9209D" w14:textId="50E3AD4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w:t>
      </w:r>
      <w:r w:rsidR="00C20EF8" w:rsidRPr="005D2954">
        <w:rPr>
          <w:rFonts w:eastAsia="Times New Roman" w:cs="Times New Roman"/>
          <w:szCs w:val="24"/>
          <w:lang w:val="en-GB"/>
        </w:rPr>
        <w:t>s</w:t>
      </w:r>
      <w:r w:rsidRPr="005D2954">
        <w:rPr>
          <w:rFonts w:eastAsia="Times New Roman" w:cs="Times New Roman"/>
          <w:szCs w:val="24"/>
          <w:lang w:val="en-GB"/>
        </w:rPr>
        <w:t xml:space="preserve">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4182AD4D" w14:textId="7831F563"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1545A179" w14:textId="7984AA90"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Institutions/organisations:</w:t>
      </w:r>
      <w:r w:rsidRPr="005D2954">
        <w:rPr>
          <w:rFonts w:eastAsia="Times New Roman" w:cs="Times New Roman"/>
          <w:szCs w:val="24"/>
          <w:lang w:val="en-GB"/>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w:t>
      </w:r>
      <w:r w:rsidR="00C20EF8" w:rsidRPr="005D2954">
        <w:rPr>
          <w:rFonts w:eastAsia="Times New Roman" w:cs="Times New Roman"/>
          <w:szCs w:val="24"/>
          <w:lang w:val="en-GB"/>
        </w:rPr>
        <w:t>from</w:t>
      </w:r>
      <w:r w:rsidRPr="005D2954">
        <w:rPr>
          <w:rFonts w:eastAsia="Times New Roman" w:cs="Times New Roman"/>
          <w:szCs w:val="24"/>
          <w:lang w:val="en-GB"/>
        </w:rPr>
        <w:t xml:space="preserve"> other stakeholders (e.g., </w:t>
      </w:r>
      <w:r w:rsidR="00C20EF8" w:rsidRPr="005D2954">
        <w:rPr>
          <w:rFonts w:eastAsia="Times New Roman" w:cs="Times New Roman"/>
          <w:szCs w:val="24"/>
          <w:lang w:val="en-GB"/>
        </w:rPr>
        <w:t xml:space="preserve">the </w:t>
      </w:r>
      <w:r w:rsidRPr="005D2954">
        <w:rPr>
          <w:rFonts w:eastAsia="Times New Roman" w:cs="Times New Roman"/>
          <w:szCs w:val="24"/>
          <w:lang w:val="en-GB"/>
        </w:rPr>
        <w:t>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1B130DD7" w14:textId="745D0081" w:rsidR="15F2E4F4" w:rsidRPr="005D2954" w:rsidRDefault="15F2E4F4" w:rsidP="00372A11">
      <w:pPr>
        <w:spacing w:line="276" w:lineRule="auto"/>
        <w:jc w:val="both"/>
        <w:rPr>
          <w:rFonts w:eastAsia="Times New Roman" w:cs="Times New Roman"/>
          <w:b/>
          <w:bCs/>
          <w:szCs w:val="24"/>
          <w:lang w:val="en-GB"/>
        </w:rPr>
      </w:pPr>
    </w:p>
    <w:p w14:paraId="6862A541" w14:textId="2B6A927F" w:rsidR="0097320D" w:rsidRPr="005D2954" w:rsidRDefault="6CAB2F4F" w:rsidP="00372A11">
      <w:pPr>
        <w:pStyle w:val="Heading3"/>
        <w:spacing w:line="276" w:lineRule="auto"/>
        <w:rPr>
          <w:rFonts w:ascii="Times New Roman" w:eastAsia="Times New Roman" w:hAnsi="Times New Roman" w:cs="Times New Roman"/>
          <w:highlight w:val="yellow"/>
          <w:lang w:val="en-GB"/>
        </w:rPr>
      </w:pPr>
      <w:bookmarkStart w:id="25" w:name="_Toc100234038"/>
      <w:r w:rsidRPr="005D2954">
        <w:rPr>
          <w:rFonts w:ascii="Times New Roman" w:eastAsia="Times New Roman" w:hAnsi="Times New Roman" w:cs="Times New Roman"/>
          <w:lang w:val="en-GB"/>
        </w:rPr>
        <w:t>Benefits</w:t>
      </w:r>
      <w:r w:rsidR="0097320D">
        <w:rPr>
          <w:rFonts w:ascii="Times New Roman" w:eastAsia="Times New Roman" w:hAnsi="Times New Roman" w:cs="Times New Roman"/>
          <w:lang w:val="en-GB"/>
        </w:rPr>
        <w:t xml:space="preserve"> of </w:t>
      </w:r>
      <w:proofErr w:type="spellStart"/>
      <w:r w:rsidR="0097320D">
        <w:rPr>
          <w:rFonts w:ascii="Times New Roman" w:eastAsia="Times New Roman" w:hAnsi="Times New Roman" w:cs="Times New Roman"/>
          <w:lang w:val="en-GB"/>
        </w:rPr>
        <w:t>transdisciplinarity</w:t>
      </w:r>
      <w:bookmarkEnd w:id="25"/>
      <w:proofErr w:type="spellEnd"/>
    </w:p>
    <w:p w14:paraId="6266FBD8" w14:textId="77777777" w:rsidR="00673EE5" w:rsidRPr="00673EE5" w:rsidRDefault="00673EE5" w:rsidP="00372A11">
      <w:pPr>
        <w:spacing w:line="276" w:lineRule="auto"/>
        <w:rPr>
          <w:lang w:val="en-GB"/>
        </w:rPr>
      </w:pPr>
    </w:p>
    <w:p w14:paraId="3D1DD53E" w14:textId="7190552A" w:rsidR="62B3B0C8"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Opening up a discourse between academia and stakeholders:</w:t>
      </w:r>
      <w:r w:rsidRPr="005D2954">
        <w:rPr>
          <w:rFonts w:eastAsia="Times New Roman" w:cs="Times New Roman"/>
          <w:lang w:val="en-GB"/>
        </w:rPr>
        <w:t xml:space="preserve"> Almost all interviewees who identified transdisciplinary aspects in their projects highlighted the opportunity for dialogue and exchange. It is argued that most often</w:t>
      </w:r>
      <w:r w:rsidR="00C20EF8" w:rsidRPr="005D2954">
        <w:rPr>
          <w:rFonts w:eastAsia="Times New Roman" w:cs="Times New Roman"/>
          <w:lang w:val="en-GB"/>
        </w:rPr>
        <w:t>,</w:t>
      </w:r>
      <w:r w:rsidRPr="005D2954">
        <w:rPr>
          <w:rFonts w:eastAsia="Times New Roman" w:cs="Times New Roman"/>
          <w:lang w:val="en-GB"/>
        </w:rPr>
        <w:t xml:space="preserve"> academic research happens in a vacuum while solutions in practice differ from what has been suggested </w:t>
      </w:r>
      <w:r w:rsidRPr="005D2954">
        <w:rPr>
          <w:rFonts w:eastAsia="Times New Roman" w:cs="Times New Roman"/>
          <w:lang w:val="en-GB"/>
        </w:rPr>
        <w:lastRenderedPageBreak/>
        <w:t>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576A7B49" w14:textId="0E97BFE4" w:rsidR="0FE2C30E" w:rsidRPr="005D2954" w:rsidRDefault="0FE2C30E" w:rsidP="00372A11">
      <w:pPr>
        <w:spacing w:line="276" w:lineRule="auto"/>
        <w:jc w:val="both"/>
        <w:rPr>
          <w:rFonts w:eastAsia="Times New Roman" w:cs="Times New Roman"/>
          <w:lang w:val="en-GB"/>
        </w:rPr>
      </w:pPr>
    </w:p>
    <w:p w14:paraId="57A68CAC" w14:textId="535C69A2" w:rsidR="0FE2C30E" w:rsidRPr="005D2954" w:rsidRDefault="6CAB2F4F" w:rsidP="00372A11">
      <w:pPr>
        <w:pStyle w:val="ListParagraph"/>
        <w:numPr>
          <w:ilvl w:val="0"/>
          <w:numId w:val="29"/>
        </w:numPr>
        <w:spacing w:after="160" w:line="276" w:lineRule="auto"/>
        <w:jc w:val="both"/>
        <w:rPr>
          <w:rFonts w:eastAsia="Times New Roman" w:cs="Times New Roman"/>
          <w:b/>
          <w:bCs/>
          <w:lang w:val="en-GB"/>
        </w:rPr>
      </w:pPr>
      <w:r w:rsidRPr="005D2954">
        <w:rPr>
          <w:rFonts w:eastAsia="Times New Roman" w:cs="Times New Roman"/>
          <w:b/>
          <w:bCs/>
          <w:lang w:val="en-GB"/>
        </w:rPr>
        <w:t xml:space="preserve">Empowering target group: </w:t>
      </w:r>
      <w:r w:rsidRPr="005D2954">
        <w:rPr>
          <w:rFonts w:eastAsia="Times New Roman" w:cs="Times New Roman"/>
          <w:lang w:val="en-GB"/>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w:t>
      </w:r>
      <w:r w:rsidR="00C20EF8" w:rsidRPr="005D2954">
        <w:rPr>
          <w:rFonts w:eastAsia="Times New Roman" w:cs="Times New Roman"/>
          <w:lang w:val="en-GB"/>
        </w:rPr>
        <w:t>for</w:t>
      </w:r>
      <w:r w:rsidRPr="005D2954">
        <w:rPr>
          <w:rFonts w:eastAsia="Times New Roman" w:cs="Times New Roman"/>
          <w:lang w:val="en-GB"/>
        </w:rPr>
        <w:t xml:space="preserve">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w:t>
      </w:r>
      <w:r w:rsidR="00C20EF8" w:rsidRPr="005D2954">
        <w:rPr>
          <w:rFonts w:eastAsia="Times New Roman" w:cs="Times New Roman"/>
          <w:lang w:val="en-GB"/>
        </w:rPr>
        <w:t>are</w:t>
      </w:r>
      <w:r w:rsidRPr="005D2954">
        <w:rPr>
          <w:rFonts w:eastAsia="Times New Roman" w:cs="Times New Roman"/>
          <w:lang w:val="en-GB"/>
        </w:rPr>
        <w:t xml:space="preserv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4774A99" w14:textId="1877BD0E" w:rsidR="026885E4" w:rsidRPr="005D2954" w:rsidRDefault="026885E4" w:rsidP="00372A11">
      <w:pPr>
        <w:spacing w:line="276" w:lineRule="auto"/>
        <w:jc w:val="both"/>
        <w:rPr>
          <w:rFonts w:eastAsia="Times New Roman" w:cs="Times New Roman"/>
          <w:b/>
          <w:bCs/>
          <w:szCs w:val="24"/>
          <w:lang w:val="en-GB"/>
        </w:rPr>
      </w:pPr>
    </w:p>
    <w:p w14:paraId="373D1EAE" w14:textId="704015FA" w:rsidR="0909BD88"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ing change in the non-academic world: </w:t>
      </w:r>
      <w:r w:rsidRPr="005D2954">
        <w:rPr>
          <w:rFonts w:eastAsia="Times New Roman" w:cs="Times New Roman"/>
          <w:lang w:val="en-GB"/>
        </w:rPr>
        <w:t xml:space="preserve">One aspect that was stressed by almost all interviewees who had exchanges with non-academic stakeholders was the aim to achieve an impact outside academia. Accordingly, it was emphasized that academic research can be very limited </w:t>
      </w:r>
      <w:r w:rsidR="00C20EF8" w:rsidRPr="005D2954">
        <w:rPr>
          <w:rFonts w:eastAsia="Times New Roman" w:cs="Times New Roman"/>
          <w:lang w:val="en-GB"/>
        </w:rPr>
        <w:t>in</w:t>
      </w:r>
      <w:r w:rsidRPr="005D2954">
        <w:rPr>
          <w:rFonts w:eastAsia="Times New Roman" w:cs="Times New Roman"/>
          <w:lang w:val="en-GB"/>
        </w:rPr>
        <w:t xml:space="preserve"> its impact in the “practical world”. Although it was argued that one has to be realistic </w:t>
      </w:r>
      <w:r w:rsidR="00C20EF8" w:rsidRPr="005D2954">
        <w:rPr>
          <w:rFonts w:eastAsia="Times New Roman" w:cs="Times New Roman"/>
          <w:lang w:val="en-GB"/>
        </w:rPr>
        <w:t>about</w:t>
      </w:r>
      <w:r w:rsidRPr="005D2954">
        <w:rPr>
          <w:rFonts w:eastAsia="Times New Roman" w:cs="Times New Roman"/>
          <w:lang w:val="en-GB"/>
        </w:rPr>
        <w:t xml:space="preserve">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w:t>
      </w:r>
      <w:r w:rsidR="00C20EF8" w:rsidRPr="005D2954">
        <w:rPr>
          <w:rFonts w:eastAsia="Times New Roman" w:cs="Times New Roman"/>
          <w:lang w:val="en-GB"/>
        </w:rPr>
        <w:t>,</w:t>
      </w:r>
      <w:r w:rsidRPr="005D2954">
        <w:rPr>
          <w:rFonts w:eastAsia="Times New Roman" w:cs="Times New Roman"/>
          <w:lang w:val="en-GB"/>
        </w:rPr>
        <w:t xml:space="preserve"> the end product would not have been as promising.</w:t>
      </w:r>
    </w:p>
    <w:p w14:paraId="6DC5AD7B" w14:textId="1C9F4DD7" w:rsidR="026885E4" w:rsidRPr="005D2954" w:rsidRDefault="026885E4" w:rsidP="00372A11">
      <w:pPr>
        <w:spacing w:line="276" w:lineRule="auto"/>
        <w:jc w:val="both"/>
        <w:rPr>
          <w:rFonts w:eastAsia="Times New Roman" w:cs="Times New Roman"/>
          <w:szCs w:val="24"/>
          <w:lang w:val="en-GB"/>
        </w:rPr>
      </w:pPr>
    </w:p>
    <w:p w14:paraId="2DA2893B" w14:textId="05960B13" w:rsidR="026885E4"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Learning about importance and perspective change: </w:t>
      </w:r>
      <w:r w:rsidRPr="005D2954">
        <w:rPr>
          <w:rFonts w:eastAsia="Times New Roman" w:cs="Times New Roman"/>
          <w:szCs w:val="24"/>
          <w:lang w:val="en-GB"/>
        </w:rPr>
        <w:t xml:space="preserve">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w:t>
      </w:r>
      <w:r w:rsidRPr="005D2954">
        <w:rPr>
          <w:rFonts w:eastAsia="Times New Roman" w:cs="Times New Roman"/>
          <w:szCs w:val="24"/>
          <w:lang w:val="en-GB"/>
        </w:rPr>
        <w:lastRenderedPageBreak/>
        <w:t>increased interest in transdisciplinary work. Another interviewee emphasized that the interactions with non-academic stakeholders fostered an “(…) innovation-push which came through learning from partners”. (</w:t>
      </w:r>
      <w:r w:rsidR="0048033E">
        <w:rPr>
          <w:rFonts w:eastAsia="Times New Roman" w:cs="Times New Roman"/>
          <w:szCs w:val="24"/>
          <w:lang w:val="en-GB"/>
        </w:rPr>
        <w:t>Interviewee 10</w:t>
      </w:r>
      <w:r w:rsidRPr="005D2954">
        <w:rPr>
          <w:rFonts w:eastAsia="Times New Roman" w:cs="Times New Roman"/>
          <w:szCs w:val="24"/>
          <w:lang w:val="en-GB"/>
        </w:rPr>
        <w:t>)</w:t>
      </w:r>
    </w:p>
    <w:p w14:paraId="2D981211" w14:textId="27824FC0" w:rsidR="026885E4" w:rsidRPr="005D2954" w:rsidRDefault="026885E4" w:rsidP="00372A11">
      <w:pPr>
        <w:spacing w:line="276" w:lineRule="auto"/>
        <w:jc w:val="both"/>
        <w:rPr>
          <w:rFonts w:eastAsia="Times New Roman" w:cs="Times New Roman"/>
          <w:b/>
          <w:bCs/>
          <w:szCs w:val="24"/>
          <w:lang w:val="en-GB"/>
        </w:rPr>
      </w:pPr>
    </w:p>
    <w:p w14:paraId="407DA55E" w14:textId="5DC07414"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transdisciplinary exchange:</w:t>
      </w:r>
      <w:r w:rsidRPr="005D2954">
        <w:rPr>
          <w:rFonts w:eastAsia="Times New Roman" w:cs="Times New Roman"/>
          <w:lang w:val="en-GB"/>
        </w:rPr>
        <w:t xml:space="preserve"> Interactions with non-academic stakeholders can improve the way research is understood and done.</w:t>
      </w:r>
      <w:r w:rsidRPr="005D2954">
        <w:rPr>
          <w:rFonts w:eastAsia="Times New Roman" w:cs="Times New Roman"/>
          <w:b/>
          <w:bCs/>
          <w:lang w:val="en-GB"/>
        </w:rPr>
        <w:t xml:space="preserve"> </w:t>
      </w:r>
      <w:r w:rsidRPr="005D2954">
        <w:rPr>
          <w:rFonts w:eastAsia="Times New Roman" w:cs="Times New Roman"/>
          <w:lang w:val="en-GB"/>
        </w:rPr>
        <w:t>In one case, the transdisciplinary exchange with citizens has even resulted in the development of new research directions in academia. One interviewee underlined that through the exchanges with professionals and practitioners, her research idea emerge</w:t>
      </w:r>
      <w:r w:rsidR="00C20EF8" w:rsidRPr="005D2954">
        <w:rPr>
          <w:rFonts w:eastAsia="Times New Roman" w:cs="Times New Roman"/>
          <w:lang w:val="en-GB"/>
        </w:rPr>
        <w:t>d</w:t>
      </w:r>
      <w:r w:rsidRPr="005D2954">
        <w:rPr>
          <w:rFonts w:eastAsia="Times New Roman" w:cs="Times New Roman"/>
          <w:lang w:val="en-GB"/>
        </w:rPr>
        <w:t xml:space="preserve"> and develop</w:t>
      </w:r>
      <w:r w:rsidR="00C20EF8" w:rsidRPr="005D2954">
        <w:rPr>
          <w:rFonts w:eastAsia="Times New Roman" w:cs="Times New Roman"/>
          <w:lang w:val="en-GB"/>
        </w:rPr>
        <w:t>ed</w:t>
      </w:r>
      <w:r w:rsidRPr="005D2954">
        <w:rPr>
          <w:rFonts w:eastAsia="Times New Roman" w:cs="Times New Roman"/>
          <w:lang w:val="en-GB"/>
        </w:rPr>
        <w:t xml:space="preserve">. </w:t>
      </w:r>
    </w:p>
    <w:p w14:paraId="759A6C8A" w14:textId="1B130650" w:rsidR="0FE2C30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w:t>
      </w:r>
      <w:r w:rsidR="00DF2D0A" w:rsidRPr="005D2954">
        <w:rPr>
          <w:rFonts w:eastAsia="Times New Roman" w:cs="Times New Roman"/>
          <w:i/>
          <w:iCs/>
          <w:sz w:val="20"/>
          <w:szCs w:val="20"/>
          <w:lang w:val="en-GB"/>
        </w:rPr>
        <w:t>Interviewee 1</w:t>
      </w:r>
    </w:p>
    <w:p w14:paraId="74F204B7" w14:textId="56808EA3" w:rsidR="0FE2C30E"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senior</w:t>
      </w:r>
      <w:r w:rsidR="00C20EF8" w:rsidRPr="005D2954">
        <w:rPr>
          <w:rFonts w:eastAsia="Times New Roman" w:cs="Times New Roman"/>
          <w:szCs w:val="24"/>
          <w:lang w:val="en-GB"/>
        </w:rPr>
        <w:t>s</w:t>
      </w:r>
      <w:r w:rsidRPr="005D2954">
        <w:rPr>
          <w:rFonts w:eastAsia="Times New Roman" w:cs="Times New Roman"/>
          <w:szCs w:val="24"/>
          <w:lang w:val="en-GB"/>
        </w:rPr>
        <w:t xml:space="preserve"> emphasized the general importance of the knowledge of non-academic actors, one interviewee highlighted this importance</w:t>
      </w:r>
      <w:r w:rsidR="00C20EF8" w:rsidRPr="005D2954">
        <w:rPr>
          <w:rFonts w:eastAsia="Times New Roman" w:cs="Times New Roman"/>
          <w:szCs w:val="24"/>
          <w:lang w:val="en-GB"/>
        </w:rPr>
        <w:t>,</w:t>
      </w:r>
      <w:r w:rsidRPr="005D2954">
        <w:rPr>
          <w:rFonts w:eastAsia="Times New Roman" w:cs="Times New Roman"/>
          <w:szCs w:val="24"/>
          <w:lang w:val="en-GB"/>
        </w:rPr>
        <w:t xml:space="preserv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6BE6CE8B" w14:textId="56588C57"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interdisciplinary exchange:</w:t>
      </w:r>
      <w:r w:rsidRPr="005D2954">
        <w:rPr>
          <w:rFonts w:eastAsia="Times New Roman" w:cs="Times New Roman"/>
          <w:lang w:val="en-GB"/>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w:t>
      </w:r>
      <w:r w:rsidR="00C20EF8" w:rsidRPr="005D2954">
        <w:rPr>
          <w:rFonts w:eastAsia="Times New Roman" w:cs="Times New Roman"/>
          <w:lang w:val="en-GB"/>
        </w:rPr>
        <w:t>,</w:t>
      </w:r>
      <w:r w:rsidRPr="005D2954">
        <w:rPr>
          <w:rFonts w:eastAsia="Times New Roman" w:cs="Times New Roman"/>
          <w:lang w:val="en-GB"/>
        </w:rPr>
        <w:t xml:space="preserve"> results that were gained from working with cattle could be then analysed with a focus on potential human impact. However, one interview partner highlights that crossing these disciplinary boundaries does not necessarily mean </w:t>
      </w:r>
      <w:r w:rsidR="00C20EF8" w:rsidRPr="005D2954">
        <w:rPr>
          <w:rFonts w:eastAsia="Times New Roman" w:cs="Times New Roman"/>
          <w:lang w:val="en-GB"/>
        </w:rPr>
        <w:t>having</w:t>
      </w:r>
      <w:r w:rsidRPr="005D2954">
        <w:rPr>
          <w:rFonts w:eastAsia="Times New Roman" w:cs="Times New Roman"/>
          <w:lang w:val="en-GB"/>
        </w:rPr>
        <w:t xml:space="preserve"> a shared problem that different researchers want to solve. Rather it also encompasses learning from others without working on the same project.</w:t>
      </w:r>
    </w:p>
    <w:p w14:paraId="7172D7A2" w14:textId="676E6515" w:rsidR="0FE2C30E" w:rsidRPr="005D2954" w:rsidRDefault="6CAB2F4F" w:rsidP="00372A11">
      <w:pPr>
        <w:spacing w:line="276" w:lineRule="auto"/>
        <w:jc w:val="both"/>
        <w:rPr>
          <w:rFonts w:eastAsia="Times New Roman" w:cs="Times New Roman"/>
          <w:i/>
          <w:iCs/>
          <w:sz w:val="18"/>
          <w:szCs w:val="18"/>
          <w:lang w:val="en-GB"/>
        </w:rPr>
      </w:pPr>
      <w:r w:rsidRPr="005D2954">
        <w:rPr>
          <w:rFonts w:eastAsia="Times New Roman" w:cs="Times New Roman"/>
          <w:i/>
          <w:iCs/>
          <w:sz w:val="20"/>
          <w:szCs w:val="20"/>
          <w:lang w:val="en-GB"/>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lang w:val="en-GB"/>
        </w:rPr>
        <w:t>neighborhood</w:t>
      </w:r>
      <w:proofErr w:type="spellEnd"/>
      <w:r w:rsidRPr="005D2954">
        <w:rPr>
          <w:rFonts w:eastAsia="Times New Roman" w:cs="Times New Roman"/>
          <w:i/>
          <w:iCs/>
          <w:sz w:val="20"/>
          <w:szCs w:val="20"/>
          <w:lang w:val="en-GB"/>
        </w:rPr>
        <w:t xml:space="preserve">.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it's not about that, it's another concept of </w:t>
      </w:r>
      <w:proofErr w:type="spellStart"/>
      <w:r w:rsidRPr="005D2954">
        <w:rPr>
          <w:rFonts w:eastAsia="Times New Roman" w:cs="Times New Roman"/>
          <w:i/>
          <w:iCs/>
          <w:sz w:val="20"/>
          <w:szCs w:val="20"/>
          <w:lang w:val="en-GB"/>
        </w:rPr>
        <w:t>transdisciplinarity</w:t>
      </w:r>
      <w:proofErr w:type="spellEnd"/>
      <w:r w:rsidRPr="005D2954">
        <w:rPr>
          <w:rFonts w:eastAsia="Times New Roman" w:cs="Times New Roman"/>
          <w:i/>
          <w:iCs/>
          <w:sz w:val="20"/>
          <w:szCs w:val="20"/>
          <w:lang w:val="en-GB"/>
        </w:rPr>
        <w:t xml:space="preserve"> in theory, there's a problem that you can't solve on your own, that's why the disciplines come together. Everyone tries to solve the problem together. That's not how I do it. There is </w:t>
      </w:r>
      <w:r w:rsidRPr="005D2954">
        <w:rPr>
          <w:rFonts w:eastAsia="Times New Roman" w:cs="Times New Roman"/>
          <w:i/>
          <w:iCs/>
          <w:sz w:val="20"/>
          <w:szCs w:val="20"/>
          <w:lang w:val="en-GB"/>
        </w:rPr>
        <w:lastRenderedPageBreak/>
        <w:t xml:space="preserve">no common problem. There is a common place and this creates mutual accelerations, so to speak.” </w:t>
      </w:r>
      <w:r w:rsidR="00DF2D0A" w:rsidRPr="005D2954">
        <w:rPr>
          <w:rFonts w:eastAsia="Times New Roman" w:cs="Times New Roman"/>
          <w:i/>
          <w:iCs/>
          <w:sz w:val="20"/>
          <w:szCs w:val="20"/>
          <w:lang w:val="en-GB"/>
        </w:rPr>
        <w:t>Interviewee 8</w:t>
      </w:r>
    </w:p>
    <w:p w14:paraId="6C1E1609" w14:textId="5D7B58D9" w:rsidR="2AF4BB65"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chieving impact through the connection of fundamental and applied science: </w:t>
      </w:r>
      <w:r w:rsidRPr="005D2954">
        <w:rPr>
          <w:rFonts w:eastAsia="Times New Roman" w:cs="Times New Roman"/>
          <w:lang w:val="en-GB"/>
        </w:rPr>
        <w:t>Some interviewees reported that while their research was fundamental, they tried to achieve greater impact by working together with applied scientists. Many researchers emphasize</w:t>
      </w:r>
      <w:r w:rsidR="00C20EF8" w:rsidRPr="005D2954">
        <w:rPr>
          <w:rFonts w:eastAsia="Times New Roman" w:cs="Times New Roman"/>
          <w:lang w:val="en-GB"/>
        </w:rPr>
        <w:t>d</w:t>
      </w:r>
      <w:r w:rsidRPr="005D2954">
        <w:rPr>
          <w:rFonts w:eastAsia="Times New Roman" w:cs="Times New Roman"/>
          <w:lang w:val="en-GB"/>
        </w:rPr>
        <w:t xml:space="preserve">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3664B251" w14:textId="77777777" w:rsidR="00DF2D0A" w:rsidRPr="005D2954" w:rsidRDefault="00DF2D0A" w:rsidP="00372A11">
      <w:pPr>
        <w:spacing w:line="276" w:lineRule="auto"/>
        <w:jc w:val="both"/>
        <w:rPr>
          <w:rFonts w:eastAsia="Times New Roman" w:cs="Times New Roman"/>
          <w:lang w:val="en-GB"/>
        </w:rPr>
      </w:pPr>
    </w:p>
    <w:p w14:paraId="4051E0B7" w14:textId="38A7B29E" w:rsidR="1039C109" w:rsidRPr="005D2954" w:rsidRDefault="6CAB2F4F" w:rsidP="00372A11">
      <w:pPr>
        <w:pStyle w:val="Heading3"/>
        <w:spacing w:line="276" w:lineRule="auto"/>
        <w:rPr>
          <w:rFonts w:ascii="Times New Roman" w:eastAsia="Times New Roman" w:hAnsi="Times New Roman" w:cs="Times New Roman"/>
          <w:highlight w:val="yellow"/>
          <w:lang w:val="en-GB"/>
        </w:rPr>
      </w:pPr>
      <w:bookmarkStart w:id="26" w:name="_Challenges"/>
      <w:bookmarkStart w:id="27" w:name="_Toc100234039"/>
      <w:bookmarkEnd w:id="26"/>
      <w:r w:rsidRPr="005D2954">
        <w:rPr>
          <w:rFonts w:ascii="Times New Roman" w:eastAsia="Times New Roman" w:hAnsi="Times New Roman" w:cs="Times New Roman"/>
          <w:lang w:val="en-GB"/>
        </w:rPr>
        <w:t>Challenges</w:t>
      </w:r>
      <w:r w:rsidR="0097320D">
        <w:rPr>
          <w:rFonts w:ascii="Times New Roman" w:eastAsia="Times New Roman" w:hAnsi="Times New Roman" w:cs="Times New Roman"/>
          <w:lang w:val="en-GB"/>
        </w:rPr>
        <w:t xml:space="preserve"> of </w:t>
      </w:r>
      <w:commentRangeStart w:id="28"/>
      <w:proofErr w:type="spellStart"/>
      <w:r w:rsidR="0097320D">
        <w:rPr>
          <w:rFonts w:ascii="Times New Roman" w:eastAsia="Times New Roman" w:hAnsi="Times New Roman" w:cs="Times New Roman"/>
          <w:lang w:val="en-GB"/>
        </w:rPr>
        <w:t>transdisciplinarity</w:t>
      </w:r>
      <w:bookmarkEnd w:id="27"/>
      <w:commentRangeEnd w:id="28"/>
      <w:proofErr w:type="spellEnd"/>
      <w:r w:rsidR="00D23E06">
        <w:rPr>
          <w:rStyle w:val="CommentReference"/>
          <w:rFonts w:ascii="Times New Roman" w:eastAsiaTheme="minorHAnsi" w:hAnsi="Times New Roman" w:cstheme="minorBidi"/>
          <w:color w:val="auto"/>
        </w:rPr>
        <w:commentReference w:id="28"/>
      </w:r>
    </w:p>
    <w:p w14:paraId="534CEAE6" w14:textId="77777777" w:rsidR="00FB56EC" w:rsidRPr="005D2954" w:rsidRDefault="00FB56EC" w:rsidP="00372A11">
      <w:pPr>
        <w:spacing w:line="276" w:lineRule="auto"/>
        <w:jc w:val="both"/>
        <w:rPr>
          <w:rFonts w:eastAsia="Times New Roman" w:cs="Times New Roman"/>
          <w:lang w:val="en-GB"/>
        </w:rPr>
      </w:pPr>
    </w:p>
    <w:p w14:paraId="12AD67FA" w14:textId="4A86B842" w:rsidR="00D16B93"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Systematic and regulative challenges: </w:t>
      </w:r>
      <w:r w:rsidRPr="005D2954">
        <w:rPr>
          <w:rFonts w:eastAsia="Times New Roman" w:cs="Times New Roman"/>
          <w:lang w:val="en-GB"/>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lang w:val="en-GB"/>
        </w:rPr>
        <w:t>Pädagogische</w:t>
      </w:r>
      <w:proofErr w:type="spellEnd"/>
      <w:r w:rsidRPr="005D2954">
        <w:rPr>
          <w:rFonts w:eastAsia="Times New Roman" w:cs="Times New Roman"/>
          <w:lang w:val="en-GB"/>
        </w:rPr>
        <w:t xml:space="preserve"> Hochschule, Art Universities) are not allowed to award their own PhDs and find it difficult to act in the SNF project framework, in addition to being dependent on other institutions to have PhD students. </w:t>
      </w:r>
    </w:p>
    <w:p w14:paraId="715B4CCD" w14:textId="77777777" w:rsidR="00D16B93" w:rsidRPr="005D2954" w:rsidRDefault="00D16B93" w:rsidP="00372A11">
      <w:pPr>
        <w:spacing w:line="276" w:lineRule="auto"/>
        <w:jc w:val="both"/>
        <w:rPr>
          <w:rFonts w:eastAsia="Times New Roman" w:cs="Times New Roman"/>
          <w:lang w:val="en-GB"/>
        </w:rPr>
      </w:pPr>
    </w:p>
    <w:p w14:paraId="1859A0B4" w14:textId="6EFCC921" w:rsidR="00EF5EC8"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Certain Stakeholders are hard to reach:</w:t>
      </w:r>
    </w:p>
    <w:p w14:paraId="27F4337B" w14:textId="0AC1F977" w:rsidR="00A33ACF"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When they belong to institutions like official authorities, administration, or other actors within the political and legal system</w:t>
      </w:r>
      <w:r w:rsidR="00C20EF8" w:rsidRPr="005D2954">
        <w:rPr>
          <w:rFonts w:eastAsia="Times New Roman" w:cs="Times New Roman"/>
          <w:lang w:val="en-GB"/>
        </w:rPr>
        <w:t>, t</w:t>
      </w:r>
      <w:r w:rsidRPr="005D2954">
        <w:rPr>
          <w:rFonts w:eastAsia="Times New Roman" w:cs="Times New Roman"/>
          <w:lang w:val="en-GB"/>
        </w:rPr>
        <w:t>hey are interested in controlling their own narrative and are focused on functioning or self-presenting and have little interest in being questioned.</w:t>
      </w:r>
    </w:p>
    <w:p w14:paraId="4E8BF47D" w14:textId="77777777" w:rsidR="00C20EF8" w:rsidRPr="005D2954" w:rsidRDefault="00C20EF8" w:rsidP="00372A11">
      <w:pPr>
        <w:pStyle w:val="ListParagraph"/>
        <w:spacing w:line="276" w:lineRule="auto"/>
        <w:ind w:left="1068"/>
        <w:jc w:val="both"/>
        <w:rPr>
          <w:rFonts w:eastAsia="Times New Roman" w:cs="Times New Roman"/>
          <w:szCs w:val="24"/>
          <w:lang w:val="en-GB"/>
        </w:rPr>
      </w:pPr>
    </w:p>
    <w:p w14:paraId="33438070" w14:textId="6BB9ED82" w:rsidR="00C20EF8"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Institutions like hospitals or schools: everyone is very busy, tight schedules, in which research projects from outsiders are not the main priority; also</w:t>
      </w:r>
      <w:r w:rsidR="00C20EF8" w:rsidRPr="005D2954">
        <w:rPr>
          <w:rFonts w:eastAsia="Times New Roman" w:cs="Times New Roman"/>
          <w:lang w:val="en-GB"/>
        </w:rPr>
        <w:t>,</w:t>
      </w:r>
      <w:r w:rsidRPr="005D2954">
        <w:rPr>
          <w:rFonts w:eastAsia="Times New Roman" w:cs="Times New Roman"/>
          <w:lang w:val="en-GB"/>
        </w:rPr>
        <w:t xml:space="preserve">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w:t>
      </w:r>
      <w:r w:rsidR="00C20EF8" w:rsidRPr="005D2954">
        <w:rPr>
          <w:rFonts w:eastAsia="Times New Roman" w:cs="Times New Roman"/>
          <w:lang w:val="en-GB"/>
        </w:rPr>
        <w:t xml:space="preserve">the </w:t>
      </w:r>
      <w:r w:rsidRPr="005D2954">
        <w:rPr>
          <w:rFonts w:eastAsia="Times New Roman" w:cs="Times New Roman"/>
          <w:lang w:val="en-GB"/>
        </w:rPr>
        <w:t xml:space="preserve">interests of others </w:t>
      </w:r>
      <w:r w:rsidR="00C20EF8" w:rsidRPr="005D2954">
        <w:rPr>
          <w:rFonts w:eastAsia="Times New Roman" w:cs="Times New Roman"/>
          <w:lang w:val="en-GB"/>
        </w:rPr>
        <w:t xml:space="preserve">from </w:t>
      </w:r>
      <w:r w:rsidRPr="005D2954">
        <w:rPr>
          <w:rFonts w:eastAsia="Times New Roman" w:cs="Times New Roman"/>
          <w:lang w:val="en-GB"/>
        </w:rPr>
        <w:t xml:space="preserve">diametral to their own. </w:t>
      </w:r>
    </w:p>
    <w:p w14:paraId="56D975DB" w14:textId="77777777" w:rsidR="00C20EF8" w:rsidRPr="005D2954" w:rsidRDefault="00C20EF8" w:rsidP="00372A11">
      <w:pPr>
        <w:spacing w:after="0" w:line="276" w:lineRule="auto"/>
        <w:jc w:val="both"/>
        <w:rPr>
          <w:rFonts w:eastAsia="Times New Roman" w:cs="Times New Roman"/>
          <w:szCs w:val="24"/>
          <w:lang w:val="en-GB"/>
        </w:rPr>
      </w:pPr>
    </w:p>
    <w:p w14:paraId="032382E2" w14:textId="597F41B1" w:rsidR="0C0B05CC"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When they belong to a marginalised group or groups in precarious situations</w:t>
      </w:r>
      <w:r w:rsidR="00C20EF8" w:rsidRPr="005D2954">
        <w:rPr>
          <w:rFonts w:eastAsia="Times New Roman" w:cs="Times New Roman"/>
          <w:lang w:val="en-GB"/>
        </w:rPr>
        <w:t>, i</w:t>
      </w:r>
      <w:r w:rsidRPr="005D2954">
        <w:rPr>
          <w:rFonts w:eastAsia="Times New Roman" w:cs="Times New Roman"/>
          <w:lang w:val="en-GB"/>
        </w:rPr>
        <w:t>t’s difficult to access and approach these stakeholders – they often have little motivation to talk about their situation to outsiders, they are too busy taking care of their own problems and cannot deal with the researchers’ problems.</w:t>
      </w:r>
    </w:p>
    <w:p w14:paraId="0207FD25" w14:textId="77777777" w:rsidR="00C20EF8" w:rsidRPr="005D2954" w:rsidRDefault="00C20EF8" w:rsidP="00372A11">
      <w:pPr>
        <w:spacing w:after="0" w:line="276" w:lineRule="auto"/>
        <w:jc w:val="both"/>
        <w:rPr>
          <w:rFonts w:eastAsia="Times New Roman" w:cs="Times New Roman"/>
          <w:szCs w:val="24"/>
          <w:lang w:val="en-GB"/>
        </w:rPr>
      </w:pPr>
    </w:p>
    <w:p w14:paraId="1D424F39" w14:textId="65AFA798" w:rsidR="00516A6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Of course, not all groups of people can be approached with the same ease, and there is of course what we find is, that above all, the people who are actually most affected, namely those in economically and socially precarious situations […]”</w:t>
      </w:r>
      <w:r w:rsidR="00FF095F" w:rsidRPr="005D2954">
        <w:rPr>
          <w:rFonts w:eastAsia="Times New Roman" w:cs="Times New Roman"/>
          <w:i/>
          <w:iCs/>
          <w:sz w:val="20"/>
          <w:szCs w:val="20"/>
          <w:lang w:val="en-GB"/>
        </w:rPr>
        <w:t xml:space="preserve"> Interviewee 5</w:t>
      </w:r>
    </w:p>
    <w:p w14:paraId="0ECAF4BD" w14:textId="61747217" w:rsidR="009F74E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w:t>
      </w:r>
      <w:r w:rsidR="00FF095F" w:rsidRPr="005D2954">
        <w:rPr>
          <w:rFonts w:eastAsia="Times New Roman" w:cs="Times New Roman"/>
          <w:i/>
          <w:iCs/>
          <w:sz w:val="20"/>
          <w:szCs w:val="20"/>
          <w:lang w:val="en-GB"/>
        </w:rPr>
        <w:t xml:space="preserve"> Interviewee 3</w:t>
      </w:r>
    </w:p>
    <w:p w14:paraId="370C08E8" w14:textId="2F06F5E8" w:rsidR="00181BD2"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 xml:space="preserve">Interest groups and associations (e.g., patient associations): They can be suspicious of the research projects or question the researchers’ intentions. </w:t>
      </w:r>
    </w:p>
    <w:p w14:paraId="60AA447B" w14:textId="77777777" w:rsidR="00E11BA7" w:rsidRPr="005D2954" w:rsidRDefault="00E11BA7" w:rsidP="00372A11">
      <w:pPr>
        <w:spacing w:line="276" w:lineRule="auto"/>
        <w:jc w:val="both"/>
        <w:rPr>
          <w:rFonts w:eastAsia="Times New Roman" w:cs="Times New Roman"/>
          <w:lang w:val="en-GB"/>
        </w:rPr>
      </w:pPr>
    </w:p>
    <w:p w14:paraId="51F07408" w14:textId="1DE6A163" w:rsidR="00547D00" w:rsidRPr="005D2954" w:rsidRDefault="6CAB2F4F" w:rsidP="00372A11">
      <w:pPr>
        <w:pStyle w:val="ListParagraph"/>
        <w:numPr>
          <w:ilvl w:val="0"/>
          <w:numId w:val="20"/>
        </w:numPr>
        <w:spacing w:line="276" w:lineRule="auto"/>
        <w:jc w:val="both"/>
        <w:rPr>
          <w:rFonts w:eastAsia="Times New Roman" w:cs="Times New Roman"/>
          <w:lang w:val="en-GB"/>
        </w:rPr>
      </w:pPr>
      <w:r w:rsidRPr="005D2954">
        <w:rPr>
          <w:rFonts w:eastAsia="Times New Roman" w:cs="Times New Roman"/>
          <w:b/>
          <w:bCs/>
          <w:lang w:val="en-GB"/>
        </w:rPr>
        <w:t xml:space="preserve">Challenges in communication: </w:t>
      </w:r>
      <w:r w:rsidRPr="005D2954">
        <w:rPr>
          <w:rFonts w:eastAsia="Times New Roman" w:cs="Times New Roman"/>
          <w:lang w:val="en-GB"/>
        </w:rPr>
        <w:t>Communication between academic and non-academic stakeholders can be challenging due to different knowledge, different practices or norms, different priorities or perspectives regarding the same topic or because they speak different languages.</w:t>
      </w:r>
    </w:p>
    <w:p w14:paraId="5DFF5467" w14:textId="3B9A3EC2" w:rsidR="0C0B05CC" w:rsidRPr="005D2954" w:rsidRDefault="0C0B05CC" w:rsidP="00372A11">
      <w:pPr>
        <w:pStyle w:val="ListParagraph"/>
        <w:spacing w:line="276" w:lineRule="auto"/>
        <w:jc w:val="both"/>
        <w:rPr>
          <w:rFonts w:eastAsia="Times New Roman" w:cs="Times New Roman"/>
          <w:lang w:val="en-GB"/>
        </w:rPr>
      </w:pPr>
    </w:p>
    <w:p w14:paraId="007E53DE" w14:textId="68F5EA45" w:rsidR="008761E9"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sidR="0048033E">
        <w:rPr>
          <w:rFonts w:eastAsia="Times New Roman" w:cs="Times New Roman"/>
          <w:i/>
          <w:iCs/>
          <w:sz w:val="20"/>
          <w:szCs w:val="20"/>
          <w:lang w:val="en-US"/>
        </w:rPr>
        <w:t>Interviewee 9</w:t>
      </w:r>
    </w:p>
    <w:p w14:paraId="2300E779" w14:textId="77777777" w:rsidR="00C0503D" w:rsidRPr="005D2954" w:rsidRDefault="00C0503D" w:rsidP="00372A11">
      <w:pPr>
        <w:pStyle w:val="ListParagraph"/>
        <w:spacing w:line="276" w:lineRule="auto"/>
        <w:jc w:val="both"/>
        <w:rPr>
          <w:rFonts w:eastAsia="Times New Roman" w:cs="Times New Roman"/>
          <w:lang w:val="en-GB"/>
        </w:rPr>
      </w:pPr>
    </w:p>
    <w:p w14:paraId="0D95D5CB" w14:textId="70B30875" w:rsidR="00C0503D"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knowledge:</w:t>
      </w:r>
    </w:p>
    <w:p w14:paraId="668663FD" w14:textId="5287B5CB" w:rsidR="00F92509"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scientific or methodological concepts</w:t>
      </w:r>
      <w:r w:rsidR="00C20EF8" w:rsidRPr="005D2954">
        <w:rPr>
          <w:rFonts w:eastAsia="Times New Roman" w:cs="Times New Roman"/>
          <w:b/>
          <w:lang w:val="en-GB"/>
        </w:rPr>
        <w:t>:</w:t>
      </w:r>
      <w:r w:rsidRPr="005D2954">
        <w:rPr>
          <w:rFonts w:eastAsia="Times New Roman" w:cs="Times New Roman"/>
          <w:b/>
          <w:lang w:val="en-GB"/>
        </w:rPr>
        <w:t xml:space="preserve"> </w:t>
      </w:r>
      <w:r w:rsidRPr="005D2954">
        <w:rPr>
          <w:rFonts w:eastAsia="Times New Roman" w:cs="Times New Roman"/>
          <w:lang w:val="en-GB"/>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w:t>
      </w:r>
      <w:r w:rsidR="00C20EF8" w:rsidRPr="005D2954">
        <w:rPr>
          <w:rFonts w:eastAsia="Times New Roman" w:cs="Times New Roman"/>
          <w:lang w:val="en-GB"/>
        </w:rPr>
        <w:t>,</w:t>
      </w:r>
      <w:r w:rsidRPr="005D2954">
        <w:rPr>
          <w:rFonts w:eastAsia="Times New Roman" w:cs="Times New Roman"/>
          <w:lang w:val="en-GB"/>
        </w:rPr>
        <w:t xml:space="preserve"> and thus, presentations should not be too simple for them.</w:t>
      </w:r>
    </w:p>
    <w:p w14:paraId="5ABAA479" w14:textId="39226D4E" w:rsidR="0C0B05CC" w:rsidRPr="005D2954" w:rsidRDefault="0C0B05CC" w:rsidP="00372A11">
      <w:pPr>
        <w:spacing w:line="276" w:lineRule="auto"/>
        <w:ind w:left="348"/>
        <w:jc w:val="both"/>
        <w:rPr>
          <w:rFonts w:eastAsia="Times New Roman" w:cs="Times New Roman"/>
          <w:szCs w:val="24"/>
          <w:lang w:val="en-GB"/>
        </w:rPr>
      </w:pPr>
    </w:p>
    <w:p w14:paraId="0907D2AA" w14:textId="66112C18" w:rsidR="00A73AB6"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the prevalence of issues or disorders</w:t>
      </w:r>
      <w:r w:rsidR="00C20EF8" w:rsidRPr="005D2954">
        <w:rPr>
          <w:rFonts w:eastAsia="Times New Roman" w:cs="Times New Roman"/>
          <w:b/>
          <w:lang w:val="en-GB"/>
        </w:rPr>
        <w:t>:</w:t>
      </w:r>
      <w:r w:rsidRPr="005D2954">
        <w:rPr>
          <w:rFonts w:eastAsia="Times New Roman" w:cs="Times New Roman"/>
          <w:lang w:val="en-GB"/>
        </w:rPr>
        <w:t xml:space="preserve"> One researcher involved in medical research reported that the medical practitioners underestimated the relevance of the research topic and wouldn’t understand or listen when they were told about it as they were focusing and trained in a different aspect of the issue. </w:t>
      </w:r>
    </w:p>
    <w:p w14:paraId="3EB1ABBE" w14:textId="75AA72CF" w:rsidR="0C0B05CC" w:rsidRPr="005D2954" w:rsidRDefault="0C0B05CC" w:rsidP="00372A11">
      <w:pPr>
        <w:spacing w:line="276" w:lineRule="auto"/>
        <w:ind w:left="348"/>
        <w:jc w:val="both"/>
        <w:rPr>
          <w:rFonts w:eastAsia="Times New Roman" w:cs="Times New Roman"/>
          <w:szCs w:val="24"/>
          <w:lang w:val="en-GB"/>
        </w:rPr>
      </w:pPr>
    </w:p>
    <w:p w14:paraId="2F3BC90A" w14:textId="416B0DE8" w:rsidR="000819CC"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how scientific investigations can be relevant in practice and everyday life</w:t>
      </w:r>
      <w:r w:rsidR="00C20EF8" w:rsidRPr="005D2954">
        <w:rPr>
          <w:rFonts w:eastAsia="Times New Roman" w:cs="Times New Roman"/>
          <w:b/>
          <w:lang w:val="en-GB"/>
        </w:rPr>
        <w:t xml:space="preserve">: </w:t>
      </w:r>
      <w:r w:rsidRPr="005D2954">
        <w:rPr>
          <w:rFonts w:eastAsia="Times New Roman" w:cs="Times New Roman"/>
          <w:lang w:val="en-GB"/>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6368CD80" w14:textId="315BDAE6" w:rsidR="0C0B05CC" w:rsidRPr="005D2954" w:rsidRDefault="0C0B05CC" w:rsidP="00372A11">
      <w:pPr>
        <w:spacing w:line="276" w:lineRule="auto"/>
        <w:ind w:left="348"/>
        <w:jc w:val="both"/>
        <w:rPr>
          <w:rFonts w:eastAsia="Times New Roman" w:cs="Times New Roman"/>
          <w:szCs w:val="24"/>
          <w:highlight w:val="yellow"/>
          <w:lang w:val="en-GB"/>
        </w:rPr>
      </w:pPr>
    </w:p>
    <w:p w14:paraId="6C8A50FA" w14:textId="1948B82B" w:rsidR="00A73AB6"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w:t>
      </w:r>
      <w:r w:rsidRPr="005D2954">
        <w:rPr>
          <w:rFonts w:eastAsia="Times New Roman" w:cs="Times New Roman"/>
          <w:lang w:val="en-GB"/>
        </w:rPr>
        <w:t xml:space="preserve"> in decision-making, which hampers productive interactions and prompts researchers to communicate with different stakeholders (find a work around by talking to an NGO instead of the administration) to reach their goal. In particular</w:t>
      </w:r>
      <w:r w:rsidR="00C20EF8" w:rsidRPr="005D2954">
        <w:rPr>
          <w:rFonts w:eastAsia="Times New Roman" w:cs="Times New Roman"/>
          <w:lang w:val="en-GB"/>
        </w:rPr>
        <w:t>,</w:t>
      </w:r>
      <w:r w:rsidRPr="005D2954">
        <w:rPr>
          <w:rFonts w:eastAsia="Times New Roman" w:cs="Times New Roman"/>
          <w:lang w:val="en-GB"/>
        </w:rPr>
        <w:t xml:space="preserve"> in political and legal research, practices and norms are highly dependent on political </w:t>
      </w:r>
      <w:r w:rsidRPr="005D2954">
        <w:rPr>
          <w:rFonts w:eastAsia="Times New Roman" w:cs="Times New Roman"/>
          <w:lang w:val="en-GB"/>
        </w:rPr>
        <w:lastRenderedPageBreak/>
        <w:t>interests and political majorities</w:t>
      </w:r>
      <w:r w:rsidR="00C20EF8" w:rsidRPr="005D2954">
        <w:rPr>
          <w:rFonts w:eastAsia="Times New Roman" w:cs="Times New Roman"/>
          <w:lang w:val="en-GB"/>
        </w:rPr>
        <w:t>,</w:t>
      </w:r>
      <w:r w:rsidRPr="005D2954">
        <w:rPr>
          <w:rFonts w:eastAsia="Times New Roman" w:cs="Times New Roman"/>
          <w:lang w:val="en-GB"/>
        </w:rPr>
        <w:t xml:space="preserve"> which can also fluctuate over the course of one research project.</w:t>
      </w:r>
    </w:p>
    <w:p w14:paraId="79680D5A" w14:textId="5FAC4429" w:rsidR="0C0B05CC" w:rsidRPr="005D2954" w:rsidRDefault="0C0B05CC" w:rsidP="00372A11">
      <w:pPr>
        <w:spacing w:line="276" w:lineRule="auto"/>
        <w:ind w:left="348"/>
        <w:jc w:val="both"/>
        <w:rPr>
          <w:rFonts w:eastAsia="Times New Roman" w:cs="Times New Roman"/>
          <w:szCs w:val="24"/>
          <w:lang w:val="en-GB"/>
        </w:rPr>
      </w:pPr>
    </w:p>
    <w:p w14:paraId="2C47184B" w14:textId="1598A8C5" w:rsidR="00E739C1"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theories and representations of phenomena</w:t>
      </w:r>
      <w:r w:rsidR="00C20EF8" w:rsidRPr="005D2954">
        <w:rPr>
          <w:rFonts w:eastAsia="Times New Roman" w:cs="Times New Roman"/>
          <w:b/>
          <w:lang w:val="en-GB"/>
        </w:rPr>
        <w:t xml:space="preserve">: </w:t>
      </w:r>
      <w:r w:rsidRPr="005D2954">
        <w:rPr>
          <w:rFonts w:eastAsia="Times New Roman" w:cs="Times New Roman"/>
          <w:lang w:val="en-GB"/>
        </w:rPr>
        <w:t>Practice partners develop their own explanations of the issues they encounter every</w:t>
      </w:r>
      <w:r w:rsidR="00C20EF8" w:rsidRPr="005D2954">
        <w:rPr>
          <w:rFonts w:eastAsia="Times New Roman" w:cs="Times New Roman"/>
          <w:lang w:val="en-GB"/>
        </w:rPr>
        <w:t xml:space="preserve"> </w:t>
      </w:r>
      <w:r w:rsidRPr="005D2954">
        <w:rPr>
          <w:rFonts w:eastAsia="Times New Roman" w:cs="Times New Roman"/>
          <w:lang w:val="en-GB"/>
        </w:rPr>
        <w:t>day (e.g., why a child acts out) and can have different representations of certain issues and concepts than researchers have. The confrontation of these differences can result in conflict</w:t>
      </w:r>
      <w:r w:rsidR="00C20EF8" w:rsidRPr="005D2954">
        <w:rPr>
          <w:rFonts w:eastAsia="Times New Roman" w:cs="Times New Roman"/>
          <w:lang w:val="en-GB"/>
        </w:rPr>
        <w:t>,</w:t>
      </w:r>
      <w:r w:rsidRPr="005D2954">
        <w:rPr>
          <w:rFonts w:eastAsia="Times New Roman" w:cs="Times New Roman"/>
          <w:lang w:val="en-GB"/>
        </w:rPr>
        <w:t xml:space="preserve"> and connecting them is difficult. </w:t>
      </w:r>
    </w:p>
    <w:p w14:paraId="17D92FE2" w14:textId="0CC2EF86" w:rsidR="0C0B05CC" w:rsidRPr="005D2954" w:rsidRDefault="0C0B05CC" w:rsidP="00372A11">
      <w:pPr>
        <w:spacing w:line="276" w:lineRule="auto"/>
        <w:ind w:left="348"/>
        <w:jc w:val="both"/>
        <w:rPr>
          <w:rFonts w:eastAsia="Times New Roman" w:cs="Times New Roman"/>
          <w:szCs w:val="24"/>
          <w:lang w:val="en-GB"/>
        </w:rPr>
      </w:pPr>
    </w:p>
    <w:p w14:paraId="39291386" w14:textId="13CE3FF0" w:rsidR="004116A0"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such differences in perspective and also differences in, so to speak, theorizing of the whole, simply has its potential for conflict.” </w:t>
      </w:r>
      <w:r w:rsidR="0048033E">
        <w:rPr>
          <w:rFonts w:eastAsia="Times New Roman" w:cs="Times New Roman"/>
          <w:i/>
          <w:iCs/>
          <w:sz w:val="20"/>
          <w:szCs w:val="20"/>
          <w:lang w:val="en-GB"/>
        </w:rPr>
        <w:t>Interviewee 20</w:t>
      </w:r>
    </w:p>
    <w:p w14:paraId="790C2368" w14:textId="5AFAE149" w:rsidR="0C0B05CC" w:rsidRPr="005D2954" w:rsidRDefault="0C0B05CC" w:rsidP="00372A11">
      <w:pPr>
        <w:pStyle w:val="ListParagraph"/>
        <w:spacing w:line="276" w:lineRule="auto"/>
        <w:jc w:val="both"/>
        <w:rPr>
          <w:rFonts w:eastAsia="Times New Roman" w:cs="Times New Roman"/>
          <w:i/>
          <w:iCs/>
          <w:szCs w:val="24"/>
          <w:lang w:val="en-GB"/>
        </w:rPr>
      </w:pPr>
    </w:p>
    <w:p w14:paraId="6D62E708" w14:textId="7F8A6E4D" w:rsidR="0C0B05CC"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 in using results:</w:t>
      </w:r>
      <w:r w:rsidRPr="005D2954">
        <w:rPr>
          <w:rFonts w:eastAsia="Times New Roman" w:cs="Times New Roman"/>
          <w:lang w:val="en-GB"/>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BFB822F" w14:textId="4F16F8FE" w:rsidR="0C0B05CC" w:rsidRPr="005D2954" w:rsidRDefault="0C0B05CC" w:rsidP="00372A11">
      <w:pPr>
        <w:spacing w:line="276" w:lineRule="auto"/>
        <w:ind w:left="348"/>
        <w:jc w:val="both"/>
        <w:rPr>
          <w:rFonts w:eastAsia="Times New Roman" w:cs="Times New Roman"/>
          <w:szCs w:val="24"/>
          <w:lang w:val="en-GB"/>
        </w:rPr>
      </w:pPr>
    </w:p>
    <w:p w14:paraId="11383387" w14:textId="1C8F5BA5" w:rsidR="006C1D6B"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lang w:val="en-GB"/>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4F415BCA" w14:textId="43931E83" w:rsidR="00694269" w:rsidRPr="005D2954" w:rsidRDefault="00694269" w:rsidP="00372A11">
      <w:pPr>
        <w:spacing w:line="276" w:lineRule="auto"/>
        <w:ind w:left="348"/>
        <w:jc w:val="both"/>
        <w:rPr>
          <w:rFonts w:eastAsia="Times New Roman" w:cs="Times New Roman"/>
          <w:szCs w:val="24"/>
          <w:lang w:val="en-GB"/>
        </w:rPr>
      </w:pPr>
    </w:p>
    <w:p w14:paraId="5442B6BB" w14:textId="16923661" w:rsidR="00694269"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There's this feeling of someone stepping on their toes, pointing out what was wrong.” Interview</w:t>
      </w:r>
      <w:r w:rsidR="00FF095F" w:rsidRPr="005D2954">
        <w:rPr>
          <w:rFonts w:eastAsia="Times New Roman" w:cs="Times New Roman"/>
          <w:i/>
          <w:iCs/>
          <w:sz w:val="20"/>
          <w:szCs w:val="20"/>
          <w:lang w:val="en-GB"/>
        </w:rPr>
        <w:t>ee</w:t>
      </w:r>
      <w:r w:rsidRPr="005D2954">
        <w:rPr>
          <w:rFonts w:eastAsia="Times New Roman" w:cs="Times New Roman"/>
          <w:i/>
          <w:iCs/>
          <w:sz w:val="20"/>
          <w:szCs w:val="20"/>
          <w:lang w:val="en-GB"/>
        </w:rPr>
        <w:t xml:space="preserve"> </w:t>
      </w:r>
      <w:r w:rsidR="00FF095F" w:rsidRPr="005D2954">
        <w:rPr>
          <w:rFonts w:eastAsia="Times New Roman" w:cs="Times New Roman"/>
          <w:i/>
          <w:iCs/>
          <w:sz w:val="20"/>
          <w:szCs w:val="20"/>
          <w:lang w:val="en-GB"/>
        </w:rPr>
        <w:t>4</w:t>
      </w:r>
    </w:p>
    <w:p w14:paraId="6669CDC7" w14:textId="281CA801" w:rsidR="0C0B05CC" w:rsidRPr="005D2954" w:rsidRDefault="0C0B05CC" w:rsidP="00372A11">
      <w:pPr>
        <w:pStyle w:val="ListParagraph"/>
        <w:spacing w:line="276" w:lineRule="auto"/>
        <w:ind w:left="708"/>
        <w:jc w:val="both"/>
        <w:rPr>
          <w:rFonts w:eastAsia="Times New Roman" w:cs="Times New Roman"/>
          <w:i/>
          <w:iCs/>
          <w:szCs w:val="24"/>
          <w:lang w:val="en-GB"/>
        </w:rPr>
      </w:pPr>
    </w:p>
    <w:p w14:paraId="7FECF944" w14:textId="49722C4E" w:rsidR="000078C7"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priorities, interests and perspectives:</w:t>
      </w:r>
      <w:r w:rsidR="00C20EF8" w:rsidRPr="005D2954">
        <w:rPr>
          <w:rFonts w:eastAsia="Times New Roman" w:cs="Times New Roman"/>
          <w:b/>
          <w:bCs/>
          <w:szCs w:val="24"/>
          <w:lang w:val="en-GB"/>
        </w:rPr>
        <w:t xml:space="preserve"> </w:t>
      </w:r>
      <w:r w:rsidRPr="005D2954">
        <w:rPr>
          <w:rFonts w:eastAsia="Times New Roman" w:cs="Times New Roman"/>
          <w:lang w:val="en-GB"/>
        </w:rPr>
        <w:t>When interacting with non-academic practice partners and contacts, researchers are confronted with many different expectations of what their research should achieve. The scientific aspect of producing and disseminating knowledge can easily collide with the interests of practitioners, the industry, or the media, which sometimes are detrimental to the rigorous scientific process.</w:t>
      </w:r>
    </w:p>
    <w:p w14:paraId="7BB0B7DD" w14:textId="31D6CC15" w:rsidR="0C0B05CC" w:rsidRPr="005D2954" w:rsidRDefault="0C0B05CC" w:rsidP="00372A11">
      <w:pPr>
        <w:pStyle w:val="ListParagraph"/>
        <w:spacing w:line="276" w:lineRule="auto"/>
        <w:ind w:left="0"/>
        <w:jc w:val="both"/>
        <w:rPr>
          <w:rFonts w:eastAsia="Times New Roman" w:cs="Times New Roman"/>
          <w:szCs w:val="24"/>
          <w:lang w:val="en-GB"/>
        </w:rPr>
      </w:pPr>
    </w:p>
    <w:p w14:paraId="59357BC8" w14:textId="58C11CCF"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knowledge vs. solving practical problems:</w:t>
      </w:r>
      <w:r w:rsidRPr="005D2954">
        <w:rPr>
          <w:rFonts w:eastAsia="Times New Roman" w:cs="Times New Roman"/>
          <w:lang w:val="en-GB"/>
        </w:rPr>
        <w:t xml:space="preserve"> Researchers and practice partners often have different interests. Researchers want to focus </w:t>
      </w:r>
      <w:r w:rsidR="00C20EF8" w:rsidRPr="005D2954">
        <w:rPr>
          <w:rFonts w:eastAsia="Times New Roman" w:cs="Times New Roman"/>
          <w:lang w:val="en-GB"/>
        </w:rPr>
        <w:t xml:space="preserve">on </w:t>
      </w:r>
      <w:r w:rsidRPr="005D2954">
        <w:rPr>
          <w:rFonts w:eastAsia="Times New Roman" w:cs="Times New Roman"/>
          <w:lang w:val="en-GB"/>
        </w:rPr>
        <w:t>research, while practice partners want to solve their problems. Research takes a long time, is meticulous</w:t>
      </w:r>
      <w:r w:rsidR="00C20EF8" w:rsidRPr="005D2954">
        <w:rPr>
          <w:rFonts w:eastAsia="Times New Roman" w:cs="Times New Roman"/>
          <w:lang w:val="en-GB"/>
        </w:rPr>
        <w:t>,</w:t>
      </w:r>
      <w:r w:rsidRPr="005D2954">
        <w:rPr>
          <w:rFonts w:eastAsia="Times New Roman" w:cs="Times New Roman"/>
          <w:lang w:val="en-GB"/>
        </w:rPr>
        <w:t xml:space="preserve">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lang w:val="en-GB"/>
        </w:rPr>
        <w:t>practitioners</w:t>
      </w:r>
      <w:proofErr w:type="gramEnd"/>
      <w:r w:rsidRPr="005D2954">
        <w:rPr>
          <w:rFonts w:eastAsia="Times New Roman" w:cs="Times New Roman"/>
          <w:lang w:val="en-GB"/>
        </w:rPr>
        <w:t xml:space="preserve"> experience </w:t>
      </w:r>
      <w:r w:rsidRPr="005D2954">
        <w:rPr>
          <w:rFonts w:eastAsia="Times New Roman" w:cs="Times New Roman"/>
          <w:lang w:val="en-GB"/>
        </w:rPr>
        <w:lastRenderedPageBreak/>
        <w:t>as problems, leading to their rejection of the results. Convincing practitioners of scientific results that are not in line with their everyday experience is a challenge.</w:t>
      </w:r>
    </w:p>
    <w:p w14:paraId="7E4BDC2E" w14:textId="7BB5E786" w:rsidR="00737E3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the expectation, an excessive expectation of research, that it can solve problems that research doesn't actually solve at all, because it primarily produces knowledge.” </w:t>
      </w:r>
      <w:r w:rsidR="00FF095F" w:rsidRPr="005D2954">
        <w:rPr>
          <w:rFonts w:eastAsia="Times New Roman" w:cs="Times New Roman"/>
          <w:i/>
          <w:iCs/>
          <w:sz w:val="20"/>
          <w:szCs w:val="20"/>
          <w:lang w:val="en-GB"/>
        </w:rPr>
        <w:t>Interviewee 9</w:t>
      </w:r>
    </w:p>
    <w:p w14:paraId="7AB317FD" w14:textId="454773B2" w:rsidR="0C0B05CC" w:rsidRPr="005D2954" w:rsidRDefault="0C0B05CC" w:rsidP="00372A11">
      <w:pPr>
        <w:spacing w:line="276" w:lineRule="auto"/>
        <w:ind w:left="348"/>
        <w:jc w:val="both"/>
        <w:rPr>
          <w:rFonts w:eastAsia="Times New Roman" w:cs="Times New Roman"/>
          <w:szCs w:val="24"/>
          <w:lang w:val="en-GB"/>
        </w:rPr>
      </w:pPr>
    </w:p>
    <w:p w14:paraId="4F77EF05" w14:textId="51585D94"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 xml:space="preserve">Producing knowledge vs. making profit: </w:t>
      </w:r>
      <w:r w:rsidRPr="005D2954">
        <w:rPr>
          <w:rFonts w:eastAsia="Times New Roman" w:cs="Times New Roman"/>
          <w:lang w:val="en-GB"/>
        </w:rPr>
        <w:t xml:space="preserve">Similarly, researchers and practice partners from </w:t>
      </w:r>
      <w:r w:rsidR="00C20EF8" w:rsidRPr="005D2954">
        <w:rPr>
          <w:rFonts w:eastAsia="Times New Roman" w:cs="Times New Roman"/>
          <w:lang w:val="en-GB"/>
        </w:rPr>
        <w:t xml:space="preserve">the </w:t>
      </w:r>
      <w:r w:rsidRPr="005D2954">
        <w:rPr>
          <w:rFonts w:eastAsia="Times New Roman" w:cs="Times New Roman"/>
          <w:lang w:val="en-GB"/>
        </w:rPr>
        <w:t>industry differ in their interests in that industry partners focus on getting a product ready for market entry, easily implement</w:t>
      </w:r>
      <w:r w:rsidR="00C20EF8" w:rsidRPr="005D2954">
        <w:rPr>
          <w:rFonts w:eastAsia="Times New Roman" w:cs="Times New Roman"/>
          <w:lang w:val="en-GB"/>
        </w:rPr>
        <w:t>ing</w:t>
      </w:r>
      <w:r w:rsidRPr="005D2954">
        <w:rPr>
          <w:rFonts w:eastAsia="Times New Roman" w:cs="Times New Roman"/>
          <w:lang w:val="en-GB"/>
        </w:rPr>
        <w:t xml:space="preserve"> or build</w:t>
      </w:r>
      <w:r w:rsidR="00C20EF8" w:rsidRPr="005D2954">
        <w:rPr>
          <w:rFonts w:eastAsia="Times New Roman" w:cs="Times New Roman"/>
          <w:lang w:val="en-GB"/>
        </w:rPr>
        <w:t>ing</w:t>
      </w:r>
      <w:r w:rsidRPr="005D2954">
        <w:rPr>
          <w:rFonts w:eastAsia="Times New Roman" w:cs="Times New Roman"/>
          <w:lang w:val="en-GB"/>
        </w:rPr>
        <w:t xml:space="preserve"> a product, and making </w:t>
      </w:r>
      <w:r w:rsidR="00C20EF8" w:rsidRPr="005D2954">
        <w:rPr>
          <w:rFonts w:eastAsia="Times New Roman" w:cs="Times New Roman"/>
          <w:lang w:val="en-GB"/>
        </w:rPr>
        <w:t xml:space="preserve">a </w:t>
      </w:r>
      <w:r w:rsidRPr="005D2954">
        <w:rPr>
          <w:rFonts w:eastAsia="Times New Roman" w:cs="Times New Roman"/>
          <w:lang w:val="en-GB"/>
        </w:rPr>
        <w:t>profit. They are more focused on certain usable parts of the project and not necessarily on the research process. Additionally, they might conclude different things and have different ideas of how to utilise the results.</w:t>
      </w:r>
    </w:p>
    <w:p w14:paraId="3992881F" w14:textId="10631CA9" w:rsidR="000B7D7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sidR="0082468F">
        <w:rPr>
          <w:rFonts w:eastAsia="Times New Roman" w:cs="Times New Roman"/>
          <w:i/>
          <w:iCs/>
          <w:sz w:val="20"/>
          <w:szCs w:val="20"/>
          <w:lang w:val="en-GB"/>
        </w:rPr>
        <w:t>Interviewee 19</w:t>
      </w:r>
    </w:p>
    <w:p w14:paraId="50E14C5D" w14:textId="7B34A77A" w:rsidR="0C0B05CC" w:rsidRPr="005D2954" w:rsidRDefault="0C0B05CC" w:rsidP="00372A11">
      <w:pPr>
        <w:spacing w:after="120" w:line="276" w:lineRule="auto"/>
        <w:jc w:val="both"/>
        <w:rPr>
          <w:rFonts w:eastAsia="Times New Roman" w:cs="Times New Roman"/>
          <w:i/>
          <w:iCs/>
          <w:szCs w:val="24"/>
          <w:lang w:val="en-GB"/>
        </w:rPr>
      </w:pPr>
    </w:p>
    <w:p w14:paraId="27AE9E84" w14:textId="221B9CD1" w:rsidR="00094728"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new knowledge vs. sticking to own practice:</w:t>
      </w:r>
      <w:r w:rsidRPr="005D2954">
        <w:rPr>
          <w:rFonts w:eastAsia="Times New Roman" w:cs="Times New Roman"/>
          <w:lang w:val="en-GB"/>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w:t>
      </w:r>
      <w:r w:rsidR="00C20EF8" w:rsidRPr="005D2954">
        <w:rPr>
          <w:rFonts w:eastAsia="Times New Roman" w:cs="Times New Roman"/>
          <w:lang w:val="en-GB"/>
        </w:rPr>
        <w:t>to</w:t>
      </w:r>
      <w:r w:rsidRPr="005D2954">
        <w:rPr>
          <w:rFonts w:eastAsia="Times New Roman" w:cs="Times New Roman"/>
          <w:lang w:val="en-GB"/>
        </w:rPr>
        <w:t xml:space="preserve">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005FAFFC" w14:textId="7FEB71CC" w:rsidR="00206FF7"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clinicians can be very reluctant to get into research issues, because they don't think that's their goal. They don't want to add preparatory time, they don't want to complicate clinical protocols.” </w:t>
      </w:r>
      <w:r w:rsidR="00FF095F" w:rsidRPr="005D2954">
        <w:rPr>
          <w:rFonts w:eastAsia="Times New Roman" w:cs="Times New Roman"/>
          <w:i/>
          <w:iCs/>
          <w:sz w:val="20"/>
          <w:szCs w:val="20"/>
          <w:lang w:val="en-GB"/>
        </w:rPr>
        <w:t>Interviewee 7</w:t>
      </w:r>
    </w:p>
    <w:p w14:paraId="5BD8268D" w14:textId="1DAAF2DB" w:rsidR="0C0B05CC" w:rsidRPr="005D2954" w:rsidRDefault="0C0B05CC" w:rsidP="00372A11">
      <w:pPr>
        <w:spacing w:after="120" w:line="276" w:lineRule="auto"/>
        <w:jc w:val="both"/>
        <w:rPr>
          <w:rFonts w:eastAsia="Times New Roman" w:cs="Times New Roman"/>
          <w:i/>
          <w:iCs/>
          <w:szCs w:val="24"/>
          <w:lang w:val="en-GB"/>
        </w:rPr>
      </w:pPr>
    </w:p>
    <w:p w14:paraId="5BE18E51" w14:textId="72F554DF" w:rsidR="002C0C13"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Being accurate vs. catchy headlines:</w:t>
      </w:r>
      <w:r w:rsidRPr="005D2954">
        <w:rPr>
          <w:rFonts w:eastAsia="Times New Roman" w:cs="Times New Roman"/>
          <w:lang w:val="en-GB"/>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493CC331" w14:textId="7EF4EC80"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It is clear to me that the newspapers have a certain way of reporting the news that is not necessarily convertible for us or should be.”</w:t>
      </w:r>
      <w:r w:rsidR="00FF095F" w:rsidRPr="005D2954">
        <w:rPr>
          <w:rFonts w:eastAsia="Times New Roman" w:cs="Times New Roman"/>
          <w:i/>
          <w:iCs/>
          <w:sz w:val="20"/>
          <w:szCs w:val="20"/>
          <w:lang w:val="en-GB"/>
        </w:rPr>
        <w:t xml:space="preserve"> Interviewee 10</w:t>
      </w:r>
    </w:p>
    <w:p w14:paraId="594EE776" w14:textId="6EB7FB99"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media are of course looking for the catch, i.e. the headline they can make of it, that was / sometimes you have to swallow a bit and accept that they are looking for headlines, but that’s okay.” </w:t>
      </w:r>
      <w:r w:rsidR="00FF095F" w:rsidRPr="005D2954">
        <w:rPr>
          <w:rFonts w:eastAsia="Times New Roman" w:cs="Times New Roman"/>
          <w:i/>
          <w:iCs/>
          <w:sz w:val="20"/>
          <w:szCs w:val="20"/>
          <w:lang w:val="en-GB"/>
        </w:rPr>
        <w:t>Interviewee 6</w:t>
      </w:r>
    </w:p>
    <w:p w14:paraId="7FA4D1ED" w14:textId="5E8A5B7B" w:rsidR="0C0B05CC" w:rsidRPr="005D2954" w:rsidRDefault="0C0B05CC" w:rsidP="00372A11">
      <w:pPr>
        <w:spacing w:line="276" w:lineRule="auto"/>
        <w:ind w:left="348"/>
        <w:jc w:val="both"/>
        <w:rPr>
          <w:rFonts w:eastAsia="Times New Roman" w:cs="Times New Roman"/>
          <w:szCs w:val="24"/>
          <w:lang w:val="en-GB"/>
        </w:rPr>
      </w:pPr>
    </w:p>
    <w:p w14:paraId="43646F5E" w14:textId="10C88D0F" w:rsidR="00521D52"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lastRenderedPageBreak/>
        <w:t>Conflicting relationships with stakeholders</w:t>
      </w:r>
      <w:r w:rsidR="00C20EF8" w:rsidRPr="005D2954">
        <w:rPr>
          <w:rFonts w:eastAsia="Times New Roman" w:cs="Times New Roman"/>
          <w:b/>
          <w:lang w:val="en-GB"/>
        </w:rPr>
        <w:t>:</w:t>
      </w:r>
      <w:r w:rsidRPr="005D2954">
        <w:rPr>
          <w:rFonts w:eastAsia="Times New Roman" w:cs="Times New Roman"/>
          <w:lang w:val="en-GB"/>
        </w:rPr>
        <w:t xml:space="preserve"> It </w:t>
      </w:r>
      <w:proofErr w:type="gramStart"/>
      <w:r w:rsidRPr="005D2954">
        <w:rPr>
          <w:rFonts w:eastAsia="Times New Roman" w:cs="Times New Roman"/>
          <w:lang w:val="en-GB"/>
        </w:rPr>
        <w:t>is</w:t>
      </w:r>
      <w:proofErr w:type="gramEnd"/>
      <w:r w:rsidRPr="005D2954">
        <w:rPr>
          <w:rFonts w:eastAsia="Times New Roman" w:cs="Times New Roman"/>
          <w:lang w:val="en-GB"/>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699A3C3" w14:textId="5AE46381" w:rsidR="1955034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w:t>
      </w:r>
      <w:r w:rsidR="00FF095F" w:rsidRPr="005D2954">
        <w:rPr>
          <w:rFonts w:eastAsia="Times New Roman" w:cs="Times New Roman"/>
          <w:i/>
          <w:iCs/>
          <w:sz w:val="20"/>
          <w:szCs w:val="20"/>
          <w:lang w:val="en-GB"/>
        </w:rPr>
        <w:t xml:space="preserve"> Interviewee 2</w:t>
      </w:r>
    </w:p>
    <w:p w14:paraId="46F87793" w14:textId="0ACAC0D7" w:rsidR="0C0B05CC" w:rsidRPr="005D2954" w:rsidRDefault="0C0B05CC" w:rsidP="00372A11">
      <w:pPr>
        <w:spacing w:line="276" w:lineRule="auto"/>
        <w:jc w:val="both"/>
        <w:rPr>
          <w:rFonts w:eastAsia="Times New Roman" w:cs="Times New Roman"/>
          <w:i/>
          <w:iCs/>
          <w:szCs w:val="24"/>
          <w:lang w:val="en-GB"/>
        </w:rPr>
      </w:pPr>
    </w:p>
    <w:p w14:paraId="01A775BB" w14:textId="2D57A512" w:rsidR="00E3284B"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Negotiating:</w:t>
      </w:r>
      <w:r w:rsidRPr="005D2954">
        <w:rPr>
          <w:rFonts w:eastAsia="Times New Roman" w:cs="Times New Roman"/>
          <w:lang w:val="en-GB"/>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40F6A46C" w14:textId="1AF30B5C" w:rsidR="19550348" w:rsidRPr="005D2954" w:rsidRDefault="19550348" w:rsidP="00372A11">
      <w:pPr>
        <w:pStyle w:val="ListParagraph"/>
        <w:spacing w:line="276" w:lineRule="auto"/>
        <w:ind w:left="1080"/>
        <w:jc w:val="both"/>
        <w:rPr>
          <w:rFonts w:eastAsia="Times New Roman" w:cs="Times New Roman"/>
          <w:lang w:val="en-GB"/>
        </w:rPr>
      </w:pPr>
    </w:p>
    <w:p w14:paraId="70B2B33F" w14:textId="77777777" w:rsidR="00E3284B" w:rsidRPr="005D2954" w:rsidRDefault="00E3284B" w:rsidP="00372A11">
      <w:pPr>
        <w:pStyle w:val="ListParagraph"/>
        <w:spacing w:line="276" w:lineRule="auto"/>
        <w:ind w:left="1080"/>
        <w:jc w:val="both"/>
        <w:rPr>
          <w:rFonts w:eastAsia="Times New Roman" w:cs="Times New Roman"/>
          <w:lang w:val="en-GB"/>
        </w:rPr>
      </w:pPr>
    </w:p>
    <w:p w14:paraId="653CB569" w14:textId="39F43873" w:rsidR="00914E3A"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language – different terms, concepts, horizons of understanding</w:t>
      </w:r>
      <w:r w:rsidR="00C20EF8" w:rsidRPr="005D2954">
        <w:rPr>
          <w:rFonts w:eastAsia="Times New Roman" w:cs="Times New Roman"/>
          <w:b/>
          <w:bCs/>
          <w:szCs w:val="24"/>
          <w:lang w:val="en-GB"/>
        </w:rPr>
        <w:t xml:space="preserve">: </w:t>
      </w:r>
      <w:r w:rsidRPr="005D2954">
        <w:rPr>
          <w:rFonts w:eastAsia="Times New Roman" w:cs="Times New Roman"/>
          <w:lang w:val="en-GB"/>
        </w:rPr>
        <w:t>Some research</w:t>
      </w:r>
      <w:r w:rsidR="00C20EF8" w:rsidRPr="005D2954">
        <w:rPr>
          <w:rFonts w:eastAsia="Times New Roman" w:cs="Times New Roman"/>
          <w:lang w:val="en-GB"/>
        </w:rPr>
        <w:t>ers</w:t>
      </w:r>
      <w:r w:rsidRPr="005D2954">
        <w:rPr>
          <w:rFonts w:eastAsia="Times New Roman" w:cs="Times New Roman"/>
          <w:lang w:val="en-GB"/>
        </w:rPr>
        <w:t xml:space="preserve"> express challenges regarding language which hampers understanding, both in the sense of country-related language issues and discipline/field-related issues. This includes specific acronyms, names, and terms that are used in certain disciplines or sectors. </w:t>
      </w:r>
    </w:p>
    <w:p w14:paraId="7DD4805F" w14:textId="5202CF03" w:rsidR="0C0B05CC" w:rsidRPr="005D2954" w:rsidRDefault="0C0B05CC" w:rsidP="00372A11">
      <w:pPr>
        <w:pStyle w:val="ListParagraph"/>
        <w:spacing w:line="276" w:lineRule="auto"/>
        <w:ind w:left="0"/>
        <w:jc w:val="both"/>
        <w:rPr>
          <w:rFonts w:eastAsia="Times New Roman" w:cs="Times New Roman"/>
          <w:szCs w:val="24"/>
          <w:lang w:val="en-GB"/>
        </w:rPr>
      </w:pPr>
    </w:p>
    <w:p w14:paraId="1ED6AFF4" w14:textId="4A7AD95C" w:rsidR="00E774DB"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50B752DF" w14:textId="6A85F122" w:rsidR="0037457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w:t>
      </w:r>
      <w:r w:rsidR="00FF095F" w:rsidRPr="005D2954">
        <w:rPr>
          <w:rFonts w:eastAsia="Times New Roman" w:cs="Times New Roman"/>
          <w:i/>
          <w:iCs/>
          <w:sz w:val="20"/>
          <w:szCs w:val="20"/>
          <w:lang w:val="en-GB"/>
        </w:rPr>
        <w:t xml:space="preserve"> Interviewee 8</w:t>
      </w:r>
    </w:p>
    <w:p w14:paraId="7E010532" w14:textId="0FF0E489" w:rsidR="00C27B97"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In some practice contexts, partners might have difficulty in understanding scientific terms and concepts or even show reluctance towards “scientific language”, as they feel it is too abstract and too distant from their everyday work.</w:t>
      </w:r>
    </w:p>
    <w:p w14:paraId="36F7A09B" w14:textId="0968E2B4" w:rsidR="00C27B97"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erhaps the scientific language is not understood</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or no attempt is made to understand it, that there is a certain defensive attitude towards research, the findings from science, that is complicated and has little to do with my practice.” </w:t>
      </w:r>
      <w:r w:rsidR="00FF095F" w:rsidRPr="005D2954">
        <w:rPr>
          <w:rFonts w:eastAsia="Times New Roman" w:cs="Times New Roman"/>
          <w:i/>
          <w:iCs/>
          <w:sz w:val="20"/>
          <w:szCs w:val="20"/>
          <w:lang w:val="en-GB"/>
        </w:rPr>
        <w:t>Interviewee 11</w:t>
      </w:r>
    </w:p>
    <w:p w14:paraId="055E8F22" w14:textId="30665DB5" w:rsidR="001E6219"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Language difficulties not only arise when communicating with practice partners but also with researchers from other disciplines</w:t>
      </w:r>
      <w:r w:rsidR="0039424E">
        <w:rPr>
          <w:rFonts w:eastAsia="Times New Roman" w:cs="Times New Roman"/>
          <w:lang w:val="en-GB"/>
        </w:rPr>
        <w:t>. I</w:t>
      </w:r>
      <w:r w:rsidRPr="005D2954">
        <w:rPr>
          <w:rFonts w:eastAsia="Times New Roman" w:cs="Times New Roman"/>
          <w:lang w:val="en-GB"/>
        </w:rPr>
        <w:t xml:space="preserve">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w:t>
      </w:r>
      <w:r w:rsidRPr="005D2954">
        <w:rPr>
          <w:rFonts w:eastAsia="Times New Roman" w:cs="Times New Roman"/>
          <w:lang w:val="en-GB"/>
        </w:rPr>
        <w:lastRenderedPageBreak/>
        <w:t>schemes require or foster interdisciplinary project teams. This is experienced as very difficult for some researchers.</w:t>
      </w:r>
    </w:p>
    <w:p w14:paraId="366B615C" w14:textId="7C4F361D" w:rsidR="0C0B05CC" w:rsidRPr="005D2954" w:rsidRDefault="0C0B05CC" w:rsidP="00372A11">
      <w:pPr>
        <w:spacing w:line="276" w:lineRule="auto"/>
        <w:ind w:left="348"/>
        <w:jc w:val="both"/>
        <w:rPr>
          <w:rFonts w:eastAsia="Times New Roman" w:cs="Times New Roman"/>
          <w:szCs w:val="24"/>
          <w:lang w:val="en-GB"/>
        </w:rPr>
      </w:pPr>
    </w:p>
    <w:p w14:paraId="4D61DA13" w14:textId="6A8E5754" w:rsidR="00BF73B5"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sidR="00F74E82">
        <w:rPr>
          <w:rFonts w:eastAsia="Times New Roman" w:cs="Times New Roman"/>
          <w:lang w:val="en-GB"/>
        </w:rPr>
        <w:t>(Interviewee 3)</w:t>
      </w:r>
    </w:p>
    <w:p w14:paraId="3552B855" w14:textId="34240E16" w:rsidR="0C0B05CC" w:rsidRPr="005D2954" w:rsidRDefault="0C0B05CC" w:rsidP="00372A11">
      <w:pPr>
        <w:spacing w:line="276" w:lineRule="auto"/>
        <w:ind w:left="348"/>
        <w:jc w:val="both"/>
        <w:rPr>
          <w:rFonts w:eastAsia="Times New Roman" w:cs="Times New Roman"/>
          <w:szCs w:val="24"/>
          <w:lang w:val="en-GB"/>
        </w:rPr>
      </w:pPr>
    </w:p>
    <w:p w14:paraId="4AB003B8" w14:textId="317D9575" w:rsidR="009B59F1"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BB48FD1" w14:textId="7FC71903" w:rsidR="0C0B05CC" w:rsidRPr="005D2954" w:rsidRDefault="0C0B05CC" w:rsidP="00372A11">
      <w:pPr>
        <w:spacing w:line="276" w:lineRule="auto"/>
        <w:ind w:left="348"/>
        <w:jc w:val="both"/>
        <w:rPr>
          <w:rFonts w:eastAsia="Times New Roman" w:cs="Times New Roman"/>
          <w:szCs w:val="24"/>
          <w:lang w:val="en-GB"/>
        </w:rPr>
      </w:pPr>
    </w:p>
    <w:p w14:paraId="04656AC7" w14:textId="78495CE4" w:rsidR="000F699C"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Resistance and opposition</w:t>
      </w:r>
      <w:r w:rsidR="00C20EF8" w:rsidRPr="005D2954">
        <w:rPr>
          <w:rFonts w:eastAsia="Times New Roman" w:cs="Times New Roman"/>
          <w:b/>
          <w:bCs/>
          <w:lang w:val="en-GB"/>
        </w:rPr>
        <w:t xml:space="preserve">: </w:t>
      </w:r>
      <w:r w:rsidRPr="005D2954">
        <w:rPr>
          <w:rFonts w:eastAsia="Times New Roman" w:cs="Times New Roman"/>
          <w:lang w:val="en-GB"/>
        </w:rPr>
        <w:t xml:space="preserve">Some researchers experienced resistance and opposition to their project from practice contacts and in discussions with these non-academic contacts, found that they were offended by the research activities (e.g. questioning a concept, evaluating </w:t>
      </w:r>
      <w:r w:rsidR="00C20EF8" w:rsidRPr="005D2954">
        <w:rPr>
          <w:rFonts w:eastAsia="Times New Roman" w:cs="Times New Roman"/>
          <w:lang w:val="en-GB"/>
        </w:rPr>
        <w:t xml:space="preserve">the </w:t>
      </w:r>
      <w:r w:rsidRPr="005D2954">
        <w:rPr>
          <w:rFonts w:eastAsia="Times New Roman" w:cs="Times New Roman"/>
          <w:lang w:val="en-GB"/>
        </w:rPr>
        <w:t>success or failure of activities). This resistance consisted of people feeling attacked, people avoiding interactions or questioning the meaningfulness of the project.</w:t>
      </w:r>
    </w:p>
    <w:p w14:paraId="17F2021D" w14:textId="1C9A3BB2" w:rsidR="00FB56EC" w:rsidRPr="005D2954" w:rsidRDefault="00FB56EC" w:rsidP="00372A11">
      <w:pPr>
        <w:spacing w:line="276" w:lineRule="auto"/>
        <w:jc w:val="both"/>
        <w:rPr>
          <w:rFonts w:eastAsia="Times New Roman" w:cs="Times New Roman"/>
          <w:szCs w:val="24"/>
          <w:lang w:val="en-GB"/>
        </w:rPr>
      </w:pPr>
    </w:p>
    <w:p w14:paraId="7AD29C85" w14:textId="454F3DF6" w:rsidR="00FB56EC" w:rsidRDefault="6CAB2F4F" w:rsidP="00372A11">
      <w:pPr>
        <w:pStyle w:val="Heading3"/>
        <w:spacing w:line="276" w:lineRule="auto"/>
        <w:rPr>
          <w:rFonts w:ascii="Times New Roman" w:eastAsia="Times New Roman" w:hAnsi="Times New Roman" w:cs="Times New Roman"/>
          <w:lang w:val="en-GB"/>
        </w:rPr>
      </w:pPr>
      <w:bookmarkStart w:id="29" w:name="_Toc100234040"/>
      <w:commentRangeStart w:id="30"/>
      <w:r w:rsidRPr="005D2954">
        <w:rPr>
          <w:rFonts w:ascii="Times New Roman" w:eastAsia="Times New Roman" w:hAnsi="Times New Roman" w:cs="Times New Roman"/>
          <w:lang w:val="en-GB"/>
        </w:rPr>
        <w:t>Skills</w:t>
      </w:r>
      <w:bookmarkEnd w:id="29"/>
      <w:commentRangeEnd w:id="30"/>
      <w:r w:rsidR="00725804">
        <w:rPr>
          <w:rStyle w:val="CommentReference"/>
          <w:rFonts w:ascii="Times New Roman" w:eastAsiaTheme="minorHAnsi" w:hAnsi="Times New Roman" w:cstheme="minorBidi"/>
          <w:color w:val="auto"/>
        </w:rPr>
        <w:commentReference w:id="30"/>
      </w:r>
    </w:p>
    <w:p w14:paraId="0C08D38C" w14:textId="77777777" w:rsidR="0082468F" w:rsidRPr="0082468F" w:rsidRDefault="0082468F" w:rsidP="00372A11">
      <w:pPr>
        <w:spacing w:line="276" w:lineRule="auto"/>
        <w:rPr>
          <w:lang w:val="en-GB"/>
        </w:rPr>
      </w:pPr>
    </w:p>
    <w:p w14:paraId="56AA533E" w14:textId="1C82D486" w:rsidR="00FB56EC" w:rsidRPr="005D2954" w:rsidRDefault="6CAB2F4F" w:rsidP="00372A11">
      <w:pPr>
        <w:spacing w:line="276" w:lineRule="auto"/>
        <w:jc w:val="both"/>
        <w:rPr>
          <w:rFonts w:eastAsia="Times New Roman" w:cs="Times New Roman"/>
          <w:b/>
          <w:bCs/>
          <w:szCs w:val="24"/>
          <w:lang w:val="en-GB"/>
        </w:rPr>
      </w:pPr>
      <w:r w:rsidRPr="005D2954">
        <w:rPr>
          <w:rFonts w:eastAsia="Times New Roman" w:cs="Times New Roman"/>
          <w:szCs w:val="24"/>
          <w:lang w:val="en-GB"/>
        </w:rPr>
        <w:t>Interviewees identified skills that can enhance the cooperation and exchange with non-academic stakeholders.</w:t>
      </w:r>
    </w:p>
    <w:p w14:paraId="30C757EE" w14:textId="35281A32"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Value-free communication: </w:t>
      </w:r>
      <w:r w:rsidRPr="005D2954">
        <w:rPr>
          <w:rFonts w:eastAsia="Times New Roman" w:cs="Times New Roman"/>
          <w:szCs w:val="24"/>
          <w:lang w:val="en-GB"/>
        </w:rPr>
        <w:t>Several interviewees stressed that value-free communication can facilitate the exchange with stakeholders, especially when dealing with controversial topic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w:t>
      </w:r>
      <w:r w:rsidRPr="005D2954">
        <w:rPr>
          <w:rFonts w:eastAsia="Times New Roman" w:cs="Times New Roman"/>
          <w:szCs w:val="24"/>
          <w:lang w:val="en-GB"/>
        </w:rPr>
        <w:lastRenderedPageBreak/>
        <w:t xml:space="preserve">free communication is also helpful to break down barriers between two opposing sides who might have remarkably different opinions on the research phenomena. </w:t>
      </w:r>
    </w:p>
    <w:p w14:paraId="3CA1D23A" w14:textId="4EA87E4C" w:rsidR="00FB56EC"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w:t>
      </w:r>
      <w:r w:rsidR="00FF095F" w:rsidRPr="005D2954">
        <w:rPr>
          <w:rFonts w:eastAsia="Times New Roman" w:cs="Times New Roman"/>
          <w:i/>
          <w:iCs/>
          <w:sz w:val="20"/>
          <w:szCs w:val="20"/>
          <w:lang w:val="en-GB"/>
        </w:rPr>
        <w:t>Interviewee 12</w:t>
      </w:r>
    </w:p>
    <w:p w14:paraId="31020FBD" w14:textId="77777777" w:rsidR="00372A11" w:rsidRPr="005D2954" w:rsidRDefault="00372A11" w:rsidP="00372A11">
      <w:pPr>
        <w:spacing w:line="276" w:lineRule="auto"/>
        <w:jc w:val="both"/>
        <w:rPr>
          <w:rFonts w:eastAsia="Times New Roman" w:cs="Times New Roman"/>
          <w:i/>
          <w:iCs/>
          <w:sz w:val="20"/>
          <w:szCs w:val="20"/>
          <w:lang w:val="en-GB"/>
        </w:rPr>
      </w:pPr>
    </w:p>
    <w:p w14:paraId="16A20200" w14:textId="3007C9E3" w:rsidR="00FB56EC" w:rsidRPr="005D2954" w:rsidRDefault="6CAB2F4F" w:rsidP="00372A11">
      <w:pPr>
        <w:pStyle w:val="ListParagraph"/>
        <w:numPr>
          <w:ilvl w:val="0"/>
          <w:numId w:val="25"/>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Concreteness: </w:t>
      </w:r>
      <w:r w:rsidRPr="005D2954">
        <w:rPr>
          <w:rFonts w:eastAsia="Times New Roman" w:cs="Times New Roman"/>
          <w:szCs w:val="24"/>
          <w:lang w:val="en-GB"/>
        </w:rPr>
        <w:t xml:space="preserve">Similar to value-free communication, interviewees mentioned concreteness as </w:t>
      </w:r>
      <w:r w:rsidR="00C20EF8" w:rsidRPr="005D2954">
        <w:rPr>
          <w:rFonts w:eastAsia="Times New Roman" w:cs="Times New Roman"/>
          <w:szCs w:val="24"/>
          <w:lang w:val="en-GB"/>
        </w:rPr>
        <w:t xml:space="preserve">a </w:t>
      </w:r>
      <w:r w:rsidRPr="005D2954">
        <w:rPr>
          <w:rFonts w:eastAsia="Times New Roman" w:cs="Times New Roman"/>
          <w:szCs w:val="24"/>
          <w:lang w:val="en-GB"/>
        </w:rPr>
        <w:t>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w:t>
      </w:r>
      <w:r w:rsidR="00C20EF8" w:rsidRPr="005D2954">
        <w:rPr>
          <w:rFonts w:eastAsia="Times New Roman" w:cs="Times New Roman"/>
          <w:szCs w:val="24"/>
          <w:lang w:val="en-GB"/>
        </w:rPr>
        <w:t>,</w:t>
      </w:r>
      <w:r w:rsidRPr="005D2954">
        <w:rPr>
          <w:rFonts w:eastAsia="Times New Roman" w:cs="Times New Roman"/>
          <w:szCs w:val="24"/>
          <w:lang w:val="en-GB"/>
        </w:rPr>
        <w:t xml:space="preserve"> he tries to avoid “irrelevant information” and always uses facts and figures to underline his main points. Another interviewee stressed that vagueness causes uncertainty which leads to inefficient communication. This can, inter alia, be avoided by using examples. </w:t>
      </w:r>
    </w:p>
    <w:p w14:paraId="70736ABD" w14:textId="55992457" w:rsidR="00FB56EC" w:rsidRPr="005D2954" w:rsidRDefault="00FB56EC" w:rsidP="00372A11">
      <w:pPr>
        <w:spacing w:line="276" w:lineRule="auto"/>
        <w:jc w:val="both"/>
        <w:rPr>
          <w:rFonts w:eastAsia="Times New Roman" w:cs="Times New Roman"/>
          <w:b/>
          <w:bCs/>
          <w:szCs w:val="24"/>
          <w:lang w:val="en-GB"/>
        </w:rPr>
      </w:pPr>
    </w:p>
    <w:p w14:paraId="60C9DC4A" w14:textId="09D0E6B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Making topic accessible:</w:t>
      </w:r>
      <w:r w:rsidRPr="005D2954">
        <w:rPr>
          <w:rFonts w:eastAsia="Times New Roman" w:cs="Times New Roman"/>
          <w:szCs w:val="24"/>
          <w:lang w:val="en-GB"/>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303E8A95" w14:textId="63081646" w:rsidR="00FB56EC" w:rsidRPr="005D2954" w:rsidRDefault="00FB56EC" w:rsidP="00372A11">
      <w:pPr>
        <w:spacing w:line="276" w:lineRule="auto"/>
        <w:jc w:val="both"/>
        <w:rPr>
          <w:rFonts w:eastAsia="Times New Roman" w:cs="Times New Roman"/>
          <w:b/>
          <w:bCs/>
          <w:szCs w:val="24"/>
          <w:lang w:val="en-GB"/>
        </w:rPr>
      </w:pPr>
    </w:p>
    <w:p w14:paraId="5E2ECAD7" w14:textId="5B0E0A9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Experience outside university, practice experience: </w:t>
      </w:r>
      <w:r w:rsidRPr="005D2954">
        <w:rPr>
          <w:rFonts w:eastAsia="Times New Roman" w:cs="Times New Roman"/>
          <w:szCs w:val="24"/>
          <w:lang w:val="en-GB"/>
        </w:rPr>
        <w:t>Additionally, a few interviewees stressed that their experience of working with non-academics ha</w:t>
      </w:r>
      <w:r w:rsidR="00C20EF8" w:rsidRPr="005D2954">
        <w:rPr>
          <w:rFonts w:eastAsia="Times New Roman" w:cs="Times New Roman"/>
          <w:szCs w:val="24"/>
          <w:lang w:val="en-GB"/>
        </w:rPr>
        <w:t>d</w:t>
      </w:r>
      <w:r w:rsidRPr="005D2954">
        <w:rPr>
          <w:rFonts w:eastAsia="Times New Roman" w:cs="Times New Roman"/>
          <w:szCs w:val="24"/>
          <w:lang w:val="en-GB"/>
        </w:rPr>
        <w:t xml:space="preserve">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545095BB" w14:textId="5B94AE0D" w:rsidR="00FB56EC" w:rsidRPr="005D2954" w:rsidRDefault="00FB56EC" w:rsidP="00372A11">
      <w:pPr>
        <w:spacing w:line="276" w:lineRule="auto"/>
        <w:jc w:val="both"/>
        <w:rPr>
          <w:rFonts w:eastAsia="Times New Roman" w:cs="Times New Roman"/>
          <w:szCs w:val="24"/>
          <w:lang w:val="en-GB"/>
        </w:rPr>
      </w:pPr>
    </w:p>
    <w:p w14:paraId="6AD4AB53" w14:textId="44B959FC"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Stay in discussion: </w:t>
      </w:r>
      <w:r w:rsidRPr="005D2954">
        <w:rPr>
          <w:rFonts w:eastAsia="Times New Roman" w:cs="Times New Roman"/>
          <w:szCs w:val="24"/>
          <w:lang w:val="en-GB"/>
        </w:rPr>
        <w:t xml:space="preserve">In order to facilitate contact with stakeholders, many interviewees emphasized the need to create long-term contacts. Although this is not possible for some stakeholder groups (e.g., society at large), staying in touch with professionals, </w:t>
      </w:r>
      <w:r w:rsidRPr="005D2954">
        <w:rPr>
          <w:rFonts w:eastAsia="Times New Roman" w:cs="Times New Roman"/>
          <w:szCs w:val="24"/>
          <w:lang w:val="en-GB"/>
        </w:rPr>
        <w:lastRenderedPageBreak/>
        <w:t>institutions or civil actors can help build up trust in the field and maintain and deepen relationships. One interviewee summarized this the following way:</w:t>
      </w:r>
    </w:p>
    <w:p w14:paraId="538C26F6" w14:textId="5A62CFF7"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w:t>
      </w:r>
      <w:r w:rsidR="00DF2D0A" w:rsidRPr="005D2954">
        <w:rPr>
          <w:rFonts w:eastAsia="Times New Roman" w:cs="Times New Roman"/>
          <w:i/>
          <w:iCs/>
          <w:sz w:val="20"/>
          <w:szCs w:val="20"/>
          <w:lang w:val="en-GB"/>
        </w:rPr>
        <w:t>Interviewee 2</w:t>
      </w:r>
    </w:p>
    <w:p w14:paraId="4EC3C1A3" w14:textId="5D385CE0" w:rsidR="00FB56EC" w:rsidRPr="005D2954" w:rsidRDefault="00FB56EC" w:rsidP="00372A11">
      <w:pPr>
        <w:spacing w:line="276" w:lineRule="auto"/>
        <w:jc w:val="both"/>
        <w:rPr>
          <w:rFonts w:eastAsia="Times New Roman" w:cs="Times New Roman"/>
          <w:szCs w:val="24"/>
          <w:lang w:val="en-GB"/>
        </w:rPr>
      </w:pPr>
    </w:p>
    <w:p w14:paraId="31629264" w14:textId="72296747" w:rsidR="00FB56EC"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1ABFA494" w14:textId="3B2A743C" w:rsidR="00FB56EC" w:rsidRPr="005D2954" w:rsidRDefault="00FB56EC" w:rsidP="00372A11">
      <w:pPr>
        <w:spacing w:line="276" w:lineRule="auto"/>
        <w:jc w:val="both"/>
        <w:rPr>
          <w:rFonts w:eastAsia="Times New Roman" w:cs="Times New Roman"/>
          <w:b/>
          <w:bCs/>
          <w:szCs w:val="24"/>
          <w:lang w:val="en-GB"/>
        </w:rPr>
      </w:pPr>
    </w:p>
    <w:p w14:paraId="743DE210" w14:textId="633F876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Create knowledge transfer:</w:t>
      </w:r>
      <w:r w:rsidRPr="005D2954">
        <w:rPr>
          <w:rFonts w:eastAsia="Times New Roman" w:cs="Times New Roman"/>
          <w:szCs w:val="24"/>
          <w:lang w:val="en-GB"/>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349376FC" w14:textId="1DC17A12" w:rsidR="00FB56EC" w:rsidRPr="005D2954" w:rsidRDefault="00FB56EC" w:rsidP="00372A11">
      <w:pPr>
        <w:spacing w:line="276" w:lineRule="auto"/>
        <w:jc w:val="both"/>
        <w:rPr>
          <w:rFonts w:eastAsia="Times New Roman" w:cs="Times New Roman"/>
          <w:b/>
          <w:bCs/>
          <w:szCs w:val="24"/>
          <w:lang w:val="en-GB"/>
        </w:rPr>
      </w:pPr>
    </w:p>
    <w:p w14:paraId="12BCFD3F" w14:textId="51FF73F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Personal commitment from partners: </w:t>
      </w:r>
      <w:r w:rsidRPr="005D2954">
        <w:rPr>
          <w:rFonts w:eastAsia="Times New Roman" w:cs="Times New Roman"/>
          <w:szCs w:val="24"/>
          <w:lang w:val="en-GB"/>
        </w:rPr>
        <w:t>Further, a few interview partners expressed the necessity of personal commitment from all sides. According to one interviewee, research is time and energy consuming</w:t>
      </w:r>
      <w:r w:rsidR="00C20EF8" w:rsidRPr="005D2954">
        <w:rPr>
          <w:rFonts w:eastAsia="Times New Roman" w:cs="Times New Roman"/>
          <w:szCs w:val="24"/>
          <w:lang w:val="en-GB"/>
        </w:rPr>
        <w:t>,</w:t>
      </w:r>
      <w:r w:rsidRPr="005D2954">
        <w:rPr>
          <w:rFonts w:eastAsia="Times New Roman" w:cs="Times New Roman"/>
          <w:szCs w:val="24"/>
          <w:lang w:val="en-GB"/>
        </w:rPr>
        <w:t xml:space="preserve">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lang w:val="en-GB"/>
        </w:rPr>
        <w:t>pick’n’mixed</w:t>
      </w:r>
      <w:proofErr w:type="spellEnd"/>
      <w:r w:rsidRPr="005D2954">
        <w:rPr>
          <w:rFonts w:eastAsia="Times New Roman" w:cs="Times New Roman"/>
          <w:szCs w:val="24"/>
          <w:lang w:val="en-GB"/>
        </w:rPr>
        <w:t>”.</w:t>
      </w:r>
    </w:p>
    <w:p w14:paraId="0D8A59A2" w14:textId="50A79733" w:rsidR="00FB56EC" w:rsidRPr="005D2954" w:rsidRDefault="00FB56EC" w:rsidP="00372A11">
      <w:pPr>
        <w:spacing w:line="276" w:lineRule="auto"/>
        <w:jc w:val="both"/>
        <w:rPr>
          <w:rFonts w:eastAsia="Times New Roman" w:cs="Times New Roman"/>
          <w:b/>
          <w:bCs/>
          <w:szCs w:val="24"/>
          <w:lang w:val="en-GB"/>
        </w:rPr>
      </w:pPr>
    </w:p>
    <w:p w14:paraId="7630AB57" w14:textId="3AD6BF4B" w:rsidR="00FB56EC" w:rsidRPr="005D2954" w:rsidRDefault="6CAB2F4F"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ting role/broker: </w:t>
      </w:r>
      <w:r w:rsidRPr="005D2954">
        <w:rPr>
          <w:rFonts w:eastAsia="Times New Roman" w:cs="Times New Roman"/>
          <w:szCs w:val="24"/>
          <w:lang w:val="en-GB"/>
        </w:rPr>
        <w:t>Lastly, taking a mediating role can benefit transdi</w:t>
      </w:r>
      <w:r w:rsidR="00C20EF8" w:rsidRPr="005D2954">
        <w:rPr>
          <w:rFonts w:eastAsia="Times New Roman" w:cs="Times New Roman"/>
          <w:szCs w:val="24"/>
          <w:lang w:val="en-GB"/>
        </w:rPr>
        <w:t>sc</w:t>
      </w:r>
      <w:r w:rsidRPr="005D2954">
        <w:rPr>
          <w:rFonts w:eastAsia="Times New Roman" w:cs="Times New Roman"/>
          <w:szCs w:val="24"/>
          <w:lang w:val="en-GB"/>
        </w:rPr>
        <w:t xml:space="preserve">iplinary research. Correspondingly, one interviewee who worked with stakeholders that had significantly opposing interests stressed the importance of “sharing information, objectifying of the debate and putting the arguments back on the table in a disciplined discourse”. Accordingly, researchers who bring together diverse stakeholders also need to be skilled in negotiating interests and de-escalating conflicts. Another interviewee </w:t>
      </w:r>
      <w:r w:rsidRPr="005D2954">
        <w:rPr>
          <w:rFonts w:eastAsia="Times New Roman" w:cs="Times New Roman"/>
          <w:szCs w:val="24"/>
          <w:lang w:val="en-GB"/>
        </w:rPr>
        <w:lastRenderedPageBreak/>
        <w:t xml:space="preserve">claimed that in order to bring the practice and the academic side together, researchers have to take on a mediating function:  </w:t>
      </w:r>
    </w:p>
    <w:p w14:paraId="69649BF7" w14:textId="3EBA7F9C"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lang w:val="en-GB"/>
        </w:rPr>
        <w:t>has an understanding of</w:t>
      </w:r>
      <w:proofErr w:type="gramEnd"/>
      <w:r w:rsidRPr="005D2954">
        <w:rPr>
          <w:rFonts w:eastAsia="Times New Roman" w:cs="Times New Roman"/>
          <w:i/>
          <w:iCs/>
          <w:sz w:val="20"/>
          <w:szCs w:val="20"/>
          <w:lang w:val="en-GB"/>
        </w:rPr>
        <w:t xml:space="preserve"> both world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we often talk about a double competence profile that we want to bring along or develop.” </w:t>
      </w:r>
      <w:r w:rsidR="00FF095F" w:rsidRPr="005D2954">
        <w:rPr>
          <w:rFonts w:eastAsia="Times New Roman" w:cs="Times New Roman"/>
          <w:i/>
          <w:iCs/>
          <w:sz w:val="20"/>
          <w:szCs w:val="20"/>
          <w:lang w:val="en-GB"/>
        </w:rPr>
        <w:t>Interviewee 13</w:t>
      </w:r>
    </w:p>
    <w:p w14:paraId="4ABA2630" w14:textId="5D7ED3BB" w:rsidR="00FB56EC" w:rsidRPr="005D2954" w:rsidRDefault="6CAB2F4F" w:rsidP="00372A11">
      <w:pPr>
        <w:spacing w:line="276" w:lineRule="auto"/>
        <w:jc w:val="both"/>
        <w:rPr>
          <w:rFonts w:eastAsia="Times New Roman" w:cs="Times New Roman"/>
          <w:szCs w:val="24"/>
          <w:lang w:val="en-GB"/>
        </w:rPr>
      </w:pPr>
      <w:r w:rsidRPr="005D2954">
        <w:rPr>
          <w:rFonts w:eastAsia="Times New Roman" w:cs="Times New Roman"/>
          <w:lang w:val="en-GB"/>
        </w:rPr>
        <w:t xml:space="preserve"> </w:t>
      </w:r>
    </w:p>
    <w:p w14:paraId="4979CBCD" w14:textId="3D7F8CFB" w:rsidR="00ED10B4" w:rsidRPr="005D2954" w:rsidRDefault="00C20EF8"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lang w:val="en-GB"/>
        </w:rPr>
        <w:t>Knowledge brokers:</w:t>
      </w:r>
      <w:r w:rsidRPr="005D2954">
        <w:rPr>
          <w:rFonts w:eastAsia="Times New Roman" w:cs="Times New Roman"/>
          <w:lang w:val="en-GB"/>
        </w:rPr>
        <w:t xml:space="preserve"> </w:t>
      </w:r>
      <w:r w:rsidR="00F82309" w:rsidRPr="005D2954">
        <w:rPr>
          <w:rFonts w:eastAsia="Times New Roman" w:cs="Times New Roman"/>
          <w:lang w:val="en-GB"/>
        </w:rPr>
        <w:t>S</w:t>
      </w:r>
      <w:r w:rsidR="00F14A69" w:rsidRPr="005D2954">
        <w:rPr>
          <w:rFonts w:eastAsia="Times New Roman" w:cs="Times New Roman"/>
          <w:lang w:val="en-GB"/>
        </w:rPr>
        <w:t xml:space="preserve">ome researchers who experienced challenges in communication </w:t>
      </w:r>
      <w:r w:rsidR="00DE0ACA" w:rsidRPr="005D2954">
        <w:rPr>
          <w:rFonts w:eastAsia="Times New Roman" w:cs="Times New Roman"/>
          <w:lang w:val="en-GB"/>
        </w:rPr>
        <w:t xml:space="preserve">tried to </w:t>
      </w:r>
      <w:r w:rsidR="009E4060" w:rsidRPr="005D2954">
        <w:rPr>
          <w:rFonts w:eastAsia="Times New Roman" w:cs="Times New Roman"/>
          <w:lang w:val="en-GB"/>
        </w:rPr>
        <w:t>communicate through or with the help of third parties, which can be seen as knowledge brokers. This can be NGOs, project partners who also have experience in applied fields o</w:t>
      </w:r>
      <w:r w:rsidR="00FE7686" w:rsidRPr="005D2954">
        <w:rPr>
          <w:rFonts w:eastAsia="Times New Roman" w:cs="Times New Roman"/>
          <w:lang w:val="en-GB"/>
        </w:rPr>
        <w:t>r well-meaning contacts from the practice field who are in support of the research project.</w:t>
      </w:r>
      <w:r w:rsidR="00867AEB" w:rsidRPr="005D2954">
        <w:rPr>
          <w:rFonts w:eastAsia="Times New Roman" w:cs="Times New Roman"/>
          <w:lang w:val="en-GB"/>
        </w:rPr>
        <w:t xml:space="preserve"> </w:t>
      </w:r>
      <w:r w:rsidR="006E6FBF" w:rsidRPr="005D2954">
        <w:rPr>
          <w:rFonts w:eastAsia="Times New Roman" w:cs="Times New Roman"/>
          <w:lang w:val="en-GB"/>
        </w:rPr>
        <w:t xml:space="preserve">It needs to be someone who is familiar with the routines and practices of the respective institution, is familiar </w:t>
      </w:r>
      <w:r w:rsidR="006D6701" w:rsidRPr="005D2954">
        <w:rPr>
          <w:rFonts w:eastAsia="Times New Roman" w:cs="Times New Roman"/>
          <w:lang w:val="en-GB"/>
        </w:rPr>
        <w:t>with</w:t>
      </w:r>
      <w:r w:rsidR="006E6FBF" w:rsidRPr="005D2954">
        <w:rPr>
          <w:rFonts w:eastAsia="Times New Roman" w:cs="Times New Roman"/>
          <w:lang w:val="en-GB"/>
        </w:rPr>
        <w:t xml:space="preserve"> the people that work there and are in charge</w:t>
      </w:r>
      <w:r w:rsidR="00AC7911" w:rsidRPr="005D2954">
        <w:rPr>
          <w:rFonts w:eastAsia="Times New Roman" w:cs="Times New Roman"/>
          <w:lang w:val="en-GB"/>
        </w:rPr>
        <w:t>, and can convey the project’s relevance</w:t>
      </w:r>
      <w:r w:rsidR="00A13C59" w:rsidRPr="005D2954">
        <w:rPr>
          <w:rFonts w:eastAsia="Times New Roman" w:cs="Times New Roman"/>
          <w:lang w:val="en-GB"/>
        </w:rPr>
        <w:t xml:space="preserve">, thereby also </w:t>
      </w:r>
      <w:r w:rsidR="00E127D9" w:rsidRPr="005D2954">
        <w:rPr>
          <w:rFonts w:eastAsia="Times New Roman" w:cs="Times New Roman"/>
          <w:lang w:val="en-GB"/>
        </w:rPr>
        <w:t xml:space="preserve">implementing </w:t>
      </w:r>
      <w:r w:rsidR="006D6701" w:rsidRPr="005D2954">
        <w:rPr>
          <w:rFonts w:eastAsia="Times New Roman" w:cs="Times New Roman"/>
          <w:lang w:val="en-GB"/>
        </w:rPr>
        <w:t>the</w:t>
      </w:r>
      <w:r w:rsidR="00E127D9" w:rsidRPr="005D2954">
        <w:rPr>
          <w:rFonts w:eastAsia="Times New Roman" w:cs="Times New Roman"/>
          <w:lang w:val="en-GB"/>
        </w:rPr>
        <w:t xml:space="preserve"> first transfer of knowledge. </w:t>
      </w:r>
      <w:r w:rsidR="00ED10B4" w:rsidRPr="005D2954">
        <w:rPr>
          <w:rFonts w:eastAsia="Times New Roman" w:cs="Times New Roman"/>
          <w:lang w:val="en-GB"/>
        </w:rPr>
        <w:t>However, knowledge brokers need to be similarly acquainted with communicating with researchers (not only with practice partners)</w:t>
      </w:r>
      <w:r w:rsidR="00E565D1" w:rsidRPr="005D2954">
        <w:rPr>
          <w:rFonts w:eastAsia="Times New Roman" w:cs="Times New Roman"/>
          <w:lang w:val="en-GB"/>
        </w:rPr>
        <w:t xml:space="preserve">, meaning </w:t>
      </w:r>
      <w:r w:rsidR="00172C6B" w:rsidRPr="005D2954">
        <w:rPr>
          <w:rFonts w:eastAsia="Times New Roman" w:cs="Times New Roman"/>
          <w:lang w:val="en-GB"/>
        </w:rPr>
        <w:t>they need to understand the issue at hand, be familiar with research processes and methodology</w:t>
      </w:r>
      <w:r w:rsidR="009A6F21" w:rsidRPr="005D2954">
        <w:rPr>
          <w:rFonts w:eastAsia="Times New Roman" w:cs="Times New Roman"/>
          <w:lang w:val="en-GB"/>
        </w:rPr>
        <w:t xml:space="preserve">, and with academic discussions. </w:t>
      </w:r>
      <w:r w:rsidR="001C7A6A" w:rsidRPr="005D2954">
        <w:rPr>
          <w:rFonts w:eastAsia="Times New Roman" w:cs="Times New Roman"/>
          <w:lang w:val="en-GB"/>
        </w:rPr>
        <w:t xml:space="preserve">Thus, a knowledge broker represents a bridge that is </w:t>
      </w:r>
      <w:r w:rsidR="005A1C2C" w:rsidRPr="005D2954">
        <w:rPr>
          <w:rFonts w:eastAsia="Times New Roman" w:cs="Times New Roman"/>
          <w:lang w:val="en-GB"/>
        </w:rPr>
        <w:t xml:space="preserve">firmly anchored on both sides – both research and practice. This is especially the case, </w:t>
      </w:r>
    </w:p>
    <w:p w14:paraId="2A8DE1AD" w14:textId="615057BE" w:rsidR="001A39EC"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when dealing with topics regarding more vulnerable or excluded groups, knowledge brokers also act as a voice representing them if it is difficult for them to speak for themselves, for example</w:t>
      </w:r>
      <w:r w:rsidR="006D6701" w:rsidRPr="005D2954">
        <w:rPr>
          <w:rFonts w:eastAsia="Times New Roman" w:cs="Times New Roman"/>
          <w:lang w:val="en-GB"/>
        </w:rPr>
        <w:t>,</w:t>
      </w:r>
      <w:r w:rsidRPr="005D2954">
        <w:rPr>
          <w:rFonts w:eastAsia="Times New Roman" w:cs="Times New Roman"/>
          <w:lang w:val="en-GB"/>
        </w:rPr>
        <w:t xml:space="preserve"> in the form of interest associations and NGOs.</w:t>
      </w:r>
    </w:p>
    <w:p w14:paraId="2A25BDAF" w14:textId="729FA644" w:rsidR="00F82309"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 xml:space="preserve">in institutionalised settings like politics or administration, where tacit knowledge is required for efficient communication and knowledge transfer. </w:t>
      </w:r>
    </w:p>
    <w:p w14:paraId="7D61F5F6" w14:textId="4F82BABC" w:rsidR="00E96D99"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w:t>
      </w:r>
      <w:r w:rsidR="00FF095F" w:rsidRPr="005D2954">
        <w:rPr>
          <w:rFonts w:eastAsia="Times New Roman" w:cs="Times New Roman"/>
          <w:i/>
          <w:iCs/>
          <w:sz w:val="20"/>
          <w:szCs w:val="20"/>
          <w:lang w:val="en-GB"/>
        </w:rPr>
        <w:t>T</w:t>
      </w:r>
      <w:r w:rsidRPr="005D2954">
        <w:rPr>
          <w:rFonts w:eastAsia="Times New Roman" w:cs="Times New Roman"/>
          <w:i/>
          <w:iCs/>
          <w:sz w:val="20"/>
          <w:szCs w:val="20"/>
          <w:lang w:val="en-GB"/>
        </w:rPr>
        <w:t xml:space="preserve">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w:t>
      </w:r>
      <w:r w:rsidR="00FF095F" w:rsidRPr="005D2954">
        <w:rPr>
          <w:rFonts w:eastAsia="Times New Roman" w:cs="Times New Roman"/>
          <w:i/>
          <w:iCs/>
          <w:sz w:val="20"/>
          <w:szCs w:val="20"/>
          <w:lang w:val="en-GB"/>
        </w:rPr>
        <w:t>Interviewee 9</w:t>
      </w:r>
    </w:p>
    <w:p w14:paraId="6017EF19" w14:textId="6056257C" w:rsidR="1039C109" w:rsidRPr="005D2954" w:rsidRDefault="1039C109" w:rsidP="00372A11">
      <w:pPr>
        <w:spacing w:line="276" w:lineRule="auto"/>
        <w:jc w:val="both"/>
        <w:rPr>
          <w:rFonts w:eastAsia="Times New Roman" w:cs="Times New Roman"/>
          <w:sz w:val="32"/>
          <w:szCs w:val="32"/>
          <w:lang w:val="en-GB"/>
        </w:rPr>
      </w:pPr>
    </w:p>
    <w:p w14:paraId="400FE45C" w14:textId="1B891717" w:rsidR="1039C109" w:rsidRDefault="6CAB2F4F" w:rsidP="00372A11">
      <w:pPr>
        <w:pStyle w:val="Heading2"/>
        <w:spacing w:line="276" w:lineRule="auto"/>
        <w:rPr>
          <w:rFonts w:ascii="Times New Roman" w:eastAsia="Times New Roman" w:hAnsi="Times New Roman" w:cs="Times New Roman"/>
          <w:lang w:val="en-GB"/>
        </w:rPr>
      </w:pPr>
      <w:bookmarkStart w:id="31" w:name="_Toc100234041"/>
      <w:r w:rsidRPr="005D2954">
        <w:rPr>
          <w:rFonts w:ascii="Times New Roman" w:eastAsia="Times New Roman" w:hAnsi="Times New Roman" w:cs="Times New Roman"/>
          <w:lang w:val="en-GB"/>
        </w:rPr>
        <w:t xml:space="preserve">Exploitation and </w:t>
      </w:r>
      <w:commentRangeStart w:id="32"/>
      <w:r w:rsidRPr="005D2954">
        <w:rPr>
          <w:rFonts w:ascii="Times New Roman" w:eastAsia="Times New Roman" w:hAnsi="Times New Roman" w:cs="Times New Roman"/>
          <w:lang w:val="en-GB"/>
        </w:rPr>
        <w:t>Utilisation</w:t>
      </w:r>
      <w:bookmarkEnd w:id="31"/>
      <w:commentRangeEnd w:id="32"/>
      <w:r w:rsidR="0076475F">
        <w:rPr>
          <w:rStyle w:val="CommentReference"/>
          <w:rFonts w:ascii="Times New Roman" w:eastAsiaTheme="minorHAnsi" w:hAnsi="Times New Roman" w:cstheme="minorBidi"/>
          <w:color w:val="auto"/>
        </w:rPr>
        <w:commentReference w:id="32"/>
      </w:r>
    </w:p>
    <w:p w14:paraId="7547962F" w14:textId="77777777" w:rsidR="0097320D" w:rsidRPr="0097320D" w:rsidRDefault="0097320D" w:rsidP="00372A11">
      <w:pPr>
        <w:spacing w:line="276" w:lineRule="auto"/>
        <w:rPr>
          <w:lang w:val="en-GB"/>
        </w:rPr>
      </w:pPr>
    </w:p>
    <w:p w14:paraId="4B142D48" w14:textId="682B661A" w:rsidR="000F666B"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Exploitation and utilisation activities can be roughly divided into activities with the goal of commercialisation and activities with the goal of education and knowledge transfer.</w:t>
      </w:r>
    </w:p>
    <w:p w14:paraId="5FC6532A" w14:textId="37228F3E" w:rsidR="006763D7" w:rsidRDefault="006763D7" w:rsidP="00372A11">
      <w:pPr>
        <w:spacing w:line="276" w:lineRule="auto"/>
        <w:jc w:val="both"/>
        <w:rPr>
          <w:rFonts w:eastAsia="Times New Roman" w:cs="Times New Roman"/>
          <w:lang w:val="en-GB"/>
        </w:rPr>
      </w:pPr>
    </w:p>
    <w:p w14:paraId="43DDFF3C" w14:textId="3695861A" w:rsidR="00372A11" w:rsidRDefault="00372A11" w:rsidP="00372A11">
      <w:pPr>
        <w:spacing w:line="276" w:lineRule="auto"/>
        <w:jc w:val="both"/>
        <w:rPr>
          <w:rFonts w:eastAsia="Times New Roman" w:cs="Times New Roman"/>
          <w:lang w:val="en-GB"/>
        </w:rPr>
      </w:pPr>
    </w:p>
    <w:p w14:paraId="21465D1A" w14:textId="77777777" w:rsidR="00372A11" w:rsidRPr="005D2954" w:rsidRDefault="00372A11" w:rsidP="00372A11">
      <w:pPr>
        <w:spacing w:line="276" w:lineRule="auto"/>
        <w:jc w:val="both"/>
        <w:rPr>
          <w:rFonts w:eastAsia="Times New Roman" w:cs="Times New Roman"/>
          <w:lang w:val="en-GB"/>
        </w:rPr>
      </w:pPr>
    </w:p>
    <w:p w14:paraId="319617E5" w14:textId="19129AF6" w:rsidR="00B83980"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lastRenderedPageBreak/>
        <w:t xml:space="preserve">1. Commercialisation </w:t>
      </w:r>
    </w:p>
    <w:p w14:paraId="49451EEA" w14:textId="6242F6B4" w:rsidR="00030305"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mpany/Start up: </w:t>
      </w:r>
      <w:r w:rsidRPr="005D2954">
        <w:rPr>
          <w:rFonts w:eastAsia="Times New Roman" w:cs="Times New Roman"/>
          <w:lang w:val="en-GB"/>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2B8A3393" w14:textId="11D76682" w:rsidR="0C0B05CC" w:rsidRPr="005D2954" w:rsidRDefault="0C0B05CC" w:rsidP="00372A11">
      <w:pPr>
        <w:spacing w:line="276" w:lineRule="auto"/>
        <w:jc w:val="both"/>
        <w:rPr>
          <w:rFonts w:eastAsia="Times New Roman" w:cs="Times New Roman"/>
          <w:szCs w:val="24"/>
          <w:lang w:val="en-GB"/>
        </w:rPr>
      </w:pPr>
    </w:p>
    <w:p w14:paraId="738A8757" w14:textId="0355477F" w:rsidR="003E6C52"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Patenting: </w:t>
      </w:r>
      <w:r w:rsidRPr="005D2954">
        <w:rPr>
          <w:rFonts w:eastAsia="Times New Roman" w:cs="Times New Roman"/>
          <w:lang w:val="en-GB"/>
        </w:rPr>
        <w:t>Patenting is seen as an important tool for technological transfer and to find industry partners for further development</w:t>
      </w:r>
      <w:r w:rsidR="006D6701" w:rsidRPr="005D2954">
        <w:rPr>
          <w:rFonts w:eastAsia="Times New Roman" w:cs="Times New Roman"/>
          <w:lang w:val="en-GB"/>
        </w:rPr>
        <w:t>,</w:t>
      </w:r>
      <w:r w:rsidRPr="005D2954">
        <w:rPr>
          <w:rFonts w:eastAsia="Times New Roman" w:cs="Times New Roman"/>
          <w:lang w:val="en-GB"/>
        </w:rPr>
        <w:t xml:space="preserve"> in particular in the fields of pharmacy/chemistry and technology. Projects in these fields can result in several patents, which do not necessarily result in a product.</w:t>
      </w:r>
    </w:p>
    <w:p w14:paraId="5C2B856F" w14:textId="414321D8" w:rsidR="0C0B05CC" w:rsidRPr="005D2954" w:rsidRDefault="0C0B05CC" w:rsidP="00372A11">
      <w:pPr>
        <w:spacing w:line="276" w:lineRule="auto"/>
        <w:jc w:val="both"/>
        <w:rPr>
          <w:rFonts w:eastAsia="Times New Roman" w:cs="Times New Roman"/>
          <w:szCs w:val="24"/>
          <w:lang w:val="en-GB"/>
        </w:rPr>
      </w:pPr>
    </w:p>
    <w:p w14:paraId="56724ADF" w14:textId="1C321291" w:rsidR="006763D7"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Further tests in practice context:</w:t>
      </w:r>
      <w:r w:rsidRPr="005D2954">
        <w:rPr>
          <w:rFonts w:eastAsia="Times New Roman" w:cs="Times New Roman"/>
          <w:lang w:val="en-GB"/>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59CCB3D4" w14:textId="77777777" w:rsidR="000F666B" w:rsidRPr="005D2954" w:rsidRDefault="000F666B" w:rsidP="00372A11">
      <w:pPr>
        <w:spacing w:line="276" w:lineRule="auto"/>
        <w:jc w:val="both"/>
        <w:rPr>
          <w:rFonts w:eastAsia="Times New Roman" w:cs="Times New Roman"/>
          <w:lang w:val="en-GB"/>
        </w:rPr>
      </w:pPr>
    </w:p>
    <w:p w14:paraId="4B2C17E8" w14:textId="77777777" w:rsidR="000F666B" w:rsidRPr="005D2954" w:rsidRDefault="000F666B" w:rsidP="00372A11">
      <w:pPr>
        <w:spacing w:line="276" w:lineRule="auto"/>
        <w:jc w:val="both"/>
        <w:rPr>
          <w:rFonts w:eastAsia="Times New Roman" w:cs="Times New Roman"/>
          <w:lang w:val="en-GB"/>
        </w:rPr>
      </w:pPr>
    </w:p>
    <w:p w14:paraId="29BAB761" w14:textId="4CA5A3E8" w:rsidR="006657B5"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t>2. Education and knowledge transfer</w:t>
      </w:r>
    </w:p>
    <w:p w14:paraId="7FA49FC0" w14:textId="19B63EAC" w:rsidR="00FE4B68"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nsulting: </w:t>
      </w:r>
      <w:r w:rsidRPr="005D2954">
        <w:rPr>
          <w:rFonts w:eastAsia="Times New Roman" w:cs="Times New Roman"/>
          <w:lang w:val="en-GB"/>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46D506F5" w14:textId="57F6DA14" w:rsidR="0C0B05CC" w:rsidRPr="005D2954" w:rsidRDefault="0C0B05CC" w:rsidP="00372A11">
      <w:pPr>
        <w:spacing w:line="276" w:lineRule="auto"/>
        <w:jc w:val="both"/>
        <w:rPr>
          <w:rFonts w:eastAsia="Times New Roman" w:cs="Times New Roman"/>
          <w:szCs w:val="24"/>
          <w:lang w:val="en-GB"/>
        </w:rPr>
      </w:pPr>
    </w:p>
    <w:p w14:paraId="62DED33B" w14:textId="36EFB0AB" w:rsidR="005D710F"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Online Courses/ MOOC and further training:</w:t>
      </w:r>
      <w:r w:rsidRPr="005D2954">
        <w:rPr>
          <w:rFonts w:eastAsia="Times New Roman" w:cs="Times New Roman"/>
          <w:lang w:val="en-GB"/>
        </w:rPr>
        <w:t xml:space="preserve"> Some of the projects’ results could be used for further education aimed </w:t>
      </w:r>
      <w:r w:rsidR="006D6701" w:rsidRPr="005D2954">
        <w:rPr>
          <w:rFonts w:eastAsia="Times New Roman" w:cs="Times New Roman"/>
          <w:lang w:val="en-GB"/>
        </w:rPr>
        <w:t xml:space="preserve">at </w:t>
      </w:r>
      <w:r w:rsidRPr="005D2954">
        <w:rPr>
          <w:rFonts w:eastAsia="Times New Roman" w:cs="Times New Roman"/>
          <w:lang w:val="en-GB"/>
        </w:rPr>
        <w:t xml:space="preserve">practice partners, in the form of online courses, training (e.g., for teachers), developing curriculum modules and workshops. These formats were used as a form of knowledge transfer into the practice field. </w:t>
      </w:r>
    </w:p>
    <w:p w14:paraId="03C53ED3" w14:textId="1EE88BEA" w:rsidR="0C0B05CC" w:rsidRPr="005D2954" w:rsidRDefault="0C0B05CC" w:rsidP="00372A11">
      <w:pPr>
        <w:spacing w:line="276" w:lineRule="auto"/>
        <w:jc w:val="both"/>
        <w:rPr>
          <w:rFonts w:eastAsia="Times New Roman" w:cs="Times New Roman"/>
          <w:szCs w:val="24"/>
          <w:lang w:val="en-GB"/>
        </w:rPr>
      </w:pPr>
    </w:p>
    <w:p w14:paraId="6430EE17" w14:textId="24596491" w:rsidR="002F2FDA"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lastRenderedPageBreak/>
        <w:t>Developing guidelines:</w:t>
      </w:r>
      <w:r w:rsidRPr="005D2954">
        <w:rPr>
          <w:rFonts w:eastAsia="Times New Roman" w:cs="Times New Roman"/>
          <w:lang w:val="en-GB"/>
        </w:rPr>
        <w:t xml:space="preserve"> In addition to consulting and courses or training, developing practical guidelines and principles for organisations and institutions was another form of knowledge transfer.</w:t>
      </w:r>
    </w:p>
    <w:p w14:paraId="52FC028E" w14:textId="4EB41BD8" w:rsidR="0C0B05CC" w:rsidRPr="005D2954" w:rsidRDefault="0C0B05CC" w:rsidP="00372A11">
      <w:pPr>
        <w:spacing w:line="276" w:lineRule="auto"/>
        <w:jc w:val="both"/>
        <w:rPr>
          <w:rFonts w:eastAsia="Times New Roman" w:cs="Times New Roman"/>
          <w:szCs w:val="24"/>
          <w:lang w:val="en-GB"/>
        </w:rPr>
      </w:pPr>
    </w:p>
    <w:p w14:paraId="4E61EDE9" w14:textId="59BFDD5F" w:rsidR="002F2FDA" w:rsidRPr="00372A11"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reating a </w:t>
      </w:r>
      <w:proofErr w:type="gramStart"/>
      <w:r w:rsidRPr="005D2954">
        <w:rPr>
          <w:rFonts w:eastAsia="Times New Roman" w:cs="Times New Roman"/>
          <w:b/>
          <w:bCs/>
          <w:lang w:val="en-GB"/>
        </w:rPr>
        <w:t>database/publishing materials</w:t>
      </w:r>
      <w:proofErr w:type="gramEnd"/>
      <w:r w:rsidRPr="005D2954">
        <w:rPr>
          <w:rFonts w:eastAsia="Times New Roman" w:cs="Times New Roman"/>
          <w:b/>
          <w:bCs/>
          <w:lang w:val="en-GB"/>
        </w:rPr>
        <w:t xml:space="preserve">: </w:t>
      </w:r>
      <w:r w:rsidRPr="005D2954">
        <w:rPr>
          <w:rFonts w:eastAsia="Times New Roman" w:cs="Times New Roman"/>
          <w:lang w:val="en-GB"/>
        </w:rPr>
        <w:t>In one research project, a database systematising and preparing the material used in the project for a general audience; this could then be used by students or other researchers.</w:t>
      </w:r>
    </w:p>
    <w:p w14:paraId="4F5F4027" w14:textId="77777777" w:rsidR="00973C3B" w:rsidRPr="005D2954" w:rsidRDefault="00973C3B" w:rsidP="00372A11">
      <w:pPr>
        <w:spacing w:line="276" w:lineRule="auto"/>
        <w:jc w:val="both"/>
        <w:rPr>
          <w:rFonts w:eastAsia="Times New Roman" w:cs="Times New Roman"/>
          <w:lang w:val="en-GB"/>
        </w:rPr>
      </w:pPr>
    </w:p>
    <w:p w14:paraId="49B73F6A" w14:textId="56597831" w:rsidR="0C0B05CC" w:rsidRDefault="6CAB2F4F" w:rsidP="00372A11">
      <w:pPr>
        <w:pStyle w:val="Heading3"/>
        <w:spacing w:line="276" w:lineRule="auto"/>
        <w:rPr>
          <w:rFonts w:ascii="Times New Roman" w:eastAsia="Times New Roman" w:hAnsi="Times New Roman" w:cs="Times New Roman"/>
          <w:lang w:val="en-GB"/>
        </w:rPr>
      </w:pPr>
      <w:bookmarkStart w:id="33" w:name="_Toc100234042"/>
      <w:r w:rsidRPr="005D2954">
        <w:rPr>
          <w:rFonts w:ascii="Times New Roman" w:eastAsia="Times New Roman" w:hAnsi="Times New Roman" w:cs="Times New Roman"/>
          <w:lang w:val="en-GB"/>
        </w:rPr>
        <w:t>Sustainability</w:t>
      </w:r>
      <w:bookmarkEnd w:id="33"/>
    </w:p>
    <w:p w14:paraId="4164D807" w14:textId="77777777" w:rsidR="0097320D" w:rsidRPr="0097320D" w:rsidRDefault="0097320D" w:rsidP="00372A11">
      <w:pPr>
        <w:spacing w:line="276" w:lineRule="auto"/>
        <w:rPr>
          <w:lang w:val="en-GB"/>
        </w:rPr>
      </w:pPr>
    </w:p>
    <w:p w14:paraId="2AC4356B" w14:textId="77777777" w:rsidR="006D6701" w:rsidRPr="005D2954" w:rsidRDefault="6CAB2F4F" w:rsidP="00372A11">
      <w:pPr>
        <w:pStyle w:val="ListParagraph"/>
        <w:spacing w:line="276" w:lineRule="auto"/>
        <w:ind w:left="0"/>
        <w:jc w:val="both"/>
        <w:rPr>
          <w:rFonts w:eastAsia="Times New Roman" w:cs="Times New Roman"/>
          <w:lang w:val="en-GB"/>
        </w:rPr>
      </w:pPr>
      <w:r w:rsidRPr="005D2954">
        <w:rPr>
          <w:rFonts w:eastAsia="Times New Roman" w:cs="Times New Roman"/>
          <w:lang w:val="en-GB"/>
        </w:rPr>
        <w:t>Usually, researchers have previous experience and previous research in the field of the SNF project, meaning that the projects are linked</w:t>
      </w:r>
      <w:r w:rsidR="006D6701" w:rsidRPr="005D2954">
        <w:rPr>
          <w:rFonts w:eastAsia="Times New Roman" w:cs="Times New Roman"/>
          <w:lang w:val="en-GB"/>
        </w:rPr>
        <w:t>,</w:t>
      </w:r>
      <w:r w:rsidRPr="005D2954">
        <w:rPr>
          <w:rFonts w:eastAsia="Times New Roman" w:cs="Times New Roman"/>
          <w:lang w:val="en-GB"/>
        </w:rPr>
        <w:t xml:space="preserve">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346FDC2F" w14:textId="77777777" w:rsidR="006D6701" w:rsidRPr="005D2954" w:rsidRDefault="006D6701" w:rsidP="00372A11">
      <w:pPr>
        <w:pStyle w:val="ListParagraph"/>
        <w:spacing w:line="276" w:lineRule="auto"/>
        <w:ind w:left="0"/>
        <w:jc w:val="both"/>
        <w:rPr>
          <w:rFonts w:eastAsia="Times New Roman" w:cs="Times New Roman"/>
          <w:b/>
          <w:bCs/>
          <w:lang w:val="en-GB"/>
        </w:rPr>
      </w:pPr>
    </w:p>
    <w:p w14:paraId="0E726838" w14:textId="2836E072" w:rsidR="0C0B05CC"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1. </w:t>
      </w:r>
      <w:r w:rsidR="6CAB2F4F" w:rsidRPr="005D2954">
        <w:rPr>
          <w:rFonts w:eastAsia="Times New Roman" w:cs="Times New Roman"/>
          <w:b/>
          <w:bCs/>
          <w:lang w:val="en-GB"/>
        </w:rPr>
        <w:t>Follow up projects:</w:t>
      </w:r>
    </w:p>
    <w:p w14:paraId="2E646A54" w14:textId="77777777" w:rsidR="001C57CD" w:rsidRPr="005D2954" w:rsidRDefault="001C57CD" w:rsidP="00372A11">
      <w:pPr>
        <w:pStyle w:val="ListParagraph"/>
        <w:spacing w:line="276" w:lineRule="auto"/>
        <w:jc w:val="both"/>
        <w:rPr>
          <w:rFonts w:eastAsia="Times New Roman" w:cs="Times New Roman"/>
          <w:lang w:val="en-GB"/>
        </w:rPr>
      </w:pPr>
    </w:p>
    <w:p w14:paraId="1D8DBD94" w14:textId="4C64E47C" w:rsidR="00070FAD"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ure research projects: </w:t>
      </w:r>
      <w:r w:rsidRPr="005D2954">
        <w:rPr>
          <w:rFonts w:eastAsia="Times New Roman" w:cs="Times New Roman"/>
          <w:lang w:val="en-GB"/>
        </w:rPr>
        <w:t xml:space="preserve">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w:t>
      </w:r>
      <w:r w:rsidR="006D6701" w:rsidRPr="005D2954">
        <w:rPr>
          <w:rFonts w:eastAsia="Times New Roman" w:cs="Times New Roman"/>
          <w:lang w:val="en-GB"/>
        </w:rPr>
        <w:t xml:space="preserve">the </w:t>
      </w:r>
      <w:r w:rsidRPr="005D2954">
        <w:rPr>
          <w:rFonts w:eastAsia="Times New Roman" w:cs="Times New Roman"/>
          <w:lang w:val="en-GB"/>
        </w:rPr>
        <w:t>readiness of exploitation and perhaps commercialisation. Most often, the funding for follow-up projects stemmed from internal funding or other funding schemes. Hence, almost no projects used additional SNF funding was used for follow-up projects.</w:t>
      </w:r>
    </w:p>
    <w:p w14:paraId="3A6EFA6D" w14:textId="55F43E61" w:rsidR="0C0B05CC" w:rsidRPr="005D2954" w:rsidRDefault="0C0B05CC" w:rsidP="00372A11">
      <w:pPr>
        <w:pStyle w:val="ListParagraph"/>
        <w:spacing w:line="276" w:lineRule="auto"/>
        <w:ind w:left="11"/>
        <w:jc w:val="both"/>
        <w:rPr>
          <w:rFonts w:eastAsia="Times New Roman" w:cs="Times New Roman"/>
          <w:szCs w:val="24"/>
          <w:lang w:val="en-GB"/>
        </w:rPr>
      </w:pPr>
    </w:p>
    <w:p w14:paraId="3EBF9A56" w14:textId="45A904DC" w:rsidR="0C0B05CC" w:rsidRPr="005D2954" w:rsidRDefault="6CAB2F4F" w:rsidP="00372A11">
      <w:pPr>
        <w:pStyle w:val="ListParagraph"/>
        <w:numPr>
          <w:ilvl w:val="0"/>
          <w:numId w:val="37"/>
        </w:numPr>
        <w:spacing w:line="276" w:lineRule="auto"/>
        <w:jc w:val="both"/>
        <w:rPr>
          <w:rFonts w:eastAsia="Times New Roman" w:cs="Times New Roman"/>
          <w:szCs w:val="24"/>
          <w:lang w:val="en-GB"/>
        </w:rPr>
      </w:pPr>
      <w:r w:rsidRPr="005D2954">
        <w:rPr>
          <w:rFonts w:eastAsia="Times New Roman" w:cs="Times New Roman"/>
          <w:b/>
          <w:bCs/>
          <w:lang w:val="en-GB"/>
        </w:rPr>
        <w:lastRenderedPageBreak/>
        <w:t xml:space="preserve">Research projects with access/involvement of practice partners: </w:t>
      </w:r>
      <w:r w:rsidRPr="005D2954">
        <w:rPr>
          <w:rFonts w:eastAsia="Times New Roman" w:cs="Times New Roman"/>
          <w:lang w:val="en-GB"/>
        </w:rPr>
        <w:t>Some of the follow-up projects dealt with a similar topic as the SNF project did, but were able to gain access to new 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4F5A5378" w14:textId="406E6DE6" w:rsidR="0C0B05CC" w:rsidRPr="005D2954" w:rsidRDefault="0C0B05CC" w:rsidP="00372A11">
      <w:pPr>
        <w:pStyle w:val="ListParagraph"/>
        <w:spacing w:line="276" w:lineRule="auto"/>
        <w:ind w:left="11"/>
        <w:jc w:val="both"/>
        <w:rPr>
          <w:rFonts w:eastAsia="Times New Roman" w:cs="Times New Roman"/>
          <w:szCs w:val="24"/>
          <w:lang w:val="en-GB"/>
        </w:rPr>
      </w:pPr>
    </w:p>
    <w:p w14:paraId="596125EE" w14:textId="10EB6A50" w:rsidR="00A00DEA"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ractice/applied projects: </w:t>
      </w:r>
      <w:r w:rsidRPr="005D2954">
        <w:rPr>
          <w:rFonts w:eastAsia="Times New Roman" w:cs="Times New Roman"/>
          <w:lang w:val="en-GB"/>
        </w:rPr>
        <w:t xml:space="preserve">More applied follow-up projects were often funded by </w:t>
      </w:r>
      <w:proofErr w:type="spellStart"/>
      <w:r w:rsidRPr="005D2954">
        <w:rPr>
          <w:rFonts w:eastAsia="Times New Roman" w:cs="Times New Roman"/>
          <w:lang w:val="en-GB"/>
        </w:rPr>
        <w:t>Innosuisse</w:t>
      </w:r>
      <w:proofErr w:type="spellEnd"/>
      <w:r w:rsidRPr="005D2954">
        <w:rPr>
          <w:rFonts w:eastAsia="Times New Roman" w:cs="Times New Roman"/>
          <w:lang w:val="en-GB"/>
        </w:rPr>
        <w:t>. Accordingly, many researchers</w:t>
      </w:r>
      <w:r w:rsidRPr="005D2954">
        <w:rPr>
          <w:rFonts w:eastAsia="Times New Roman" w:cs="Times New Roman"/>
          <w:b/>
          <w:bCs/>
          <w:lang w:val="en-GB"/>
        </w:rPr>
        <w:t xml:space="preserve"> </w:t>
      </w:r>
      <w:r w:rsidRPr="005D2954">
        <w:rPr>
          <w:rFonts w:eastAsia="Times New Roman" w:cs="Times New Roman"/>
          <w:lang w:val="en-GB"/>
        </w:rPr>
        <w:t xml:space="preserve">submitted to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to enable </w:t>
      </w:r>
      <w:r w:rsidR="006D6701" w:rsidRPr="005D2954">
        <w:rPr>
          <w:rFonts w:eastAsia="Times New Roman" w:cs="Times New Roman"/>
          <w:lang w:val="en-GB"/>
        </w:rPr>
        <w:t xml:space="preserve">the </w:t>
      </w:r>
      <w:r w:rsidRPr="005D2954">
        <w:rPr>
          <w:rFonts w:eastAsia="Times New Roman" w:cs="Times New Roman"/>
          <w:lang w:val="en-GB"/>
        </w:rPr>
        <w:t>technological transfer of projects results that were gained during the SNF project. In some cases, follow-up projects were taken up by industry partners, in which tools and applications are further developed based on the research outcomes.</w:t>
      </w:r>
    </w:p>
    <w:p w14:paraId="5EAD0267" w14:textId="77777777" w:rsidR="000B4EF8" w:rsidRPr="005D2954" w:rsidRDefault="000B4EF8" w:rsidP="00372A11">
      <w:pPr>
        <w:pStyle w:val="ListParagraph"/>
        <w:spacing w:line="276" w:lineRule="auto"/>
        <w:ind w:left="1440"/>
        <w:jc w:val="both"/>
        <w:rPr>
          <w:rFonts w:eastAsia="Times New Roman" w:cs="Times New Roman"/>
          <w:lang w:val="en-GB"/>
        </w:rPr>
      </w:pPr>
    </w:p>
    <w:p w14:paraId="58EF779C" w14:textId="472FE4F0" w:rsidR="00965051"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2. </w:t>
      </w:r>
      <w:r w:rsidR="6CAB2F4F" w:rsidRPr="005D2954">
        <w:rPr>
          <w:rFonts w:eastAsia="Times New Roman" w:cs="Times New Roman"/>
          <w:b/>
          <w:bCs/>
          <w:lang w:val="en-GB"/>
        </w:rPr>
        <w:t xml:space="preserve">Further collaborations with project partners: </w:t>
      </w:r>
      <w:r w:rsidR="6CAB2F4F" w:rsidRPr="005D2954">
        <w:rPr>
          <w:rFonts w:eastAsia="Times New Roman" w:cs="Times New Roman"/>
          <w:lang w:val="en-GB"/>
        </w:rPr>
        <w:t xml:space="preserve">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w:t>
      </w:r>
      <w:r w:rsidRPr="005D2954">
        <w:rPr>
          <w:rFonts w:eastAsia="Times New Roman" w:cs="Times New Roman"/>
          <w:lang w:val="en-GB"/>
        </w:rPr>
        <w:t xml:space="preserve">and </w:t>
      </w:r>
      <w:r w:rsidR="6CAB2F4F" w:rsidRPr="005D2954">
        <w:rPr>
          <w:rFonts w:eastAsia="Times New Roman" w:cs="Times New Roman"/>
          <w:lang w:val="en-GB"/>
        </w:rPr>
        <w:t xml:space="preserve">working together </w:t>
      </w:r>
      <w:r w:rsidRPr="005D2954">
        <w:rPr>
          <w:rFonts w:eastAsia="Times New Roman" w:cs="Times New Roman"/>
          <w:lang w:val="en-GB"/>
        </w:rPr>
        <w:t>o</w:t>
      </w:r>
      <w:r w:rsidR="6CAB2F4F" w:rsidRPr="005D2954">
        <w:rPr>
          <w:rFonts w:eastAsia="Times New Roman" w:cs="Times New Roman"/>
          <w:lang w:val="en-GB"/>
        </w:rPr>
        <w:t>n projects on different topics, were reported.</w:t>
      </w:r>
    </w:p>
    <w:p w14:paraId="13BD8C58" w14:textId="77ED0AC6" w:rsidR="004910E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n some fields (e.g., education, medicine) the researcher and the academic partners are already connected through their institution; so</w:t>
      </w:r>
      <w:r w:rsidR="006D6701" w:rsidRPr="005D2954">
        <w:rPr>
          <w:rFonts w:eastAsia="Times New Roman" w:cs="Times New Roman"/>
          <w:lang w:val="en-GB"/>
        </w:rPr>
        <w:t>,</w:t>
      </w:r>
      <w:r w:rsidRPr="005D2954">
        <w:rPr>
          <w:rFonts w:eastAsia="Times New Roman" w:cs="Times New Roman"/>
          <w:lang w:val="en-GB"/>
        </w:rPr>
        <w:t xml:space="preserve">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2A15BABF" w14:textId="77777777" w:rsidR="006D6701" w:rsidRPr="005D2954" w:rsidRDefault="006D6701" w:rsidP="00372A11">
      <w:pPr>
        <w:spacing w:line="276" w:lineRule="auto"/>
        <w:jc w:val="both"/>
        <w:rPr>
          <w:rFonts w:eastAsia="Times New Roman" w:cs="Times New Roman"/>
          <w:b/>
          <w:bCs/>
          <w:lang w:val="en-GB"/>
        </w:rPr>
      </w:pPr>
    </w:p>
    <w:p w14:paraId="4D847860" w14:textId="28275B79" w:rsidR="00693EE9"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3. </w:t>
      </w:r>
      <w:r w:rsidR="6CAB2F4F" w:rsidRPr="005D2954">
        <w:rPr>
          <w:rFonts w:eastAsia="Times New Roman" w:cs="Times New Roman"/>
          <w:b/>
          <w:bCs/>
          <w:lang w:val="en-GB"/>
        </w:rPr>
        <w:t xml:space="preserve">Contact with practice partners after the end of the projects: </w:t>
      </w:r>
      <w:r w:rsidR="6CAB2F4F" w:rsidRPr="005D2954">
        <w:rPr>
          <w:rFonts w:eastAsia="Times New Roman" w:cs="Times New Roman"/>
          <w:lang w:val="en-GB"/>
        </w:rPr>
        <w:t>Many researchers are still in contact with their respective partners and contacts from practice, despite the project</w:t>
      </w:r>
      <w:r w:rsidRPr="005D2954">
        <w:rPr>
          <w:rFonts w:eastAsia="Times New Roman" w:cs="Times New Roman"/>
          <w:lang w:val="en-GB"/>
        </w:rPr>
        <w:t>'s</w:t>
      </w:r>
      <w:r w:rsidR="6CAB2F4F" w:rsidRPr="005D2954">
        <w:rPr>
          <w:rFonts w:eastAsia="Times New Roman" w:cs="Times New Roman"/>
          <w:lang w:val="en-GB"/>
        </w:rPr>
        <w:t xml:space="preserve"> end. This contact consists of exchanging new work or papers</w:t>
      </w:r>
      <w:r w:rsidRPr="005D2954">
        <w:rPr>
          <w:rFonts w:eastAsia="Times New Roman" w:cs="Times New Roman"/>
          <w:lang w:val="en-GB"/>
        </w:rPr>
        <w:t>. S</w:t>
      </w:r>
      <w:r w:rsidR="6CAB2F4F" w:rsidRPr="005D2954">
        <w:rPr>
          <w:rFonts w:eastAsia="Times New Roman" w:cs="Times New Roman"/>
          <w:lang w:val="en-GB"/>
        </w:rPr>
        <w:t xml:space="preserve">ome researchers work at institutions </w:t>
      </w:r>
      <w:r w:rsidRPr="005D2954">
        <w:rPr>
          <w:rFonts w:eastAsia="Times New Roman" w:cs="Times New Roman"/>
          <w:lang w:val="en-GB"/>
        </w:rPr>
        <w:t>that</w:t>
      </w:r>
      <w:r w:rsidR="6CAB2F4F" w:rsidRPr="005D2954">
        <w:rPr>
          <w:rFonts w:eastAsia="Times New Roman" w:cs="Times New Roman"/>
          <w:lang w:val="en-GB"/>
        </w:rPr>
        <w:t xml:space="preserve"> regularly interact with other practice institutions and foster student and employee mobility, often with the prospect of continuing the collaboration in a potential new project.</w:t>
      </w:r>
    </w:p>
    <w:p w14:paraId="7E5E6CB6" w14:textId="06B7B21A" w:rsidR="006F65A0"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mportantly, researchers do not stay in contact with all of their practice partners</w:t>
      </w:r>
      <w:r w:rsidR="006D6701" w:rsidRPr="005D2954">
        <w:rPr>
          <w:rFonts w:eastAsia="Times New Roman" w:cs="Times New Roman"/>
          <w:lang w:val="en-GB"/>
        </w:rPr>
        <w:t>;</w:t>
      </w:r>
      <w:r w:rsidRPr="005D2954">
        <w:rPr>
          <w:rFonts w:eastAsia="Times New Roman" w:cs="Times New Roman"/>
          <w:lang w:val="en-GB"/>
        </w:rPr>
        <w:t xml:space="preserve">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w:t>
      </w:r>
      <w:r w:rsidRPr="005D2954">
        <w:rPr>
          <w:rFonts w:eastAsia="Times New Roman" w:cs="Times New Roman"/>
          <w:lang w:val="en-GB"/>
        </w:rPr>
        <w:lastRenderedPageBreak/>
        <w:t>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w:t>
      </w:r>
      <w:r w:rsidR="006D6701" w:rsidRPr="005D2954">
        <w:rPr>
          <w:rFonts w:eastAsia="Times New Roman" w:cs="Times New Roman"/>
          <w:lang w:val="en-GB"/>
        </w:rPr>
        <w:t>,</w:t>
      </w:r>
      <w:r w:rsidRPr="005D2954">
        <w:rPr>
          <w:rFonts w:eastAsia="Times New Roman" w:cs="Times New Roman"/>
          <w:lang w:val="en-GB"/>
        </w:rPr>
        <w:t xml:space="preserve"> these contacts are ongoing after the SNF project has ended.</w:t>
      </w:r>
    </w:p>
    <w:p w14:paraId="50C002DA" w14:textId="77777777" w:rsidR="006F65A0" w:rsidRPr="005D2954" w:rsidRDefault="006F65A0" w:rsidP="00372A11">
      <w:pPr>
        <w:spacing w:line="276" w:lineRule="auto"/>
        <w:jc w:val="both"/>
        <w:rPr>
          <w:rFonts w:eastAsia="Times New Roman" w:cs="Times New Roman"/>
          <w:lang w:val="en-GB"/>
        </w:rPr>
      </w:pPr>
    </w:p>
    <w:p w14:paraId="5A950767" w14:textId="782B173C" w:rsidR="001F7622"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4. </w:t>
      </w:r>
      <w:r w:rsidR="6CAB2F4F" w:rsidRPr="005D2954">
        <w:rPr>
          <w:rFonts w:eastAsia="Times New Roman" w:cs="Times New Roman"/>
          <w:b/>
          <w:bCs/>
          <w:lang w:val="en-GB"/>
        </w:rPr>
        <w:t xml:space="preserve">Other long-term benefits of the project: </w:t>
      </w:r>
      <w:r w:rsidR="6CAB2F4F" w:rsidRPr="005D2954">
        <w:rPr>
          <w:rFonts w:eastAsia="Times New Roman" w:cs="Times New Roman"/>
          <w:lang w:val="en-GB"/>
        </w:rPr>
        <w:t>Another benefit in terms of sustainability is that researchers can increase their prominence and name recognition within the scientific community, but also among relevant stakeholders from practice and industry.</w:t>
      </w:r>
    </w:p>
    <w:p w14:paraId="54AECC02" w14:textId="13BE46E3" w:rsidR="006D6701" w:rsidRPr="005D2954" w:rsidRDefault="006D6701" w:rsidP="00372A11">
      <w:pPr>
        <w:spacing w:line="276" w:lineRule="auto"/>
        <w:rPr>
          <w:rFonts w:eastAsia="Times New Roman" w:cs="Times New Roman"/>
          <w:szCs w:val="24"/>
          <w:lang w:val="en-GB"/>
        </w:rPr>
      </w:pPr>
    </w:p>
    <w:p w14:paraId="5BE63820" w14:textId="384291C6" w:rsidR="0C0B05CC" w:rsidRPr="005D2954" w:rsidRDefault="6CAB2F4F" w:rsidP="00372A11">
      <w:pPr>
        <w:pStyle w:val="Heading3"/>
        <w:spacing w:line="276" w:lineRule="auto"/>
        <w:rPr>
          <w:rFonts w:ascii="Times New Roman" w:eastAsia="Times New Roman" w:hAnsi="Times New Roman" w:cs="Times New Roman"/>
          <w:lang w:val="en-GB"/>
        </w:rPr>
      </w:pPr>
      <w:bookmarkStart w:id="34" w:name="_Toc100234043"/>
      <w:r w:rsidRPr="005D2954">
        <w:rPr>
          <w:rFonts w:ascii="Times New Roman" w:eastAsia="Times New Roman" w:hAnsi="Times New Roman" w:cs="Times New Roman"/>
          <w:lang w:val="en-GB"/>
        </w:rPr>
        <w:t xml:space="preserve">Experienced </w:t>
      </w:r>
      <w:commentRangeStart w:id="35"/>
      <w:r w:rsidRPr="005D2954">
        <w:rPr>
          <w:rFonts w:ascii="Times New Roman" w:eastAsia="Times New Roman" w:hAnsi="Times New Roman" w:cs="Times New Roman"/>
          <w:lang w:val="en-GB"/>
        </w:rPr>
        <w:t>support</w:t>
      </w:r>
      <w:bookmarkEnd w:id="34"/>
      <w:commentRangeEnd w:id="35"/>
      <w:r w:rsidR="00F06B2D">
        <w:rPr>
          <w:rStyle w:val="CommentReference"/>
          <w:rFonts w:ascii="Times New Roman" w:eastAsiaTheme="minorHAnsi" w:hAnsi="Times New Roman" w:cstheme="minorBidi"/>
          <w:color w:val="auto"/>
        </w:rPr>
        <w:commentReference w:id="35"/>
      </w:r>
    </w:p>
    <w:p w14:paraId="685A0392" w14:textId="77777777" w:rsidR="008A596C" w:rsidRPr="005D2954" w:rsidRDefault="008A596C" w:rsidP="00372A11">
      <w:pPr>
        <w:spacing w:line="276" w:lineRule="auto"/>
        <w:jc w:val="both"/>
        <w:rPr>
          <w:rFonts w:eastAsia="Times New Roman" w:cs="Times New Roman"/>
          <w:lang w:val="en-GB"/>
        </w:rPr>
      </w:pPr>
    </w:p>
    <w:p w14:paraId="5815CAB1" w14:textId="1E39E4CA" w:rsidR="00AB4F3A"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SNF: </w:t>
      </w:r>
      <w:r w:rsidRPr="005D2954">
        <w:rPr>
          <w:rFonts w:eastAsia="Times New Roman" w:cs="Times New Roman"/>
          <w:lang w:val="en-GB"/>
        </w:rPr>
        <w:t>Overall, researchers were satisfied with the interactions with SFN regarding administration and project handling; they experienced the SNF as accommodating with regard to project timelines, such as extensions due to parental leave, and with little bureaucracy and easy-to-use forms and platforms.</w:t>
      </w:r>
    </w:p>
    <w:p w14:paraId="6523330E" w14:textId="77777777" w:rsidR="00446A41" w:rsidRPr="005D2954" w:rsidRDefault="00446A41" w:rsidP="00372A11">
      <w:pPr>
        <w:pStyle w:val="ListParagraph"/>
        <w:spacing w:line="276" w:lineRule="auto"/>
        <w:jc w:val="both"/>
        <w:rPr>
          <w:rFonts w:eastAsia="Times New Roman" w:cs="Times New Roman"/>
          <w:lang w:val="en-GB"/>
        </w:rPr>
      </w:pPr>
    </w:p>
    <w:p w14:paraId="2736ADDA" w14:textId="76A6C4DD" w:rsidR="007C6BE5"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However, almost no researchers described active efforts of SNF to support researchers in their exploitation activities and in implementing social impact. Only one researcher positively mentioned that their research was disseminated through a magazine associated with the SNF, which was perceived as helpful. Importantly, this is not meant as criticism as many researchers see the role of the SNF as focused on providing funding and making research possible and see the responsibility of connecting with practice and achieving impact with different actors. </w:t>
      </w:r>
      <w:r w:rsidR="006D6701" w:rsidRPr="005D2954">
        <w:rPr>
          <w:rFonts w:eastAsia="Times New Roman" w:cs="Times New Roman"/>
          <w:lang w:val="en-GB"/>
        </w:rPr>
        <w:t>On</w:t>
      </w:r>
      <w:r w:rsidRPr="005D2954">
        <w:rPr>
          <w:rFonts w:eastAsia="Times New Roman" w:cs="Times New Roman"/>
          <w:lang w:val="en-GB"/>
        </w:rPr>
        <w:t xml:space="preserve"> the contrary, many researchers appreciate the openness for different topics and fields and that there is no requirement for projects to be relevant for practice already in the proposal, as this allows the projects to develop without </w:t>
      </w:r>
      <w:r w:rsidR="006D6701" w:rsidRPr="005D2954">
        <w:rPr>
          <w:rFonts w:eastAsia="Times New Roman" w:cs="Times New Roman"/>
          <w:lang w:val="en-GB"/>
        </w:rPr>
        <w:t xml:space="preserve">the </w:t>
      </w:r>
      <w:r w:rsidRPr="005D2954">
        <w:rPr>
          <w:rFonts w:eastAsia="Times New Roman" w:cs="Times New Roman"/>
          <w:lang w:val="en-GB"/>
        </w:rPr>
        <w:t>pressure of producing immediate impact.</w:t>
      </w:r>
    </w:p>
    <w:p w14:paraId="187CC9C9" w14:textId="77777777" w:rsidR="00B30A68" w:rsidRPr="005D2954" w:rsidRDefault="00B30A68" w:rsidP="00372A11">
      <w:pPr>
        <w:pStyle w:val="ListParagraph"/>
        <w:spacing w:line="276" w:lineRule="auto"/>
        <w:jc w:val="both"/>
        <w:rPr>
          <w:rFonts w:eastAsia="Times New Roman" w:cs="Times New Roman"/>
          <w:lang w:val="en-GB"/>
        </w:rPr>
      </w:pPr>
    </w:p>
    <w:p w14:paraId="0C53090A" w14:textId="3443A6F4" w:rsidR="0080747F"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own institution: </w:t>
      </w:r>
      <w:r w:rsidRPr="005D2954">
        <w:rPr>
          <w:rFonts w:eastAsia="Times New Roman" w:cs="Times New Roman"/>
          <w:lang w:val="en-GB"/>
        </w:rPr>
        <w:t xml:space="preserve">Overall, researchers feel very well supported by their institution and are oftentimes explicitly encouraged to pursue transfer and exploitation activities regarding their research. Many universities also explicitly encourage interdisciplinary or transdisciplinary research. Researchers are supported in science </w:t>
      </w:r>
      <w:r w:rsidR="006D6701" w:rsidRPr="005D2954">
        <w:rPr>
          <w:rFonts w:eastAsia="Times New Roman" w:cs="Times New Roman"/>
          <w:lang w:val="en-GB"/>
        </w:rPr>
        <w:t xml:space="preserve">by </w:t>
      </w:r>
      <w:r w:rsidRPr="005D2954">
        <w:rPr>
          <w:rFonts w:eastAsia="Times New Roman" w:cs="Times New Roman"/>
          <w:lang w:val="en-GB"/>
        </w:rPr>
        <w:t xml:space="preserve">communicating and implementing knowledge transfer towards the practice. Many institutions provide resources, infrastructure, support with networking and other opportunities for transfer and impact. For instance, with courses on commercialisation, coaching, financing of conferences and lectures, funding for </w:t>
      </w:r>
      <w:r w:rsidR="006D6701" w:rsidRPr="005D2954">
        <w:rPr>
          <w:rFonts w:eastAsia="Times New Roman" w:cs="Times New Roman"/>
          <w:lang w:val="en-GB"/>
        </w:rPr>
        <w:t xml:space="preserve">the </w:t>
      </w:r>
      <w:r w:rsidRPr="005D2954">
        <w:rPr>
          <w:rFonts w:eastAsia="Times New Roman" w:cs="Times New Roman"/>
          <w:lang w:val="en-GB"/>
        </w:rPr>
        <w:t>continuation of projects, follow-up and implementation projects</w:t>
      </w:r>
      <w:r w:rsidR="006D6701" w:rsidRPr="005D2954">
        <w:rPr>
          <w:rFonts w:eastAsia="Times New Roman" w:cs="Times New Roman"/>
          <w:lang w:val="en-GB"/>
        </w:rPr>
        <w:t>,</w:t>
      </w:r>
      <w:r w:rsidRPr="005D2954">
        <w:rPr>
          <w:rFonts w:eastAsia="Times New Roman" w:cs="Times New Roman"/>
          <w:lang w:val="en-GB"/>
        </w:rPr>
        <w:t xml:space="preserve"> some institution have departments or programmes devoted to knowledge transfer and social impact, for instance</w:t>
      </w:r>
      <w:r w:rsidR="006D6701" w:rsidRPr="005D2954">
        <w:rPr>
          <w:rFonts w:eastAsia="Times New Roman" w:cs="Times New Roman"/>
          <w:lang w:val="en-GB"/>
        </w:rPr>
        <w:t>,</w:t>
      </w:r>
      <w:r w:rsidRPr="005D2954">
        <w:rPr>
          <w:rFonts w:eastAsia="Times New Roman" w:cs="Times New Roman"/>
          <w:lang w:val="en-GB"/>
        </w:rPr>
        <w:t xml:space="preserve"> by organising events where researchers meet with practitioners. Some universities also help with disseminating results in magazines for practitioners or a general audience. In particular</w:t>
      </w:r>
      <w:r w:rsidR="006D6701" w:rsidRPr="005D2954">
        <w:rPr>
          <w:rFonts w:eastAsia="Times New Roman" w:cs="Times New Roman"/>
          <w:lang w:val="en-GB"/>
        </w:rPr>
        <w:t>,</w:t>
      </w:r>
      <w:r w:rsidRPr="005D2954">
        <w:rPr>
          <w:rFonts w:eastAsia="Times New Roman" w:cs="Times New Roman"/>
          <w:lang w:val="en-GB"/>
        </w:rPr>
        <w:t xml:space="preserve"> the support of internal funding is perceived as helpful, as it supports researchers in flexibly </w:t>
      </w:r>
      <w:r w:rsidRPr="005D2954">
        <w:rPr>
          <w:rFonts w:eastAsia="Times New Roman" w:cs="Times New Roman"/>
          <w:lang w:val="en-GB"/>
        </w:rPr>
        <w:lastRenderedPageBreak/>
        <w:t xml:space="preserve">continuing or following up on projects and </w:t>
      </w:r>
      <w:r w:rsidR="006D6701" w:rsidRPr="005D2954">
        <w:rPr>
          <w:rFonts w:eastAsia="Times New Roman" w:cs="Times New Roman"/>
          <w:lang w:val="en-GB"/>
        </w:rPr>
        <w:t>investing</w:t>
      </w:r>
      <w:r w:rsidRPr="005D2954">
        <w:rPr>
          <w:rFonts w:eastAsia="Times New Roman" w:cs="Times New Roman"/>
          <w:lang w:val="en-GB"/>
        </w:rPr>
        <w:t xml:space="preserve"> in exploitation work. So overall, researchers </w:t>
      </w:r>
      <w:r w:rsidR="00FF5E51">
        <w:rPr>
          <w:rFonts w:eastAsia="Times New Roman" w:cs="Times New Roman"/>
          <w:lang w:val="en-GB"/>
        </w:rPr>
        <w:t>perceive</w:t>
      </w:r>
      <w:r w:rsidRPr="005D2954">
        <w:rPr>
          <w:rFonts w:eastAsia="Times New Roman" w:cs="Times New Roman"/>
          <w:lang w:val="en-GB"/>
        </w:rPr>
        <w:t xml:space="preserve"> their institutions as facilitators of change and social impact.</w:t>
      </w:r>
    </w:p>
    <w:p w14:paraId="1AAAC236" w14:textId="77777777" w:rsidR="00980D7C" w:rsidRPr="005D2954" w:rsidRDefault="00980D7C" w:rsidP="00372A11">
      <w:pPr>
        <w:pStyle w:val="ListParagraph"/>
        <w:spacing w:line="276" w:lineRule="auto"/>
        <w:ind w:left="1440"/>
        <w:jc w:val="both"/>
        <w:rPr>
          <w:rFonts w:eastAsia="Times New Roman" w:cs="Times New Roman"/>
          <w:lang w:val="en-GB"/>
        </w:rPr>
      </w:pPr>
    </w:p>
    <w:p w14:paraId="4B6EF56C" w14:textId="3335C4D6" w:rsidR="00336D82" w:rsidRPr="0097320D" w:rsidRDefault="6CAB2F4F" w:rsidP="00372A11">
      <w:pPr>
        <w:pStyle w:val="ListParagraph"/>
        <w:numPr>
          <w:ilvl w:val="0"/>
          <w:numId w:val="28"/>
        </w:numPr>
        <w:spacing w:line="276" w:lineRule="auto"/>
        <w:ind w:left="641" w:hanging="357"/>
        <w:jc w:val="both"/>
        <w:rPr>
          <w:rFonts w:eastAsia="Times New Roman" w:cs="Times New Roman"/>
          <w:lang w:val="en-GB"/>
        </w:rPr>
      </w:pPr>
      <w:r w:rsidRPr="005D2954">
        <w:rPr>
          <w:rFonts w:eastAsia="Times New Roman" w:cs="Times New Roman"/>
          <w:b/>
          <w:bCs/>
          <w:lang w:val="en-GB"/>
        </w:rPr>
        <w:t xml:space="preserve">From other organisations: </w:t>
      </w:r>
      <w:r w:rsidRPr="005D2954">
        <w:rPr>
          <w:rFonts w:eastAsia="Times New Roman" w:cs="Times New Roman"/>
          <w:lang w:val="en-GB"/>
        </w:rPr>
        <w:t xml:space="preserve">One researcher positively described the support he got from an office related to </w:t>
      </w:r>
      <w:proofErr w:type="spellStart"/>
      <w:r w:rsidRPr="005D2954">
        <w:rPr>
          <w:rFonts w:eastAsia="Times New Roman" w:cs="Times New Roman"/>
          <w:lang w:val="en-GB"/>
        </w:rPr>
        <w:t>Innosuisse</w:t>
      </w:r>
      <w:proofErr w:type="spellEnd"/>
      <w:r w:rsidRPr="005D2954">
        <w:rPr>
          <w:rFonts w:eastAsia="Times New Roman" w:cs="Times New Roman"/>
          <w:lang w:val="en-GB"/>
        </w:rPr>
        <w:t>. They advised them on the grant application and how to implement technology transfer.</w:t>
      </w:r>
    </w:p>
    <w:p w14:paraId="65B8F736" w14:textId="4B8601AC" w:rsidR="1039C109" w:rsidRPr="005D2954" w:rsidRDefault="6CAB2F4F" w:rsidP="00372A11">
      <w:pPr>
        <w:pStyle w:val="Heading3"/>
        <w:spacing w:line="276" w:lineRule="auto"/>
        <w:rPr>
          <w:rFonts w:ascii="Times New Roman" w:eastAsia="Times New Roman" w:hAnsi="Times New Roman" w:cs="Times New Roman"/>
          <w:lang w:val="en-GB"/>
        </w:rPr>
      </w:pPr>
      <w:bookmarkStart w:id="36" w:name="_Barriers_and_challenges"/>
      <w:bookmarkStart w:id="37" w:name="_Toc100234044"/>
      <w:bookmarkEnd w:id="36"/>
      <w:r w:rsidRPr="005D2954">
        <w:rPr>
          <w:rFonts w:ascii="Times New Roman" w:eastAsia="Times New Roman" w:hAnsi="Times New Roman" w:cs="Times New Roman"/>
          <w:lang w:val="en-GB"/>
        </w:rPr>
        <w:t>Barriers and challenges in exploitation and utilisation</w:t>
      </w:r>
      <w:bookmarkEnd w:id="37"/>
    </w:p>
    <w:p w14:paraId="28022BCF" w14:textId="77777777" w:rsidR="00987A3A" w:rsidRPr="005D2954" w:rsidRDefault="00987A3A" w:rsidP="00372A11">
      <w:pPr>
        <w:spacing w:line="276" w:lineRule="auto"/>
        <w:jc w:val="both"/>
        <w:rPr>
          <w:rFonts w:eastAsia="Times New Roman" w:cs="Times New Roman"/>
          <w:lang w:val="en-GB"/>
        </w:rPr>
      </w:pPr>
    </w:p>
    <w:p w14:paraId="5DE77C24" w14:textId="36D40B57" w:rsidR="00AE046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Commercialisation: </w:t>
      </w:r>
      <w:r w:rsidRPr="005D2954">
        <w:rPr>
          <w:rFonts w:eastAsia="Times New Roman" w:cs="Times New Roman"/>
          <w:lang w:val="en-GB"/>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w:t>
      </w:r>
      <w:r w:rsidR="006D6701" w:rsidRPr="005D2954">
        <w:rPr>
          <w:rFonts w:eastAsia="Times New Roman" w:cs="Times New Roman"/>
          <w:lang w:val="en-GB"/>
        </w:rPr>
        <w:t>,</w:t>
      </w:r>
      <w:r w:rsidRPr="005D2954">
        <w:rPr>
          <w:rFonts w:eastAsia="Times New Roman" w:cs="Times New Roman"/>
          <w:lang w:val="en-GB"/>
        </w:rPr>
        <w:t xml:space="preserve">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688ABDF2" w14:textId="463806E8" w:rsidR="0C0B05CC" w:rsidRPr="005D2954" w:rsidRDefault="0C0B05CC" w:rsidP="00372A11">
      <w:pPr>
        <w:spacing w:after="120" w:line="276" w:lineRule="auto"/>
        <w:jc w:val="both"/>
        <w:rPr>
          <w:rFonts w:eastAsia="Times New Roman" w:cs="Times New Roman"/>
          <w:szCs w:val="24"/>
          <w:lang w:val="en-GB"/>
        </w:rPr>
      </w:pPr>
    </w:p>
    <w:p w14:paraId="4B596673" w14:textId="7A6C3676" w:rsidR="00156F07"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Time:</w:t>
      </w:r>
      <w:r w:rsidRPr="005D2954">
        <w:rPr>
          <w:rFonts w:eastAsia="Times New Roman" w:cs="Times New Roman"/>
          <w:lang w:val="en-GB"/>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59107E62" w14:textId="568B8A2F" w:rsidR="0C0B05CC" w:rsidRPr="005D2954" w:rsidRDefault="0C0B05CC" w:rsidP="00372A11">
      <w:pPr>
        <w:spacing w:line="276" w:lineRule="auto"/>
        <w:jc w:val="both"/>
        <w:rPr>
          <w:rFonts w:eastAsia="Times New Roman" w:cs="Times New Roman"/>
          <w:szCs w:val="24"/>
          <w:lang w:val="en-GB"/>
        </w:rPr>
      </w:pPr>
    </w:p>
    <w:p w14:paraId="47CCCA5E" w14:textId="163A3D32" w:rsidR="00B76B50"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unding: </w:t>
      </w:r>
      <w:r w:rsidRPr="005D2954">
        <w:rPr>
          <w:rFonts w:eastAsia="Times New Roman" w:cs="Times New Roman"/>
          <w:lang w:val="en-GB"/>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lang w:val="en-GB"/>
        </w:rPr>
        <w:t>has</w:t>
      </w:r>
      <w:proofErr w:type="gramEnd"/>
      <w:r w:rsidRPr="005D2954">
        <w:rPr>
          <w:rFonts w:eastAsia="Times New Roman" w:cs="Times New Roman"/>
          <w:lang w:val="en-GB"/>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w:t>
      </w:r>
      <w:r w:rsidR="006D6701" w:rsidRPr="005D2954">
        <w:rPr>
          <w:rFonts w:eastAsia="Times New Roman" w:cs="Times New Roman"/>
          <w:lang w:val="en-GB"/>
        </w:rPr>
        <w:t>,</w:t>
      </w:r>
      <w:r w:rsidRPr="005D2954">
        <w:rPr>
          <w:rFonts w:eastAsia="Times New Roman" w:cs="Times New Roman"/>
          <w:lang w:val="en-GB"/>
        </w:rPr>
        <w:t xml:space="preserve"> for example</w:t>
      </w:r>
      <w:r w:rsidR="006D6701" w:rsidRPr="005D2954">
        <w:rPr>
          <w:rFonts w:eastAsia="Times New Roman" w:cs="Times New Roman"/>
          <w:lang w:val="en-GB"/>
        </w:rPr>
        <w:t>,</w:t>
      </w:r>
      <w:r w:rsidRPr="005D2954">
        <w:rPr>
          <w:rFonts w:eastAsia="Times New Roman" w:cs="Times New Roman"/>
          <w:lang w:val="en-GB"/>
        </w:rPr>
        <w:t xml:space="preserve">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requires existing support of the industry and having business partners, though part of exploitation work would be </w:t>
      </w:r>
      <w:r w:rsidR="006D6701" w:rsidRPr="005D2954">
        <w:rPr>
          <w:rFonts w:eastAsia="Times New Roman" w:cs="Times New Roman"/>
          <w:lang w:val="en-GB"/>
        </w:rPr>
        <w:t xml:space="preserve">to </w:t>
      </w:r>
      <w:r w:rsidRPr="005D2954">
        <w:rPr>
          <w:rFonts w:eastAsia="Times New Roman" w:cs="Times New Roman"/>
          <w:lang w:val="en-GB"/>
        </w:rPr>
        <w:t>find and recruit these partners.</w:t>
      </w:r>
    </w:p>
    <w:p w14:paraId="191200D9" w14:textId="5DBE2591" w:rsidR="0C0B05CC" w:rsidRPr="005D2954" w:rsidRDefault="0C0B05CC" w:rsidP="00372A11">
      <w:pPr>
        <w:spacing w:line="276" w:lineRule="auto"/>
        <w:jc w:val="both"/>
        <w:rPr>
          <w:rFonts w:eastAsia="Times New Roman" w:cs="Times New Roman"/>
          <w:szCs w:val="24"/>
          <w:lang w:val="en-GB"/>
        </w:rPr>
      </w:pPr>
    </w:p>
    <w:p w14:paraId="1877403B" w14:textId="70B9D758" w:rsidR="00630935"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dministration and organisation: </w:t>
      </w:r>
      <w:r w:rsidRPr="005D2954">
        <w:rPr>
          <w:rFonts w:eastAsia="Times New Roman" w:cs="Times New Roman"/>
          <w:lang w:val="en-GB"/>
        </w:rPr>
        <w:t xml:space="preserve">Three researchers expressed that administration and organisation posed a challenge to their exploitation and utilisation activities. These consisted of issues with resubmitting to the ethics committees because of small changes </w:t>
      </w:r>
      <w:r w:rsidRPr="005D2954">
        <w:rPr>
          <w:rFonts w:eastAsia="Times New Roman" w:cs="Times New Roman"/>
          <w:lang w:val="en-GB"/>
        </w:rPr>
        <w:lastRenderedPageBreak/>
        <w:t>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789EDEC7" w14:textId="77777777" w:rsidR="0C0B05CC" w:rsidRPr="005D2954" w:rsidRDefault="0C0B05CC" w:rsidP="00372A11">
      <w:pPr>
        <w:spacing w:line="276" w:lineRule="auto"/>
        <w:jc w:val="both"/>
        <w:rPr>
          <w:rFonts w:eastAsia="Times New Roman" w:cs="Times New Roman"/>
          <w:szCs w:val="24"/>
          <w:lang w:val="en-GB"/>
        </w:rPr>
      </w:pPr>
    </w:p>
    <w:p w14:paraId="61FD6F55" w14:textId="7DED8881" w:rsidR="0056503E"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Raising awareness about the project and its relevance:</w:t>
      </w:r>
    </w:p>
    <w:p w14:paraId="7B58A10D" w14:textId="05A25B82" w:rsidR="0C0B05CC" w:rsidRPr="005D2954" w:rsidRDefault="6CAB2F4F" w:rsidP="00372A11">
      <w:pPr>
        <w:pStyle w:val="ListParagraph"/>
        <w:numPr>
          <w:ilvl w:val="0"/>
          <w:numId w:val="38"/>
        </w:numPr>
        <w:spacing w:line="276" w:lineRule="auto"/>
        <w:jc w:val="both"/>
        <w:rPr>
          <w:rFonts w:eastAsia="Times New Roman" w:cs="Times New Roman"/>
          <w:lang w:val="en-GB"/>
        </w:rPr>
      </w:pPr>
      <w:r w:rsidRPr="005D2954">
        <w:rPr>
          <w:rFonts w:eastAsia="Times New Roman" w:cs="Times New Roman"/>
          <w:b/>
          <w:lang w:val="en-GB"/>
        </w:rPr>
        <w:t>Among the general population/ the public:</w:t>
      </w:r>
      <w:r w:rsidRPr="005D2954">
        <w:rPr>
          <w:rFonts w:eastAsia="Times New Roman" w:cs="Times New Roman"/>
          <w:lang w:val="en-GB"/>
        </w:rPr>
        <w:t xml:space="preserve"> </w:t>
      </w:r>
      <w:r w:rsidR="006D6701" w:rsidRPr="005D2954">
        <w:rPr>
          <w:rFonts w:eastAsia="Times New Roman" w:cs="Times New Roman"/>
          <w:lang w:val="en-GB"/>
        </w:rPr>
        <w:t>S</w:t>
      </w:r>
      <w:r w:rsidRPr="005D2954">
        <w:rPr>
          <w:rFonts w:eastAsia="Times New Roman" w:cs="Times New Roman"/>
          <w:lang w:val="en-GB"/>
        </w:rPr>
        <w:t>ome research topics are associated with already existing opinion</w:t>
      </w:r>
      <w:r w:rsidR="006D6701" w:rsidRPr="005D2954">
        <w:rPr>
          <w:rFonts w:eastAsia="Times New Roman" w:cs="Times New Roman"/>
          <w:lang w:val="en-GB"/>
        </w:rPr>
        <w:t>s</w:t>
      </w:r>
      <w:r w:rsidRPr="005D2954">
        <w:rPr>
          <w:rFonts w:eastAsia="Times New Roman" w:cs="Times New Roman"/>
          <w:lang w:val="en-GB"/>
        </w:rPr>
        <w:t xml:space="preserve"> or stereotypes in the general public, which makes it difficult to communicate their importance and relevance and to raise awareness.</w:t>
      </w:r>
    </w:p>
    <w:p w14:paraId="409D4DD0" w14:textId="77777777" w:rsidR="006D6701" w:rsidRPr="005D2954" w:rsidRDefault="006D6701" w:rsidP="00372A11">
      <w:pPr>
        <w:pStyle w:val="ListParagraph"/>
        <w:spacing w:line="276" w:lineRule="auto"/>
        <w:ind w:left="1080"/>
        <w:jc w:val="both"/>
        <w:rPr>
          <w:rFonts w:eastAsia="Times New Roman" w:cs="Times New Roman"/>
          <w:lang w:val="en-GB"/>
        </w:rPr>
      </w:pPr>
    </w:p>
    <w:p w14:paraId="754A62F1" w14:textId="3E749D57" w:rsidR="008814E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sidR="0082468F">
        <w:rPr>
          <w:rFonts w:eastAsia="Times New Roman" w:cs="Times New Roman"/>
          <w:i/>
          <w:iCs/>
          <w:sz w:val="20"/>
          <w:szCs w:val="20"/>
          <w:lang w:val="en-GB"/>
        </w:rPr>
        <w:t xml:space="preserve"> Interviewee 14</w:t>
      </w:r>
    </w:p>
    <w:p w14:paraId="4187FB95" w14:textId="1C8E3B39" w:rsidR="0C0B05CC" w:rsidRPr="005D2954" w:rsidRDefault="0C0B05CC" w:rsidP="00372A11">
      <w:pPr>
        <w:pStyle w:val="ListParagraph"/>
        <w:spacing w:line="276" w:lineRule="auto"/>
        <w:ind w:left="1440"/>
        <w:jc w:val="both"/>
        <w:rPr>
          <w:rFonts w:eastAsia="Times New Roman" w:cs="Times New Roman"/>
          <w:szCs w:val="24"/>
          <w:lang w:val="en-GB"/>
        </w:rPr>
      </w:pPr>
    </w:p>
    <w:p w14:paraId="00CD8F84" w14:textId="62935E8F" w:rsidR="00EE6958" w:rsidRPr="005D2954" w:rsidRDefault="6CAB2F4F" w:rsidP="00372A11">
      <w:pPr>
        <w:spacing w:line="276" w:lineRule="auto"/>
        <w:ind w:left="1080"/>
        <w:jc w:val="both"/>
        <w:rPr>
          <w:rFonts w:eastAsia="Times New Roman" w:cs="Times New Roman"/>
          <w:lang w:val="en-GB"/>
        </w:rPr>
      </w:pPr>
      <w:r w:rsidRPr="005D2954">
        <w:rPr>
          <w:rFonts w:eastAsia="Times New Roman" w:cs="Times New Roman"/>
          <w:lang w:val="en-GB"/>
        </w:rPr>
        <w:t xml:space="preserve">In addition, it is experienced as difficult to abstract the research project to information and conclusions relevant </w:t>
      </w:r>
      <w:r w:rsidR="006D6701" w:rsidRPr="005D2954">
        <w:rPr>
          <w:rFonts w:eastAsia="Times New Roman" w:cs="Times New Roman"/>
          <w:lang w:val="en-GB"/>
        </w:rPr>
        <w:t>to</w:t>
      </w:r>
      <w:r w:rsidRPr="005D2954">
        <w:rPr>
          <w:rFonts w:eastAsia="Times New Roman" w:cs="Times New Roman"/>
          <w:lang w:val="en-GB"/>
        </w:rPr>
        <w:t xml:space="preserve"> the public and to communicate the relevance and scientific achievements. </w:t>
      </w:r>
    </w:p>
    <w:p w14:paraId="7292DBFC" w14:textId="223E2019" w:rsidR="0C0B05CC" w:rsidRPr="005D2954" w:rsidRDefault="0C0B05CC" w:rsidP="00372A11">
      <w:pPr>
        <w:pStyle w:val="ListParagraph"/>
        <w:spacing w:line="276" w:lineRule="auto"/>
        <w:ind w:left="1416"/>
        <w:jc w:val="both"/>
        <w:rPr>
          <w:rFonts w:eastAsia="Times New Roman" w:cs="Times New Roman"/>
          <w:szCs w:val="24"/>
          <w:lang w:val="en-GB"/>
        </w:rPr>
      </w:pPr>
    </w:p>
    <w:p w14:paraId="5008A263" w14:textId="7DF5798A" w:rsidR="0C0B05CC" w:rsidRPr="005D2954" w:rsidRDefault="6CAB2F4F" w:rsidP="00372A11">
      <w:pPr>
        <w:pStyle w:val="ListParagraph"/>
        <w:numPr>
          <w:ilvl w:val="1"/>
          <w:numId w:val="28"/>
        </w:numPr>
        <w:spacing w:line="276" w:lineRule="auto"/>
        <w:jc w:val="both"/>
        <w:rPr>
          <w:rFonts w:eastAsia="Times New Roman" w:cs="Times New Roman"/>
          <w:lang w:val="en-GB"/>
        </w:rPr>
      </w:pPr>
      <w:r w:rsidRPr="005D2954">
        <w:rPr>
          <w:rFonts w:eastAsia="Times New Roman" w:cs="Times New Roman"/>
          <w:b/>
          <w:bCs/>
          <w:lang w:val="en-GB"/>
        </w:rPr>
        <w:t>Among policy makers and responsible institutions:</w:t>
      </w:r>
      <w:r w:rsidRPr="005D2954">
        <w:rPr>
          <w:rFonts w:eastAsia="Times New Roman" w:cs="Times New Roman"/>
          <w:lang w:val="en-GB"/>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2BEA0765" w14:textId="4793559F" w:rsidR="003D337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y would use our results immediately like that, it is always the same - if nothing happens, no one cares.”  </w:t>
      </w:r>
      <w:r w:rsidR="00FF095F" w:rsidRPr="005D2954">
        <w:rPr>
          <w:rFonts w:eastAsia="Times New Roman" w:cs="Times New Roman"/>
          <w:i/>
          <w:iCs/>
          <w:sz w:val="20"/>
          <w:szCs w:val="20"/>
          <w:lang w:val="en-GB"/>
        </w:rPr>
        <w:t>Interviewee 12</w:t>
      </w:r>
    </w:p>
    <w:p w14:paraId="3D22EA98" w14:textId="285A3AEF" w:rsidR="0C0B05CC" w:rsidRPr="005D2954" w:rsidRDefault="0C0B05CC" w:rsidP="00372A11">
      <w:pPr>
        <w:pStyle w:val="ListParagraph"/>
        <w:spacing w:line="276" w:lineRule="auto"/>
        <w:ind w:left="1440"/>
        <w:jc w:val="both"/>
        <w:rPr>
          <w:rFonts w:eastAsia="Times New Roman" w:cs="Times New Roman"/>
          <w:i/>
          <w:iCs/>
          <w:szCs w:val="24"/>
          <w:lang w:val="en-GB"/>
        </w:rPr>
      </w:pPr>
    </w:p>
    <w:p w14:paraId="354AEF0E" w14:textId="741DA3C4" w:rsidR="0018694D"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networking and exchange: </w:t>
      </w:r>
      <w:r w:rsidRPr="005D2954">
        <w:rPr>
          <w:rFonts w:eastAsia="Times New Roman" w:cs="Times New Roman"/>
          <w:lang w:val="en-GB"/>
        </w:rPr>
        <w:t>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w:t>
      </w:r>
      <w:r w:rsidR="006D6701" w:rsidRPr="005D2954">
        <w:rPr>
          <w:rFonts w:eastAsia="Times New Roman" w:cs="Times New Roman"/>
          <w:lang w:val="en-GB"/>
        </w:rPr>
        <w:t>,</w:t>
      </w:r>
      <w:r w:rsidRPr="005D2954">
        <w:rPr>
          <w:rFonts w:eastAsia="Times New Roman" w:cs="Times New Roman"/>
          <w:lang w:val="en-GB"/>
        </w:rPr>
        <w:t xml:space="preserve"> e.g. the German-speaking countries, with other researchers, but also representatives from governments or civil society posed a challenge to the exploitation of their project. In particular, it would be helpful if there were more structural or institutionalised exchange</w:t>
      </w:r>
      <w:r w:rsidR="006D6701" w:rsidRPr="005D2954">
        <w:rPr>
          <w:rFonts w:eastAsia="Times New Roman" w:cs="Times New Roman"/>
          <w:lang w:val="en-GB"/>
        </w:rPr>
        <w:t>s</w:t>
      </w:r>
      <w:r w:rsidRPr="005D2954">
        <w:rPr>
          <w:rFonts w:eastAsia="Times New Roman" w:cs="Times New Roman"/>
          <w:lang w:val="en-GB"/>
        </w:rPr>
        <w:t xml:space="preserve">, like in the form of scientific centres which foster interactions between different disciplines, universities, or countries. </w:t>
      </w:r>
    </w:p>
    <w:p w14:paraId="3F05E780" w14:textId="0E3C436C" w:rsidR="0C0B05CC" w:rsidRPr="005D2954" w:rsidRDefault="0C0B05CC" w:rsidP="00372A11">
      <w:pPr>
        <w:spacing w:line="276" w:lineRule="auto"/>
        <w:jc w:val="both"/>
        <w:rPr>
          <w:rFonts w:eastAsia="Times New Roman" w:cs="Times New Roman"/>
          <w:szCs w:val="24"/>
          <w:lang w:val="en-GB"/>
        </w:rPr>
      </w:pPr>
    </w:p>
    <w:p w14:paraId="2AA1F37B" w14:textId="6E19FB62" w:rsidR="00340DAC"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Limited support or coaching: </w:t>
      </w:r>
      <w:r w:rsidRPr="005D2954">
        <w:rPr>
          <w:rFonts w:eastAsia="Times New Roman" w:cs="Times New Roman"/>
          <w:lang w:val="en-GB"/>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w:t>
      </w:r>
      <w:r w:rsidR="006D6701" w:rsidRPr="005D2954">
        <w:rPr>
          <w:rFonts w:eastAsia="Times New Roman" w:cs="Times New Roman"/>
          <w:lang w:val="en-GB"/>
        </w:rPr>
        <w:t xml:space="preserve">and </w:t>
      </w:r>
      <w:r w:rsidRPr="005D2954">
        <w:rPr>
          <w:rFonts w:eastAsia="Times New Roman" w:cs="Times New Roman"/>
          <w:lang w:val="en-GB"/>
        </w:rPr>
        <w:t xml:space="preserve">have to do it on their own. </w:t>
      </w:r>
    </w:p>
    <w:p w14:paraId="0F4AE797" w14:textId="5D6187AE" w:rsidR="0C0B05CC" w:rsidRPr="005D2954" w:rsidRDefault="0C0B05CC" w:rsidP="00372A11">
      <w:pPr>
        <w:spacing w:line="276" w:lineRule="auto"/>
        <w:jc w:val="both"/>
        <w:rPr>
          <w:rFonts w:eastAsia="Times New Roman" w:cs="Times New Roman"/>
          <w:szCs w:val="24"/>
          <w:lang w:val="en-GB"/>
        </w:rPr>
      </w:pPr>
    </w:p>
    <w:p w14:paraId="2F3DB223" w14:textId="55DAE200" w:rsidR="005C46D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opportunities to continue projects: </w:t>
      </w:r>
      <w:r w:rsidRPr="005D2954">
        <w:rPr>
          <w:rFonts w:eastAsia="Times New Roman" w:cs="Times New Roman"/>
          <w:lang w:val="en-GB"/>
        </w:rPr>
        <w:t>Many researchers stated that it is difficult to exploit and utilise their project</w:t>
      </w:r>
      <w:r w:rsidR="006D6701" w:rsidRPr="005D2954">
        <w:rPr>
          <w:rFonts w:eastAsia="Times New Roman" w:cs="Times New Roman"/>
          <w:lang w:val="en-GB"/>
        </w:rPr>
        <w:t>s</w:t>
      </w:r>
      <w:r w:rsidRPr="005D2954">
        <w:rPr>
          <w:rFonts w:eastAsia="Times New Roman" w:cs="Times New Roman"/>
          <w:lang w:val="en-GB"/>
        </w:rPr>
        <w:t xml:space="preserve"> without formal opportunities for the continuation of a project. Many ideas, questions, and conclusions only emerge towards the end of the project, and there is no opportunity to follow</w:t>
      </w:r>
      <w:r w:rsidR="006D6701" w:rsidRPr="005D2954">
        <w:rPr>
          <w:rFonts w:eastAsia="Times New Roman" w:cs="Times New Roman"/>
          <w:lang w:val="en-GB"/>
        </w:rPr>
        <w:t xml:space="preserve"> </w:t>
      </w:r>
      <w:r w:rsidRPr="005D2954">
        <w:rPr>
          <w:rFonts w:eastAsia="Times New Roman" w:cs="Times New Roman"/>
          <w:lang w:val="en-GB"/>
        </w:rPr>
        <w:t>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w:t>
      </w:r>
      <w:r w:rsidR="006D6701" w:rsidRPr="005D2954">
        <w:rPr>
          <w:rFonts w:eastAsia="Times New Roman" w:cs="Times New Roman"/>
          <w:lang w:val="en-GB"/>
        </w:rPr>
        <w:t>,</w:t>
      </w:r>
      <w:r w:rsidRPr="005D2954">
        <w:rPr>
          <w:rFonts w:eastAsia="Times New Roman" w:cs="Times New Roman"/>
          <w:lang w:val="en-GB"/>
        </w:rPr>
        <w:t xml:space="preserve"> by preparing results for different audiences and travelling to different institutions, bodies, and organisation. In particular</w:t>
      </w:r>
      <w:r w:rsidR="006D6701" w:rsidRPr="005D2954">
        <w:rPr>
          <w:rFonts w:eastAsia="Times New Roman" w:cs="Times New Roman"/>
          <w:lang w:val="en-GB"/>
        </w:rPr>
        <w:t>,</w:t>
      </w:r>
      <w:r w:rsidRPr="005D2954">
        <w:rPr>
          <w:rFonts w:eastAsia="Times New Roman" w:cs="Times New Roman"/>
          <w:lang w:val="en-GB"/>
        </w:rPr>
        <w:t xml:space="preserve">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6C5BA18A" w14:textId="2E681267" w:rsidR="0C0B05CC" w:rsidRPr="005D2954" w:rsidRDefault="0C0B05CC" w:rsidP="00372A11">
      <w:pPr>
        <w:spacing w:line="276" w:lineRule="auto"/>
        <w:jc w:val="both"/>
        <w:rPr>
          <w:rFonts w:eastAsia="Times New Roman" w:cs="Times New Roman"/>
          <w:szCs w:val="24"/>
          <w:lang w:val="en-GB"/>
        </w:rPr>
      </w:pPr>
    </w:p>
    <w:p w14:paraId="6EF55AFA" w14:textId="7A8C0531" w:rsidR="00261FBF"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engaging the relevant stakeholders: </w:t>
      </w:r>
      <w:r w:rsidRPr="005D2954">
        <w:rPr>
          <w:rFonts w:eastAsia="Times New Roman" w:cs="Times New Roman"/>
          <w:lang w:val="en-GB"/>
        </w:rPr>
        <w:t>When trying to communicate results and make them usable, some researchers experienced that their target group of stakeholders, e.g., policy makers, simply was not interested or developed other priorities in the meantime. They did not come to presentations they were invited to</w:t>
      </w:r>
      <w:r w:rsidR="006D6701" w:rsidRPr="005D2954">
        <w:rPr>
          <w:rFonts w:eastAsia="Times New Roman" w:cs="Times New Roman"/>
          <w:lang w:val="en-GB"/>
        </w:rPr>
        <w:t>,</w:t>
      </w:r>
      <w:r w:rsidRPr="005D2954">
        <w:rPr>
          <w:rFonts w:eastAsia="Times New Roman" w:cs="Times New Roman"/>
          <w:lang w:val="en-GB"/>
        </w:rPr>
        <w:t xml:space="preserve">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1CEE860C" w14:textId="4BC916FD" w:rsidR="0C0B05CC" w:rsidRPr="005D2954" w:rsidRDefault="0C0B05CC" w:rsidP="00372A11">
      <w:pPr>
        <w:spacing w:line="276" w:lineRule="auto"/>
        <w:jc w:val="both"/>
        <w:rPr>
          <w:rFonts w:eastAsia="Times New Roman" w:cs="Times New Roman"/>
          <w:szCs w:val="24"/>
          <w:lang w:val="en-GB"/>
        </w:rPr>
      </w:pPr>
    </w:p>
    <w:p w14:paraId="2683375F" w14:textId="712222A0" w:rsidR="00D106E8"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communicating concrete conclusions: </w:t>
      </w:r>
      <w:r w:rsidRPr="005D2954">
        <w:rPr>
          <w:rFonts w:eastAsia="Times New Roman" w:cs="Times New Roman"/>
          <w:lang w:val="en-GB"/>
        </w:rPr>
        <w:t xml:space="preserve">Some researchers find it difficult to communicate concrete conclusions or suggest concrete actions for applied or practice contexts, which makes actual exploitation of the project results difficult. </w:t>
      </w:r>
    </w:p>
    <w:p w14:paraId="0B8F6906" w14:textId="2499373C" w:rsidR="0C0B05CC" w:rsidRPr="005D2954" w:rsidRDefault="0C0B05CC" w:rsidP="00372A11">
      <w:pPr>
        <w:spacing w:line="276" w:lineRule="auto"/>
        <w:jc w:val="both"/>
        <w:rPr>
          <w:rFonts w:eastAsia="Times New Roman" w:cs="Times New Roman"/>
          <w:b/>
          <w:bCs/>
          <w:szCs w:val="24"/>
          <w:lang w:val="en-GB"/>
        </w:rPr>
      </w:pPr>
    </w:p>
    <w:p w14:paraId="140048C2" w14:textId="47E88B48" w:rsidR="000A23F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Difficulties in achieving social impact:</w:t>
      </w:r>
      <w:r w:rsidRPr="005D2954">
        <w:rPr>
          <w:rFonts w:eastAsia="Times New Roman" w:cs="Times New Roman"/>
          <w:lang w:val="en-GB"/>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one topic from being really implemented and being turned into an applied project. Achieving social impact would require a more structured and sustainable way of exploitation and utilisation of a project. In addition, </w:t>
      </w:r>
      <w:r w:rsidR="006D6701" w:rsidRPr="005D2954">
        <w:rPr>
          <w:rFonts w:eastAsia="Times New Roman" w:cs="Times New Roman"/>
          <w:lang w:val="en-GB"/>
        </w:rPr>
        <w:t xml:space="preserve">the </w:t>
      </w:r>
      <w:r w:rsidRPr="005D2954">
        <w:rPr>
          <w:rFonts w:eastAsia="Times New Roman" w:cs="Times New Roman"/>
          <w:lang w:val="en-GB"/>
        </w:rPr>
        <w:t xml:space="preserve">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448D371C" w14:textId="39ECB53B" w:rsidR="0C0B05CC" w:rsidRPr="005D2954" w:rsidRDefault="0C0B05CC" w:rsidP="00372A11">
      <w:pPr>
        <w:pStyle w:val="ListParagraph"/>
        <w:spacing w:line="276" w:lineRule="auto"/>
        <w:jc w:val="both"/>
        <w:rPr>
          <w:rFonts w:eastAsia="Times New Roman" w:cs="Times New Roman"/>
          <w:lang w:val="en-GB"/>
        </w:rPr>
      </w:pPr>
    </w:p>
    <w:p w14:paraId="762EFCDD" w14:textId="529DAAF3" w:rsidR="0018618D"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12171DB6" w14:textId="38D0101B" w:rsidR="00CD08A9" w:rsidRPr="005D2954" w:rsidRDefault="00CD08A9" w:rsidP="00372A11">
      <w:pPr>
        <w:spacing w:line="276" w:lineRule="auto"/>
        <w:jc w:val="both"/>
        <w:rPr>
          <w:rFonts w:eastAsia="Times New Roman" w:cs="Times New Roman"/>
          <w:lang w:val="en-GB"/>
        </w:rPr>
      </w:pPr>
    </w:p>
    <w:p w14:paraId="6CED979F" w14:textId="43E69F5F" w:rsidR="1039C10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knowledge if results are taken up: </w:t>
      </w:r>
      <w:r w:rsidRPr="005D2954">
        <w:rPr>
          <w:rFonts w:eastAsia="Times New Roman" w:cs="Times New Roman"/>
          <w:lang w:val="en-GB"/>
        </w:rPr>
        <w:t>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w:t>
      </w:r>
      <w:r w:rsidR="006D6701" w:rsidRPr="005D2954">
        <w:rPr>
          <w:rFonts w:eastAsia="Times New Roman" w:cs="Times New Roman"/>
          <w:lang w:val="en-GB"/>
        </w:rPr>
        <w:t>id</w:t>
      </w:r>
      <w:r w:rsidRPr="005D2954">
        <w:rPr>
          <w:rFonts w:eastAsia="Times New Roman" w:cs="Times New Roman"/>
          <w:lang w:val="en-GB"/>
        </w:rPr>
        <w:t xml:space="preserve">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w:t>
      </w:r>
      <w:r w:rsidR="006D6701" w:rsidRPr="005D2954">
        <w:rPr>
          <w:rFonts w:eastAsia="Times New Roman" w:cs="Times New Roman"/>
          <w:lang w:val="en-GB"/>
        </w:rPr>
        <w:t>e</w:t>
      </w:r>
      <w:r w:rsidRPr="005D2954">
        <w:rPr>
          <w:rFonts w:eastAsia="Times New Roman" w:cs="Times New Roman"/>
          <w:lang w:val="en-GB"/>
        </w:rPr>
        <w:t xml:space="preserve"> responsibility of making use of the results and of investing in their realisation.  </w:t>
      </w:r>
    </w:p>
    <w:p w14:paraId="017CD010" w14:textId="77777777" w:rsidR="00FF095F" w:rsidRPr="005D2954" w:rsidRDefault="00FF095F" w:rsidP="00372A11">
      <w:pPr>
        <w:pStyle w:val="ListParagraph"/>
        <w:spacing w:line="276" w:lineRule="auto"/>
        <w:jc w:val="both"/>
        <w:rPr>
          <w:rFonts w:eastAsia="Times New Roman" w:cs="Times New Roman"/>
          <w:b/>
          <w:bCs/>
          <w:szCs w:val="24"/>
          <w:lang w:val="en-GB"/>
        </w:rPr>
      </w:pPr>
    </w:p>
    <w:p w14:paraId="57C802C4" w14:textId="6C1734FC" w:rsidR="00DA6118" w:rsidRPr="005D2954" w:rsidRDefault="6CAB2F4F" w:rsidP="00372A11">
      <w:pPr>
        <w:pStyle w:val="Heading3"/>
        <w:spacing w:line="276" w:lineRule="auto"/>
        <w:rPr>
          <w:rFonts w:ascii="Times New Roman" w:eastAsia="Times New Roman" w:hAnsi="Times New Roman" w:cs="Times New Roman"/>
          <w:highlight w:val="yellow"/>
          <w:lang w:val="en-GB"/>
        </w:rPr>
      </w:pPr>
      <w:bookmarkStart w:id="38" w:name="_Toc100234045"/>
      <w:commentRangeStart w:id="39"/>
      <w:r w:rsidRPr="005D2954">
        <w:rPr>
          <w:rFonts w:ascii="Times New Roman" w:eastAsia="Times New Roman" w:hAnsi="Times New Roman" w:cs="Times New Roman"/>
          <w:lang w:val="en-GB"/>
        </w:rPr>
        <w:lastRenderedPageBreak/>
        <w:t>Pathways to impact</w:t>
      </w:r>
      <w:bookmarkEnd w:id="38"/>
      <w:commentRangeEnd w:id="39"/>
      <w:r w:rsidR="00FC5BC2">
        <w:rPr>
          <w:rStyle w:val="CommentReference"/>
          <w:rFonts w:ascii="Times New Roman" w:eastAsiaTheme="minorHAnsi" w:hAnsi="Times New Roman" w:cstheme="minorBidi"/>
          <w:color w:val="auto"/>
        </w:rPr>
        <w:commentReference w:id="39"/>
      </w:r>
    </w:p>
    <w:p w14:paraId="12DB045E" w14:textId="67BB8FDB" w:rsidR="0C0B05CC" w:rsidRPr="005D2954" w:rsidRDefault="00FF095F" w:rsidP="00372A11">
      <w:pPr>
        <w:spacing w:line="276" w:lineRule="auto"/>
        <w:jc w:val="both"/>
        <w:rPr>
          <w:rFonts w:eastAsia="Times New Roman" w:cs="Times New Roman"/>
          <w:szCs w:val="24"/>
          <w:highlight w:val="yellow"/>
          <w:lang w:val="en-GB"/>
        </w:rPr>
      </w:pPr>
      <w:r w:rsidRPr="005D2954">
        <w:rPr>
          <w:rFonts w:cs="Times New Roman"/>
          <w:noProof/>
        </w:rPr>
        <w:drawing>
          <wp:anchor distT="0" distB="0" distL="114300" distR="114300" simplePos="0" relativeHeight="251658240" behindDoc="0" locked="0" layoutInCell="1" allowOverlap="1" wp14:anchorId="4C7872E8" wp14:editId="03E2314E">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163628D5" w14:textId="33CD5827" w:rsidR="0C0B05CC" w:rsidRPr="005D2954" w:rsidRDefault="0C0B05CC" w:rsidP="00372A11">
      <w:pPr>
        <w:spacing w:line="276" w:lineRule="auto"/>
        <w:jc w:val="both"/>
        <w:rPr>
          <w:rFonts w:eastAsia="Times New Roman" w:cs="Times New Roman"/>
          <w:szCs w:val="24"/>
        </w:rPr>
      </w:pPr>
    </w:p>
    <w:p w14:paraId="6D549C91" w14:textId="4EF49911" w:rsidR="15F2E4F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Change priorities of universities:</w:t>
      </w:r>
      <w:r w:rsidRPr="005D2954">
        <w:rPr>
          <w:rFonts w:eastAsia="Times New Roman" w:cs="Times New Roman"/>
          <w:lang w:val="en-GB"/>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w:t>
      </w:r>
      <w:r w:rsidR="006D6701" w:rsidRPr="005D2954">
        <w:rPr>
          <w:rFonts w:eastAsia="Times New Roman" w:cs="Times New Roman"/>
          <w:lang w:val="en-GB"/>
        </w:rPr>
        <w:t xml:space="preserve"> an</w:t>
      </w:r>
      <w:r w:rsidRPr="005D2954">
        <w:rPr>
          <w:rFonts w:eastAsia="Times New Roman" w:cs="Times New Roman"/>
          <w:lang w:val="en-GB"/>
        </w:rPr>
        <w:t xml:space="preserve">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w:t>
      </w:r>
      <w:r w:rsidR="006D6701" w:rsidRPr="005D2954">
        <w:rPr>
          <w:rFonts w:eastAsia="Times New Roman" w:cs="Times New Roman"/>
          <w:lang w:val="en-GB"/>
        </w:rPr>
        <w:t>ing</w:t>
      </w:r>
      <w:r w:rsidRPr="005D2954">
        <w:rPr>
          <w:rFonts w:eastAsia="Times New Roman" w:cs="Times New Roman"/>
          <w:lang w:val="en-GB"/>
        </w:rPr>
        <w:t xml:space="preserve"> applied and translational research is by teaching, in which students can be made aware of all the possible outlets and applications of science. </w:t>
      </w:r>
    </w:p>
    <w:p w14:paraId="4E459CBE" w14:textId="538396D7" w:rsidR="0C0B05CC" w:rsidRPr="005D2954" w:rsidRDefault="0C0B05CC" w:rsidP="00372A11">
      <w:pPr>
        <w:spacing w:line="276" w:lineRule="auto"/>
        <w:jc w:val="both"/>
        <w:rPr>
          <w:rFonts w:eastAsia="Times New Roman" w:cs="Times New Roman"/>
          <w:szCs w:val="24"/>
          <w:lang w:val="en-GB"/>
        </w:rPr>
      </w:pPr>
    </w:p>
    <w:p w14:paraId="244C42FC" w14:textId="6CF9A634"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void top-down approaches: </w:t>
      </w:r>
      <w:r w:rsidRPr="005D2954">
        <w:rPr>
          <w:rFonts w:eastAsia="Times New Roman" w:cs="Times New Roman"/>
          <w:szCs w:val="24"/>
          <w:lang w:val="en-GB"/>
        </w:rPr>
        <w:t>Top-down approaches, in which a research topic and approach are defined by a call or grant which require</w:t>
      </w:r>
      <w:r w:rsidR="006D6701" w:rsidRPr="005D2954">
        <w:rPr>
          <w:rFonts w:eastAsia="Times New Roman" w:cs="Times New Roman"/>
          <w:szCs w:val="24"/>
          <w:lang w:val="en-GB"/>
        </w:rPr>
        <w:t>s</w:t>
      </w:r>
      <w:r w:rsidRPr="005D2954">
        <w:rPr>
          <w:rFonts w:eastAsia="Times New Roman" w:cs="Times New Roman"/>
          <w:szCs w:val="24"/>
          <w:lang w:val="en-GB"/>
        </w:rPr>
        <w:t xml:space="preserve"> a specific composition of the collaboration team</w:t>
      </w:r>
      <w:r w:rsidR="006D6701" w:rsidRPr="005D2954">
        <w:rPr>
          <w:rFonts w:eastAsia="Times New Roman" w:cs="Times New Roman"/>
          <w:szCs w:val="24"/>
          <w:lang w:val="en-GB"/>
        </w:rPr>
        <w:t>,</w:t>
      </w:r>
      <w:r w:rsidRPr="005D2954">
        <w:rPr>
          <w:rFonts w:eastAsia="Times New Roman" w:cs="Times New Roman"/>
          <w:szCs w:val="24"/>
          <w:lang w:val="en-GB"/>
        </w:rPr>
        <w:t xml:space="preserve"> are perceived as artificial and hampering social innovation; it is perceived as forced and restrictive. Rather, good science and productive collaborations will develop naturally if given time and space and will find non-traditional publication outlet</w:t>
      </w:r>
      <w:r w:rsidR="006D6701" w:rsidRPr="005D2954">
        <w:rPr>
          <w:rFonts w:eastAsia="Times New Roman" w:cs="Times New Roman"/>
          <w:szCs w:val="24"/>
          <w:lang w:val="en-GB"/>
        </w:rPr>
        <w:t>s</w:t>
      </w:r>
      <w:r w:rsidRPr="005D2954">
        <w:rPr>
          <w:rFonts w:eastAsia="Times New Roman" w:cs="Times New Roman"/>
          <w:szCs w:val="24"/>
          <w:lang w:val="en-GB"/>
        </w:rPr>
        <w:t xml:space="preserve"> for dissemination. Similarly, the top-down approach of defining standards or indicators based on which the impact of projects is evaluated is considered restrictive, as social innovation is a multifaceted concept</w:t>
      </w:r>
      <w:r w:rsidR="006D6701" w:rsidRPr="005D2954">
        <w:rPr>
          <w:rFonts w:eastAsia="Times New Roman" w:cs="Times New Roman"/>
          <w:szCs w:val="24"/>
          <w:lang w:val="en-GB"/>
        </w:rPr>
        <w:t>,</w:t>
      </w:r>
      <w:r w:rsidRPr="005D2954">
        <w:rPr>
          <w:rFonts w:eastAsia="Times New Roman" w:cs="Times New Roman"/>
          <w:szCs w:val="24"/>
          <w:lang w:val="en-GB"/>
        </w:rPr>
        <w:t xml:space="preserve"> and there are various different ways of being innovative. </w:t>
      </w:r>
    </w:p>
    <w:p w14:paraId="4DDFD78A" w14:textId="5444CD2C" w:rsidR="0C0B05CC" w:rsidRPr="005D2954" w:rsidRDefault="0C0B05CC" w:rsidP="00372A11">
      <w:pPr>
        <w:spacing w:line="276" w:lineRule="auto"/>
        <w:jc w:val="both"/>
        <w:rPr>
          <w:rFonts w:eastAsia="Times New Roman" w:cs="Times New Roman"/>
          <w:b/>
          <w:bCs/>
          <w:szCs w:val="24"/>
          <w:lang w:val="en-GB"/>
        </w:rPr>
      </w:pPr>
    </w:p>
    <w:p w14:paraId="2A1BEBC7" w14:textId="365ECD22" w:rsidR="006009C1"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More flexibility:</w:t>
      </w:r>
    </w:p>
    <w:p w14:paraId="4CB4092D" w14:textId="406A0DA1"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To involve a broader spectrum of disciplines and different fields (e.g., also from the arts) and allow funding for projects with different designs/rationales:</w:t>
      </w:r>
      <w:r w:rsidRPr="005D2954">
        <w:rPr>
          <w:rFonts w:eastAsia="Times New Roman" w:cs="Times New Roman"/>
          <w:lang w:val="en-GB"/>
        </w:rPr>
        <w:t xml:space="preserve"> Transdisciplinary projects require flexibility to foster the involvement of non-scientists; this includes</w:t>
      </w:r>
      <w:r w:rsidR="006D6701" w:rsidRPr="005D2954">
        <w:rPr>
          <w:rFonts w:eastAsia="Times New Roman" w:cs="Times New Roman"/>
          <w:lang w:val="en-GB"/>
        </w:rPr>
        <w:t>,</w:t>
      </w:r>
      <w:r w:rsidRPr="005D2954">
        <w:rPr>
          <w:rFonts w:eastAsia="Times New Roman" w:cs="Times New Roman"/>
          <w:lang w:val="en-GB"/>
        </w:rPr>
        <w:t xml:space="preserve">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2CEBD18D" w14:textId="3F4DBF06" w:rsidR="0C0B05CC" w:rsidRPr="005D2954" w:rsidRDefault="0C0B05CC" w:rsidP="00372A11">
      <w:pPr>
        <w:spacing w:line="276" w:lineRule="auto"/>
        <w:ind w:left="720"/>
        <w:jc w:val="both"/>
        <w:rPr>
          <w:rFonts w:eastAsia="Times New Roman" w:cs="Times New Roman"/>
          <w:szCs w:val="24"/>
          <w:lang w:val="en-GB"/>
        </w:rPr>
      </w:pPr>
    </w:p>
    <w:p w14:paraId="0411B1CB" w14:textId="2E935DD4" w:rsidR="15F2E4F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szCs w:val="24"/>
          <w:lang w:val="en-GB"/>
        </w:rPr>
        <w:t>To accustom different research fields, traditions and methodologies</w:t>
      </w:r>
      <w:r w:rsidRPr="005D2954">
        <w:rPr>
          <w:rFonts w:eastAsia="Times New Roman" w:cs="Times New Roman"/>
          <w:szCs w:val="24"/>
          <w:lang w:val="en-GB"/>
        </w:rPr>
        <w:t xml:space="preserve">: One part of the lacking flexibility is that the researchers tend to adapt their proposal not to what they think is innovative, relevant and reasonable but </w:t>
      </w:r>
      <w:r w:rsidR="006D6701" w:rsidRPr="005D2954">
        <w:rPr>
          <w:rFonts w:eastAsia="Times New Roman" w:cs="Times New Roman"/>
          <w:szCs w:val="24"/>
          <w:lang w:val="en-GB"/>
        </w:rPr>
        <w:t xml:space="preserve">to </w:t>
      </w:r>
      <w:r w:rsidRPr="005D2954">
        <w:rPr>
          <w:rFonts w:eastAsia="Times New Roman" w:cs="Times New Roman"/>
          <w:szCs w:val="24"/>
          <w:lang w:val="en-GB"/>
        </w:rPr>
        <w:t xml:space="preserve">what they think the reviewers will understand and approve and will not disrupt pre-defined review categories of research. But it is also acknowledged that the review of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transdisciplinary and interdisciplinary project proposal is not trivial, as it requires very broad knowledge and far-fetching understanding of different fields and applied contexts. </w:t>
      </w:r>
    </w:p>
    <w:p w14:paraId="30FF74E6" w14:textId="5570A9C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n addition, not all research fields fit into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straightforward planning scheme. Many directions in field work and exploratory studies only develop after the first investigations and research steps, and thus they cannot be planned ahead because they might change depending on new insights. Some researchers expressed the 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4F9D6293" w14:textId="5E2DCB72" w:rsidR="026885E4" w:rsidRPr="005D2954"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Accordingly, project funding schemes should adapt their evaluation criteria and open up the proposal process so that:</w:t>
      </w:r>
    </w:p>
    <w:p w14:paraId="58FE7266" w14:textId="6640C4B0" w:rsidR="026885E4" w:rsidRPr="005D2954" w:rsidRDefault="6CAB2F4F" w:rsidP="00372A11">
      <w:pPr>
        <w:pStyle w:val="ListParagraph"/>
        <w:numPr>
          <w:ilvl w:val="1"/>
          <w:numId w:val="27"/>
        </w:numPr>
        <w:spacing w:line="276" w:lineRule="auto"/>
        <w:jc w:val="both"/>
        <w:rPr>
          <w:rFonts w:eastAsia="Times New Roman" w:cs="Times New Roman"/>
          <w:szCs w:val="24"/>
          <w:lang w:val="en-GB"/>
        </w:rPr>
      </w:pPr>
      <w:r w:rsidRPr="005D2954">
        <w:rPr>
          <w:rFonts w:eastAsia="Times New Roman" w:cs="Times New Roman"/>
          <w:b/>
          <w:bCs/>
          <w:lang w:val="en-GB"/>
        </w:rPr>
        <w:t xml:space="preserve">To allow for goals other than publication productivity and to widen the evaluation of what a good project is and what research should be: </w:t>
      </w:r>
      <w:r w:rsidRPr="005D2954">
        <w:rPr>
          <w:rFonts w:eastAsia="Times New Roman" w:cs="Times New Roman"/>
          <w:szCs w:val="24"/>
          <w:lang w:val="en-GB"/>
        </w:rPr>
        <w:t xml:space="preserve">Research more generally, but also funding agencies like the SNF heavily incentivise publishing in scientific journals as </w:t>
      </w:r>
      <w:r w:rsidR="006D6701" w:rsidRPr="005D2954">
        <w:rPr>
          <w:rFonts w:eastAsia="Times New Roman" w:cs="Times New Roman"/>
          <w:szCs w:val="24"/>
          <w:lang w:val="en-GB"/>
        </w:rPr>
        <w:t xml:space="preserve">the </w:t>
      </w:r>
      <w:r w:rsidRPr="005D2954">
        <w:rPr>
          <w:rFonts w:eastAsia="Times New Roman" w:cs="Times New Roman"/>
          <w:szCs w:val="24"/>
          <w:lang w:val="en-GB"/>
        </w:rPr>
        <w:t>main scientific outcome. The priority in this is quantity. Implementation work is not considered for publication by scientific journals and thus does not provide value for researchers’ career</w:t>
      </w:r>
      <w:r w:rsidR="006D6701" w:rsidRPr="005D2954">
        <w:rPr>
          <w:rFonts w:eastAsia="Times New Roman" w:cs="Times New Roman"/>
          <w:szCs w:val="24"/>
          <w:lang w:val="en-GB"/>
        </w:rPr>
        <w:t>s</w:t>
      </w:r>
      <w:r w:rsidRPr="005D2954">
        <w:rPr>
          <w:rFonts w:eastAsia="Times New Roman" w:cs="Times New Roman"/>
          <w:szCs w:val="24"/>
          <w:lang w:val="en-GB"/>
        </w:rPr>
        <w:t xml:space="preserve"> and evaluation</w:t>
      </w:r>
      <w:r w:rsidR="006D6701" w:rsidRPr="005D2954">
        <w:rPr>
          <w:rFonts w:eastAsia="Times New Roman" w:cs="Times New Roman"/>
          <w:szCs w:val="24"/>
          <w:lang w:val="en-GB"/>
        </w:rPr>
        <w:t>s</w:t>
      </w:r>
      <w:r w:rsidRPr="005D2954">
        <w:rPr>
          <w:rFonts w:eastAsia="Times New Roman" w:cs="Times New Roman"/>
          <w:szCs w:val="24"/>
          <w:lang w:val="en-GB"/>
        </w:rPr>
        <w:t>.</w:t>
      </w:r>
    </w:p>
    <w:p w14:paraId="125A0E82" w14:textId="5DC6944A" w:rsidR="4801EE76"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lastRenderedPageBreak/>
        <w:t xml:space="preserve">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w:t>
      </w:r>
      <w:r w:rsidR="006D6701" w:rsidRPr="005D2954">
        <w:rPr>
          <w:rFonts w:eastAsia="Times New Roman" w:cs="Times New Roman"/>
          <w:szCs w:val="24"/>
          <w:lang w:val="en-GB"/>
        </w:rPr>
        <w:t xml:space="preserve">the </w:t>
      </w:r>
      <w:r w:rsidRPr="005D2954">
        <w:rPr>
          <w:rFonts w:eastAsia="Times New Roman" w:cs="Times New Roman"/>
          <w:szCs w:val="24"/>
          <w:lang w:val="en-GB"/>
        </w:rPr>
        <w:t>progress of the field, or applications in practice is neglected.</w:t>
      </w:r>
    </w:p>
    <w:p w14:paraId="01D46047" w14:textId="0F5966F8"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because the criteria for good science are: did you get money, did you hire people - it is the same as if you were managing a hotel or a company. […] but definitely, that is really not something I am proud of - I was stuck in this network of constraints and you just try to survive.” </w:t>
      </w:r>
      <w:r w:rsidR="00FF095F" w:rsidRPr="005D2954">
        <w:rPr>
          <w:rFonts w:eastAsia="Times New Roman" w:cs="Times New Roman"/>
          <w:i/>
          <w:iCs/>
          <w:sz w:val="20"/>
          <w:szCs w:val="20"/>
          <w:lang w:val="en-GB"/>
        </w:rPr>
        <w:t>Interviewee 14</w:t>
      </w:r>
    </w:p>
    <w:p w14:paraId="342FAB21" w14:textId="4A6F6F24" w:rsidR="4801EE76" w:rsidRPr="005D2954" w:rsidRDefault="4801EE76" w:rsidP="00372A11">
      <w:pPr>
        <w:spacing w:line="276" w:lineRule="auto"/>
        <w:jc w:val="both"/>
        <w:rPr>
          <w:rFonts w:eastAsia="Times New Roman" w:cs="Times New Roman"/>
          <w:szCs w:val="24"/>
          <w:lang w:val="de-AT"/>
        </w:rPr>
      </w:pPr>
    </w:p>
    <w:p w14:paraId="69CDF333" w14:textId="0AF6B1AE"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 xml:space="preserve">To change directions during the project if new ideas for research strategies or insights arise: </w:t>
      </w:r>
      <w:r w:rsidRPr="005D2954">
        <w:rPr>
          <w:rFonts w:eastAsia="Times New Roman" w:cs="Times New Roman"/>
          <w:szCs w:val="24"/>
          <w:lang w:val="en-GB"/>
        </w:rPr>
        <w:t>Overall, flexibility in changing research directions during the project if new findings arise was wished for.</w:t>
      </w:r>
    </w:p>
    <w:p w14:paraId="2D73C2D6" w14:textId="62A0A8AC" w:rsidR="0C0B05CC" w:rsidRPr="005D2954" w:rsidRDefault="0C0B05CC" w:rsidP="00372A11">
      <w:pPr>
        <w:spacing w:line="276" w:lineRule="auto"/>
        <w:ind w:left="720"/>
        <w:jc w:val="both"/>
        <w:rPr>
          <w:rFonts w:eastAsia="Times New Roman" w:cs="Times New Roman"/>
          <w:szCs w:val="24"/>
          <w:lang w:val="en-GB"/>
        </w:rPr>
      </w:pPr>
    </w:p>
    <w:p w14:paraId="7630B93A" w14:textId="517AEB9E" w:rsidR="026885E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Support for administration and flexibility regarding bureaucracy</w:t>
      </w:r>
      <w:r w:rsidRPr="005D2954">
        <w:rPr>
          <w:rFonts w:eastAsia="Times New Roman" w:cs="Times New Roman"/>
          <w:lang w:val="en-GB"/>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w:t>
      </w:r>
      <w:r w:rsidR="006D6701" w:rsidRPr="005D2954">
        <w:rPr>
          <w:rFonts w:eastAsia="Times New Roman" w:cs="Times New Roman"/>
          <w:lang w:val="en-GB"/>
        </w:rPr>
        <w:t>,</w:t>
      </w:r>
      <w:r w:rsidRPr="005D2954">
        <w:rPr>
          <w:rFonts w:eastAsia="Times New Roman" w:cs="Times New Roman"/>
          <w:lang w:val="en-GB"/>
        </w:rPr>
        <w:t xml:space="preserve"> in particular in clinical research projects or other projects researching living subjects where specific ethics protocols need to be fulfilled. </w:t>
      </w:r>
      <w:r w:rsidR="006D6701" w:rsidRPr="005D2954">
        <w:rPr>
          <w:rFonts w:eastAsia="Times New Roman" w:cs="Times New Roman"/>
          <w:lang w:val="en-GB"/>
        </w:rPr>
        <w:t>The a</w:t>
      </w:r>
      <w:r w:rsidRPr="005D2954">
        <w:rPr>
          <w:rFonts w:eastAsia="Times New Roman" w:cs="Times New Roman"/>
          <w:lang w:val="en-GB"/>
        </w:rPr>
        <w:t xml:space="preserve">dministration is increasingly perceived to be overbearing and diminishing </w:t>
      </w:r>
      <w:r w:rsidR="006D6701" w:rsidRPr="005D2954">
        <w:rPr>
          <w:rFonts w:eastAsia="Times New Roman" w:cs="Times New Roman"/>
          <w:lang w:val="en-GB"/>
        </w:rPr>
        <w:t xml:space="preserve">the </w:t>
      </w:r>
      <w:r w:rsidRPr="005D2954">
        <w:rPr>
          <w:rFonts w:eastAsia="Times New Roman" w:cs="Times New Roman"/>
          <w:lang w:val="en-GB"/>
        </w:rPr>
        <w:t>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51BE01F4" w14:textId="1D7B82E8" w:rsidR="15F2E4F4" w:rsidRPr="005D2954" w:rsidRDefault="15F2E4F4" w:rsidP="00372A11">
      <w:pPr>
        <w:spacing w:line="276" w:lineRule="auto"/>
        <w:jc w:val="both"/>
        <w:rPr>
          <w:rFonts w:eastAsia="Times New Roman" w:cs="Times New Roman"/>
          <w:szCs w:val="24"/>
          <w:lang w:val="en-GB"/>
        </w:rPr>
      </w:pPr>
    </w:p>
    <w:p w14:paraId="60BE0EE1" w14:textId="7EB99C1E" w:rsidR="15F2E4F4" w:rsidRPr="005D2954" w:rsidRDefault="6CAB2F4F" w:rsidP="00372A11">
      <w:pPr>
        <w:pStyle w:val="ListParagraph"/>
        <w:numPr>
          <w:ilvl w:val="0"/>
          <w:numId w:val="12"/>
        </w:numPr>
        <w:spacing w:after="160" w:line="276" w:lineRule="auto"/>
        <w:jc w:val="both"/>
        <w:rPr>
          <w:rFonts w:eastAsia="Times New Roman" w:cs="Times New Roman"/>
          <w:b/>
          <w:bCs/>
          <w:szCs w:val="24"/>
          <w:lang w:val="en-GB"/>
        </w:rPr>
      </w:pPr>
      <w:r w:rsidRPr="005D2954">
        <w:rPr>
          <w:rFonts w:eastAsia="Times New Roman" w:cs="Times New Roman"/>
          <w:b/>
          <w:bCs/>
          <w:lang w:val="en-GB"/>
        </w:rPr>
        <w:t xml:space="preserve">Enabling and encouraging project follow-up and prolongation: </w:t>
      </w:r>
      <w:r w:rsidRPr="005D2954">
        <w:rPr>
          <w:rFonts w:eastAsia="Times New Roman" w:cs="Times New Roman"/>
          <w:szCs w:val="24"/>
          <w:lang w:val="en-GB"/>
        </w:rPr>
        <w:t xml:space="preserve">As </w:t>
      </w:r>
      <w:r w:rsidRPr="0097320D">
        <w:rPr>
          <w:rFonts w:eastAsia="Times New Roman" w:cs="Times New Roman"/>
          <w:szCs w:val="24"/>
          <w:lang w:val="en-GB"/>
        </w:rPr>
        <w:t xml:space="preserve">discussed in </w:t>
      </w:r>
      <w:r w:rsidR="0097320D" w:rsidRPr="0097320D">
        <w:rPr>
          <w:rFonts w:eastAsia="Times New Roman" w:cs="Times New Roman"/>
          <w:szCs w:val="24"/>
          <w:lang w:val="en-GB"/>
        </w:rPr>
        <w:t>the previous chapter</w:t>
      </w:r>
      <w:r w:rsidRPr="005D2954">
        <w:rPr>
          <w:rFonts w:eastAsia="Times New Roman" w:cs="Times New Roman"/>
          <w:szCs w:val="24"/>
          <w:lang w:val="en-GB"/>
        </w:rPr>
        <w:t>, the three-to-four-year framework of project work can hamper social innovation, as it does not allow for enough time to disseminate, follow</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up with practice partners, and further investigate new questions or ideas that developed during the project. Accordingly, there is an issue regarding the fundamental way new proposals are evaluated; there is too much focus o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63EB4850" w14:textId="21288D4B" w:rsidR="15F2E4F4" w:rsidRPr="005D2954" w:rsidRDefault="6CAB2F4F" w:rsidP="00372A11">
      <w:pPr>
        <w:spacing w:line="276" w:lineRule="auto"/>
        <w:ind w:left="708"/>
        <w:jc w:val="both"/>
        <w:rPr>
          <w:rFonts w:eastAsia="Times New Roman" w:cs="Times New Roman"/>
          <w:szCs w:val="24"/>
          <w:lang w:val="en-GB"/>
        </w:rPr>
      </w:pPr>
      <w:r w:rsidRPr="005D2954">
        <w:rPr>
          <w:rFonts w:eastAsia="Times New Roman" w:cs="Times New Roman"/>
          <w:szCs w:val="24"/>
          <w:lang w:val="en-GB"/>
        </w:rPr>
        <w:t xml:space="preserve">This issue also reveals a fundamental contradiction between the concepts of scientific innovation and social innovation. Practices for achieving scientific innovation include frequent change of project members (such as PhD students), frequent change of topics </w:t>
      </w:r>
      <w:r w:rsidRPr="005D2954">
        <w:rPr>
          <w:rFonts w:eastAsia="Times New Roman" w:cs="Times New Roman"/>
          <w:szCs w:val="24"/>
          <w:lang w:val="en-GB"/>
        </w:rPr>
        <w:lastRenderedPageBreak/>
        <w:t>and research questions, and novelty. However, practices for achieving social innovation include long-term knowledge and capacity building as well as continuous efforts for communication, dissemination, and relationship building among stakeholders and practitioners.</w:t>
      </w:r>
    </w:p>
    <w:p w14:paraId="2FC40FD7" w14:textId="74FCD16C"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w:t>
      </w:r>
      <w:r w:rsidR="0082468F">
        <w:rPr>
          <w:rFonts w:eastAsia="Times New Roman" w:cs="Times New Roman"/>
          <w:i/>
          <w:iCs/>
          <w:sz w:val="20"/>
          <w:szCs w:val="20"/>
          <w:lang w:val="en-GB"/>
        </w:rPr>
        <w:t>Interviewee 9</w:t>
      </w:r>
    </w:p>
    <w:p w14:paraId="3D8365AE" w14:textId="35B8F1E4" w:rsidR="15F2E4F4" w:rsidRPr="005D2954" w:rsidRDefault="0082468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w:t>
      </w:r>
      <w:r w:rsidR="6CAB2F4F" w:rsidRPr="005D2954">
        <w:rPr>
          <w:rFonts w:eastAsia="Times New Roman" w:cs="Times New Roman"/>
          <w:i/>
          <w:iCs/>
          <w:sz w:val="20"/>
          <w:szCs w:val="20"/>
          <w:lang w:val="en-GB"/>
        </w:rPr>
        <w:t xml:space="preserve">“You have funding for three years, and then within three years you start the same project again? </w:t>
      </w:r>
      <w:proofErr w:type="gramStart"/>
      <w:r w:rsidR="6CAB2F4F" w:rsidRPr="005D2954">
        <w:rPr>
          <w:rFonts w:eastAsia="Times New Roman" w:cs="Times New Roman"/>
          <w:i/>
          <w:iCs/>
          <w:sz w:val="20"/>
          <w:szCs w:val="20"/>
          <w:lang w:val="en-GB"/>
        </w:rPr>
        <w:t>So</w:t>
      </w:r>
      <w:proofErr w:type="gramEnd"/>
      <w:r w:rsidR="6CAB2F4F" w:rsidRPr="005D2954">
        <w:rPr>
          <w:rFonts w:eastAsia="Times New Roman" w:cs="Times New Roman"/>
          <w:i/>
          <w:iCs/>
          <w:sz w:val="20"/>
          <w:szCs w:val="20"/>
          <w:lang w:val="en-GB"/>
        </w:rPr>
        <w:t xml:space="preserve"> this is not original! That's not new!’ Whether it's articles or research projects, I've had this kind of remark very often.” </w:t>
      </w:r>
      <w:r w:rsidR="00FF095F" w:rsidRPr="005D2954">
        <w:rPr>
          <w:rFonts w:eastAsia="Times New Roman" w:cs="Times New Roman"/>
          <w:i/>
          <w:iCs/>
          <w:sz w:val="20"/>
          <w:szCs w:val="20"/>
          <w:lang w:val="en-GB"/>
        </w:rPr>
        <w:t>Interviewee 15</w:t>
      </w:r>
    </w:p>
    <w:p w14:paraId="6F452B0E" w14:textId="5AECFB7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There are different ways of designing opportunities for prolongation and follow-up. Suggestions expressed by researchers can be situated on two levels:</w:t>
      </w:r>
    </w:p>
    <w:p w14:paraId="177389AD" w14:textId="35F58786"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First, on the level of the funding scheme: funding schemes could include a fast track to apply for funds, for instance</w:t>
      </w:r>
      <w:r w:rsidR="006D6701" w:rsidRPr="005D2954">
        <w:rPr>
          <w:rFonts w:eastAsia="Times New Roman" w:cs="Times New Roman"/>
          <w:szCs w:val="24"/>
          <w:lang w:val="en-GB"/>
        </w:rPr>
        <w:t>,</w:t>
      </w:r>
      <w:r w:rsidRPr="005D2954">
        <w:rPr>
          <w:rFonts w:eastAsia="Times New Roman" w:cs="Times New Roman"/>
          <w:szCs w:val="24"/>
          <w:lang w:val="en-GB"/>
        </w:rPr>
        <w:t xml:space="preserve"> to develop a market-ready product</w:t>
      </w:r>
      <w:r w:rsidR="006D6701" w:rsidRPr="005D2954">
        <w:rPr>
          <w:rFonts w:eastAsia="Times New Roman" w:cs="Times New Roman"/>
          <w:szCs w:val="24"/>
          <w:lang w:val="en-GB"/>
        </w:rPr>
        <w:t>,</w:t>
      </w:r>
      <w:r w:rsidRPr="005D2954">
        <w:rPr>
          <w:rFonts w:eastAsia="Times New Roman" w:cs="Times New Roman"/>
          <w:szCs w:val="24"/>
          <w:lang w:val="en-GB"/>
        </w:rPr>
        <w:t xml:space="preserve"> or a funding instrument specifically for implementation and transfer work, which funds one or several applied follow-up projects. </w:t>
      </w:r>
    </w:p>
    <w:p w14:paraId="40A080D6" w14:textId="7BAED29C"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Second, on the level of the project, which relate</w:t>
      </w:r>
      <w:r w:rsidR="006D6701" w:rsidRPr="005D2954">
        <w:rPr>
          <w:rFonts w:eastAsia="Times New Roman" w:cs="Times New Roman"/>
          <w:szCs w:val="24"/>
          <w:lang w:val="en-GB"/>
        </w:rPr>
        <w:t>s</w:t>
      </w:r>
      <w:r w:rsidRPr="005D2954">
        <w:rPr>
          <w:rFonts w:eastAsia="Times New Roman" w:cs="Times New Roman"/>
          <w:szCs w:val="24"/>
          <w:lang w:val="en-GB"/>
        </w:rPr>
        <w:t xml:space="preserve">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7F8E1E54" w14:textId="1E374931"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w:t>
      </w:r>
      <w:r w:rsidR="0082468F">
        <w:rPr>
          <w:rFonts w:eastAsia="Times New Roman" w:cs="Times New Roman"/>
          <w:i/>
          <w:iCs/>
          <w:sz w:val="20"/>
          <w:szCs w:val="20"/>
          <w:lang w:val="en-GB"/>
        </w:rPr>
        <w:t>Interviewee 22</w:t>
      </w:r>
    </w:p>
    <w:p w14:paraId="4BF900CD" w14:textId="29A6078F"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that you would then have another six months, perhaps, to really speak to various organisations, bodies, institutions, and perhaps also to prepare the results in a slightly different way, in addition to articles or monographs, so that you could also better bring them to the people, that is simply not possible within a project.” </w:t>
      </w:r>
      <w:r w:rsidR="0082468F">
        <w:rPr>
          <w:rFonts w:eastAsia="Times New Roman" w:cs="Times New Roman"/>
          <w:i/>
          <w:iCs/>
          <w:sz w:val="20"/>
          <w:szCs w:val="20"/>
          <w:lang w:val="en-GB"/>
        </w:rPr>
        <w:t>Interviewee 23</w:t>
      </w:r>
    </w:p>
    <w:p w14:paraId="7CADCE65" w14:textId="275CEFC8"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 structures/systems/institutions for internationalisation and collaboration among researchers: </w:t>
      </w:r>
      <w:r w:rsidRPr="005D2954">
        <w:rPr>
          <w:rFonts w:eastAsia="Times New Roman" w:cs="Times New Roman"/>
          <w:lang w:val="en-GB"/>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09869A2F" w14:textId="617CB08B" w:rsidR="0C0B05CC" w:rsidRDefault="0C0B05CC" w:rsidP="00372A11">
      <w:pPr>
        <w:spacing w:line="276" w:lineRule="auto"/>
        <w:jc w:val="both"/>
        <w:rPr>
          <w:rFonts w:eastAsia="Times New Roman" w:cs="Times New Roman"/>
          <w:szCs w:val="24"/>
          <w:lang w:val="en-GB"/>
        </w:rPr>
      </w:pPr>
    </w:p>
    <w:p w14:paraId="078DBC29" w14:textId="77777777" w:rsidR="0082468F" w:rsidRPr="005D2954" w:rsidRDefault="0082468F" w:rsidP="00372A11">
      <w:pPr>
        <w:spacing w:line="276" w:lineRule="auto"/>
        <w:jc w:val="both"/>
        <w:rPr>
          <w:rFonts w:eastAsia="Times New Roman" w:cs="Times New Roman"/>
          <w:szCs w:val="24"/>
          <w:lang w:val="en-GB"/>
        </w:rPr>
      </w:pPr>
    </w:p>
    <w:p w14:paraId="5A59BC51" w14:textId="39132950" w:rsidR="0C0B05CC"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Promote transdisciplinary work: </w:t>
      </w:r>
      <w:r w:rsidRPr="005D2954">
        <w:rPr>
          <w:rFonts w:eastAsia="Times New Roman" w:cs="Times New Roman"/>
          <w:szCs w:val="24"/>
          <w:lang w:val="en-GB"/>
        </w:rPr>
        <w:t>Overall</w:t>
      </w:r>
      <w:r w:rsidR="006D6701" w:rsidRPr="005D2954">
        <w:rPr>
          <w:rFonts w:eastAsia="Times New Roman" w:cs="Times New Roman"/>
          <w:szCs w:val="24"/>
          <w:lang w:val="en-GB"/>
        </w:rPr>
        <w:t xml:space="preserve"> </w:t>
      </w:r>
      <w:r w:rsidRPr="005D2954">
        <w:rPr>
          <w:rFonts w:eastAsia="Times New Roman" w:cs="Times New Roman"/>
          <w:szCs w:val="24"/>
          <w:lang w:val="en-GB"/>
        </w:rPr>
        <w:t>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w:t>
      </w:r>
      <w:r w:rsidR="006D6701" w:rsidRPr="005D2954">
        <w:rPr>
          <w:rFonts w:eastAsia="Times New Roman" w:cs="Times New Roman"/>
          <w:szCs w:val="24"/>
          <w:lang w:val="en-GB"/>
        </w:rPr>
        <w:t>,</w:t>
      </w:r>
      <w:r w:rsidRPr="005D2954">
        <w:rPr>
          <w:rFonts w:eastAsia="Times New Roman" w:cs="Times New Roman"/>
          <w:szCs w:val="24"/>
          <w:lang w:val="en-GB"/>
        </w:rPr>
        <w:t xml:space="preserve"> as such, to achieving social innovation – it could take different forms:</w:t>
      </w:r>
    </w:p>
    <w:p w14:paraId="4C19EBC9" w14:textId="4323C209" w:rsidR="0C0B05CC" w:rsidRPr="005D2954" w:rsidRDefault="0C0B05CC" w:rsidP="00372A11">
      <w:pPr>
        <w:spacing w:line="276" w:lineRule="auto"/>
        <w:jc w:val="both"/>
        <w:rPr>
          <w:rFonts w:eastAsia="Times New Roman" w:cs="Times New Roman"/>
          <w:szCs w:val="24"/>
          <w:lang w:val="en-GB"/>
        </w:rPr>
      </w:pPr>
    </w:p>
    <w:p w14:paraId="643DC67F" w14:textId="5CE9F17E"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Strengthen dialogue and transfer between research and practice: </w:t>
      </w:r>
      <w:r w:rsidRPr="005D2954">
        <w:rPr>
          <w:rFonts w:eastAsia="Times New Roman" w:cs="Times New Roman"/>
          <w:szCs w:val="24"/>
          <w:lang w:val="en-GB"/>
        </w:rPr>
        <w:t>Creating opportunities for connecting to strengthen the dialogue and transfer between researchers and relevant stakeholders from practice. Diversity is key here, as it is perceived as important to bring together people with different skills and profiles.</w:t>
      </w:r>
      <w:r w:rsidR="006D6701" w:rsidRPr="005D2954">
        <w:rPr>
          <w:rFonts w:eastAsia="Times New Roman" w:cs="Times New Roman"/>
          <w:szCs w:val="24"/>
          <w:lang w:val="en-GB"/>
        </w:rPr>
        <w:t xml:space="preserve"> </w:t>
      </w:r>
      <w:r w:rsidRPr="005D2954">
        <w:rPr>
          <w:rFonts w:eastAsia="Times New Roman" w:cs="Times New Roman"/>
          <w:szCs w:val="24"/>
          <w:lang w:val="en-GB"/>
        </w:rPr>
        <w:t>Support could start by connecting researchers with relevant practice partners, such as policymakers so that their research can be disseminated and used by practice partners.</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For instance, the SNFS could use its reputation to actively promote funded projects among policy makers and practitioners and accelerate networking. Or could connect with applied experts from </w:t>
      </w:r>
      <w:r w:rsidR="006D6701" w:rsidRPr="005D2954">
        <w:rPr>
          <w:rFonts w:eastAsia="Times New Roman" w:cs="Times New Roman"/>
          <w:szCs w:val="24"/>
          <w:lang w:val="en-GB"/>
        </w:rPr>
        <w:t xml:space="preserve">the </w:t>
      </w:r>
      <w:r w:rsidRPr="005D2954">
        <w:rPr>
          <w:rFonts w:eastAsia="Times New Roman" w:cs="Times New Roman"/>
          <w:szCs w:val="24"/>
          <w:lang w:val="en-GB"/>
        </w:rPr>
        <w:t>university of applied sciences.</w:t>
      </w:r>
    </w:p>
    <w:p w14:paraId="68BEE7D6" w14:textId="14256401" w:rsidR="026885E4" w:rsidRPr="005D2954" w:rsidRDefault="026885E4" w:rsidP="00372A11">
      <w:pPr>
        <w:spacing w:line="276" w:lineRule="auto"/>
        <w:ind w:left="720"/>
        <w:jc w:val="both"/>
        <w:rPr>
          <w:rFonts w:eastAsia="Times New Roman" w:cs="Times New Roman"/>
          <w:szCs w:val="24"/>
          <w:lang w:val="en-GB"/>
        </w:rPr>
      </w:pPr>
    </w:p>
    <w:p w14:paraId="1FE32FCD" w14:textId="14E1EF38"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crease structured/institutionalised cooperation with and involvement of stakeholders: </w:t>
      </w:r>
      <w:r w:rsidRPr="005D2954">
        <w:rPr>
          <w:rFonts w:eastAsia="Times New Roman" w:cs="Times New Roman"/>
          <w:lang w:val="en-GB"/>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w:t>
      </w:r>
      <w:r w:rsidR="006D6701" w:rsidRPr="005D2954">
        <w:rPr>
          <w:rFonts w:eastAsia="Times New Roman" w:cs="Times New Roman"/>
          <w:lang w:val="en-GB"/>
        </w:rPr>
        <w:t xml:space="preserve">the </w:t>
      </w:r>
      <w:r w:rsidRPr="005D2954">
        <w:rPr>
          <w:rFonts w:eastAsia="Times New Roman" w:cs="Times New Roman"/>
          <w:lang w:val="en-GB"/>
        </w:rPr>
        <w:t xml:space="preserve">industry for coaching researchers. These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with practice partners who can then also inform about the problems relevant </w:t>
      </w:r>
      <w:r w:rsidR="006D6701" w:rsidRPr="005D2954">
        <w:rPr>
          <w:rFonts w:eastAsia="Times New Roman" w:cs="Times New Roman"/>
          <w:lang w:val="en-GB"/>
        </w:rPr>
        <w:t>to</w:t>
      </w:r>
      <w:r w:rsidRPr="005D2954">
        <w:rPr>
          <w:rFonts w:eastAsia="Times New Roman" w:cs="Times New Roman"/>
          <w:lang w:val="en-GB"/>
        </w:rPr>
        <w:t xml:space="preserve"> them and jointly develop solutions </w:t>
      </w:r>
      <w:r w:rsidR="006D6701" w:rsidRPr="005D2954">
        <w:rPr>
          <w:rFonts w:eastAsia="Times New Roman" w:cs="Times New Roman"/>
          <w:lang w:val="en-GB"/>
        </w:rPr>
        <w:t>are</w:t>
      </w:r>
      <w:r w:rsidRPr="005D2954">
        <w:rPr>
          <w:rFonts w:eastAsia="Times New Roman" w:cs="Times New Roman"/>
          <w:lang w:val="en-GB"/>
        </w:rPr>
        <w:t xml:space="preserve"> what can foster social impact.</w:t>
      </w:r>
    </w:p>
    <w:p w14:paraId="486496EC" w14:textId="6F5E9A97"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interaction with the actors on the ground and the kind of expertise they bring up and thinking about how we should organise ourselves so that we can overcome certain barriers together, that's what I find exciting.” </w:t>
      </w:r>
      <w:r w:rsidR="005D2954" w:rsidRPr="005D2954">
        <w:rPr>
          <w:rFonts w:eastAsia="Times New Roman" w:cs="Times New Roman"/>
          <w:i/>
          <w:iCs/>
          <w:sz w:val="20"/>
          <w:szCs w:val="20"/>
          <w:lang w:val="en-GB"/>
        </w:rPr>
        <w:t>Interviewee 16</w:t>
      </w:r>
    </w:p>
    <w:p w14:paraId="4C3853EC" w14:textId="335DD806" w:rsidR="026885E4" w:rsidRPr="005D2954" w:rsidRDefault="026885E4" w:rsidP="00372A11">
      <w:pPr>
        <w:spacing w:line="276" w:lineRule="auto"/>
        <w:jc w:val="both"/>
        <w:rPr>
          <w:rFonts w:eastAsia="Times New Roman" w:cs="Times New Roman"/>
          <w:i/>
          <w:iCs/>
          <w:sz w:val="20"/>
          <w:szCs w:val="20"/>
          <w:lang w:val="en-GB"/>
        </w:rPr>
      </w:pPr>
    </w:p>
    <w:p w14:paraId="1A0AFED9" w14:textId="569E273B"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if you want to have an impact, you have to create a cooperation with these policymakers. You have to invite them to university, you have to make sure they understand what you are doing, […] and have a more proactive approach.” </w:t>
      </w:r>
      <w:r w:rsidR="005D2954" w:rsidRPr="005D2954">
        <w:rPr>
          <w:rFonts w:eastAsia="Times New Roman" w:cs="Times New Roman"/>
          <w:i/>
          <w:iCs/>
          <w:sz w:val="20"/>
          <w:szCs w:val="20"/>
          <w:lang w:val="en-GB"/>
        </w:rPr>
        <w:t>Interviewee 17</w:t>
      </w:r>
    </w:p>
    <w:p w14:paraId="769BE13F" w14:textId="5FE2D33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mportantly, these efforts for cooperation and involvement should not be left on the shoulders of the researchers; rather, it is necessary to create structures or </w:t>
      </w:r>
      <w:r w:rsidRPr="005D2954">
        <w:rPr>
          <w:rFonts w:eastAsia="Times New Roman" w:cs="Times New Roman"/>
          <w:szCs w:val="24"/>
          <w:lang w:val="en-GB"/>
        </w:rPr>
        <w:lastRenderedPageBreak/>
        <w:t xml:space="preserve">institutions that provide guidance and support already during project development and implementation. </w:t>
      </w:r>
    </w:p>
    <w:p w14:paraId="55F53744" w14:textId="2F0DB342" w:rsidR="026885E4" w:rsidRPr="005D2954" w:rsidRDefault="026885E4" w:rsidP="00372A11">
      <w:pPr>
        <w:spacing w:line="276" w:lineRule="auto"/>
        <w:ind w:left="720"/>
        <w:jc w:val="both"/>
        <w:rPr>
          <w:rFonts w:eastAsia="Times New Roman" w:cs="Times New Roman"/>
          <w:szCs w:val="24"/>
          <w:lang w:val="en-GB"/>
        </w:rPr>
      </w:pPr>
    </w:p>
    <w:p w14:paraId="3CB41A0F" w14:textId="407CB309"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w:t>
      </w:r>
      <w:r w:rsidR="005D2954" w:rsidRPr="005D2954">
        <w:rPr>
          <w:rFonts w:eastAsia="Times New Roman" w:cs="Times New Roman"/>
          <w:i/>
          <w:iCs/>
          <w:sz w:val="20"/>
          <w:szCs w:val="20"/>
          <w:lang w:val="en-GB"/>
        </w:rPr>
        <w:t xml:space="preserve"> Interviewee 17</w:t>
      </w:r>
    </w:p>
    <w:p w14:paraId="34476C55" w14:textId="7C367725" w:rsidR="4801EE76" w:rsidRPr="005D2954" w:rsidRDefault="4801EE76" w:rsidP="00372A11">
      <w:pPr>
        <w:spacing w:line="276" w:lineRule="auto"/>
        <w:ind w:left="720"/>
        <w:jc w:val="both"/>
        <w:rPr>
          <w:rFonts w:eastAsia="Times New Roman" w:cs="Times New Roman"/>
          <w:szCs w:val="24"/>
          <w:lang w:val="en-GB"/>
        </w:rPr>
      </w:pPr>
    </w:p>
    <w:p w14:paraId="47C18E07" w14:textId="197601C6" w:rsidR="4801EE76"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 xml:space="preserve">An example </w:t>
      </w:r>
      <w:r w:rsidR="006D6701" w:rsidRPr="005D2954">
        <w:rPr>
          <w:rFonts w:eastAsia="Times New Roman" w:cs="Times New Roman"/>
          <w:szCs w:val="24"/>
          <w:lang w:val="en-GB"/>
        </w:rPr>
        <w:t>of</w:t>
      </w:r>
      <w:r w:rsidRPr="005D2954">
        <w:rPr>
          <w:rFonts w:eastAsia="Times New Roman" w:cs="Times New Roman"/>
          <w:szCs w:val="24"/>
          <w:lang w:val="en-GB"/>
        </w:rPr>
        <w:t xml:space="preserve">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5F2EB762" w14:textId="77777777" w:rsidR="0082468F" w:rsidRPr="005D2954" w:rsidRDefault="0082468F" w:rsidP="00372A11">
      <w:pPr>
        <w:spacing w:line="276" w:lineRule="auto"/>
        <w:ind w:left="720"/>
        <w:jc w:val="both"/>
        <w:rPr>
          <w:rFonts w:eastAsia="Times New Roman" w:cs="Times New Roman"/>
          <w:szCs w:val="24"/>
          <w:lang w:val="en-GB"/>
        </w:rPr>
      </w:pPr>
    </w:p>
    <w:p w14:paraId="16350EFB" w14:textId="23EC747D"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for commercialisation: </w:t>
      </w:r>
      <w:r w:rsidRPr="005D2954">
        <w:rPr>
          <w:rFonts w:eastAsia="Times New Roman" w:cs="Times New Roman"/>
          <w:szCs w:val="24"/>
          <w:lang w:val="en-GB"/>
        </w:rPr>
        <w:t xml:space="preserve">Five interviewees mentioned that they would have appreciated support in producing patents and protecting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researcher’s ideas. Moreover, general support for getting in touch or creating networks </w:t>
      </w:r>
      <w:r w:rsidR="006D6701" w:rsidRPr="005D2954">
        <w:rPr>
          <w:rFonts w:eastAsia="Times New Roman" w:cs="Times New Roman"/>
          <w:szCs w:val="24"/>
          <w:lang w:val="en-GB"/>
        </w:rPr>
        <w:t>with</w:t>
      </w:r>
      <w:r w:rsidRPr="005D2954">
        <w:rPr>
          <w:rFonts w:eastAsia="Times New Roman" w:cs="Times New Roman"/>
          <w:szCs w:val="24"/>
          <w:lang w:val="en-GB"/>
        </w:rPr>
        <w:t xml:space="preserve"> the industry or relevant partners w</w:t>
      </w:r>
      <w:r w:rsidR="006D6701" w:rsidRPr="005D2954">
        <w:rPr>
          <w:rFonts w:eastAsia="Times New Roman" w:cs="Times New Roman"/>
          <w:szCs w:val="24"/>
          <w:lang w:val="en-GB"/>
        </w:rPr>
        <w:t>as</w:t>
      </w:r>
      <w:r w:rsidRPr="005D2954">
        <w:rPr>
          <w:rFonts w:eastAsia="Times New Roman" w:cs="Times New Roman"/>
          <w:szCs w:val="24"/>
          <w:lang w:val="en-GB"/>
        </w:rPr>
        <w:t xml:space="preserve"> seen as potential facilitators of commercialisation.</w:t>
      </w:r>
    </w:p>
    <w:p w14:paraId="50FD96D5" w14:textId="62E08F7E" w:rsidR="0C0B05CC" w:rsidRPr="005D2954" w:rsidRDefault="0C0B05CC" w:rsidP="00372A11">
      <w:pPr>
        <w:spacing w:line="276" w:lineRule="auto"/>
        <w:jc w:val="both"/>
        <w:rPr>
          <w:rFonts w:eastAsia="Times New Roman" w:cs="Times New Roman"/>
          <w:szCs w:val="24"/>
          <w:lang w:val="en-GB"/>
        </w:rPr>
      </w:pPr>
    </w:p>
    <w:p w14:paraId="0FE59D79" w14:textId="3B62F6FA"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in media work and science communication: </w:t>
      </w:r>
      <w:r w:rsidRPr="005D2954">
        <w:rPr>
          <w:rFonts w:eastAsia="Times New Roman" w:cs="Times New Roman"/>
          <w:szCs w:val="24"/>
          <w:lang w:val="en-GB"/>
        </w:rPr>
        <w:t>Support in overall media work would be appreciated, including marketing of ideas and products, marketing on social media, cooperati</w:t>
      </w:r>
      <w:r w:rsidR="006D6701" w:rsidRPr="005D2954">
        <w:rPr>
          <w:rFonts w:eastAsia="Times New Roman" w:cs="Times New Roman"/>
          <w:szCs w:val="24"/>
          <w:lang w:val="en-GB"/>
        </w:rPr>
        <w:t>on</w:t>
      </w:r>
      <w:r w:rsidRPr="005D2954">
        <w:rPr>
          <w:rFonts w:eastAsia="Times New Roman" w:cs="Times New Roman"/>
          <w:szCs w:val="24"/>
          <w:lang w:val="en-GB"/>
        </w:rPr>
        <w:t xml:space="preserve"> with journalists, and science communication with practitioners and the general public. Researchers often don’t feel confident in dealing with media and are afraid that their ideas are wrongly or inaccurately communicated.</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Some researchers </w:t>
      </w:r>
      <w:r w:rsidR="006D6701" w:rsidRPr="005D2954">
        <w:rPr>
          <w:rFonts w:eastAsia="Times New Roman" w:cs="Times New Roman"/>
          <w:szCs w:val="24"/>
          <w:lang w:val="en-GB"/>
        </w:rPr>
        <w:t>had</w:t>
      </w:r>
      <w:r w:rsidRPr="005D2954">
        <w:rPr>
          <w:rFonts w:eastAsia="Times New Roman" w:cs="Times New Roman"/>
          <w:szCs w:val="24"/>
          <w:lang w:val="en-GB"/>
        </w:rPr>
        <w:t xml:space="preserve"> unpleasant experiences when cooperating with the media or journalists, whereby their statements were misrepresented or inadequately generalised to create a “catchy headline”.</w:t>
      </w:r>
    </w:p>
    <w:p w14:paraId="241441DD" w14:textId="77777777" w:rsidR="006D6701" w:rsidRPr="005D2954" w:rsidRDefault="006D6701" w:rsidP="00372A11">
      <w:pPr>
        <w:pStyle w:val="ListParagraph"/>
        <w:spacing w:line="276" w:lineRule="auto"/>
        <w:jc w:val="both"/>
        <w:rPr>
          <w:rFonts w:eastAsia="Times New Roman" w:cs="Times New Roman"/>
          <w:b/>
          <w:bCs/>
          <w:szCs w:val="24"/>
          <w:lang w:val="en-GB"/>
        </w:rPr>
      </w:pPr>
    </w:p>
    <w:p w14:paraId="177DB488" w14:textId="382F75F4"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arketing: </w:t>
      </w:r>
      <w:r w:rsidRPr="005D2954">
        <w:rPr>
          <w:rFonts w:eastAsia="Times New Roman" w:cs="Times New Roman"/>
          <w:szCs w:val="24"/>
          <w:lang w:val="en-GB"/>
        </w:rPr>
        <w:t xml:space="preserve">Marketing ideas toward society and policy makers, especially as researchers don’t have the time to do marketing on top of everything else. </w:t>
      </w:r>
    </w:p>
    <w:p w14:paraId="75C11978" w14:textId="4F561C44" w:rsidR="0C0B05CC" w:rsidRPr="005D2954" w:rsidRDefault="0C0B05CC" w:rsidP="00372A11">
      <w:pPr>
        <w:spacing w:line="276" w:lineRule="auto"/>
        <w:ind w:left="720"/>
        <w:jc w:val="both"/>
        <w:rPr>
          <w:rFonts w:eastAsia="Times New Roman" w:cs="Times New Roman"/>
          <w:szCs w:val="24"/>
          <w:lang w:val="en-GB"/>
        </w:rPr>
      </w:pPr>
    </w:p>
    <w:p w14:paraId="299D7863" w14:textId="28F9D0E0"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ocial media:</w:t>
      </w:r>
      <w:r w:rsidRPr="005D2954">
        <w:rPr>
          <w:rFonts w:eastAsia="Times New Roman" w:cs="Times New Roman"/>
          <w:szCs w:val="24"/>
          <w:lang w:val="en-GB"/>
        </w:rPr>
        <w:t xml:space="preserve"> Some researchers expressed interest in getting support for </w:t>
      </w:r>
      <w:r w:rsidR="006D6701" w:rsidRPr="005D2954">
        <w:rPr>
          <w:rFonts w:eastAsia="Times New Roman" w:cs="Times New Roman"/>
          <w:szCs w:val="24"/>
          <w:lang w:val="en-GB"/>
        </w:rPr>
        <w:t xml:space="preserve">the </w:t>
      </w:r>
      <w:r w:rsidRPr="005D2954">
        <w:rPr>
          <w:rFonts w:eastAsia="Times New Roman" w:cs="Times New Roman"/>
          <w:szCs w:val="24"/>
          <w:lang w:val="en-GB"/>
        </w:rPr>
        <w:t>dissemination/communication of results on social media platforms because there it is possible for researchers to control their message so that inaccurate media reports or "catchy headlines” in magazines/newspapers are avoided.</w:t>
      </w:r>
    </w:p>
    <w:p w14:paraId="63372AE4" w14:textId="6B27773B" w:rsidR="0C0B05CC" w:rsidRPr="005D2954" w:rsidRDefault="0C0B05CC" w:rsidP="00372A11">
      <w:pPr>
        <w:spacing w:line="276" w:lineRule="auto"/>
        <w:ind w:left="720"/>
        <w:jc w:val="both"/>
        <w:rPr>
          <w:rFonts w:eastAsia="Times New Roman" w:cs="Times New Roman"/>
          <w:szCs w:val="24"/>
          <w:lang w:val="en-GB"/>
        </w:rPr>
      </w:pPr>
    </w:p>
    <w:p w14:paraId="2E8AA83B" w14:textId="41FEF39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cience communication:</w:t>
      </w:r>
      <w:r w:rsidRPr="005D2954">
        <w:rPr>
          <w:rFonts w:eastAsia="Times New Roman" w:cs="Times New Roman"/>
          <w:szCs w:val="24"/>
          <w:lang w:val="en-GB"/>
        </w:rPr>
        <w:t xml:space="preserve"> Researchers are used to communicat</w:t>
      </w:r>
      <w:r w:rsidR="006D6701" w:rsidRPr="005D2954">
        <w:rPr>
          <w:rFonts w:eastAsia="Times New Roman" w:cs="Times New Roman"/>
          <w:szCs w:val="24"/>
          <w:lang w:val="en-GB"/>
        </w:rPr>
        <w:t>ing</w:t>
      </w:r>
      <w:r w:rsidRPr="005D2954">
        <w:rPr>
          <w:rFonts w:eastAsia="Times New Roman" w:cs="Times New Roman"/>
          <w:szCs w:val="24"/>
          <w:lang w:val="en-GB"/>
        </w:rPr>
        <w:t xml:space="preserve"> with other researchers about their projects and findings and can find it difficult to transfer the findings into a format interesting and relevant </w:t>
      </w:r>
      <w:r w:rsidR="006D6701" w:rsidRPr="005D2954">
        <w:rPr>
          <w:rFonts w:eastAsia="Times New Roman" w:cs="Times New Roman"/>
          <w:szCs w:val="24"/>
          <w:lang w:val="en-GB"/>
        </w:rPr>
        <w:t>to</w:t>
      </w:r>
      <w:r w:rsidRPr="005D2954">
        <w:rPr>
          <w:rFonts w:eastAsia="Times New Roman" w:cs="Times New Roman"/>
          <w:szCs w:val="24"/>
          <w:lang w:val="en-GB"/>
        </w:rPr>
        <w:t xml:space="preserve"> the general public. In </w:t>
      </w:r>
      <w:r w:rsidRPr="005D2954">
        <w:rPr>
          <w:rFonts w:eastAsia="Times New Roman" w:cs="Times New Roman"/>
          <w:szCs w:val="24"/>
          <w:lang w:val="en-GB"/>
        </w:rPr>
        <w:lastRenderedPageBreak/>
        <w:t xml:space="preserve">particular, researchers fear that their transfer work for communication could result in inadequate generalisations or misunderstandings of their findings. In order to support researchers with dissemination, experts </w:t>
      </w:r>
      <w:r w:rsidR="006D6701" w:rsidRPr="005D2954">
        <w:rPr>
          <w:rFonts w:eastAsia="Times New Roman" w:cs="Times New Roman"/>
          <w:szCs w:val="24"/>
          <w:lang w:val="en-GB"/>
        </w:rPr>
        <w:t>in</w:t>
      </w:r>
      <w:r w:rsidRPr="005D2954">
        <w:rPr>
          <w:rFonts w:eastAsia="Times New Roman" w:cs="Times New Roman"/>
          <w:szCs w:val="24"/>
          <w:lang w:val="en-GB"/>
        </w:rPr>
        <w:t xml:space="preserve"> science communication could be consulted. These experts could help researchers in translating their insights and findings into an accurate but digestible version for communication in non-scientific areas and for the general public.  </w:t>
      </w:r>
    </w:p>
    <w:p w14:paraId="6CD2E2EE" w14:textId="77777777" w:rsidR="005D2954" w:rsidRPr="005D2954" w:rsidRDefault="005D2954" w:rsidP="00372A11">
      <w:pPr>
        <w:spacing w:line="276" w:lineRule="auto"/>
        <w:jc w:val="both"/>
        <w:rPr>
          <w:rFonts w:eastAsia="Times New Roman" w:cs="Times New Roman"/>
          <w:szCs w:val="24"/>
          <w:lang w:val="en-GB"/>
        </w:rPr>
      </w:pPr>
    </w:p>
    <w:p w14:paraId="61C376FF" w14:textId="443F82C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Trustworthy journalists:</w:t>
      </w:r>
      <w:r w:rsidRPr="005D2954">
        <w:rPr>
          <w:rFonts w:eastAsia="Times New Roman" w:cs="Times New Roman"/>
          <w:szCs w:val="24"/>
          <w:lang w:val="en-GB"/>
        </w:rPr>
        <w:t xml:space="preserve"> One researcher expressed that </w:t>
      </w:r>
      <w:r w:rsidR="00002097">
        <w:rPr>
          <w:rFonts w:eastAsia="Times New Roman" w:cs="Times New Roman"/>
          <w:szCs w:val="24"/>
          <w:lang w:val="en-GB"/>
        </w:rPr>
        <w:t>she</w:t>
      </w:r>
      <w:r w:rsidRPr="005D2954">
        <w:rPr>
          <w:rFonts w:eastAsia="Times New Roman" w:cs="Times New Roman"/>
          <w:szCs w:val="24"/>
          <w:lang w:val="en-GB"/>
        </w:rPr>
        <w:t xml:space="preserv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22BA56A" w14:textId="188CF609" w:rsidR="4801EE76"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 xml:space="preserve">“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w:t>
      </w:r>
      <w:r w:rsidR="005D2954" w:rsidRPr="005D2954">
        <w:rPr>
          <w:rFonts w:eastAsia="Times New Roman" w:cs="Times New Roman"/>
          <w:i/>
          <w:iCs/>
          <w:sz w:val="20"/>
          <w:szCs w:val="20"/>
          <w:lang w:val="en-GB"/>
        </w:rPr>
        <w:t>Interviewee 18</w:t>
      </w:r>
    </w:p>
    <w:p w14:paraId="251C9054" w14:textId="7AB3B98E" w:rsidR="4801EE76" w:rsidRPr="005D2954" w:rsidRDefault="4801EE76" w:rsidP="00372A11">
      <w:pPr>
        <w:spacing w:line="276" w:lineRule="auto"/>
        <w:ind w:left="720"/>
        <w:jc w:val="both"/>
        <w:rPr>
          <w:rFonts w:eastAsia="Times New Roman" w:cs="Times New Roman"/>
          <w:szCs w:val="24"/>
          <w:lang w:val="en-GB"/>
        </w:rPr>
      </w:pPr>
    </w:p>
    <w:p w14:paraId="7006109B" w14:textId="0175FBCC" w:rsidR="000F12A5"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More funding: </w:t>
      </w:r>
      <w:r w:rsidRPr="005D2954">
        <w:rPr>
          <w:rFonts w:eastAsia="Times New Roman" w:cs="Times New Roman"/>
          <w:lang w:val="en-GB"/>
        </w:rPr>
        <w:t>In general, many researchers would wish for more funding:</w:t>
      </w:r>
    </w:p>
    <w:p w14:paraId="567479B7" w14:textId="51BDB24A"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volving and cooperating with applied institutions and practice partners</w:t>
      </w:r>
    </w:p>
    <w:p w14:paraId="73D9E69C" w14:textId="2E332EB2"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applied research projects</w:t>
      </w:r>
    </w:p>
    <w:p w14:paraId="15BFC406" w14:textId="7F813C31"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frastructure, employees, equipment, conferences and events</w:t>
      </w:r>
    </w:p>
    <w:p w14:paraId="5CE55900" w14:textId="6D7997BA" w:rsidR="0C0B05CC" w:rsidRPr="005D2954" w:rsidRDefault="6CAB2F4F" w:rsidP="00372A11">
      <w:pPr>
        <w:pStyle w:val="ListParagraph"/>
        <w:numPr>
          <w:ilvl w:val="0"/>
          <w:numId w:val="9"/>
        </w:numPr>
        <w:spacing w:line="276" w:lineRule="auto"/>
        <w:jc w:val="both"/>
        <w:rPr>
          <w:rFonts w:eastAsia="Times New Roman" w:cs="Times New Roman"/>
          <w:szCs w:val="24"/>
          <w:lang w:val="en-US"/>
        </w:rPr>
      </w:pPr>
      <w:r w:rsidRPr="005D2954">
        <w:rPr>
          <w:rFonts w:eastAsia="Times New Roman" w:cs="Times New Roman"/>
          <w:color w:val="000000" w:themeColor="text1"/>
          <w:szCs w:val="24"/>
          <w:lang w:val="en-US"/>
        </w:rPr>
        <w:t>for time to write and higher quality writing of books or articles</w:t>
      </w:r>
    </w:p>
    <w:p w14:paraId="02AA238D" w14:textId="51030528"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diverge more funding to social sciences and humanities</w:t>
      </w:r>
    </w:p>
    <w:p w14:paraId="3B5B6553" w14:textId="72C782DF" w:rsidR="4801EE76" w:rsidRPr="005D2954" w:rsidRDefault="6CAB2F4F" w:rsidP="00372A11">
      <w:pPr>
        <w:spacing w:line="276" w:lineRule="auto"/>
        <w:jc w:val="both"/>
        <w:rPr>
          <w:rFonts w:eastAsia="Times New Roman" w:cs="Times New Roman"/>
          <w:i/>
          <w:iCs/>
          <w:color w:val="000000" w:themeColor="text1"/>
          <w:sz w:val="20"/>
          <w:szCs w:val="20"/>
          <w:lang w:val="en-US"/>
        </w:rPr>
      </w:pPr>
      <w:r w:rsidRPr="005D2954">
        <w:rPr>
          <w:rFonts w:eastAsia="Times New Roman" w:cs="Times New Roman"/>
          <w:i/>
          <w:iCs/>
          <w:sz w:val="20"/>
          <w:szCs w:val="20"/>
          <w:lang w:val="en-GB"/>
        </w:rPr>
        <w:t>“</w:t>
      </w:r>
      <w:r w:rsidRPr="005D2954">
        <w:rPr>
          <w:rFonts w:eastAsia="Times New Roman" w:cs="Times New Roman"/>
          <w:i/>
          <w:iCs/>
          <w:color w:val="000000" w:themeColor="text1"/>
          <w:sz w:val="20"/>
          <w:szCs w:val="20"/>
          <w:lang w:val="en-US"/>
        </w:rPr>
        <w:t xml:space="preserve">I am full of admiration, but there are billions for those who go to study the stars and non-billions for those who go to study individuals on Earth.” - </w:t>
      </w:r>
      <w:r w:rsidR="00FF095F" w:rsidRPr="005D2954">
        <w:rPr>
          <w:rFonts w:eastAsia="Times New Roman" w:cs="Times New Roman"/>
          <w:i/>
          <w:iCs/>
          <w:color w:val="000000" w:themeColor="text1"/>
          <w:sz w:val="20"/>
          <w:szCs w:val="20"/>
          <w:lang w:val="en-US"/>
        </w:rPr>
        <w:t>Interviewee 15</w:t>
      </w:r>
    </w:p>
    <w:p w14:paraId="6AF4896A" w14:textId="77777777" w:rsidR="005D2954" w:rsidRPr="005D2954" w:rsidRDefault="005D2954" w:rsidP="00372A11">
      <w:pPr>
        <w:spacing w:line="276" w:lineRule="auto"/>
        <w:jc w:val="both"/>
        <w:rPr>
          <w:rFonts w:eastAsia="Times New Roman" w:cs="Times New Roman"/>
          <w:i/>
          <w:iCs/>
          <w:color w:val="000000" w:themeColor="text1"/>
          <w:sz w:val="20"/>
          <w:szCs w:val="20"/>
          <w:lang w:val="en-US"/>
        </w:rPr>
      </w:pPr>
    </w:p>
    <w:p w14:paraId="4FC98BDB" w14:textId="798DD145" w:rsidR="0082468F" w:rsidRPr="0082468F" w:rsidRDefault="6CAB2F4F" w:rsidP="00372A11">
      <w:pPr>
        <w:pStyle w:val="Heading2"/>
        <w:spacing w:line="276" w:lineRule="auto"/>
        <w:rPr>
          <w:rFonts w:ascii="Times New Roman" w:eastAsia="Times New Roman" w:hAnsi="Times New Roman" w:cs="Times New Roman"/>
          <w:lang w:val="en-GB"/>
        </w:rPr>
      </w:pPr>
      <w:bookmarkStart w:id="40" w:name="_Toc100234046"/>
      <w:r w:rsidRPr="005D2954">
        <w:rPr>
          <w:rFonts w:ascii="Times New Roman" w:eastAsia="Times New Roman" w:hAnsi="Times New Roman" w:cs="Times New Roman"/>
          <w:lang w:val="en-GB"/>
        </w:rPr>
        <w:t>Practice partners</w:t>
      </w:r>
      <w:bookmarkEnd w:id="40"/>
    </w:p>
    <w:p w14:paraId="70729A5B" w14:textId="77777777" w:rsidR="0082468F" w:rsidRPr="0082468F" w:rsidRDefault="0082468F" w:rsidP="00372A11">
      <w:pPr>
        <w:spacing w:line="276" w:lineRule="auto"/>
        <w:rPr>
          <w:lang w:val="en-GB"/>
        </w:rPr>
      </w:pPr>
    </w:p>
    <w:p w14:paraId="502D70F7" w14:textId="3FCEF3D2" w:rsidR="29986240" w:rsidRPr="005D2954" w:rsidRDefault="0082468F" w:rsidP="00372A11">
      <w:pPr>
        <w:spacing w:line="276" w:lineRule="auto"/>
        <w:jc w:val="both"/>
        <w:rPr>
          <w:rFonts w:eastAsia="Times New Roman" w:cs="Times New Roman"/>
          <w:szCs w:val="24"/>
          <w:lang w:val="en-GB"/>
        </w:rPr>
      </w:pPr>
      <w:r>
        <w:rPr>
          <w:rFonts w:eastAsia="Times New Roman" w:cs="Times New Roman"/>
          <w:szCs w:val="24"/>
          <w:lang w:val="en-GB"/>
        </w:rPr>
        <w:t xml:space="preserve">We interviewed 10 practice partners. </w:t>
      </w:r>
      <w:r w:rsidR="6CAB2F4F" w:rsidRPr="005D2954">
        <w:rPr>
          <w:rFonts w:eastAsia="Times New Roman" w:cs="Times New Roman"/>
          <w:szCs w:val="24"/>
          <w:lang w:val="en-GB"/>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6E9C830D" w14:textId="51E93E8E" w:rsidR="29986240" w:rsidRDefault="29986240" w:rsidP="00372A11">
      <w:pPr>
        <w:spacing w:line="276" w:lineRule="auto"/>
        <w:jc w:val="both"/>
        <w:rPr>
          <w:rFonts w:eastAsia="Times New Roman" w:cs="Times New Roman"/>
          <w:szCs w:val="24"/>
          <w:lang w:val="en-GB"/>
        </w:rPr>
      </w:pPr>
    </w:p>
    <w:p w14:paraId="7C11BB0E" w14:textId="4F41F063" w:rsidR="0082468F" w:rsidRDefault="0082468F" w:rsidP="00372A11">
      <w:pPr>
        <w:spacing w:line="276" w:lineRule="auto"/>
        <w:jc w:val="both"/>
        <w:rPr>
          <w:rFonts w:eastAsia="Times New Roman" w:cs="Times New Roman"/>
          <w:szCs w:val="24"/>
          <w:lang w:val="en-GB"/>
        </w:rPr>
      </w:pPr>
    </w:p>
    <w:p w14:paraId="2FAFD9D0" w14:textId="77777777" w:rsidR="0082468F" w:rsidRPr="005D2954" w:rsidRDefault="0082468F" w:rsidP="00372A11">
      <w:pPr>
        <w:spacing w:line="276" w:lineRule="auto"/>
        <w:jc w:val="both"/>
        <w:rPr>
          <w:rFonts w:eastAsia="Times New Roman" w:cs="Times New Roman"/>
          <w:szCs w:val="24"/>
          <w:lang w:val="en-GB"/>
        </w:rPr>
      </w:pPr>
    </w:p>
    <w:p w14:paraId="10015806" w14:textId="02072C0D" w:rsidR="6CAB2F4F" w:rsidRDefault="6CAB2F4F" w:rsidP="00372A11">
      <w:pPr>
        <w:pStyle w:val="Heading3"/>
        <w:spacing w:line="276" w:lineRule="auto"/>
        <w:rPr>
          <w:rFonts w:ascii="Times New Roman" w:eastAsia="Times New Roman" w:hAnsi="Times New Roman" w:cs="Times New Roman"/>
          <w:lang w:val="en-GB"/>
        </w:rPr>
      </w:pPr>
      <w:bookmarkStart w:id="41" w:name="_Toc100234047"/>
      <w:r w:rsidRPr="005D2954">
        <w:rPr>
          <w:rFonts w:ascii="Times New Roman" w:eastAsia="Times New Roman" w:hAnsi="Times New Roman" w:cs="Times New Roman"/>
          <w:lang w:val="en-GB"/>
        </w:rPr>
        <w:lastRenderedPageBreak/>
        <w:t>Motivation and social purpose</w:t>
      </w:r>
      <w:bookmarkEnd w:id="41"/>
    </w:p>
    <w:p w14:paraId="683199E1" w14:textId="77777777" w:rsidR="0082468F" w:rsidRPr="0082468F" w:rsidRDefault="0082468F" w:rsidP="00372A11">
      <w:pPr>
        <w:spacing w:line="276" w:lineRule="auto"/>
        <w:rPr>
          <w:lang w:val="en-GB"/>
        </w:rPr>
      </w:pPr>
    </w:p>
    <w:p w14:paraId="6B030013" w14:textId="08BA7B3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 motivation for practice partners or their institutions to participate in the projects was that the research project addressed some sort of problem or research questions the practice partners experienced as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problem in their own work. Accordingly, they hoped that the research could not only address this problem but also contribute to a solution and that they would benefit from their participation. </w:t>
      </w:r>
    </w:p>
    <w:p w14:paraId="746FCE17" w14:textId="33E15A74"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Specifically, their motivations were:</w:t>
      </w:r>
    </w:p>
    <w:p w14:paraId="04FA0804" w14:textId="745E9425"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1E41F216" w14:textId="1109C57F" w:rsidR="006D6701"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know</w:t>
      </w:r>
      <w:r w:rsidRPr="005D2954">
        <w:rPr>
          <w:rFonts w:eastAsia="Times New Roman" w:cs="Times New Roman"/>
          <w:szCs w:val="24"/>
          <w:lang w:val="en-GB"/>
        </w:rPr>
        <w:t xml:space="preserve"> the results.</w:t>
      </w:r>
    </w:p>
    <w:p w14:paraId="759F217A" w14:textId="2F173D9A" w:rsidR="29986240"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use</w:t>
      </w:r>
      <w:r w:rsidRPr="005D2954">
        <w:rPr>
          <w:rFonts w:eastAsia="Times New Roman" w:cs="Times New Roman"/>
          <w:szCs w:val="24"/>
          <w:lang w:val="en-GB"/>
        </w:rPr>
        <w:t xml:space="preserve"> the results in their practice</w:t>
      </w:r>
      <w:r w:rsidR="006D6701" w:rsidRPr="005D2954">
        <w:rPr>
          <w:rFonts w:eastAsia="Times New Roman" w:cs="Times New Roman"/>
          <w:szCs w:val="24"/>
          <w:lang w:val="en-GB"/>
        </w:rPr>
        <w:t>:</w:t>
      </w:r>
      <w:r w:rsidRPr="005D2954">
        <w:rPr>
          <w:rFonts w:eastAsia="Times New Roman" w:cs="Times New Roman"/>
          <w:szCs w:val="24"/>
          <w:lang w:val="en-GB"/>
        </w:rPr>
        <w:t xml:space="preserv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6C591D6" w14:textId="6C293213" w:rsidR="29986240" w:rsidRPr="005D2954" w:rsidRDefault="29986240" w:rsidP="00372A11">
      <w:pPr>
        <w:spacing w:line="276" w:lineRule="auto"/>
        <w:jc w:val="both"/>
        <w:rPr>
          <w:rFonts w:eastAsia="Times New Roman" w:cs="Times New Roman"/>
          <w:szCs w:val="24"/>
          <w:lang w:val="en-GB"/>
        </w:rPr>
      </w:pPr>
    </w:p>
    <w:p w14:paraId="55AFEDF1" w14:textId="6179D068"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With the results and knowledge transfer from the research project, practice partners also hope to improve their own work and practice:</w:t>
      </w:r>
    </w:p>
    <w:p w14:paraId="638C428B" w14:textId="6A714FDC"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hope it will raise awareness about the issues and challenges they experience in their practice</w:t>
      </w:r>
      <w:r w:rsidR="006D6701" w:rsidRPr="005D2954">
        <w:rPr>
          <w:rFonts w:eastAsia="Times New Roman" w:cs="Times New Roman"/>
          <w:szCs w:val="24"/>
          <w:lang w:val="en-GB"/>
        </w:rPr>
        <w:t>.</w:t>
      </w:r>
    </w:p>
    <w:p w14:paraId="6EA9C75F" w14:textId="38976D1E"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 xml:space="preserve">Independence from </w:t>
      </w:r>
      <w:r w:rsidR="006D6701" w:rsidRPr="005D2954">
        <w:rPr>
          <w:rFonts w:eastAsia="Times New Roman" w:cs="Times New Roman"/>
          <w:szCs w:val="24"/>
          <w:lang w:val="en-GB"/>
        </w:rPr>
        <w:t xml:space="preserve">the </w:t>
      </w:r>
      <w:r w:rsidRPr="005D2954">
        <w:rPr>
          <w:rFonts w:eastAsia="Times New Roman" w:cs="Times New Roman"/>
          <w:szCs w:val="24"/>
          <w:lang w:val="en-GB"/>
        </w:rPr>
        <w:t>industry</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1E1F18E0" w14:textId="339F4022"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re is a need for data and a research gap in their field of work</w:t>
      </w:r>
      <w:r w:rsidR="006D6701" w:rsidRPr="005D2954">
        <w:rPr>
          <w:rFonts w:eastAsia="Times New Roman" w:cs="Times New Roman"/>
          <w:szCs w:val="24"/>
          <w:lang w:val="en-GB"/>
        </w:rPr>
        <w:t>.</w:t>
      </w:r>
    </w:p>
    <w:p w14:paraId="6CB33957" w14:textId="0E9DD7DC" w:rsidR="29986240"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feel like there are issues in their field of work and they hope that the research project can identify and promote a need for action</w:t>
      </w:r>
      <w:r w:rsidR="006D6701" w:rsidRPr="005D2954">
        <w:rPr>
          <w:rFonts w:eastAsia="Times New Roman" w:cs="Times New Roman"/>
          <w:szCs w:val="24"/>
          <w:lang w:val="en-GB"/>
        </w:rPr>
        <w:t>.</w:t>
      </w:r>
    </w:p>
    <w:p w14:paraId="7C369563" w14:textId="5CA0B75D"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68DAE126" w14:textId="70E74B74"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Improving clinical practice</w:t>
      </w:r>
    </w:p>
    <w:p w14:paraId="1106E50B" w14:textId="290E7070"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Change among responsible institutions (e.g., public administration, welfare- and education-providing institutions)</w:t>
      </w:r>
    </w:p>
    <w:p w14:paraId="1500546F" w14:textId="7C67E95B" w:rsidR="0C0B05CC"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Awareness raising</w:t>
      </w:r>
    </w:p>
    <w:p w14:paraId="6DC2C57C" w14:textId="1103A295"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lastRenderedPageBreak/>
        <w:t>Improving care and situation in hospitals</w:t>
      </w:r>
    </w:p>
    <w:p w14:paraId="601D2F3C" w14:textId="496E6CAE" w:rsidR="29986240" w:rsidRPr="005D2954" w:rsidRDefault="29986240" w:rsidP="00372A11">
      <w:pPr>
        <w:spacing w:line="276" w:lineRule="auto"/>
        <w:jc w:val="both"/>
        <w:rPr>
          <w:rFonts w:eastAsia="Times New Roman" w:cs="Times New Roman"/>
          <w:szCs w:val="24"/>
          <w:lang w:val="en-GB"/>
        </w:rPr>
      </w:pPr>
    </w:p>
    <w:p w14:paraId="0589418B" w14:textId="6C1C70D1" w:rsidR="0C0B05CC" w:rsidRDefault="6CAB2F4F" w:rsidP="00372A11">
      <w:pPr>
        <w:pStyle w:val="Heading3"/>
        <w:spacing w:line="276" w:lineRule="auto"/>
        <w:rPr>
          <w:rFonts w:ascii="Times New Roman" w:eastAsia="Times New Roman" w:hAnsi="Times New Roman" w:cs="Times New Roman"/>
          <w:lang w:val="en-GB"/>
        </w:rPr>
      </w:pPr>
      <w:bookmarkStart w:id="42" w:name="_Toc100234048"/>
      <w:r w:rsidRPr="005D2954">
        <w:rPr>
          <w:rFonts w:ascii="Times New Roman" w:eastAsia="Times New Roman" w:hAnsi="Times New Roman" w:cs="Times New Roman"/>
          <w:lang w:val="en-GB"/>
        </w:rPr>
        <w:t>Impact and change for practice partners</w:t>
      </w:r>
      <w:bookmarkEnd w:id="42"/>
    </w:p>
    <w:p w14:paraId="1A210308" w14:textId="77777777" w:rsidR="00D07636" w:rsidRPr="00D07636" w:rsidRDefault="00D07636" w:rsidP="00372A11">
      <w:pPr>
        <w:spacing w:line="276" w:lineRule="auto"/>
        <w:rPr>
          <w:lang w:val="en-GB"/>
        </w:rPr>
      </w:pPr>
    </w:p>
    <w:p w14:paraId="42B886D7" w14:textId="4AEE2E05"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Overall, there seems to be limited change in the partners’ everyday practice. Many of the practice partners seem to have already thought about the issue of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impact of the projects. One practice partner mentioned that he talked to his manager after the collaboration to reflect on the change the project had and could have had. Accordingly, he claimed that while his team had high expectations, the project did not create change within the organization. However, there was impact and change on the level of dissemination, understanding and awareness. </w:t>
      </w:r>
    </w:p>
    <w:p w14:paraId="61970579" w14:textId="2E686264" w:rsidR="29986240"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Feedback:</w:t>
      </w:r>
      <w:r w:rsidRPr="005D2954">
        <w:rPr>
          <w:rFonts w:eastAsia="Times New Roman" w:cs="Times New Roman"/>
          <w:szCs w:val="24"/>
          <w:lang w:val="en-GB"/>
        </w:rPr>
        <w:t xml:space="preserve"> For most practice partners</w:t>
      </w:r>
      <w:r w:rsidR="006D6701" w:rsidRPr="005D2954">
        <w:rPr>
          <w:rFonts w:eastAsia="Times New Roman" w:cs="Times New Roman"/>
          <w:szCs w:val="24"/>
          <w:lang w:val="en-GB"/>
        </w:rPr>
        <w:t>,</w:t>
      </w:r>
      <w:r w:rsidRPr="005D2954">
        <w:rPr>
          <w:rFonts w:eastAsia="Times New Roman" w:cs="Times New Roman"/>
          <w:szCs w:val="24"/>
          <w:lang w:val="en-GB"/>
        </w:rPr>
        <w:t xml:space="preserve">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3D0A8E0E" w14:textId="7BA98A5A" w:rsidR="6CAB2F4F" w:rsidRPr="005D2954" w:rsidRDefault="6CAB2F4F" w:rsidP="00372A11">
      <w:pPr>
        <w:spacing w:line="276" w:lineRule="auto"/>
        <w:jc w:val="both"/>
        <w:rPr>
          <w:rFonts w:eastAsia="Times New Roman" w:cs="Times New Roman"/>
          <w:szCs w:val="24"/>
          <w:lang w:val="en-GB"/>
        </w:rPr>
      </w:pPr>
    </w:p>
    <w:p w14:paraId="4F19C73E" w14:textId="7D9F20F8" w:rsidR="6CAB2F4F"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Engagement of different target groups and stakeholders:</w:t>
      </w:r>
      <w:r w:rsidRPr="005D2954">
        <w:rPr>
          <w:rFonts w:eastAsia="Times New Roman" w:cs="Times New Roman"/>
          <w:szCs w:val="24"/>
          <w:lang w:val="en-GB"/>
        </w:rPr>
        <w:t xml:space="preserve"> Generally, several interviewees said the</w:t>
      </w:r>
      <w:r w:rsidR="006D6701" w:rsidRPr="005D2954">
        <w:rPr>
          <w:rFonts w:eastAsia="Times New Roman" w:cs="Times New Roman"/>
          <w:szCs w:val="24"/>
          <w:lang w:val="en-GB"/>
        </w:rPr>
        <w:t>y</w:t>
      </w:r>
      <w:r w:rsidRPr="005D2954">
        <w:rPr>
          <w:rFonts w:eastAsia="Times New Roman" w:cs="Times New Roman"/>
          <w:szCs w:val="24"/>
          <w:lang w:val="en-GB"/>
        </w:rPr>
        <w:t xml:space="preserve"> appreciated that the collaboration with academic partners also enabled the exchange with other actors. Two practice partners reported that they organized conferences together with their academic partner</w:t>
      </w:r>
      <w:r w:rsidR="006D6701" w:rsidRPr="005D2954">
        <w:rPr>
          <w:rFonts w:eastAsia="Times New Roman" w:cs="Times New Roman"/>
          <w:szCs w:val="24"/>
          <w:lang w:val="en-GB"/>
        </w:rPr>
        <w:t>s</w:t>
      </w:r>
      <w:r w:rsidRPr="005D2954">
        <w:rPr>
          <w:rFonts w:eastAsia="Times New Roman" w:cs="Times New Roman"/>
          <w:szCs w:val="24"/>
          <w:lang w:val="en-GB"/>
        </w:rPr>
        <w:t xml:space="preserve"> in order to facilitate exchange between practitioners and scientists. While this exchange was perceived as meaningful, both interviewees said that </w:t>
      </w:r>
      <w:r w:rsidR="006D6701" w:rsidRPr="005D2954">
        <w:rPr>
          <w:rFonts w:eastAsia="Times New Roman" w:cs="Times New Roman"/>
          <w:szCs w:val="24"/>
          <w:lang w:val="en-GB"/>
        </w:rPr>
        <w:t>it</w:t>
      </w:r>
      <w:r w:rsidRPr="005D2954">
        <w:rPr>
          <w:rFonts w:eastAsia="Times New Roman" w:cs="Times New Roman"/>
          <w:szCs w:val="24"/>
          <w:lang w:val="en-GB"/>
        </w:rPr>
        <w:t xml:space="preserve"> did not result in greater impact or change.</w:t>
      </w:r>
    </w:p>
    <w:p w14:paraId="06FB8E4F" w14:textId="1F367C47"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w:t>
      </w:r>
      <w:r w:rsidR="005D2954" w:rsidRPr="005D2954">
        <w:rPr>
          <w:rFonts w:eastAsia="Times New Roman" w:cs="Times New Roman"/>
          <w:i/>
          <w:iCs/>
          <w:sz w:val="20"/>
          <w:szCs w:val="20"/>
          <w:lang w:val="en-GB"/>
        </w:rPr>
        <w:t xml:space="preserve"> Practice Partner 1</w:t>
      </w:r>
    </w:p>
    <w:p w14:paraId="4B483712" w14:textId="22C6E151" w:rsidR="6CAB2F4F" w:rsidRPr="005D2954" w:rsidRDefault="6CAB2F4F" w:rsidP="00372A11">
      <w:pPr>
        <w:spacing w:line="276" w:lineRule="auto"/>
        <w:jc w:val="both"/>
        <w:rPr>
          <w:rFonts w:eastAsia="Times New Roman" w:cs="Times New Roman"/>
          <w:i/>
          <w:iCs/>
          <w:szCs w:val="24"/>
          <w:lang w:val="en-GB"/>
        </w:rPr>
      </w:pPr>
    </w:p>
    <w:p w14:paraId="0B5C8424" w14:textId="5CC0D42F"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Dissemination: </w:t>
      </w:r>
      <w:r w:rsidRPr="005D2954">
        <w:rPr>
          <w:rFonts w:eastAsia="Times New Roman" w:cs="Times New Roman"/>
          <w:szCs w:val="24"/>
          <w:lang w:val="en-GB"/>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w:t>
      </w:r>
      <w:r w:rsidR="006D6701" w:rsidRPr="005D2954">
        <w:rPr>
          <w:rFonts w:eastAsia="Times New Roman" w:cs="Times New Roman"/>
          <w:szCs w:val="24"/>
          <w:lang w:val="en-GB"/>
        </w:rPr>
        <w:t>,</w:t>
      </w:r>
      <w:r w:rsidRPr="005D2954">
        <w:rPr>
          <w:rFonts w:eastAsia="Times New Roman" w:cs="Times New Roman"/>
          <w:szCs w:val="24"/>
          <w:lang w:val="en-GB"/>
        </w:rPr>
        <w:t xml:space="preserve"> both in the political as well as public discourse.</w:t>
      </w:r>
    </w:p>
    <w:p w14:paraId="06DFBA5E" w14:textId="0A49EB92" w:rsidR="6CAB2F4F" w:rsidRPr="005D2954" w:rsidRDefault="6CAB2F4F" w:rsidP="00372A11">
      <w:pPr>
        <w:spacing w:line="276" w:lineRule="auto"/>
        <w:jc w:val="both"/>
        <w:rPr>
          <w:rFonts w:eastAsia="Times New Roman" w:cs="Times New Roman"/>
          <w:szCs w:val="24"/>
          <w:lang w:val="en-GB"/>
        </w:rPr>
      </w:pPr>
    </w:p>
    <w:p w14:paraId="52FF6AF5" w14:textId="53F7382A"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d research activity: </w:t>
      </w:r>
      <w:r w:rsidRPr="005D2954">
        <w:rPr>
          <w:rFonts w:eastAsia="Times New Roman" w:cs="Times New Roman"/>
          <w:szCs w:val="24"/>
          <w:lang w:val="en-GB"/>
        </w:rPr>
        <w:t xml:space="preserve">Another aspect that was expressed by two practice partners is the increased knowledge </w:t>
      </w:r>
      <w:r w:rsidR="006D6701" w:rsidRPr="005D2954">
        <w:rPr>
          <w:rFonts w:eastAsia="Times New Roman" w:cs="Times New Roman"/>
          <w:szCs w:val="24"/>
          <w:lang w:val="en-GB"/>
        </w:rPr>
        <w:t>through</w:t>
      </w:r>
      <w:r w:rsidRPr="005D2954">
        <w:rPr>
          <w:rFonts w:eastAsia="Times New Roman" w:cs="Times New Roman"/>
          <w:szCs w:val="24"/>
          <w:lang w:val="en-GB"/>
        </w:rPr>
        <w:t xml:space="preserve"> expanded research activities. Accordingly, the exchange with researchers allowed the accumulation of knowledge</w:t>
      </w:r>
      <w:r w:rsidR="006D6701" w:rsidRPr="005D2954">
        <w:rPr>
          <w:rFonts w:eastAsia="Times New Roman" w:cs="Times New Roman"/>
          <w:szCs w:val="24"/>
          <w:lang w:val="en-GB"/>
        </w:rPr>
        <w:t>,</w:t>
      </w:r>
      <w:r w:rsidRPr="005D2954">
        <w:rPr>
          <w:rFonts w:eastAsia="Times New Roman" w:cs="Times New Roman"/>
          <w:szCs w:val="24"/>
          <w:lang w:val="en-GB"/>
        </w:rPr>
        <w:t xml:space="preserve"> which resulted in more interest in issues at stake for the practice partners. Further, one interview partner said that his organization and</w:t>
      </w:r>
      <w:r w:rsidR="006D6701" w:rsidRPr="005D2954">
        <w:rPr>
          <w:rFonts w:eastAsia="Times New Roman" w:cs="Times New Roman"/>
          <w:szCs w:val="24"/>
          <w:lang w:val="en-GB"/>
        </w:rPr>
        <w:t>,</w:t>
      </w:r>
      <w:r w:rsidRPr="005D2954">
        <w:rPr>
          <w:rFonts w:eastAsia="Times New Roman" w:cs="Times New Roman"/>
          <w:szCs w:val="24"/>
          <w:lang w:val="en-GB"/>
        </w:rPr>
        <w:t xml:space="preserve"> more general, his field, benefited from the project as several doctoral students wrote their dissertation</w:t>
      </w:r>
      <w:r w:rsidR="006D6701" w:rsidRPr="005D2954">
        <w:rPr>
          <w:rFonts w:eastAsia="Times New Roman" w:cs="Times New Roman"/>
          <w:szCs w:val="24"/>
          <w:lang w:val="en-GB"/>
        </w:rPr>
        <w:t>s</w:t>
      </w:r>
      <w:r w:rsidRPr="005D2954">
        <w:rPr>
          <w:rFonts w:eastAsia="Times New Roman" w:cs="Times New Roman"/>
          <w:szCs w:val="24"/>
          <w:lang w:val="en-GB"/>
        </w:rPr>
        <w:t xml:space="preserve"> on the issues the organization is dealing with.</w:t>
      </w:r>
    </w:p>
    <w:p w14:paraId="22FABDA9" w14:textId="7A984AA4" w:rsidR="0097320D" w:rsidRPr="00372A11"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lang w:val="en-GB"/>
        </w:rPr>
        <w:t>organizsation</w:t>
      </w:r>
      <w:proofErr w:type="spellEnd"/>
      <w:r w:rsidRPr="005D2954">
        <w:rPr>
          <w:rFonts w:eastAsia="Times New Roman" w:cs="Times New Roman"/>
          <w:i/>
          <w:iCs/>
          <w:sz w:val="20"/>
          <w:szCs w:val="20"/>
          <w:lang w:val="en-GB"/>
        </w:rPr>
        <w:t>], that's why we're now launching a similar project again, because we simply need research on the subject, we need people who acquire competences, and that's also been successful in parts.”</w:t>
      </w:r>
      <w:r w:rsidR="005D2954" w:rsidRPr="005D2954">
        <w:rPr>
          <w:rFonts w:eastAsia="Times New Roman" w:cs="Times New Roman"/>
          <w:i/>
          <w:iCs/>
          <w:sz w:val="20"/>
          <w:szCs w:val="20"/>
          <w:lang w:val="en-GB"/>
        </w:rPr>
        <w:t xml:space="preserve"> Practice Partner 1</w:t>
      </w:r>
    </w:p>
    <w:p w14:paraId="34720DE0" w14:textId="77777777" w:rsidR="0097320D" w:rsidRPr="005D2954" w:rsidRDefault="0097320D" w:rsidP="00372A11">
      <w:pPr>
        <w:spacing w:line="276" w:lineRule="auto"/>
        <w:jc w:val="both"/>
        <w:rPr>
          <w:rFonts w:eastAsia="Times New Roman" w:cs="Times New Roman"/>
          <w:b/>
          <w:bCs/>
          <w:szCs w:val="24"/>
          <w:lang w:val="en-GB"/>
        </w:rPr>
      </w:pPr>
    </w:p>
    <w:p w14:paraId="750D3A1F" w14:textId="61FEB700" w:rsidR="4801EE76" w:rsidRPr="005D2954" w:rsidRDefault="6CAB2F4F" w:rsidP="00372A11">
      <w:pPr>
        <w:pStyle w:val="Heading3"/>
        <w:spacing w:line="276" w:lineRule="auto"/>
        <w:rPr>
          <w:rFonts w:ascii="Times New Roman" w:eastAsia="Times New Roman" w:hAnsi="Times New Roman" w:cs="Times New Roman"/>
          <w:lang w:val="en-GB"/>
        </w:rPr>
      </w:pPr>
      <w:bookmarkStart w:id="43" w:name="_Toc100234049"/>
      <w:r w:rsidRPr="005D2954">
        <w:rPr>
          <w:rFonts w:ascii="Times New Roman" w:eastAsia="Times New Roman" w:hAnsi="Times New Roman" w:cs="Times New Roman"/>
          <w:lang w:val="en-GB"/>
        </w:rPr>
        <w:t>How can change and impact be facilitated?</w:t>
      </w:r>
      <w:bookmarkEnd w:id="43"/>
      <w:r w:rsidRPr="005D2954">
        <w:rPr>
          <w:rFonts w:ascii="Times New Roman" w:eastAsia="Times New Roman" w:hAnsi="Times New Roman" w:cs="Times New Roman"/>
          <w:lang w:val="en-GB"/>
        </w:rPr>
        <w:t xml:space="preserve"> </w:t>
      </w:r>
    </w:p>
    <w:p w14:paraId="759FB627" w14:textId="141F9DAD" w:rsidR="4801EE76" w:rsidRPr="005D2954" w:rsidRDefault="4801EE76" w:rsidP="00372A11">
      <w:pPr>
        <w:spacing w:line="276" w:lineRule="auto"/>
        <w:jc w:val="both"/>
        <w:rPr>
          <w:rFonts w:eastAsia="Times New Roman" w:cs="Times New Roman"/>
          <w:szCs w:val="24"/>
          <w:lang w:val="en-GB"/>
        </w:rPr>
      </w:pPr>
    </w:p>
    <w:p w14:paraId="4B992BA9" w14:textId="696A24DC" w:rsidR="6CAB2F4F" w:rsidRPr="005D2954" w:rsidRDefault="6CAB2F4F" w:rsidP="00372A11">
      <w:pPr>
        <w:spacing w:line="276" w:lineRule="auto"/>
        <w:jc w:val="both"/>
        <w:rPr>
          <w:rFonts w:eastAsia="Calibri" w:cs="Times New Roman"/>
          <w:szCs w:val="24"/>
        </w:rPr>
      </w:pPr>
      <w:r w:rsidRPr="005D2954">
        <w:rPr>
          <w:rFonts w:cs="Times New Roman"/>
          <w:noProof/>
        </w:rPr>
        <w:drawing>
          <wp:inline distT="0" distB="0" distL="0" distR="0" wp14:anchorId="76882C58" wp14:editId="6C34DE1B">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109EC6E0" w14:textId="08AD2DFF" w:rsidR="6CAB2F4F" w:rsidRPr="005D2954" w:rsidRDefault="6CAB2F4F" w:rsidP="00372A11">
      <w:pPr>
        <w:spacing w:after="0" w:line="276" w:lineRule="auto"/>
        <w:jc w:val="both"/>
        <w:rPr>
          <w:rFonts w:eastAsia="Calibri" w:cs="Times New Roman"/>
          <w:szCs w:val="24"/>
          <w:lang w:val="en-GB"/>
        </w:rPr>
      </w:pPr>
      <w:r w:rsidRPr="005D2954">
        <w:rPr>
          <w:rFonts w:eastAsia="Times New Roman" w:cs="Times New Roman"/>
          <w:szCs w:val="24"/>
          <w:lang w:val="en-GB"/>
        </w:rPr>
        <w:t>As change relevant for practice partners was limited, interviewees identified seven ways to enhance the impact of project collaborations.</w:t>
      </w:r>
    </w:p>
    <w:p w14:paraId="1FBF8429" w14:textId="4314E311" w:rsidR="6CAB2F4F" w:rsidRPr="005D2954" w:rsidRDefault="6CAB2F4F" w:rsidP="00372A11">
      <w:pPr>
        <w:spacing w:after="0" w:line="276" w:lineRule="auto"/>
        <w:jc w:val="both"/>
        <w:rPr>
          <w:rFonts w:eastAsia="Calibri" w:cs="Times New Roman"/>
          <w:szCs w:val="24"/>
          <w:lang w:val="en-GB"/>
        </w:rPr>
      </w:pPr>
    </w:p>
    <w:p w14:paraId="7A0B4A7C" w14:textId="6228CE45" w:rsidR="4801EE76" w:rsidRPr="005D2954" w:rsidRDefault="6CAB2F4F" w:rsidP="00372A11">
      <w:pPr>
        <w:pStyle w:val="ListParagraph"/>
        <w:numPr>
          <w:ilvl w:val="0"/>
          <w:numId w:val="7"/>
        </w:numPr>
        <w:spacing w:after="0" w:line="276" w:lineRule="auto"/>
        <w:jc w:val="both"/>
        <w:rPr>
          <w:rFonts w:eastAsia="Times New Roman" w:cs="Times New Roman"/>
          <w:b/>
          <w:bCs/>
          <w:szCs w:val="24"/>
          <w:lang w:val="en-GB"/>
        </w:rPr>
      </w:pPr>
      <w:r w:rsidRPr="005D2954">
        <w:rPr>
          <w:rFonts w:eastAsia="Times New Roman" w:cs="Times New Roman"/>
          <w:b/>
          <w:bCs/>
          <w:szCs w:val="24"/>
          <w:lang w:val="en-GB"/>
        </w:rPr>
        <w:t xml:space="preserve">Transfer from academic to practical knowledge: </w:t>
      </w:r>
      <w:r w:rsidRPr="005D2954">
        <w:rPr>
          <w:rFonts w:eastAsia="Times New Roman" w:cs="Times New Roman"/>
          <w:szCs w:val="24"/>
          <w:lang w:val="en-GB"/>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786A13FD" w14:textId="60C4D447" w:rsidR="4801EE76" w:rsidRPr="005D2954" w:rsidRDefault="4801EE76" w:rsidP="00372A11">
      <w:pPr>
        <w:spacing w:after="0" w:line="276" w:lineRule="auto"/>
        <w:jc w:val="both"/>
        <w:rPr>
          <w:rFonts w:eastAsia="Calibri" w:cs="Times New Roman"/>
          <w:b/>
          <w:bCs/>
          <w:szCs w:val="24"/>
          <w:lang w:val="en-GB"/>
        </w:rPr>
      </w:pPr>
    </w:p>
    <w:p w14:paraId="425436B7" w14:textId="4E426942"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w:t>
      </w:r>
      <w:r w:rsidR="005D2954" w:rsidRPr="005D2954">
        <w:rPr>
          <w:rFonts w:eastAsia="Times New Roman" w:cs="Times New Roman"/>
          <w:i/>
          <w:iCs/>
          <w:sz w:val="20"/>
          <w:szCs w:val="20"/>
          <w:lang w:val="en-GB"/>
        </w:rPr>
        <w:t xml:space="preserve"> Practice Partner 2</w:t>
      </w:r>
    </w:p>
    <w:p w14:paraId="4E0DB9A7" w14:textId="582D7F1D" w:rsidR="4801EE76"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 xml:space="preserve">Hence, in order to facilitate this transfer, projects need either an explicit design to enhance collective knowledge creation at </w:t>
      </w:r>
      <w:r w:rsidR="006D6701" w:rsidRPr="005D2954">
        <w:rPr>
          <w:rFonts w:eastAsia="Calibri" w:cs="Times New Roman"/>
          <w:szCs w:val="24"/>
          <w:lang w:val="en-GB"/>
        </w:rPr>
        <w:t xml:space="preserve">the </w:t>
      </w:r>
      <w:r w:rsidRPr="005D2954">
        <w:rPr>
          <w:rFonts w:eastAsia="Calibri" w:cs="Times New Roman"/>
          <w:szCs w:val="24"/>
          <w:lang w:val="en-GB"/>
        </w:rPr>
        <w:t xml:space="preserve">early stages of the project or clear dissemination and strategies which aim to facilitate this transfer. Another way to ensure the transfer of knowledge is </w:t>
      </w:r>
      <w:r w:rsidR="006D6701" w:rsidRPr="005D2954">
        <w:rPr>
          <w:rFonts w:eastAsia="Calibri" w:cs="Times New Roman"/>
          <w:szCs w:val="24"/>
          <w:lang w:val="en-GB"/>
        </w:rPr>
        <w:t xml:space="preserve">to </w:t>
      </w:r>
      <w:r w:rsidRPr="005D2954">
        <w:rPr>
          <w:rFonts w:eastAsia="Calibri" w:cs="Times New Roman"/>
          <w:szCs w:val="24"/>
          <w:lang w:val="en-GB"/>
        </w:rPr>
        <w:t>refer to support from intermediaries or knowledge brokers.</w:t>
      </w:r>
    </w:p>
    <w:p w14:paraId="1A971B0D" w14:textId="647254EC"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lastRenderedPageBreak/>
        <w:t xml:space="preserve">Long-lasting collaborations: </w:t>
      </w:r>
      <w:r w:rsidRPr="005D2954">
        <w:rPr>
          <w:rFonts w:eastAsia="Times New Roman" w:cs="Times New Roman"/>
          <w:szCs w:val="24"/>
          <w:lang w:val="en-GB"/>
        </w:rPr>
        <w:t>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w:t>
      </w:r>
      <w:r w:rsidR="006D6701" w:rsidRPr="005D2954">
        <w:rPr>
          <w:rFonts w:eastAsia="Times New Roman" w:cs="Times New Roman"/>
          <w:szCs w:val="24"/>
          <w:lang w:val="en-GB"/>
        </w:rPr>
        <w:t>,</w:t>
      </w:r>
      <w:r w:rsidRPr="005D2954">
        <w:rPr>
          <w:rFonts w:eastAsia="Times New Roman" w:cs="Times New Roman"/>
          <w:szCs w:val="24"/>
          <w:lang w:val="en-GB"/>
        </w:rPr>
        <w:t xml:space="preserve"> allowing both parties to bring in their knowledge and resources. </w:t>
      </w:r>
    </w:p>
    <w:p w14:paraId="02ABBA9A" w14:textId="76B49830" w:rsidR="4801EE76" w:rsidRPr="005D2954" w:rsidRDefault="4801EE76" w:rsidP="00372A11">
      <w:pPr>
        <w:spacing w:line="276" w:lineRule="auto"/>
        <w:jc w:val="both"/>
        <w:rPr>
          <w:rFonts w:eastAsia="Times New Roman" w:cs="Times New Roman"/>
          <w:szCs w:val="24"/>
          <w:lang w:val="en-GB"/>
        </w:rPr>
      </w:pPr>
    </w:p>
    <w:p w14:paraId="3EEA1F87" w14:textId="06C1ED72"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More dissemination and networks with other stakeholders:</w:t>
      </w:r>
      <w:r w:rsidRPr="005D2954">
        <w:rPr>
          <w:rFonts w:eastAsia="Times New Roman" w:cs="Times New Roman"/>
          <w:szCs w:val="24"/>
          <w:lang w:val="en-GB"/>
        </w:rPr>
        <w:t xml:space="preserve"> A few practice partners reported that they would have wished for more dissemination of the project results and raising awareness of the role of practice partners. It was also highlighted that although there were some dissemination activities, they did not go far enough and failed to implement change. Moreover, missing networking was identified as a barrier </w:t>
      </w:r>
      <w:r w:rsidR="006D6701" w:rsidRPr="005D2954">
        <w:rPr>
          <w:rFonts w:eastAsia="Times New Roman" w:cs="Times New Roman"/>
          <w:szCs w:val="24"/>
          <w:lang w:val="en-GB"/>
        </w:rPr>
        <w:t>to</w:t>
      </w:r>
      <w:r w:rsidRPr="005D2954">
        <w:rPr>
          <w:rFonts w:eastAsia="Times New Roman" w:cs="Times New Roman"/>
          <w:szCs w:val="24"/>
          <w:lang w:val="en-GB"/>
        </w:rPr>
        <w:t xml:space="preserve"> change. One interviewee, for instance, said that he would appreciate a platform </w:t>
      </w:r>
      <w:r w:rsidR="006D6701" w:rsidRPr="005D2954">
        <w:rPr>
          <w:rFonts w:eastAsia="Times New Roman" w:cs="Times New Roman"/>
          <w:szCs w:val="24"/>
          <w:lang w:val="en-GB"/>
        </w:rPr>
        <w:t>that</w:t>
      </w:r>
      <w:r w:rsidRPr="005D2954">
        <w:rPr>
          <w:rFonts w:eastAsia="Times New Roman" w:cs="Times New Roman"/>
          <w:szCs w:val="24"/>
          <w:lang w:val="en-GB"/>
        </w:rPr>
        <w:t xml:space="preserve"> makes research available and connects researchers and practice partners.</w:t>
      </w:r>
    </w:p>
    <w:p w14:paraId="40C044D6" w14:textId="2002F22F" w:rsidR="4801EE76" w:rsidRPr="005D2954" w:rsidRDefault="6CAB2F4F" w:rsidP="00372A11">
      <w:pPr>
        <w:spacing w:after="0" w:line="276" w:lineRule="auto"/>
        <w:jc w:val="both"/>
        <w:rPr>
          <w:rFonts w:eastAsia="Calibri" w:cs="Times New Roman"/>
          <w:i/>
          <w:iCs/>
          <w:sz w:val="20"/>
          <w:szCs w:val="20"/>
          <w:lang w:val="en-GB"/>
        </w:rPr>
      </w:pPr>
      <w:r w:rsidRPr="005D2954">
        <w:rPr>
          <w:rFonts w:eastAsia="Calibri" w:cs="Times New Roman"/>
          <w:i/>
          <w:iCs/>
          <w:sz w:val="20"/>
          <w:szCs w:val="20"/>
          <w:lang w:val="en-GB"/>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w:t>
      </w:r>
      <w:r w:rsidR="005D2954" w:rsidRPr="005D2954">
        <w:rPr>
          <w:rFonts w:eastAsia="Calibri" w:cs="Times New Roman"/>
          <w:i/>
          <w:iCs/>
          <w:sz w:val="20"/>
          <w:szCs w:val="20"/>
          <w:lang w:val="en-GB"/>
        </w:rPr>
        <w:t xml:space="preserve"> Practice Partner 3</w:t>
      </w:r>
    </w:p>
    <w:p w14:paraId="26D32AA1" w14:textId="5532B34F" w:rsidR="4801EE76" w:rsidRPr="005D2954" w:rsidRDefault="4801EE76" w:rsidP="00372A11">
      <w:pPr>
        <w:spacing w:line="276" w:lineRule="auto"/>
        <w:jc w:val="both"/>
        <w:rPr>
          <w:rFonts w:eastAsia="Calibri" w:cs="Times New Roman"/>
          <w:szCs w:val="24"/>
          <w:lang w:val="en-GB"/>
        </w:rPr>
      </w:pPr>
    </w:p>
    <w:p w14:paraId="18C94FC7" w14:textId="58BEDDB1"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 relevance for practice: </w:t>
      </w:r>
      <w:r w:rsidRPr="005D2954">
        <w:rPr>
          <w:rFonts w:eastAsia="Times New Roman" w:cs="Times New Roman"/>
          <w:szCs w:val="24"/>
          <w:lang w:val="en-GB"/>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53AB8170" w14:textId="7AD0B99A" w:rsidR="4801EE76" w:rsidRPr="005D2954" w:rsidRDefault="4801EE76" w:rsidP="00372A11">
      <w:pPr>
        <w:spacing w:line="276" w:lineRule="auto"/>
        <w:jc w:val="both"/>
        <w:rPr>
          <w:rFonts w:eastAsia="Calibri" w:cs="Times New Roman"/>
          <w:b/>
          <w:bCs/>
          <w:szCs w:val="24"/>
          <w:lang w:val="en-GB"/>
        </w:rPr>
      </w:pPr>
    </w:p>
    <w:p w14:paraId="28360736" w14:textId="7F5A8AFD"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t xml:space="preserve">Develop mutual goals and questions: </w:t>
      </w:r>
      <w:r w:rsidRPr="005D2954">
        <w:rPr>
          <w:rFonts w:eastAsia="Times New Roman" w:cs="Times New Roman"/>
          <w:szCs w:val="24"/>
          <w:lang w:val="en-GB"/>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37BD6C0F" w14:textId="6F7FEB25"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w:t>
      </w:r>
      <w:r w:rsidR="005D2954" w:rsidRPr="005D2954">
        <w:rPr>
          <w:rFonts w:eastAsia="Times New Roman" w:cs="Times New Roman"/>
          <w:i/>
          <w:iCs/>
          <w:sz w:val="20"/>
          <w:szCs w:val="20"/>
          <w:lang w:val="en-GB"/>
        </w:rPr>
        <w:t xml:space="preserve"> Practice Partner 4</w:t>
      </w:r>
    </w:p>
    <w:p w14:paraId="7F522868" w14:textId="6D26A53D" w:rsidR="4801EE76" w:rsidRPr="005D2954" w:rsidRDefault="4801EE76" w:rsidP="00372A11">
      <w:pPr>
        <w:spacing w:line="276" w:lineRule="auto"/>
        <w:jc w:val="both"/>
        <w:rPr>
          <w:rFonts w:eastAsia="Calibri" w:cs="Times New Roman"/>
          <w:szCs w:val="24"/>
          <w:lang w:val="en-GB"/>
        </w:rPr>
      </w:pPr>
    </w:p>
    <w:p w14:paraId="0DE7EEE0" w14:textId="0A001E2F"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lastRenderedPageBreak/>
        <w:t xml:space="preserve">Intentional transdisciplinary design: </w:t>
      </w:r>
      <w:r w:rsidRPr="005D2954">
        <w:rPr>
          <w:rFonts w:eastAsia="Times New Roman" w:cs="Times New Roman"/>
          <w:szCs w:val="24"/>
          <w:lang w:val="en-GB"/>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0BA1AABD" w14:textId="42C6D588" w:rsidR="4801EE76" w:rsidRPr="005D2954" w:rsidRDefault="4801EE76" w:rsidP="00372A11">
      <w:pPr>
        <w:spacing w:line="276" w:lineRule="auto"/>
        <w:jc w:val="both"/>
        <w:rPr>
          <w:rFonts w:eastAsia="Calibri" w:cs="Times New Roman"/>
          <w:szCs w:val="24"/>
          <w:lang w:val="en-GB"/>
        </w:rPr>
      </w:pPr>
    </w:p>
    <w:p w14:paraId="439CDB14" w14:textId="2D4BC0BE"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Calibri" w:cs="Times New Roman"/>
          <w:b/>
          <w:bCs/>
          <w:szCs w:val="24"/>
          <w:lang w:val="en-GB"/>
        </w:rPr>
        <w:t xml:space="preserve">Foster bottom-up processes: </w:t>
      </w:r>
      <w:r w:rsidRPr="005D2954">
        <w:rPr>
          <w:rFonts w:eastAsia="Calibri" w:cs="Times New Roman"/>
          <w:szCs w:val="24"/>
          <w:lang w:val="en-GB"/>
        </w:rPr>
        <w:t>Two practice partners mentioned that the impact of the project was limited because the systems they operate in do not allow bottom-up processes. Accordingly, decisions are made on the top end of the “hierarchy”</w:t>
      </w:r>
      <w:r w:rsidR="006D6701" w:rsidRPr="005D2954">
        <w:rPr>
          <w:rFonts w:eastAsia="Calibri" w:cs="Times New Roman"/>
          <w:szCs w:val="24"/>
          <w:lang w:val="en-GB"/>
        </w:rPr>
        <w:t>,</w:t>
      </w:r>
      <w:r w:rsidRPr="005D2954">
        <w:rPr>
          <w:rFonts w:eastAsia="Calibri" w:cs="Times New Roman"/>
          <w:szCs w:val="24"/>
          <w:lang w:val="en-GB"/>
        </w:rPr>
        <w:t xml:space="preserve"> which neglects the knowledge and experiences that are generated by people operating on the lower end of this hierarchy. Hence, researcher-practice partner relationships could benefit from institutionalised structures that also foster the implementation of project and innovation activities.</w:t>
      </w:r>
    </w:p>
    <w:p w14:paraId="29DE3902" w14:textId="602B6F17"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w:t>
      </w:r>
      <w:r w:rsidR="005D2954" w:rsidRPr="005D2954">
        <w:rPr>
          <w:rFonts w:eastAsia="Times New Roman" w:cs="Times New Roman"/>
          <w:i/>
          <w:iCs/>
          <w:sz w:val="20"/>
          <w:szCs w:val="20"/>
          <w:lang w:val="en-GB"/>
        </w:rPr>
        <w:t xml:space="preserve"> Practice Partner 4</w:t>
      </w:r>
    </w:p>
    <w:p w14:paraId="71ACDC81" w14:textId="2A8CF5F4" w:rsidR="4801EE76" w:rsidRPr="005D2954" w:rsidRDefault="4801EE76" w:rsidP="00372A11">
      <w:pPr>
        <w:pStyle w:val="Heading2"/>
        <w:spacing w:line="276" w:lineRule="auto"/>
        <w:jc w:val="both"/>
        <w:rPr>
          <w:rFonts w:ascii="Times New Roman" w:hAnsi="Times New Roman" w:cs="Times New Roman"/>
          <w:b/>
          <w:bCs/>
          <w:lang w:val="en-GB"/>
        </w:rPr>
      </w:pPr>
    </w:p>
    <w:p w14:paraId="46642EF0" w14:textId="537718F7" w:rsidR="4801EE76" w:rsidRPr="005D2954" w:rsidRDefault="6CAB2F4F" w:rsidP="00372A11">
      <w:pPr>
        <w:pStyle w:val="Heading3"/>
        <w:spacing w:line="276" w:lineRule="auto"/>
        <w:rPr>
          <w:rFonts w:ascii="Times New Roman" w:eastAsia="Times New Roman" w:hAnsi="Times New Roman" w:cs="Times New Roman"/>
          <w:lang w:val="en-GB"/>
        </w:rPr>
      </w:pPr>
      <w:bookmarkStart w:id="44" w:name="_Toc100234050"/>
      <w:r w:rsidRPr="005D2954">
        <w:rPr>
          <w:rFonts w:ascii="Times New Roman" w:eastAsia="Times New Roman" w:hAnsi="Times New Roman" w:cs="Times New Roman"/>
          <w:lang w:val="en-GB"/>
        </w:rPr>
        <w:t>Interactions with academic partners and challenges in these interactions</w:t>
      </w:r>
      <w:bookmarkEnd w:id="44"/>
    </w:p>
    <w:p w14:paraId="04D422C9" w14:textId="300DA087" w:rsidR="4801EE76" w:rsidRPr="005D2954" w:rsidRDefault="4801EE76" w:rsidP="00372A11">
      <w:pPr>
        <w:spacing w:line="276" w:lineRule="auto"/>
        <w:jc w:val="both"/>
        <w:rPr>
          <w:rFonts w:eastAsia="Times New Roman" w:cs="Times New Roman"/>
          <w:szCs w:val="24"/>
          <w:lang w:val="en-GB"/>
        </w:rPr>
      </w:pPr>
    </w:p>
    <w:p w14:paraId="5FFA1203" w14:textId="589C39B2" w:rsidR="6CAB2F4F" w:rsidRPr="005D2954" w:rsidRDefault="6CAB2F4F" w:rsidP="00372A11">
      <w:pPr>
        <w:pStyle w:val="ListParagraph"/>
        <w:numPr>
          <w:ilvl w:val="0"/>
          <w:numId w:val="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Proposal phase: </w:t>
      </w:r>
      <w:r w:rsidRPr="005D2954">
        <w:rPr>
          <w:rFonts w:eastAsia="Times New Roman" w:cs="Times New Roman"/>
          <w:szCs w:val="24"/>
          <w:lang w:val="en-GB"/>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w:t>
      </w:r>
      <w:r w:rsidR="006D6701" w:rsidRPr="005D2954">
        <w:rPr>
          <w:rFonts w:eastAsia="Times New Roman" w:cs="Times New Roman"/>
          <w:szCs w:val="24"/>
          <w:lang w:val="en-GB"/>
        </w:rPr>
        <w:t>a</w:t>
      </w:r>
      <w:r w:rsidRPr="005D2954">
        <w:rPr>
          <w:rFonts w:eastAsia="Times New Roman" w:cs="Times New Roman"/>
          <w:szCs w:val="24"/>
          <w:lang w:val="en-GB"/>
        </w:rPr>
        <w:t>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5A670334" w14:textId="1E5D568D" w:rsidR="6CAB2F4F" w:rsidRPr="005D2954" w:rsidRDefault="6CAB2F4F" w:rsidP="00372A11">
      <w:pPr>
        <w:spacing w:line="276" w:lineRule="auto"/>
        <w:jc w:val="both"/>
        <w:rPr>
          <w:rFonts w:cs="Times New Roman"/>
          <w:lang w:val="en-US"/>
        </w:rPr>
      </w:pPr>
    </w:p>
    <w:p w14:paraId="1479E12C" w14:textId="0CEA4F04" w:rsidR="6CAB2F4F"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In general, in-depth exchanges with practice partners were missing during the proposal phase</w:t>
      </w:r>
      <w:r w:rsidR="006D6701" w:rsidRPr="005D2954">
        <w:rPr>
          <w:rFonts w:eastAsia="Calibri" w:cs="Times New Roman"/>
          <w:szCs w:val="24"/>
          <w:lang w:val="en-GB"/>
        </w:rPr>
        <w:t>,</w:t>
      </w:r>
      <w:r w:rsidRPr="005D2954">
        <w:rPr>
          <w:rFonts w:eastAsia="Calibri" w:cs="Times New Roman"/>
          <w:szCs w:val="24"/>
          <w:lang w:val="en-GB"/>
        </w:rPr>
        <w:t xml:space="preserve"> which in some cases also limited the impact of further interactions. In order to increase the impact of such cooperative interactions, exchanges should ideally start at an early project phase as it allows for mutual trust</w:t>
      </w:r>
      <w:r w:rsidR="006D6701" w:rsidRPr="005D2954">
        <w:rPr>
          <w:rFonts w:eastAsia="Calibri" w:cs="Times New Roman"/>
          <w:szCs w:val="24"/>
          <w:lang w:val="en-GB"/>
        </w:rPr>
        <w:t>-</w:t>
      </w:r>
      <w:r w:rsidRPr="005D2954">
        <w:rPr>
          <w:rFonts w:eastAsia="Calibri" w:cs="Times New Roman"/>
          <w:szCs w:val="24"/>
          <w:lang w:val="en-GB"/>
        </w:rPr>
        <w:t>building and knowledge transfer. Questions that could be answered during this phase could be:</w:t>
      </w:r>
    </w:p>
    <w:p w14:paraId="65E76DCE" w14:textId="6D522051" w:rsidR="6CAB2F4F" w:rsidRPr="005D2954" w:rsidRDefault="6CAB2F4F" w:rsidP="00372A11">
      <w:pPr>
        <w:pStyle w:val="ListParagraph"/>
        <w:numPr>
          <w:ilvl w:val="0"/>
          <w:numId w:val="5"/>
        </w:numPr>
        <w:spacing w:line="276" w:lineRule="auto"/>
        <w:jc w:val="both"/>
        <w:rPr>
          <w:rFonts w:eastAsia="Times New Roman" w:cs="Times New Roman"/>
          <w:szCs w:val="24"/>
          <w:lang w:val="en-GB"/>
        </w:rPr>
      </w:pPr>
      <w:r w:rsidRPr="005D2954">
        <w:rPr>
          <w:rFonts w:eastAsia="Calibri" w:cs="Times New Roman"/>
          <w:szCs w:val="24"/>
          <w:lang w:val="en-GB"/>
        </w:rPr>
        <w:t>Why and how is this issue relevant in practice?</w:t>
      </w:r>
    </w:p>
    <w:p w14:paraId="4B7BE638" w14:textId="13E5FD29"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lastRenderedPageBreak/>
        <w:t xml:space="preserve">How can practice partners be involved in </w:t>
      </w:r>
      <w:r w:rsidR="006D6701" w:rsidRPr="005D2954">
        <w:rPr>
          <w:rFonts w:eastAsia="Calibri" w:cs="Times New Roman"/>
          <w:szCs w:val="24"/>
          <w:lang w:val="en-GB"/>
        </w:rPr>
        <w:t xml:space="preserve">the </w:t>
      </w:r>
      <w:r w:rsidRPr="005D2954">
        <w:rPr>
          <w:rFonts w:eastAsia="Calibri" w:cs="Times New Roman"/>
          <w:szCs w:val="24"/>
          <w:lang w:val="en-GB"/>
        </w:rPr>
        <w:t>later stages of the project?</w:t>
      </w:r>
    </w:p>
    <w:p w14:paraId="7CC040C3" w14:textId="730E0A8F"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t>How could results be used in practice?</w:t>
      </w:r>
    </w:p>
    <w:p w14:paraId="1C6FB167" w14:textId="5CFB2843" w:rsidR="6CAB2F4F" w:rsidRPr="005D2954" w:rsidRDefault="6CAB2F4F" w:rsidP="00372A11">
      <w:pPr>
        <w:spacing w:after="120" w:line="276" w:lineRule="auto"/>
        <w:ind w:left="348"/>
        <w:jc w:val="both"/>
        <w:rPr>
          <w:rFonts w:eastAsia="Calibri" w:cs="Times New Roman"/>
          <w:szCs w:val="24"/>
          <w:lang w:val="en-GB"/>
        </w:rPr>
      </w:pPr>
    </w:p>
    <w:p w14:paraId="4F602BBB" w14:textId="792DC3EA"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 xml:space="preserve">Implementation phase: </w:t>
      </w:r>
      <w:r w:rsidRPr="005D2954">
        <w:rPr>
          <w:rFonts w:eastAsia="Times New Roman" w:cs="Times New Roman"/>
          <w:szCs w:val="24"/>
          <w:lang w:val="en-GB"/>
        </w:rPr>
        <w:t>Almost all practitioners reported exchanges with their academic partners during the implementation phase. There were three modes of interaction:</w:t>
      </w:r>
    </w:p>
    <w:p w14:paraId="455F0170" w14:textId="53ECDDAC" w:rsidR="6CAB2F4F" w:rsidRPr="005D2954" w:rsidRDefault="6CAB2F4F" w:rsidP="00372A11">
      <w:pPr>
        <w:spacing w:line="276" w:lineRule="auto"/>
        <w:jc w:val="both"/>
        <w:rPr>
          <w:rFonts w:eastAsia="Calibri" w:cs="Times New Roman"/>
          <w:szCs w:val="24"/>
          <w:lang w:val="en-GB"/>
        </w:rPr>
      </w:pPr>
    </w:p>
    <w:p w14:paraId="1C0BC5DB" w14:textId="27F3F3EF"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Discussions:</w:t>
      </w:r>
      <w:r w:rsidRPr="005D2954">
        <w:rPr>
          <w:rFonts w:eastAsia="Times New Roman" w:cs="Times New Roman"/>
          <w:szCs w:val="24"/>
          <w:lang w:val="en-GB"/>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7F7657FF" w14:textId="2D5A8F29"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w:t>
      </w:r>
      <w:r w:rsidR="005D2954" w:rsidRPr="005D2954">
        <w:rPr>
          <w:rFonts w:eastAsia="Times New Roman" w:cs="Times New Roman"/>
          <w:i/>
          <w:iCs/>
          <w:sz w:val="20"/>
          <w:szCs w:val="20"/>
          <w:lang w:val="en-GB"/>
        </w:rPr>
        <w:t xml:space="preserve"> Practice Partner 3</w:t>
      </w:r>
    </w:p>
    <w:p w14:paraId="65FC7E35" w14:textId="42F91423" w:rsidR="6CAB2F4F" w:rsidRPr="005D2954" w:rsidRDefault="6CAB2F4F" w:rsidP="00372A11">
      <w:pPr>
        <w:spacing w:line="276" w:lineRule="auto"/>
        <w:ind w:left="348"/>
        <w:jc w:val="both"/>
        <w:rPr>
          <w:rFonts w:eastAsia="Calibri" w:cs="Times New Roman"/>
          <w:szCs w:val="24"/>
          <w:lang w:val="en-GB"/>
        </w:rPr>
      </w:pPr>
    </w:p>
    <w:p w14:paraId="15EB5F40" w14:textId="65F3437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Exchange about results: </w:t>
      </w:r>
      <w:r w:rsidRPr="005D2954">
        <w:rPr>
          <w:rFonts w:eastAsia="Times New Roman" w:cs="Times New Roman"/>
          <w:szCs w:val="24"/>
          <w:lang w:val="en-GB"/>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25AC5405" w14:textId="691A84ED"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I have to say that the exchange in the whole project, that is, between the whole project and me, individually, decreased a lot at the point where I simply no longer had a role, I had no finances.”</w:t>
      </w:r>
      <w:r w:rsidR="005D2954" w:rsidRPr="005D2954">
        <w:rPr>
          <w:rFonts w:eastAsia="Times New Roman" w:cs="Times New Roman"/>
          <w:i/>
          <w:iCs/>
          <w:sz w:val="20"/>
          <w:szCs w:val="20"/>
          <w:lang w:val="en-GB"/>
        </w:rPr>
        <w:t xml:space="preserve"> Practice Partner 6</w:t>
      </w:r>
    </w:p>
    <w:p w14:paraId="29BA2850" w14:textId="7BC16D80" w:rsidR="6CAB2F4F" w:rsidRPr="005D2954" w:rsidRDefault="6CAB2F4F" w:rsidP="00372A11">
      <w:pPr>
        <w:spacing w:line="276" w:lineRule="auto"/>
        <w:ind w:left="348"/>
        <w:jc w:val="both"/>
        <w:rPr>
          <w:rFonts w:eastAsia="Calibri" w:cs="Times New Roman"/>
          <w:szCs w:val="24"/>
          <w:lang w:val="en-GB"/>
        </w:rPr>
      </w:pPr>
      <w:r w:rsidRPr="005D2954">
        <w:rPr>
          <w:rFonts w:eastAsia="Calibri" w:cs="Times New Roman"/>
          <w:szCs w:val="24"/>
          <w:lang w:val="en-GB"/>
        </w:rPr>
        <w:t>Hence, in order to enable practice partners to effectively contribute to the project, funding could be provided.</w:t>
      </w:r>
    </w:p>
    <w:p w14:paraId="1AB60ED6" w14:textId="10ED8D8D" w:rsidR="6CAB2F4F" w:rsidRPr="005D2954" w:rsidRDefault="6CAB2F4F" w:rsidP="00372A11">
      <w:pPr>
        <w:spacing w:line="276" w:lineRule="auto"/>
        <w:ind w:left="348"/>
        <w:jc w:val="both"/>
        <w:rPr>
          <w:rFonts w:eastAsia="Calibri" w:cs="Times New Roman"/>
          <w:szCs w:val="24"/>
          <w:lang w:val="en-GB"/>
        </w:rPr>
      </w:pPr>
    </w:p>
    <w:p w14:paraId="08039174" w14:textId="6BC1E6C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Productive collaboration:</w:t>
      </w:r>
      <w:r w:rsidRPr="005D2954">
        <w:rPr>
          <w:rFonts w:eastAsia="Times New Roman" w:cs="Times New Roman"/>
          <w:szCs w:val="24"/>
          <w:lang w:val="en-GB"/>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w:t>
      </w:r>
      <w:r w:rsidR="006D6701" w:rsidRPr="005D2954">
        <w:rPr>
          <w:rFonts w:eastAsia="Times New Roman" w:cs="Times New Roman"/>
          <w:szCs w:val="24"/>
          <w:lang w:val="en-GB"/>
        </w:rPr>
        <w:t>s</w:t>
      </w:r>
      <w:r w:rsidRPr="005D2954">
        <w:rPr>
          <w:rFonts w:eastAsia="Times New Roman" w:cs="Times New Roman"/>
          <w:szCs w:val="24"/>
          <w:lang w:val="en-GB"/>
        </w:rPr>
        <w:t xml:space="preserve"> as well as to use the knowledge in practice.</w:t>
      </w:r>
    </w:p>
    <w:p w14:paraId="2F49254A" w14:textId="18ABFA8A" w:rsidR="6CAB2F4F" w:rsidRPr="005D2954" w:rsidRDefault="6CAB2F4F" w:rsidP="00372A11">
      <w:pPr>
        <w:spacing w:line="276" w:lineRule="auto"/>
        <w:jc w:val="both"/>
        <w:rPr>
          <w:rFonts w:eastAsia="Calibri" w:cs="Times New Roman"/>
          <w:b/>
          <w:bCs/>
          <w:szCs w:val="24"/>
          <w:lang w:val="en-GB"/>
        </w:rPr>
      </w:pPr>
    </w:p>
    <w:p w14:paraId="0731E9E7" w14:textId="17CCC813"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Exploitation phase:</w:t>
      </w:r>
      <w:r w:rsidRPr="005D2954">
        <w:rPr>
          <w:rFonts w:eastAsia="Times New Roman" w:cs="Times New Roman"/>
          <w:szCs w:val="24"/>
          <w:lang w:val="en-GB"/>
        </w:rPr>
        <w:t xml:space="preserve"> Half of the interviewees reported exchanges during the exploitation phase. These were either:</w:t>
      </w:r>
    </w:p>
    <w:p w14:paraId="044E0533" w14:textId="7204FD57" w:rsidR="6CAB2F4F" w:rsidRPr="005D2954" w:rsidRDefault="6CAB2F4F" w:rsidP="00372A11">
      <w:pPr>
        <w:spacing w:line="276" w:lineRule="auto"/>
        <w:jc w:val="both"/>
        <w:rPr>
          <w:rFonts w:eastAsia="Calibri" w:cs="Times New Roman"/>
          <w:b/>
          <w:bCs/>
          <w:szCs w:val="24"/>
          <w:lang w:val="en-GB"/>
        </w:rPr>
      </w:pPr>
    </w:p>
    <w:p w14:paraId="03E1CC21" w14:textId="1C3BE0AD"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Informal meetings: </w:t>
      </w:r>
      <w:r w:rsidRPr="005D2954">
        <w:rPr>
          <w:rFonts w:eastAsia="Calibri" w:cs="Times New Roman"/>
          <w:szCs w:val="24"/>
          <w:lang w:val="en-GB"/>
        </w:rPr>
        <w:t xml:space="preserve">Two practitioners said that they </w:t>
      </w:r>
      <w:r w:rsidR="006D6701" w:rsidRPr="005D2954">
        <w:rPr>
          <w:rFonts w:eastAsia="Calibri" w:cs="Times New Roman"/>
          <w:szCs w:val="24"/>
          <w:lang w:val="en-GB"/>
        </w:rPr>
        <w:t>frequently met</w:t>
      </w:r>
      <w:r w:rsidRPr="005D2954">
        <w:rPr>
          <w:rFonts w:eastAsia="Calibri" w:cs="Times New Roman"/>
          <w:szCs w:val="24"/>
          <w:lang w:val="en-GB"/>
        </w:rPr>
        <w:t xml:space="preserve"> with the researchers during the dissemination phase. These meetings were mostly informal and involved discussions regarding the usability of the results. These informal meetings also fostered the personal relationships between the researchers and the practitioners</w:t>
      </w:r>
      <w:r w:rsidR="006D6701" w:rsidRPr="005D2954">
        <w:rPr>
          <w:rFonts w:eastAsia="Calibri" w:cs="Times New Roman"/>
          <w:szCs w:val="24"/>
          <w:lang w:val="en-GB"/>
        </w:rPr>
        <w:t>,</w:t>
      </w:r>
      <w:r w:rsidRPr="005D2954">
        <w:rPr>
          <w:rFonts w:eastAsia="Calibri" w:cs="Times New Roman"/>
          <w:szCs w:val="24"/>
          <w:lang w:val="en-GB"/>
        </w:rPr>
        <w:t xml:space="preserve"> which increases the probability of future collaborations.</w:t>
      </w:r>
    </w:p>
    <w:p w14:paraId="36C089B3" w14:textId="2DCC0622" w:rsidR="6CAB2F4F" w:rsidRPr="005D2954" w:rsidRDefault="6CAB2F4F" w:rsidP="00372A11">
      <w:pPr>
        <w:spacing w:line="276" w:lineRule="auto"/>
        <w:ind w:left="348"/>
        <w:jc w:val="both"/>
        <w:rPr>
          <w:rFonts w:eastAsia="Calibri" w:cs="Times New Roman"/>
          <w:b/>
          <w:bCs/>
          <w:szCs w:val="24"/>
          <w:lang w:val="en-GB"/>
        </w:rPr>
      </w:pPr>
    </w:p>
    <w:p w14:paraId="07B458AD" w14:textId="13D72223" w:rsidR="6CAB2F4F" w:rsidRPr="005D2954" w:rsidRDefault="6CAB2F4F" w:rsidP="00372A11">
      <w:pPr>
        <w:pStyle w:val="ListParagraph"/>
        <w:numPr>
          <w:ilvl w:val="0"/>
          <w:numId w:val="3"/>
        </w:numPr>
        <w:spacing w:line="276" w:lineRule="auto"/>
        <w:jc w:val="both"/>
        <w:rPr>
          <w:rFonts w:eastAsia="Symbol" w:cs="Times New Roman"/>
          <w:b/>
          <w:bCs/>
          <w:szCs w:val="24"/>
          <w:lang w:val="en-GB"/>
        </w:rPr>
      </w:pPr>
      <w:r w:rsidRPr="005D2954">
        <w:rPr>
          <w:rFonts w:eastAsia="Calibri" w:cs="Times New Roman"/>
          <w:b/>
          <w:bCs/>
          <w:szCs w:val="24"/>
          <w:lang w:val="en-GB"/>
        </w:rPr>
        <w:t xml:space="preserve">Presentations: </w:t>
      </w:r>
      <w:r w:rsidRPr="005D2954">
        <w:rPr>
          <w:rFonts w:eastAsia="Calibri" w:cs="Times New Roman"/>
          <w:szCs w:val="24"/>
          <w:lang w:val="en-GB"/>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5D497AAF" w14:textId="154DECF3"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ee the motivation and the efforts of the producers, I would say now, to make their research tangible, so they offer to come by, to present, also put it in context, for example. We see that. That's how it went in this case, and yes, but the contact remains relatively loose.”</w:t>
      </w:r>
      <w:r w:rsidR="005D2954" w:rsidRPr="005D2954">
        <w:rPr>
          <w:rFonts w:eastAsia="Times New Roman" w:cs="Times New Roman"/>
          <w:i/>
          <w:iCs/>
          <w:sz w:val="20"/>
          <w:szCs w:val="20"/>
          <w:lang w:val="en-GB"/>
        </w:rPr>
        <w:t xml:space="preserve"> Practice Partner 7</w:t>
      </w:r>
    </w:p>
    <w:p w14:paraId="4A89A5AD" w14:textId="35810970" w:rsidR="6CAB2F4F" w:rsidRPr="005D2954" w:rsidRDefault="6CAB2F4F" w:rsidP="00372A11">
      <w:pPr>
        <w:spacing w:line="276" w:lineRule="auto"/>
        <w:jc w:val="both"/>
        <w:rPr>
          <w:rFonts w:eastAsia="Calibri" w:cs="Times New Roman"/>
          <w:b/>
          <w:bCs/>
          <w:szCs w:val="24"/>
          <w:lang w:val="en-GB"/>
        </w:rPr>
      </w:pPr>
    </w:p>
    <w:p w14:paraId="04679232" w14:textId="166C1748"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Conferences: </w:t>
      </w:r>
      <w:r w:rsidRPr="005D2954">
        <w:rPr>
          <w:rFonts w:eastAsia="Calibri" w:cs="Times New Roman"/>
          <w:szCs w:val="24"/>
          <w:lang w:val="en-GB"/>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6D46CC56" w14:textId="2EC9310F"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went to this exchange conference and we said "yes, come on, no, let's take that with us, let's play with it in practice, let's try to make it concrete and make it tangible in our context"</w:t>
      </w:r>
      <w:r w:rsidR="005D2954" w:rsidRPr="005D2954">
        <w:rPr>
          <w:rFonts w:eastAsia="Times New Roman" w:cs="Times New Roman"/>
          <w:i/>
          <w:iCs/>
          <w:sz w:val="20"/>
          <w:szCs w:val="20"/>
          <w:lang w:val="en-GB"/>
        </w:rPr>
        <w:t>.” Practice Partner 8</w:t>
      </w:r>
    </w:p>
    <w:p w14:paraId="4EEFB719" w14:textId="14D8EE24" w:rsidR="6CAB2F4F" w:rsidRPr="005D2954" w:rsidRDefault="6CAB2F4F" w:rsidP="00372A11">
      <w:pPr>
        <w:spacing w:line="276" w:lineRule="auto"/>
        <w:jc w:val="both"/>
        <w:rPr>
          <w:rFonts w:eastAsia="Calibri" w:cs="Times New Roman"/>
          <w:b/>
          <w:bCs/>
          <w:szCs w:val="24"/>
          <w:lang w:val="en-GB"/>
        </w:rPr>
      </w:pPr>
    </w:p>
    <w:p w14:paraId="699AF0FD" w14:textId="2A21724A" w:rsidR="6CAB2F4F" w:rsidRDefault="6CAB2F4F" w:rsidP="00372A11">
      <w:pPr>
        <w:spacing w:line="276" w:lineRule="auto"/>
        <w:jc w:val="both"/>
        <w:rPr>
          <w:rFonts w:cs="Times New Roman"/>
          <w:lang w:val="en-GB"/>
        </w:rPr>
      </w:pPr>
      <w:r w:rsidRPr="005D2954">
        <w:rPr>
          <w:rFonts w:cs="Times New Roman"/>
          <w:lang w:val="en-GB"/>
        </w:rPr>
        <w:t>Some interviewees stressed that their involvement in the project declined over the different project stages. Accordingly, one interviewee mentioned that he was included in the writing of the proposal as well as the collection of data, however</w:t>
      </w:r>
      <w:r w:rsidR="006D6701" w:rsidRPr="005D2954">
        <w:rPr>
          <w:rFonts w:cs="Times New Roman"/>
          <w:lang w:val="en-GB"/>
        </w:rPr>
        <w:t>,</w:t>
      </w:r>
      <w:r w:rsidRPr="005D2954">
        <w:rPr>
          <w:rFonts w:cs="Times New Roman"/>
          <w:lang w:val="en-GB"/>
        </w:rPr>
        <w:t xml:space="preserve">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602A3A5A" w14:textId="2F95319F" w:rsidR="00E21E78" w:rsidRDefault="00E21E78" w:rsidP="00372A11">
      <w:pPr>
        <w:spacing w:line="276" w:lineRule="auto"/>
        <w:jc w:val="both"/>
        <w:rPr>
          <w:rFonts w:cs="Times New Roman"/>
          <w:sz w:val="28"/>
          <w:szCs w:val="28"/>
          <w:lang w:val="en-GB"/>
        </w:rPr>
      </w:pPr>
    </w:p>
    <w:p w14:paraId="099D5F55" w14:textId="77777777" w:rsidR="00E21E78" w:rsidRPr="00372A11" w:rsidRDefault="00E21E78" w:rsidP="00372A11">
      <w:pPr>
        <w:spacing w:line="276" w:lineRule="auto"/>
        <w:jc w:val="both"/>
        <w:rPr>
          <w:rFonts w:cs="Times New Roman"/>
          <w:sz w:val="28"/>
          <w:szCs w:val="28"/>
          <w:lang w:val="en-GB"/>
        </w:rPr>
      </w:pPr>
    </w:p>
    <w:p w14:paraId="6D4F9B45" w14:textId="1DCCC021" w:rsidR="30632DFC" w:rsidRPr="005D2954" w:rsidRDefault="30632DFC" w:rsidP="00372A11">
      <w:pPr>
        <w:pStyle w:val="Heading3"/>
        <w:spacing w:line="276" w:lineRule="auto"/>
      </w:pPr>
      <w:bookmarkStart w:id="45" w:name="_Toc100234051"/>
      <w:r w:rsidRPr="005D2954">
        <w:lastRenderedPageBreak/>
        <w:t xml:space="preserve">Benefits </w:t>
      </w:r>
      <w:proofErr w:type="spellStart"/>
      <w:r w:rsidRPr="005D2954">
        <w:t>for</w:t>
      </w:r>
      <w:proofErr w:type="spellEnd"/>
      <w:r w:rsidRPr="005D2954">
        <w:t xml:space="preserve"> </w:t>
      </w:r>
      <w:proofErr w:type="spellStart"/>
      <w:r w:rsidRPr="005D2954">
        <w:t>practice</w:t>
      </w:r>
      <w:proofErr w:type="spellEnd"/>
      <w:r w:rsidRPr="005D2954">
        <w:t xml:space="preserve"> </w:t>
      </w:r>
      <w:proofErr w:type="spellStart"/>
      <w:r w:rsidRPr="005D2954">
        <w:t>partners</w:t>
      </w:r>
      <w:bookmarkEnd w:id="45"/>
      <w:proofErr w:type="spellEnd"/>
    </w:p>
    <w:p w14:paraId="68C1B8F9" w14:textId="1524CCE4" w:rsidR="30632DFC" w:rsidRPr="005D2954" w:rsidRDefault="30632DFC" w:rsidP="00372A11">
      <w:pPr>
        <w:spacing w:line="276" w:lineRule="auto"/>
        <w:jc w:val="both"/>
        <w:rPr>
          <w:rFonts w:eastAsia="Calibri" w:cs="Times New Roman"/>
          <w:szCs w:val="24"/>
          <w:lang w:val="en-GB"/>
        </w:rPr>
      </w:pPr>
    </w:p>
    <w:p w14:paraId="314BA9D4" w14:textId="4148D654" w:rsidR="30632DFC" w:rsidRPr="005D2954" w:rsidRDefault="30632DFC" w:rsidP="00372A11">
      <w:pPr>
        <w:pStyle w:val="ListParagraph"/>
        <w:numPr>
          <w:ilvl w:val="0"/>
          <w:numId w:val="2"/>
        </w:numPr>
        <w:spacing w:line="276" w:lineRule="auto"/>
        <w:jc w:val="both"/>
        <w:rPr>
          <w:rFonts w:cs="Times New Roman"/>
          <w:szCs w:val="24"/>
          <w:lang w:val="en-GB"/>
        </w:rPr>
      </w:pPr>
      <w:r w:rsidRPr="005D2954">
        <w:rPr>
          <w:rFonts w:eastAsia="Calibri" w:cs="Times New Roman"/>
          <w:b/>
          <w:bCs/>
          <w:szCs w:val="24"/>
          <w:lang w:val="en-GB"/>
        </w:rPr>
        <w:t xml:space="preserve">Increasing knowledge: </w:t>
      </w:r>
      <w:r w:rsidRPr="005D2954">
        <w:rPr>
          <w:rFonts w:eastAsia="Calibri" w:cs="Times New Roman"/>
          <w:szCs w:val="24"/>
          <w:lang w:val="en-GB"/>
        </w:rPr>
        <w:t xml:space="preserve">While </w:t>
      </w:r>
      <w:r w:rsidR="006D6701" w:rsidRPr="005D2954">
        <w:rPr>
          <w:rFonts w:eastAsia="Calibri" w:cs="Times New Roman"/>
          <w:szCs w:val="24"/>
          <w:lang w:val="en-GB"/>
        </w:rPr>
        <w:t xml:space="preserve">the </w:t>
      </w:r>
      <w:r w:rsidRPr="005D2954">
        <w:rPr>
          <w:rFonts w:eastAsia="Calibri" w:cs="Times New Roman"/>
          <w:szCs w:val="24"/>
          <w:lang w:val="en-GB"/>
        </w:rPr>
        <w:t>impact on the p</w:t>
      </w:r>
      <w:r w:rsidR="006D6701" w:rsidRPr="005D2954">
        <w:rPr>
          <w:rFonts w:eastAsia="Calibri" w:cs="Times New Roman"/>
          <w:szCs w:val="24"/>
          <w:lang w:val="en-GB"/>
        </w:rPr>
        <w:t>ractitioners’</w:t>
      </w:r>
      <w:r w:rsidRPr="005D2954">
        <w:rPr>
          <w:rFonts w:eastAsia="Calibri" w:cs="Times New Roman"/>
          <w:szCs w:val="24"/>
          <w:lang w:val="en-GB"/>
        </w:rPr>
        <w:t xml:space="preserve">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w:t>
      </w:r>
      <w:r w:rsidR="006D6701" w:rsidRPr="005D2954">
        <w:rPr>
          <w:rFonts w:eastAsia="Calibri" w:cs="Times New Roman"/>
          <w:szCs w:val="24"/>
          <w:lang w:val="en-GB"/>
        </w:rPr>
        <w:t>ers</w:t>
      </w:r>
      <w:r w:rsidRPr="005D2954">
        <w:rPr>
          <w:rFonts w:eastAsia="Calibri" w:cs="Times New Roman"/>
          <w:szCs w:val="24"/>
          <w:lang w:val="en-GB"/>
        </w:rPr>
        <w:t xml:space="preserve"> who focus on his field, he had the chance to get insights into current publications and innovative work that is being done. Another interviewee underlined that he is still in regular contact with his academic partners</w:t>
      </w:r>
      <w:r w:rsidR="006D6701" w:rsidRPr="005D2954">
        <w:rPr>
          <w:rFonts w:eastAsia="Calibri" w:cs="Times New Roman"/>
          <w:szCs w:val="24"/>
          <w:lang w:val="en-GB"/>
        </w:rPr>
        <w:t>,</w:t>
      </w:r>
      <w:r w:rsidRPr="005D2954">
        <w:rPr>
          <w:rFonts w:eastAsia="Calibri" w:cs="Times New Roman"/>
          <w:szCs w:val="24"/>
          <w:lang w:val="en-GB"/>
        </w:rPr>
        <w:t xml:space="preserve"> who update her on new research and findings that might be essential for her work.</w:t>
      </w:r>
    </w:p>
    <w:p w14:paraId="08D7CFBE" w14:textId="662A15C7" w:rsidR="30632DFC" w:rsidRPr="005D2954" w:rsidRDefault="30632DFC" w:rsidP="00372A11">
      <w:pPr>
        <w:spacing w:line="276" w:lineRule="auto"/>
        <w:jc w:val="both"/>
        <w:rPr>
          <w:rFonts w:eastAsia="Calibri" w:cs="Times New Roman"/>
          <w:szCs w:val="24"/>
          <w:lang w:val="en-GB"/>
        </w:rPr>
      </w:pPr>
    </w:p>
    <w:p w14:paraId="5B14D000" w14:textId="00B2E2C9" w:rsidR="30632DFC" w:rsidRPr="005D2954" w:rsidRDefault="30632DFC" w:rsidP="00372A11">
      <w:pPr>
        <w:pStyle w:val="ListParagraph"/>
        <w:numPr>
          <w:ilvl w:val="0"/>
          <w:numId w:val="2"/>
        </w:numPr>
        <w:spacing w:line="276" w:lineRule="auto"/>
        <w:jc w:val="both"/>
        <w:rPr>
          <w:rFonts w:cs="Times New Roman"/>
          <w:b/>
          <w:bCs/>
          <w:szCs w:val="24"/>
          <w:lang w:val="en-GB"/>
        </w:rPr>
      </w:pPr>
      <w:r w:rsidRPr="005D2954">
        <w:rPr>
          <w:rFonts w:eastAsia="Calibri" w:cs="Times New Roman"/>
          <w:b/>
          <w:bCs/>
          <w:szCs w:val="24"/>
          <w:lang w:val="en-GB"/>
        </w:rPr>
        <w:t>Building skills:</w:t>
      </w:r>
      <w:r w:rsidRPr="005D2954">
        <w:rPr>
          <w:rFonts w:eastAsia="Calibri" w:cs="Times New Roman"/>
          <w:szCs w:val="24"/>
          <w:lang w:val="en-GB"/>
        </w:rPr>
        <w:t xml:space="preserve"> In addition to build</w:t>
      </w:r>
      <w:r w:rsidR="006D6701" w:rsidRPr="005D2954">
        <w:rPr>
          <w:rFonts w:eastAsia="Calibri" w:cs="Times New Roman"/>
          <w:szCs w:val="24"/>
          <w:lang w:val="en-GB"/>
        </w:rPr>
        <w:t>ing</w:t>
      </w:r>
      <w:r w:rsidRPr="005D2954">
        <w:rPr>
          <w:rFonts w:eastAsia="Calibri" w:cs="Times New Roman"/>
          <w:szCs w:val="24"/>
          <w:lang w:val="en-GB"/>
        </w:rPr>
        <w:t xml:space="preserve"> up knowledge, practitioners also benefited from increasing specific skills relevant </w:t>
      </w:r>
      <w:r w:rsidR="006D6701" w:rsidRPr="005D2954">
        <w:rPr>
          <w:rFonts w:eastAsia="Calibri" w:cs="Times New Roman"/>
          <w:szCs w:val="24"/>
          <w:lang w:val="en-GB"/>
        </w:rPr>
        <w:t>to</w:t>
      </w:r>
      <w:r w:rsidRPr="005D2954">
        <w:rPr>
          <w:rFonts w:eastAsia="Calibri" w:cs="Times New Roman"/>
          <w:szCs w:val="24"/>
          <w:lang w:val="en-GB"/>
        </w:rPr>
        <w:t xml:space="preserve"> their work. Correspondingly, two practice partners mentioned that they had the chance to work on their skills during the collaboration by having access to new data and new methods. Hence, these interviewees said that the academic partners provided them </w:t>
      </w:r>
      <w:r w:rsidR="006D6701" w:rsidRPr="005D2954">
        <w:rPr>
          <w:rFonts w:eastAsia="Calibri" w:cs="Times New Roman"/>
          <w:szCs w:val="24"/>
          <w:lang w:val="en-GB"/>
        </w:rPr>
        <w:t xml:space="preserve">with </w:t>
      </w:r>
      <w:r w:rsidRPr="005D2954">
        <w:rPr>
          <w:rFonts w:eastAsia="Calibri" w:cs="Times New Roman"/>
          <w:szCs w:val="24"/>
          <w:lang w:val="en-GB"/>
        </w:rPr>
        <w:t xml:space="preserve">resources </w:t>
      </w:r>
      <w:r w:rsidR="006D6701" w:rsidRPr="005D2954">
        <w:rPr>
          <w:rFonts w:eastAsia="Calibri" w:cs="Times New Roman"/>
          <w:szCs w:val="24"/>
          <w:lang w:val="en-GB"/>
        </w:rPr>
        <w:t>that</w:t>
      </w:r>
      <w:r w:rsidRPr="005D2954">
        <w:rPr>
          <w:rFonts w:eastAsia="Calibri" w:cs="Times New Roman"/>
          <w:szCs w:val="24"/>
          <w:lang w:val="en-GB"/>
        </w:rPr>
        <w:t xml:space="preserve"> they could use to improve their skills and practices.</w:t>
      </w:r>
    </w:p>
    <w:p w14:paraId="3F043379" w14:textId="7B4671CD" w:rsidR="30632DFC" w:rsidRPr="005D2954" w:rsidRDefault="30632DFC" w:rsidP="00372A11">
      <w:pPr>
        <w:spacing w:line="276" w:lineRule="auto"/>
        <w:jc w:val="both"/>
        <w:rPr>
          <w:rFonts w:eastAsia="Calibri" w:cs="Times New Roman"/>
          <w:szCs w:val="24"/>
          <w:lang w:val="en-GB"/>
        </w:rPr>
      </w:pPr>
    </w:p>
    <w:p w14:paraId="488928FD" w14:textId="15F78FA9" w:rsidR="30632DFC" w:rsidRPr="005D2954" w:rsidRDefault="30632DFC" w:rsidP="00372A11">
      <w:pPr>
        <w:pStyle w:val="ListParagraph"/>
        <w:numPr>
          <w:ilvl w:val="0"/>
          <w:numId w:val="2"/>
        </w:numPr>
        <w:spacing w:after="0" w:line="276" w:lineRule="auto"/>
        <w:jc w:val="both"/>
        <w:rPr>
          <w:rFonts w:cs="Times New Roman"/>
          <w:b/>
          <w:bCs/>
          <w:szCs w:val="24"/>
          <w:lang w:val="en-GB"/>
        </w:rPr>
      </w:pPr>
      <w:r w:rsidRPr="005D2954">
        <w:rPr>
          <w:rFonts w:eastAsia="Calibri" w:cs="Times New Roman"/>
          <w:b/>
          <w:bCs/>
          <w:szCs w:val="24"/>
          <w:lang w:val="en-GB"/>
        </w:rPr>
        <w:t xml:space="preserve">Enlarging network: </w:t>
      </w:r>
      <w:r w:rsidRPr="005D2954">
        <w:rPr>
          <w:rFonts w:eastAsia="Calibri" w:cs="Times New Roman"/>
          <w:szCs w:val="24"/>
          <w:lang w:val="en-GB"/>
        </w:rPr>
        <w:t>One benefit that was mentioned by all practice partners is the aspect of an increased network. Researchers did not only collaborate with the practice partners alone but included them in their wider network. Thus, practitioners had the chan</w:t>
      </w:r>
      <w:r w:rsidR="006D6701" w:rsidRPr="005D2954">
        <w:rPr>
          <w:rFonts w:eastAsia="Calibri" w:cs="Times New Roman"/>
          <w:szCs w:val="24"/>
          <w:lang w:val="en-GB"/>
        </w:rPr>
        <w:t>c</w:t>
      </w:r>
      <w:r w:rsidRPr="005D2954">
        <w:rPr>
          <w:rFonts w:eastAsia="Calibri" w:cs="Times New Roman"/>
          <w:szCs w:val="24"/>
          <w:lang w:val="en-GB"/>
        </w:rPr>
        <w:t xml:space="preserve">e to interact with actors that are also relevant </w:t>
      </w:r>
      <w:r w:rsidR="006D6701" w:rsidRPr="005D2954">
        <w:rPr>
          <w:rFonts w:eastAsia="Calibri" w:cs="Times New Roman"/>
          <w:szCs w:val="24"/>
          <w:lang w:val="en-GB"/>
        </w:rPr>
        <w:t>to</w:t>
      </w:r>
      <w:r w:rsidRPr="005D2954">
        <w:rPr>
          <w:rFonts w:eastAsia="Calibri" w:cs="Times New Roman"/>
          <w:szCs w:val="24"/>
          <w:lang w:val="en-GB"/>
        </w:rPr>
        <w:t xml:space="preserve"> their work. One researcher said that after the collaboration</w:t>
      </w:r>
      <w:r w:rsidR="006D6701" w:rsidRPr="005D2954">
        <w:rPr>
          <w:rFonts w:eastAsia="Calibri" w:cs="Times New Roman"/>
          <w:szCs w:val="24"/>
          <w:lang w:val="en-GB"/>
        </w:rPr>
        <w:t>,</w:t>
      </w:r>
      <w:r w:rsidRPr="005D2954">
        <w:rPr>
          <w:rFonts w:eastAsia="Calibri" w:cs="Times New Roman"/>
          <w:szCs w:val="24"/>
          <w:lang w:val="en-GB"/>
        </w:rPr>
        <w:t xml:space="preserve"> he felt like the power relations changed from being very hierarchically to being more equally distributed. Accordingly, before the project</w:t>
      </w:r>
      <w:r w:rsidR="006D6701" w:rsidRPr="005D2954">
        <w:rPr>
          <w:rFonts w:eastAsia="Calibri" w:cs="Times New Roman"/>
          <w:szCs w:val="24"/>
          <w:lang w:val="en-GB"/>
        </w:rPr>
        <w:t>,</w:t>
      </w:r>
      <w:r w:rsidRPr="005D2954">
        <w:rPr>
          <w:rFonts w:eastAsia="Calibri" w:cs="Times New Roman"/>
          <w:szCs w:val="24"/>
          <w:lang w:val="en-GB"/>
        </w:rPr>
        <w:t xml:space="preserve"> she experienced misunderstandings and a lack of interest from other stakeholders. This, however, changed when she had the chan</w:t>
      </w:r>
      <w:r w:rsidR="006D6701" w:rsidRPr="005D2954">
        <w:rPr>
          <w:rFonts w:eastAsia="Calibri" w:cs="Times New Roman"/>
          <w:szCs w:val="24"/>
          <w:lang w:val="en-GB"/>
        </w:rPr>
        <w:t>c</w:t>
      </w:r>
      <w:r w:rsidRPr="005D2954">
        <w:rPr>
          <w:rFonts w:eastAsia="Calibri" w:cs="Times New Roman"/>
          <w:szCs w:val="24"/>
          <w:lang w:val="en-GB"/>
        </w:rPr>
        <w:t>e to communicate with others and got the chance to point out the challenges in her organization.</w:t>
      </w:r>
    </w:p>
    <w:p w14:paraId="579D1A37" w14:textId="073BAEF5" w:rsidR="30632DFC" w:rsidRPr="005D2954" w:rsidRDefault="30632DFC" w:rsidP="00372A11">
      <w:pPr>
        <w:spacing w:after="0" w:line="276" w:lineRule="auto"/>
        <w:jc w:val="both"/>
        <w:rPr>
          <w:rFonts w:eastAsia="Calibri" w:cs="Times New Roman"/>
          <w:szCs w:val="24"/>
          <w:lang w:val="en-GB"/>
        </w:rPr>
      </w:pPr>
    </w:p>
    <w:p w14:paraId="483B589D" w14:textId="1A02934F" w:rsidR="30632DFC" w:rsidRPr="00372A11" w:rsidRDefault="30632DFC" w:rsidP="00372A11">
      <w:pPr>
        <w:pStyle w:val="ListParagraph"/>
        <w:numPr>
          <w:ilvl w:val="0"/>
          <w:numId w:val="2"/>
        </w:numPr>
        <w:spacing w:after="0" w:line="276" w:lineRule="auto"/>
        <w:jc w:val="both"/>
        <w:rPr>
          <w:rFonts w:eastAsiaTheme="minorEastAsia" w:cs="Times New Roman"/>
          <w:szCs w:val="24"/>
          <w:lang w:val="en-GB"/>
        </w:rPr>
      </w:pPr>
      <w:r w:rsidRPr="005D2954">
        <w:rPr>
          <w:rFonts w:eastAsia="Calibri" w:cs="Times New Roman"/>
          <w:b/>
          <w:bCs/>
          <w:szCs w:val="24"/>
          <w:lang w:val="en-GB"/>
        </w:rPr>
        <w:t xml:space="preserve">Contributing to change/impact: </w:t>
      </w:r>
      <w:r w:rsidRPr="005D2954">
        <w:rPr>
          <w:rFonts w:eastAsia="Calibri" w:cs="Times New Roman"/>
          <w:szCs w:val="24"/>
          <w:lang w:val="en-GB"/>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lang w:val="en-GB"/>
        </w:rPr>
        <w:t>w</w:t>
      </w:r>
      <w:r w:rsidRPr="005D2954">
        <w:rPr>
          <w:rFonts w:cs="Times New Roman"/>
          <w:lang w:val="en-GB"/>
        </w:rPr>
        <w:t xml:space="preserve">orking with others on an equal footing. Second, one practitioner mentioned that he felt motivated to contribute to the creation of impact as he saw what can be possible when collaborating with others. </w:t>
      </w:r>
    </w:p>
    <w:p w14:paraId="6E67B2F9" w14:textId="77777777" w:rsidR="00372A11" w:rsidRPr="00FA4EE3" w:rsidRDefault="00372A11" w:rsidP="00372A11">
      <w:pPr>
        <w:pStyle w:val="Heading3"/>
        <w:spacing w:line="276" w:lineRule="auto"/>
        <w:rPr>
          <w:lang w:val="en-US"/>
        </w:rPr>
      </w:pPr>
    </w:p>
    <w:p w14:paraId="485120FC" w14:textId="3F745EDA" w:rsidR="4801EE76" w:rsidRPr="005D2954" w:rsidRDefault="30632DFC" w:rsidP="00372A11">
      <w:pPr>
        <w:pStyle w:val="Heading3"/>
        <w:spacing w:line="276" w:lineRule="auto"/>
      </w:pPr>
      <w:bookmarkStart w:id="46" w:name="_Toc100234052"/>
      <w:proofErr w:type="spellStart"/>
      <w:r w:rsidRPr="005D2954">
        <w:t>Sustainability</w:t>
      </w:r>
      <w:proofErr w:type="spellEnd"/>
      <w:r w:rsidRPr="005D2954">
        <w:t xml:space="preserve"> and </w:t>
      </w:r>
      <w:proofErr w:type="spellStart"/>
      <w:r w:rsidRPr="005D2954">
        <w:t>exploitation</w:t>
      </w:r>
      <w:bookmarkEnd w:id="46"/>
      <w:proofErr w:type="spellEnd"/>
    </w:p>
    <w:p w14:paraId="44407B4C" w14:textId="6AD1D3D4" w:rsidR="4801EE76" w:rsidRPr="005D2954" w:rsidRDefault="4801EE76" w:rsidP="00372A11">
      <w:pPr>
        <w:spacing w:line="276" w:lineRule="auto"/>
        <w:jc w:val="both"/>
        <w:rPr>
          <w:rFonts w:eastAsia="Times New Roman" w:cs="Times New Roman"/>
          <w:b/>
          <w:bCs/>
          <w:szCs w:val="24"/>
          <w:lang w:val="en-GB"/>
        </w:rPr>
      </w:pPr>
    </w:p>
    <w:p w14:paraId="75AF437C" w14:textId="5230AD8B"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Follow-up project with academic partner:</w:t>
      </w:r>
      <w:r w:rsidRPr="005D2954">
        <w:rPr>
          <w:rFonts w:eastAsia="Times New Roman" w:cs="Times New Roman"/>
          <w:szCs w:val="24"/>
          <w:lang w:val="en-GB"/>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w:t>
      </w:r>
      <w:r w:rsidR="006D6701" w:rsidRPr="005D2954">
        <w:rPr>
          <w:rFonts w:eastAsia="Times New Roman" w:cs="Times New Roman"/>
          <w:szCs w:val="24"/>
          <w:lang w:val="en-GB"/>
        </w:rPr>
        <w:t>ed</w:t>
      </w:r>
      <w:r w:rsidRPr="005D2954">
        <w:rPr>
          <w:rFonts w:eastAsia="Times New Roman" w:cs="Times New Roman"/>
          <w:szCs w:val="24"/>
          <w:lang w:val="en-GB"/>
        </w:rPr>
        <w:t xml:space="preserve"> to be involved again.</w:t>
      </w:r>
    </w:p>
    <w:p w14:paraId="5C1208D5" w14:textId="6496164B" w:rsidR="30632DFC" w:rsidRPr="005D2954" w:rsidRDefault="30632DFC" w:rsidP="00372A11">
      <w:pPr>
        <w:spacing w:line="276" w:lineRule="auto"/>
        <w:jc w:val="both"/>
        <w:rPr>
          <w:rFonts w:eastAsia="Calibri" w:cs="Times New Roman"/>
          <w:b/>
          <w:bCs/>
          <w:szCs w:val="24"/>
          <w:lang w:val="en-GB"/>
        </w:rPr>
      </w:pPr>
    </w:p>
    <w:p w14:paraId="14E44086" w14:textId="307E9C77"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 xml:space="preserve">Follow-up project without academic partner: </w:t>
      </w:r>
      <w:r w:rsidRPr="005D2954">
        <w:rPr>
          <w:rFonts w:eastAsia="Times New Roman" w:cs="Times New Roman"/>
          <w:szCs w:val="24"/>
          <w:lang w:val="en-GB"/>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66AC76F6" w14:textId="43DD4CF0" w:rsidR="30632DFC" w:rsidRPr="005D2954" w:rsidRDefault="30632DFC" w:rsidP="00372A11">
      <w:pPr>
        <w:spacing w:line="276" w:lineRule="auto"/>
        <w:jc w:val="both"/>
        <w:rPr>
          <w:rFonts w:eastAsia="Calibri" w:cs="Times New Roman"/>
          <w:b/>
          <w:bCs/>
          <w:szCs w:val="24"/>
          <w:lang w:val="en-GB"/>
        </w:rPr>
      </w:pPr>
    </w:p>
    <w:p w14:paraId="1F6F246D" w14:textId="58536975"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Continuing contact with academic partner: </w:t>
      </w:r>
      <w:r w:rsidRPr="005D2954">
        <w:rPr>
          <w:rFonts w:eastAsia="Times New Roman" w:cs="Times New Roman"/>
          <w:szCs w:val="24"/>
          <w:lang w:val="en-GB"/>
        </w:rPr>
        <w:t>Three practice partner</w:t>
      </w:r>
      <w:r w:rsidR="006D6701" w:rsidRPr="005D2954">
        <w:rPr>
          <w:rFonts w:eastAsia="Times New Roman" w:cs="Times New Roman"/>
          <w:szCs w:val="24"/>
          <w:lang w:val="en-GB"/>
        </w:rPr>
        <w:t>s</w:t>
      </w:r>
      <w:r w:rsidRPr="005D2954">
        <w:rPr>
          <w:rFonts w:eastAsia="Times New Roman" w:cs="Times New Roman"/>
          <w:szCs w:val="24"/>
          <w:lang w:val="en-GB"/>
        </w:rPr>
        <w:t xml:space="preserve"> mentioned that they are still in touch with their academic partners. While one stressed that this contact is only very l</w:t>
      </w:r>
      <w:r w:rsidR="006D6701" w:rsidRPr="005D2954">
        <w:rPr>
          <w:rFonts w:eastAsia="Times New Roman" w:cs="Times New Roman"/>
          <w:szCs w:val="24"/>
          <w:lang w:val="en-GB"/>
        </w:rPr>
        <w:t>o</w:t>
      </w:r>
      <w:r w:rsidRPr="005D2954">
        <w:rPr>
          <w:rFonts w:eastAsia="Times New Roman" w:cs="Times New Roman"/>
          <w:szCs w:val="24"/>
          <w:lang w:val="en-GB"/>
        </w:rPr>
        <w:t>ose, the two others said that they still have meetings with their academic partners where they update each other on their work. Both of these interviewees said that they could imagine future collaborations again</w:t>
      </w:r>
      <w:r w:rsidR="006D6701" w:rsidRPr="005D2954">
        <w:rPr>
          <w:rFonts w:eastAsia="Times New Roman" w:cs="Times New Roman"/>
          <w:szCs w:val="24"/>
          <w:lang w:val="en-GB"/>
        </w:rPr>
        <w:t>,</w:t>
      </w:r>
      <w:r w:rsidRPr="005D2954">
        <w:rPr>
          <w:rFonts w:eastAsia="Times New Roman" w:cs="Times New Roman"/>
          <w:szCs w:val="24"/>
          <w:lang w:val="en-GB"/>
        </w:rPr>
        <w:t xml:space="preserve"> but the situation has not yet arisen. </w:t>
      </w:r>
    </w:p>
    <w:p w14:paraId="3A070303" w14:textId="2A31FC10" w:rsidR="30632DFC" w:rsidRPr="005D2954" w:rsidRDefault="30632DFC" w:rsidP="00372A11">
      <w:pPr>
        <w:spacing w:line="276" w:lineRule="auto"/>
        <w:jc w:val="both"/>
        <w:rPr>
          <w:rFonts w:eastAsia="Calibri" w:cs="Times New Roman"/>
          <w:b/>
          <w:bCs/>
          <w:szCs w:val="24"/>
          <w:lang w:val="en-GB"/>
        </w:rPr>
      </w:pPr>
    </w:p>
    <w:p w14:paraId="4F998E8A" w14:textId="1301A41E"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Bottom-up dissemination:</w:t>
      </w:r>
      <w:r w:rsidRPr="005D2954">
        <w:rPr>
          <w:rFonts w:eastAsia="Times New Roman" w:cs="Times New Roman"/>
          <w:szCs w:val="24"/>
          <w:lang w:val="en-GB"/>
        </w:rPr>
        <w:t xml:space="preserve"> Two interviewees said that they were able to disseminate the project results to upper levels within their organizations. Although both of them claimed that they could not achieve </w:t>
      </w:r>
      <w:r w:rsidR="006D6701" w:rsidRPr="005D2954">
        <w:rPr>
          <w:rFonts w:eastAsia="Times New Roman" w:cs="Times New Roman"/>
          <w:szCs w:val="24"/>
          <w:lang w:val="en-GB"/>
        </w:rPr>
        <w:t xml:space="preserve">a </w:t>
      </w:r>
      <w:r w:rsidRPr="005D2954">
        <w:rPr>
          <w:rFonts w:eastAsia="Times New Roman" w:cs="Times New Roman"/>
          <w:szCs w:val="24"/>
          <w:lang w:val="en-GB"/>
        </w:rPr>
        <w:t>broader impact, they had the feeling of being heard by the management level. Furthermore, both of them argued that the positive experiences from the projects increased the willingness of the managers to further support employees to participate in such projects.</w:t>
      </w:r>
    </w:p>
    <w:p w14:paraId="4EBD30AB" w14:textId="25479468" w:rsidR="30632DFC" w:rsidRPr="005D2954" w:rsidRDefault="30632DFC" w:rsidP="00372A11">
      <w:pPr>
        <w:spacing w:line="276" w:lineRule="auto"/>
        <w:jc w:val="both"/>
        <w:rPr>
          <w:rFonts w:eastAsia="Calibri" w:cs="Times New Roman"/>
          <w:b/>
          <w:bCs/>
          <w:szCs w:val="24"/>
          <w:lang w:val="en-GB"/>
        </w:rPr>
      </w:pPr>
    </w:p>
    <w:p w14:paraId="2EED7384" w14:textId="4101DAFB"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Discussions: </w:t>
      </w:r>
      <w:r w:rsidRPr="005D2954">
        <w:rPr>
          <w:rFonts w:eastAsia="Times New Roman" w:cs="Times New Roman"/>
          <w:szCs w:val="24"/>
          <w:lang w:val="en-GB"/>
        </w:rPr>
        <w:t xml:space="preserve">Three practice partners said that they were or are still i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55B61E04" w14:textId="272AA869" w:rsidR="4801EE76" w:rsidRPr="005D2954" w:rsidRDefault="4801EE76" w:rsidP="00372A11">
      <w:pPr>
        <w:spacing w:line="276" w:lineRule="auto"/>
        <w:jc w:val="both"/>
        <w:rPr>
          <w:rFonts w:eastAsia="Times New Roman" w:cs="Times New Roman"/>
          <w:b/>
          <w:bCs/>
          <w:szCs w:val="24"/>
          <w:lang w:val="en-GB"/>
        </w:rPr>
      </w:pPr>
    </w:p>
    <w:p w14:paraId="2D8B0B7C" w14:textId="531CDDB5" w:rsidR="4801EE76" w:rsidRPr="005D2954" w:rsidRDefault="4801EE76" w:rsidP="00372A11">
      <w:pPr>
        <w:spacing w:line="276" w:lineRule="auto"/>
        <w:jc w:val="both"/>
        <w:rPr>
          <w:rFonts w:eastAsia="Times New Roman" w:cs="Times New Roman"/>
          <w:szCs w:val="24"/>
          <w:lang w:val="en-GB"/>
        </w:rPr>
      </w:pPr>
    </w:p>
    <w:sectPr w:rsidR="4801EE76" w:rsidRPr="005D2954">
      <w:footerReference w:type="default" r:id="rId16"/>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Utku B. Demir" w:date="2022-04-20T10:17:00Z" w:initials="ubd">
    <w:p w14:paraId="219D37A1" w14:textId="77777777" w:rsidR="00FA4EE3" w:rsidRDefault="00FA4EE3" w:rsidP="00642926">
      <w:r>
        <w:rPr>
          <w:rStyle w:val="CommentReference"/>
        </w:rPr>
        <w:annotationRef/>
      </w:r>
      <w:r>
        <w:rPr>
          <w:sz w:val="20"/>
          <w:szCs w:val="20"/>
        </w:rPr>
        <w:t>We haven’t look into the interdisciplinarity while we were analysing the transdisciplinary aspects. We could broaden those parts with the analysis of interdisciplinarity following the qualitative results.</w:t>
      </w:r>
    </w:p>
  </w:comment>
  <w:comment w:id="4" w:author="Utku B. Demir" w:date="2022-04-20T10:19:00Z" w:initials="ubd">
    <w:p w14:paraId="127D4A90" w14:textId="77777777" w:rsidR="001E6FDF" w:rsidRDefault="001E6FDF" w:rsidP="00177297">
      <w:r>
        <w:rPr>
          <w:rStyle w:val="CommentReference"/>
        </w:rPr>
        <w:annotationRef/>
      </w:r>
      <w:r>
        <w:rPr>
          <w:sz w:val="20"/>
          <w:szCs w:val="20"/>
        </w:rPr>
        <w:t>Covered in the quanti. part</w:t>
      </w:r>
    </w:p>
  </w:comment>
  <w:comment w:id="6" w:author="Utku B. Demir" w:date="2022-04-20T10:22:00Z" w:initials="ubd">
    <w:p w14:paraId="5FB9D410" w14:textId="77777777" w:rsidR="00594B06" w:rsidRDefault="00594B06" w:rsidP="00F77318">
      <w:r>
        <w:rPr>
          <w:rStyle w:val="CommentReference"/>
        </w:rPr>
        <w:annotationRef/>
      </w:r>
      <w:r>
        <w:rPr>
          <w:sz w:val="20"/>
          <w:szCs w:val="20"/>
        </w:rPr>
        <w:t>Social purpose/outcomes/involvement are covered in the quanti. part</w:t>
      </w:r>
    </w:p>
  </w:comment>
  <w:comment w:id="7" w:author="Utku B. Demir" w:date="2022-04-20T10:31:00Z" w:initials="ubd">
    <w:p w14:paraId="3E7CB574" w14:textId="77777777" w:rsidR="00E07919" w:rsidRDefault="00E07919" w:rsidP="009F1B39">
      <w:r>
        <w:rPr>
          <w:rStyle w:val="CommentReference"/>
        </w:rPr>
        <w:annotationRef/>
      </w:r>
      <w:r>
        <w:rPr>
          <w:sz w:val="20"/>
          <w:szCs w:val="20"/>
        </w:rPr>
        <w:t>was not explicitly asked in the survey. Would be cool though.</w:t>
      </w:r>
    </w:p>
  </w:comment>
  <w:comment w:id="9" w:author="Utku B. Demir" w:date="2022-04-20T10:33:00Z" w:initials="ubd">
    <w:p w14:paraId="6AE89B18" w14:textId="77777777" w:rsidR="005E365F" w:rsidRDefault="005E365F" w:rsidP="0071577E">
      <w:r>
        <w:rPr>
          <w:rStyle w:val="CommentReference"/>
        </w:rPr>
        <w:annotationRef/>
      </w:r>
      <w:r>
        <w:rPr>
          <w:sz w:val="20"/>
          <w:szCs w:val="20"/>
        </w:rPr>
        <w:t>Beautiful categorisation</w:t>
      </w:r>
    </w:p>
  </w:comment>
  <w:comment w:id="11" w:author="Utku B. Demir" w:date="2022-04-20T10:36:00Z" w:initials="ubd">
    <w:p w14:paraId="24B511FC" w14:textId="77777777" w:rsidR="00793FAB" w:rsidRDefault="00793FAB" w:rsidP="00000E6C">
      <w:r>
        <w:rPr>
          <w:rStyle w:val="CommentReference"/>
        </w:rPr>
        <w:annotationRef/>
      </w:r>
      <w:r>
        <w:rPr>
          <w:sz w:val="20"/>
          <w:szCs w:val="20"/>
        </w:rPr>
        <w:t xml:space="preserve">Wouldn’t it be better to number theses according to their level of impact? </w:t>
      </w:r>
    </w:p>
    <w:p w14:paraId="517FA7C5" w14:textId="77777777" w:rsidR="00793FAB" w:rsidRDefault="00793FAB" w:rsidP="00000E6C"/>
    <w:p w14:paraId="29540563" w14:textId="77777777" w:rsidR="00793FAB" w:rsidRDefault="00793FAB" w:rsidP="00000E6C">
      <w:r>
        <w:rPr>
          <w:sz w:val="20"/>
          <w:szCs w:val="20"/>
        </w:rPr>
        <w:t>1. Awareness</w:t>
      </w:r>
    </w:p>
    <w:p w14:paraId="175F721F" w14:textId="77777777" w:rsidR="00793FAB" w:rsidRDefault="00793FAB" w:rsidP="00000E6C">
      <w:r>
        <w:rPr>
          <w:sz w:val="20"/>
          <w:szCs w:val="20"/>
        </w:rPr>
        <w:t>2. Attitude</w:t>
      </w:r>
    </w:p>
    <w:p w14:paraId="43A9C9DB" w14:textId="77777777" w:rsidR="00793FAB" w:rsidRDefault="00793FAB" w:rsidP="00000E6C">
      <w:r>
        <w:rPr>
          <w:sz w:val="20"/>
          <w:szCs w:val="20"/>
        </w:rPr>
        <w:t>3. Behaviour</w:t>
      </w:r>
    </w:p>
    <w:p w14:paraId="63B1B20B" w14:textId="77777777" w:rsidR="00793FAB" w:rsidRDefault="00793FAB" w:rsidP="00000E6C">
      <w:r>
        <w:rPr>
          <w:sz w:val="20"/>
          <w:szCs w:val="20"/>
        </w:rPr>
        <w:t>4. Practice</w:t>
      </w:r>
    </w:p>
  </w:comment>
  <w:comment w:id="15" w:author="Utku B. Demir" w:date="2022-04-20T10:42:00Z" w:initials="ubd">
    <w:p w14:paraId="4BC4827B" w14:textId="77777777" w:rsidR="00AE1229" w:rsidRDefault="00AE1229" w:rsidP="00E00353">
      <w:r>
        <w:rPr>
          <w:rStyle w:val="CommentReference"/>
        </w:rPr>
        <w:annotationRef/>
      </w:r>
      <w:r>
        <w:rPr>
          <w:sz w:val="20"/>
          <w:szCs w:val="20"/>
        </w:rPr>
        <w:t>NOT covered by the quanti. part</w:t>
      </w:r>
    </w:p>
    <w:p w14:paraId="4CCE8CCA" w14:textId="77777777" w:rsidR="00AE1229" w:rsidRDefault="00AE1229" w:rsidP="00E00353"/>
    <w:p w14:paraId="2AFBEEA3" w14:textId="77777777" w:rsidR="00AE1229" w:rsidRDefault="00AE1229" w:rsidP="00E00353">
      <w:r>
        <w:rPr>
          <w:sz w:val="20"/>
          <w:szCs w:val="20"/>
        </w:rPr>
        <w:t>reason: not asked</w:t>
      </w:r>
    </w:p>
  </w:comment>
  <w:comment w:id="16" w:author="Utku B. Demir" w:date="2022-04-20T10:43:00Z" w:initials="ubd">
    <w:p w14:paraId="0FBB2FE1" w14:textId="77777777" w:rsidR="008B1E58" w:rsidRDefault="008B1E58" w:rsidP="00F85B62">
      <w:r>
        <w:rPr>
          <w:rStyle w:val="CommentReference"/>
        </w:rPr>
        <w:annotationRef/>
      </w:r>
      <w:r>
        <w:rPr>
          <w:sz w:val="20"/>
          <w:szCs w:val="20"/>
        </w:rPr>
        <w:t>However, in good synergy with “uptake”</w:t>
      </w:r>
    </w:p>
  </w:comment>
  <w:comment w:id="17" w:author="Utku B. Demir" w:date="2022-04-20T10:46:00Z" w:initials="ubd">
    <w:p w14:paraId="4ED1DD80" w14:textId="77777777" w:rsidR="00F34108" w:rsidRDefault="00F34108" w:rsidP="0021567C">
      <w:r>
        <w:rPr>
          <w:rStyle w:val="CommentReference"/>
        </w:rPr>
        <w:annotationRef/>
      </w:r>
      <w:r>
        <w:rPr>
          <w:sz w:val="20"/>
          <w:szCs w:val="20"/>
        </w:rPr>
        <w:t>This is a great discussion, we should emphasise it in the final document and maybe also refer to this discussion in the results of quanti. analysis (in the “outcomes” section)</w:t>
      </w:r>
    </w:p>
  </w:comment>
  <w:comment w:id="21" w:author="Utku B. Demir" w:date="2022-04-20T10:52:00Z" w:initials="ubd">
    <w:p w14:paraId="319AC238" w14:textId="77777777" w:rsidR="00ED731D" w:rsidRDefault="00ED731D" w:rsidP="00265150">
      <w:r>
        <w:rPr>
          <w:rStyle w:val="CommentReference"/>
        </w:rPr>
        <w:annotationRef/>
      </w:r>
      <w:r>
        <w:rPr>
          <w:sz w:val="20"/>
          <w:szCs w:val="20"/>
        </w:rPr>
        <w:t>Covered in the quanti. part</w:t>
      </w:r>
    </w:p>
  </w:comment>
  <w:comment w:id="24" w:author="Utku B. Demir" w:date="2022-04-20T11:22:00Z" w:initials="ubd">
    <w:p w14:paraId="071F6A84" w14:textId="77777777" w:rsidR="000F7783" w:rsidRDefault="000F7783" w:rsidP="00DF74CE">
      <w:r>
        <w:rPr>
          <w:rStyle w:val="CommentReference"/>
        </w:rPr>
        <w:annotationRef/>
      </w:r>
      <w:r>
        <w:rPr>
          <w:sz w:val="20"/>
          <w:szCs w:val="20"/>
        </w:rPr>
        <w:t xml:space="preserve">This is well aligned with the figure 11 in the quanti. report. </w:t>
      </w:r>
    </w:p>
  </w:comment>
  <w:comment w:id="28" w:author="Utku B. Demir" w:date="2022-04-20T11:32:00Z" w:initials="ubd">
    <w:p w14:paraId="4CD1CB20" w14:textId="77777777" w:rsidR="00D23E06" w:rsidRDefault="00D23E06" w:rsidP="007F079F">
      <w:r>
        <w:rPr>
          <w:rStyle w:val="CommentReference"/>
        </w:rPr>
        <w:annotationRef/>
      </w:r>
      <w:r>
        <w:rPr>
          <w:sz w:val="20"/>
          <w:szCs w:val="20"/>
        </w:rPr>
        <w:t>Is not included in the quanti. part</w:t>
      </w:r>
    </w:p>
    <w:p w14:paraId="276A73FA" w14:textId="77777777" w:rsidR="00D23E06" w:rsidRDefault="00D23E06" w:rsidP="007F079F"/>
    <w:p w14:paraId="39F00022" w14:textId="77777777" w:rsidR="00D23E06" w:rsidRDefault="00D23E06" w:rsidP="007F079F">
      <w:r>
        <w:rPr>
          <w:sz w:val="20"/>
          <w:szCs w:val="20"/>
        </w:rPr>
        <w:t>reason: wasn’t included in the survey</w:t>
      </w:r>
    </w:p>
  </w:comment>
  <w:comment w:id="30" w:author="Utku B. Demir" w:date="2022-04-20T11:33:00Z" w:initials="ubd">
    <w:p w14:paraId="7E688657" w14:textId="77777777" w:rsidR="00725804" w:rsidRDefault="00725804" w:rsidP="001C038B">
      <w:r>
        <w:rPr>
          <w:rStyle w:val="CommentReference"/>
        </w:rPr>
        <w:annotationRef/>
      </w:r>
      <w:r>
        <w:rPr>
          <w:sz w:val="20"/>
          <w:szCs w:val="20"/>
        </w:rPr>
        <w:t>was not included in the survey</w:t>
      </w:r>
    </w:p>
  </w:comment>
  <w:comment w:id="32" w:author="Utku B. Demir" w:date="2022-04-20T11:34:00Z" w:initials="ubd">
    <w:p w14:paraId="1FBE8442" w14:textId="77777777" w:rsidR="0076475F" w:rsidRDefault="0076475F" w:rsidP="007F50C0">
      <w:r>
        <w:rPr>
          <w:rStyle w:val="CommentReference"/>
        </w:rPr>
        <w:annotationRef/>
      </w:r>
      <w:r>
        <w:rPr>
          <w:sz w:val="20"/>
          <w:szCs w:val="20"/>
        </w:rPr>
        <w:t xml:space="preserve">partly covered in quanti. part. </w:t>
      </w:r>
    </w:p>
    <w:p w14:paraId="6AE492B8" w14:textId="77777777" w:rsidR="0076475F" w:rsidRDefault="0076475F" w:rsidP="007F50C0"/>
    <w:p w14:paraId="5DDD8644" w14:textId="77777777" w:rsidR="0076475F" w:rsidRDefault="0076475F" w:rsidP="007F50C0">
      <w:r>
        <w:rPr>
          <w:sz w:val="20"/>
          <w:szCs w:val="20"/>
        </w:rPr>
        <w:t>reason: only partly included in the survey</w:t>
      </w:r>
    </w:p>
  </w:comment>
  <w:comment w:id="35" w:author="Utku B. Demir" w:date="2022-04-20T11:35:00Z" w:initials="ubd">
    <w:p w14:paraId="71676176" w14:textId="77777777" w:rsidR="00F06B2D" w:rsidRDefault="00F06B2D" w:rsidP="009A6FB4">
      <w:r>
        <w:rPr>
          <w:rStyle w:val="CommentReference"/>
        </w:rPr>
        <w:annotationRef/>
      </w:r>
      <w:r>
        <w:rPr>
          <w:sz w:val="20"/>
          <w:szCs w:val="20"/>
        </w:rPr>
        <w:t>was not included in the surcey</w:t>
      </w:r>
    </w:p>
  </w:comment>
  <w:comment w:id="39" w:author="Utku B. Demir" w:date="2022-04-20T11:37:00Z" w:initials="ubd">
    <w:p w14:paraId="1BE95DD2" w14:textId="77777777" w:rsidR="00FC5BC2" w:rsidRDefault="00FC5BC2" w:rsidP="00150D24">
      <w:r>
        <w:rPr>
          <w:rStyle w:val="CommentReference"/>
        </w:rPr>
        <w:annotationRef/>
      </w:r>
      <w:r>
        <w:rPr>
          <w:sz w:val="20"/>
          <w:szCs w:val="20"/>
        </w:rPr>
        <w:t>is not present in the quanti. part (not in this form) but a great addition to the analysis of the impact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D37A1" w15:done="0"/>
  <w15:commentEx w15:paraId="127D4A90" w15:done="0"/>
  <w15:commentEx w15:paraId="5FB9D410" w15:done="0"/>
  <w15:commentEx w15:paraId="3E7CB574" w15:done="0"/>
  <w15:commentEx w15:paraId="6AE89B18" w15:done="0"/>
  <w15:commentEx w15:paraId="63B1B20B" w15:done="0"/>
  <w15:commentEx w15:paraId="2AFBEEA3" w15:done="0"/>
  <w15:commentEx w15:paraId="0FBB2FE1" w15:paraIdParent="2AFBEEA3" w15:done="0"/>
  <w15:commentEx w15:paraId="4ED1DD80" w15:done="0"/>
  <w15:commentEx w15:paraId="319AC238" w15:done="0"/>
  <w15:commentEx w15:paraId="071F6A84" w15:done="0"/>
  <w15:commentEx w15:paraId="39F00022" w15:done="0"/>
  <w15:commentEx w15:paraId="7E688657" w15:done="0"/>
  <w15:commentEx w15:paraId="5DDD8644" w15:done="0"/>
  <w15:commentEx w15:paraId="71676176" w15:done="0"/>
  <w15:commentEx w15:paraId="1BE95D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A5C2D" w16cex:dateUtc="2022-04-20T08:17:00Z"/>
  <w16cex:commentExtensible w16cex:durableId="260A5CCC" w16cex:dateUtc="2022-04-20T08:19:00Z"/>
  <w16cex:commentExtensible w16cex:durableId="260A5D6E" w16cex:dateUtc="2022-04-20T08:22:00Z"/>
  <w16cex:commentExtensible w16cex:durableId="260A5F90" w16cex:dateUtc="2022-04-20T08:31:00Z"/>
  <w16cex:commentExtensible w16cex:durableId="260A5FE1" w16cex:dateUtc="2022-04-20T08:33:00Z"/>
  <w16cex:commentExtensible w16cex:durableId="260A60A6" w16cex:dateUtc="2022-04-20T08:36:00Z"/>
  <w16cex:commentExtensible w16cex:durableId="260A6213" w16cex:dateUtc="2022-04-20T08:42:00Z"/>
  <w16cex:commentExtensible w16cex:durableId="260A6257" w16cex:dateUtc="2022-04-20T08:43:00Z"/>
  <w16cex:commentExtensible w16cex:durableId="260A6318" w16cex:dateUtc="2022-04-20T08:46:00Z"/>
  <w16cex:commentExtensible w16cex:durableId="260A6458" w16cex:dateUtc="2022-04-20T08:52:00Z"/>
  <w16cex:commentExtensible w16cex:durableId="260A6B87" w16cex:dateUtc="2022-04-20T09:22:00Z"/>
  <w16cex:commentExtensible w16cex:durableId="260A6DB8" w16cex:dateUtc="2022-04-20T09:32:00Z"/>
  <w16cex:commentExtensible w16cex:durableId="260A6DF6" w16cex:dateUtc="2022-04-20T09:33:00Z"/>
  <w16cex:commentExtensible w16cex:durableId="260A6E43" w16cex:dateUtc="2022-04-20T09:34:00Z"/>
  <w16cex:commentExtensible w16cex:durableId="260A6E7D" w16cex:dateUtc="2022-04-20T09:35:00Z"/>
  <w16cex:commentExtensible w16cex:durableId="260A6F07" w16cex:dateUtc="2022-04-20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D37A1" w16cid:durableId="260A5C2D"/>
  <w16cid:commentId w16cid:paraId="127D4A90" w16cid:durableId="260A5CCC"/>
  <w16cid:commentId w16cid:paraId="5FB9D410" w16cid:durableId="260A5D6E"/>
  <w16cid:commentId w16cid:paraId="3E7CB574" w16cid:durableId="260A5F90"/>
  <w16cid:commentId w16cid:paraId="6AE89B18" w16cid:durableId="260A5FE1"/>
  <w16cid:commentId w16cid:paraId="63B1B20B" w16cid:durableId="260A60A6"/>
  <w16cid:commentId w16cid:paraId="2AFBEEA3" w16cid:durableId="260A6213"/>
  <w16cid:commentId w16cid:paraId="0FBB2FE1" w16cid:durableId="260A6257"/>
  <w16cid:commentId w16cid:paraId="4ED1DD80" w16cid:durableId="260A6318"/>
  <w16cid:commentId w16cid:paraId="319AC238" w16cid:durableId="260A6458"/>
  <w16cid:commentId w16cid:paraId="071F6A84" w16cid:durableId="260A6B87"/>
  <w16cid:commentId w16cid:paraId="39F00022" w16cid:durableId="260A6DB8"/>
  <w16cid:commentId w16cid:paraId="7E688657" w16cid:durableId="260A6DF6"/>
  <w16cid:commentId w16cid:paraId="5DDD8644" w16cid:durableId="260A6E43"/>
  <w16cid:commentId w16cid:paraId="71676176" w16cid:durableId="260A6E7D"/>
  <w16cid:commentId w16cid:paraId="1BE95DD2" w16cid:durableId="260A6F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CEDAB" w14:textId="77777777" w:rsidR="00995D51" w:rsidRDefault="00995D51" w:rsidP="00DF2D0A">
      <w:pPr>
        <w:spacing w:after="0" w:line="240" w:lineRule="auto"/>
      </w:pPr>
      <w:r>
        <w:separator/>
      </w:r>
    </w:p>
  </w:endnote>
  <w:endnote w:type="continuationSeparator" w:id="0">
    <w:p w14:paraId="01C705B8" w14:textId="77777777" w:rsidR="00995D51" w:rsidRDefault="00995D51" w:rsidP="00DF2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90520"/>
      <w:docPartObj>
        <w:docPartGallery w:val="Page Numbers (Bottom of Page)"/>
        <w:docPartUnique/>
      </w:docPartObj>
    </w:sdtPr>
    <w:sdtEndPr/>
    <w:sdtContent>
      <w:p w14:paraId="5B1EF3E9" w14:textId="44A16195" w:rsidR="00372A11" w:rsidRDefault="00372A11">
        <w:pPr>
          <w:pStyle w:val="Footer"/>
          <w:jc w:val="right"/>
        </w:pPr>
        <w:r>
          <w:fldChar w:fldCharType="begin"/>
        </w:r>
        <w:r>
          <w:instrText>PAGE   \* MERGEFORMAT</w:instrText>
        </w:r>
        <w:r>
          <w:fldChar w:fldCharType="separate"/>
        </w:r>
        <w:r>
          <w:t>2</w:t>
        </w:r>
        <w:r>
          <w:fldChar w:fldCharType="end"/>
        </w:r>
      </w:p>
    </w:sdtContent>
  </w:sdt>
  <w:p w14:paraId="27DF7F53" w14:textId="77777777" w:rsidR="00372A11" w:rsidRDefault="00372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3684D" w14:textId="77777777" w:rsidR="00995D51" w:rsidRDefault="00995D51" w:rsidP="00DF2D0A">
      <w:pPr>
        <w:spacing w:after="0" w:line="240" w:lineRule="auto"/>
      </w:pPr>
      <w:r>
        <w:separator/>
      </w:r>
    </w:p>
  </w:footnote>
  <w:footnote w:type="continuationSeparator" w:id="0">
    <w:p w14:paraId="68496346" w14:textId="77777777" w:rsidR="00995D51" w:rsidRDefault="00995D51" w:rsidP="00DF2D0A">
      <w:pPr>
        <w:spacing w:after="0" w:line="240" w:lineRule="auto"/>
      </w:pPr>
      <w:r>
        <w:continuationSeparator/>
      </w:r>
    </w:p>
  </w:footnote>
  <w:footnote w:id="1">
    <w:p w14:paraId="35BDC34C" w14:textId="37BBB90B" w:rsidR="00DF2D0A" w:rsidRPr="00DF2D0A" w:rsidRDefault="00DF2D0A">
      <w:pPr>
        <w:pStyle w:val="FootnoteText"/>
        <w:rPr>
          <w:lang w:val="de-AT"/>
        </w:rPr>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2">
    <w:p w14:paraId="49532FD2" w14:textId="1D72E868" w:rsidR="00DF2D0A" w:rsidRPr="00DF2D0A" w:rsidRDefault="00DF2D0A">
      <w:pPr>
        <w:pStyle w:val="FootnoteText"/>
        <w:rPr>
          <w:lang w:val="de-AT"/>
        </w:rPr>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s>
</file>

<file path=word/intelligence.xml><?xml version="1.0" encoding="utf-8"?>
<int:Intelligence xmlns:int="http://schemas.microsoft.com/office/intelligence/2019/intelligence">
  <int:IntelligenceSettings/>
  <int:Manifest>
    <int:ParagraphRange paragraphId="1313325543" textId="1909205982" start="0" length="45" invalidationStart="0" invalidationLength="45" id="pPNh2msl"/>
  </int:Manifest>
  <int:Observations>
    <int:Content id="pPNh2msl">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0"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1"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2"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3"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4"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5"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6"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7" w15:restartNumberingAfterBreak="0">
    <w:nsid w:val="4F331B88"/>
    <w:multiLevelType w:val="hybridMultilevel"/>
    <w:tmpl w:val="2B9A3894"/>
    <w:lvl w:ilvl="0" w:tplc="005C2AD8">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28"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29"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1"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3" w15:restartNumberingAfterBreak="0">
    <w:nsid w:val="767E1EC1"/>
    <w:multiLevelType w:val="hybridMultilevel"/>
    <w:tmpl w:val="32D6CD0A"/>
    <w:lvl w:ilvl="0" w:tplc="8F6CA68A">
      <w:start w:val="1"/>
      <w:numFmt w:val="decimal"/>
      <w:lvlText w:val="%1."/>
      <w:lvlJc w:val="left"/>
      <w:pPr>
        <w:ind w:left="720" w:hanging="360"/>
      </w:pPr>
    </w:lvl>
    <w:lvl w:ilvl="1" w:tplc="8D2EB214">
      <w:start w:val="1"/>
      <w:numFmt w:val="lowerLetter"/>
      <w:lvlText w:val="%2."/>
      <w:lvlJc w:val="left"/>
      <w:pPr>
        <w:ind w:left="1440" w:hanging="360"/>
      </w:pPr>
    </w:lvl>
    <w:lvl w:ilvl="2" w:tplc="39F495DE">
      <w:start w:val="1"/>
      <w:numFmt w:val="lowerRoman"/>
      <w:lvlText w:val="%3."/>
      <w:lvlJc w:val="right"/>
      <w:pPr>
        <w:ind w:left="2160" w:hanging="180"/>
      </w:pPr>
    </w:lvl>
    <w:lvl w:ilvl="3" w:tplc="DDACCDDE">
      <w:start w:val="1"/>
      <w:numFmt w:val="decimal"/>
      <w:lvlText w:val="%4."/>
      <w:lvlJc w:val="left"/>
      <w:pPr>
        <w:ind w:left="2880" w:hanging="360"/>
      </w:pPr>
    </w:lvl>
    <w:lvl w:ilvl="4" w:tplc="4808BD82">
      <w:start w:val="1"/>
      <w:numFmt w:val="lowerLetter"/>
      <w:lvlText w:val="%5."/>
      <w:lvlJc w:val="left"/>
      <w:pPr>
        <w:ind w:left="3600" w:hanging="360"/>
      </w:pPr>
    </w:lvl>
    <w:lvl w:ilvl="5" w:tplc="D318D5D8">
      <w:start w:val="1"/>
      <w:numFmt w:val="lowerRoman"/>
      <w:lvlText w:val="%6."/>
      <w:lvlJc w:val="right"/>
      <w:pPr>
        <w:ind w:left="4320" w:hanging="180"/>
      </w:pPr>
    </w:lvl>
    <w:lvl w:ilvl="6" w:tplc="7D22EF70">
      <w:start w:val="1"/>
      <w:numFmt w:val="decimal"/>
      <w:lvlText w:val="%7."/>
      <w:lvlJc w:val="left"/>
      <w:pPr>
        <w:ind w:left="5040" w:hanging="360"/>
      </w:pPr>
    </w:lvl>
    <w:lvl w:ilvl="7" w:tplc="3BE2BC42">
      <w:start w:val="1"/>
      <w:numFmt w:val="lowerLetter"/>
      <w:lvlText w:val="%8."/>
      <w:lvlJc w:val="left"/>
      <w:pPr>
        <w:ind w:left="5760" w:hanging="360"/>
      </w:pPr>
    </w:lvl>
    <w:lvl w:ilvl="8" w:tplc="AE129582">
      <w:start w:val="1"/>
      <w:numFmt w:val="lowerRoman"/>
      <w:lvlText w:val="%9."/>
      <w:lvlJc w:val="right"/>
      <w:pPr>
        <w:ind w:left="6480" w:hanging="180"/>
      </w:pPr>
    </w:lvl>
  </w:abstractNum>
  <w:abstractNum w:abstractNumId="34"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5"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6"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7"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746954732">
    <w:abstractNumId w:val="36"/>
  </w:num>
  <w:num w:numId="2" w16cid:durableId="1740401337">
    <w:abstractNumId w:val="25"/>
  </w:num>
  <w:num w:numId="3" w16cid:durableId="1168441442">
    <w:abstractNumId w:val="34"/>
  </w:num>
  <w:num w:numId="4" w16cid:durableId="1697265933">
    <w:abstractNumId w:val="1"/>
  </w:num>
  <w:num w:numId="5" w16cid:durableId="1407149833">
    <w:abstractNumId w:val="0"/>
  </w:num>
  <w:num w:numId="6" w16cid:durableId="1960138389">
    <w:abstractNumId w:val="32"/>
  </w:num>
  <w:num w:numId="7" w16cid:durableId="799955083">
    <w:abstractNumId w:val="37"/>
  </w:num>
  <w:num w:numId="8" w16cid:durableId="1022783802">
    <w:abstractNumId w:val="11"/>
  </w:num>
  <w:num w:numId="9" w16cid:durableId="1185361803">
    <w:abstractNumId w:val="20"/>
  </w:num>
  <w:num w:numId="10" w16cid:durableId="2113090106">
    <w:abstractNumId w:val="8"/>
  </w:num>
  <w:num w:numId="11" w16cid:durableId="284695848">
    <w:abstractNumId w:val="16"/>
  </w:num>
  <w:num w:numId="12" w16cid:durableId="1440023497">
    <w:abstractNumId w:val="30"/>
  </w:num>
  <w:num w:numId="13" w16cid:durableId="1750037963">
    <w:abstractNumId w:val="24"/>
  </w:num>
  <w:num w:numId="14" w16cid:durableId="1572421108">
    <w:abstractNumId w:val="33"/>
  </w:num>
  <w:num w:numId="15" w16cid:durableId="2058699898">
    <w:abstractNumId w:val="7"/>
  </w:num>
  <w:num w:numId="16" w16cid:durableId="926957211">
    <w:abstractNumId w:val="23"/>
  </w:num>
  <w:num w:numId="17" w16cid:durableId="360975142">
    <w:abstractNumId w:val="22"/>
  </w:num>
  <w:num w:numId="18" w16cid:durableId="1352488632">
    <w:abstractNumId w:val="28"/>
  </w:num>
  <w:num w:numId="19" w16cid:durableId="652418104">
    <w:abstractNumId w:val="17"/>
  </w:num>
  <w:num w:numId="20" w16cid:durableId="1115442972">
    <w:abstractNumId w:val="27"/>
  </w:num>
  <w:num w:numId="21" w16cid:durableId="516232905">
    <w:abstractNumId w:val="15"/>
  </w:num>
  <w:num w:numId="22" w16cid:durableId="36634955">
    <w:abstractNumId w:val="35"/>
  </w:num>
  <w:num w:numId="23" w16cid:durableId="2135633348">
    <w:abstractNumId w:val="19"/>
  </w:num>
  <w:num w:numId="24" w16cid:durableId="406924815">
    <w:abstractNumId w:val="3"/>
  </w:num>
  <w:num w:numId="25" w16cid:durableId="1935019343">
    <w:abstractNumId w:val="12"/>
  </w:num>
  <w:num w:numId="26" w16cid:durableId="1694958596">
    <w:abstractNumId w:val="5"/>
  </w:num>
  <w:num w:numId="27" w16cid:durableId="783384061">
    <w:abstractNumId w:val="13"/>
  </w:num>
  <w:num w:numId="28" w16cid:durableId="1128813401">
    <w:abstractNumId w:val="14"/>
  </w:num>
  <w:num w:numId="29" w16cid:durableId="486436615">
    <w:abstractNumId w:val="9"/>
  </w:num>
  <w:num w:numId="30" w16cid:durableId="1914505137">
    <w:abstractNumId w:val="4"/>
  </w:num>
  <w:num w:numId="31" w16cid:durableId="1139684753">
    <w:abstractNumId w:val="21"/>
  </w:num>
  <w:num w:numId="32" w16cid:durableId="2086174687">
    <w:abstractNumId w:val="2"/>
  </w:num>
  <w:num w:numId="33" w16cid:durableId="369453139">
    <w:abstractNumId w:val="18"/>
  </w:num>
  <w:num w:numId="34" w16cid:durableId="1119034061">
    <w:abstractNumId w:val="29"/>
  </w:num>
  <w:num w:numId="35" w16cid:durableId="1066032699">
    <w:abstractNumId w:val="26"/>
  </w:num>
  <w:num w:numId="36" w16cid:durableId="644049324">
    <w:abstractNumId w:val="6"/>
  </w:num>
  <w:num w:numId="37" w16cid:durableId="1693218493">
    <w:abstractNumId w:val="31"/>
  </w:num>
  <w:num w:numId="38" w16cid:durableId="1275820239">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IwtTSztDSzsDRV0lEKTi0uzszPAykwrAUAD8D8rCwAAAA="/>
  </w:docVars>
  <w:rsids>
    <w:rsidRoot w:val="2C69E688"/>
    <w:rsid w:val="00000CFC"/>
    <w:rsid w:val="0000159A"/>
    <w:rsid w:val="00002097"/>
    <w:rsid w:val="00003381"/>
    <w:rsid w:val="0000584F"/>
    <w:rsid w:val="000077E0"/>
    <w:rsid w:val="000078C7"/>
    <w:rsid w:val="00010490"/>
    <w:rsid w:val="0001083B"/>
    <w:rsid w:val="00014071"/>
    <w:rsid w:val="00014E5A"/>
    <w:rsid w:val="00015142"/>
    <w:rsid w:val="0001515D"/>
    <w:rsid w:val="000151B1"/>
    <w:rsid w:val="0001546D"/>
    <w:rsid w:val="00015B1C"/>
    <w:rsid w:val="00015CDF"/>
    <w:rsid w:val="000164EC"/>
    <w:rsid w:val="000172E7"/>
    <w:rsid w:val="00020380"/>
    <w:rsid w:val="00020D93"/>
    <w:rsid w:val="0002120B"/>
    <w:rsid w:val="00021389"/>
    <w:rsid w:val="00022F50"/>
    <w:rsid w:val="00024381"/>
    <w:rsid w:val="00024BCC"/>
    <w:rsid w:val="000252AD"/>
    <w:rsid w:val="0002544D"/>
    <w:rsid w:val="00025844"/>
    <w:rsid w:val="000259BC"/>
    <w:rsid w:val="00027062"/>
    <w:rsid w:val="00027B5D"/>
    <w:rsid w:val="00027C58"/>
    <w:rsid w:val="00030128"/>
    <w:rsid w:val="00030305"/>
    <w:rsid w:val="000307F6"/>
    <w:rsid w:val="00030947"/>
    <w:rsid w:val="00030B8B"/>
    <w:rsid w:val="00031199"/>
    <w:rsid w:val="00031948"/>
    <w:rsid w:val="0003276B"/>
    <w:rsid w:val="000331C6"/>
    <w:rsid w:val="00033C30"/>
    <w:rsid w:val="00034754"/>
    <w:rsid w:val="000370D8"/>
    <w:rsid w:val="0003790D"/>
    <w:rsid w:val="000438E0"/>
    <w:rsid w:val="00044A53"/>
    <w:rsid w:val="00044E20"/>
    <w:rsid w:val="00045626"/>
    <w:rsid w:val="00045A0C"/>
    <w:rsid w:val="00046020"/>
    <w:rsid w:val="00046EF9"/>
    <w:rsid w:val="00046FA0"/>
    <w:rsid w:val="000472F5"/>
    <w:rsid w:val="000502EC"/>
    <w:rsid w:val="00050714"/>
    <w:rsid w:val="00054333"/>
    <w:rsid w:val="00056743"/>
    <w:rsid w:val="000577FC"/>
    <w:rsid w:val="00057BE8"/>
    <w:rsid w:val="00061083"/>
    <w:rsid w:val="00062676"/>
    <w:rsid w:val="00062C3F"/>
    <w:rsid w:val="00063FC0"/>
    <w:rsid w:val="00065269"/>
    <w:rsid w:val="00065DE9"/>
    <w:rsid w:val="00066558"/>
    <w:rsid w:val="00066A8D"/>
    <w:rsid w:val="0007049C"/>
    <w:rsid w:val="00070898"/>
    <w:rsid w:val="00070FAD"/>
    <w:rsid w:val="00071553"/>
    <w:rsid w:val="00071B92"/>
    <w:rsid w:val="00071D65"/>
    <w:rsid w:val="00072164"/>
    <w:rsid w:val="00072B4C"/>
    <w:rsid w:val="000732EE"/>
    <w:rsid w:val="000743B5"/>
    <w:rsid w:val="0007474F"/>
    <w:rsid w:val="00076555"/>
    <w:rsid w:val="00077730"/>
    <w:rsid w:val="000807D2"/>
    <w:rsid w:val="00080AD2"/>
    <w:rsid w:val="00081273"/>
    <w:rsid w:val="000819CC"/>
    <w:rsid w:val="000820F3"/>
    <w:rsid w:val="00082813"/>
    <w:rsid w:val="00082F2F"/>
    <w:rsid w:val="00083F17"/>
    <w:rsid w:val="00084190"/>
    <w:rsid w:val="00085290"/>
    <w:rsid w:val="000854FA"/>
    <w:rsid w:val="00085BAA"/>
    <w:rsid w:val="00087317"/>
    <w:rsid w:val="00090150"/>
    <w:rsid w:val="00090388"/>
    <w:rsid w:val="00091B52"/>
    <w:rsid w:val="00094728"/>
    <w:rsid w:val="00094E2A"/>
    <w:rsid w:val="0009506E"/>
    <w:rsid w:val="000951B7"/>
    <w:rsid w:val="00095FA9"/>
    <w:rsid w:val="000972F7"/>
    <w:rsid w:val="00097C32"/>
    <w:rsid w:val="000A0D00"/>
    <w:rsid w:val="000A1C60"/>
    <w:rsid w:val="000A23F1"/>
    <w:rsid w:val="000A2F88"/>
    <w:rsid w:val="000A323A"/>
    <w:rsid w:val="000A3462"/>
    <w:rsid w:val="000A542D"/>
    <w:rsid w:val="000A6252"/>
    <w:rsid w:val="000A680F"/>
    <w:rsid w:val="000A6811"/>
    <w:rsid w:val="000A6999"/>
    <w:rsid w:val="000B38F2"/>
    <w:rsid w:val="000B3AA0"/>
    <w:rsid w:val="000B435F"/>
    <w:rsid w:val="000B484B"/>
    <w:rsid w:val="000B4EF8"/>
    <w:rsid w:val="000B50FC"/>
    <w:rsid w:val="000B6FC3"/>
    <w:rsid w:val="000B7C52"/>
    <w:rsid w:val="000B7D79"/>
    <w:rsid w:val="000B7DC7"/>
    <w:rsid w:val="000C0EA9"/>
    <w:rsid w:val="000C1CF0"/>
    <w:rsid w:val="000C28D8"/>
    <w:rsid w:val="000C2AFC"/>
    <w:rsid w:val="000C2DDB"/>
    <w:rsid w:val="000C482F"/>
    <w:rsid w:val="000C4F21"/>
    <w:rsid w:val="000C6D1C"/>
    <w:rsid w:val="000C719C"/>
    <w:rsid w:val="000C77B7"/>
    <w:rsid w:val="000C7CFB"/>
    <w:rsid w:val="000D06C4"/>
    <w:rsid w:val="000D0A31"/>
    <w:rsid w:val="000D13D7"/>
    <w:rsid w:val="000D45D9"/>
    <w:rsid w:val="000D567F"/>
    <w:rsid w:val="000D66CE"/>
    <w:rsid w:val="000D74D0"/>
    <w:rsid w:val="000E0320"/>
    <w:rsid w:val="000E0B41"/>
    <w:rsid w:val="000E3753"/>
    <w:rsid w:val="000E37CF"/>
    <w:rsid w:val="000E54F0"/>
    <w:rsid w:val="000E5B39"/>
    <w:rsid w:val="000E63B4"/>
    <w:rsid w:val="000E6932"/>
    <w:rsid w:val="000F0782"/>
    <w:rsid w:val="000F12A5"/>
    <w:rsid w:val="000F1884"/>
    <w:rsid w:val="000F4865"/>
    <w:rsid w:val="000F5E7B"/>
    <w:rsid w:val="000F5E9C"/>
    <w:rsid w:val="000F5EC9"/>
    <w:rsid w:val="000F610E"/>
    <w:rsid w:val="000F666B"/>
    <w:rsid w:val="000F699C"/>
    <w:rsid w:val="000F6CE6"/>
    <w:rsid w:val="000F707B"/>
    <w:rsid w:val="000F7476"/>
    <w:rsid w:val="000F7783"/>
    <w:rsid w:val="000F7955"/>
    <w:rsid w:val="001002D7"/>
    <w:rsid w:val="001007C8"/>
    <w:rsid w:val="00101A42"/>
    <w:rsid w:val="00101B5F"/>
    <w:rsid w:val="001022A5"/>
    <w:rsid w:val="001028ED"/>
    <w:rsid w:val="00103A7A"/>
    <w:rsid w:val="00104D55"/>
    <w:rsid w:val="00105183"/>
    <w:rsid w:val="00105CB1"/>
    <w:rsid w:val="00106355"/>
    <w:rsid w:val="0010713F"/>
    <w:rsid w:val="0010787D"/>
    <w:rsid w:val="00110AF3"/>
    <w:rsid w:val="00110BD1"/>
    <w:rsid w:val="00112BC2"/>
    <w:rsid w:val="00113293"/>
    <w:rsid w:val="00113D4C"/>
    <w:rsid w:val="00113E5D"/>
    <w:rsid w:val="001140B6"/>
    <w:rsid w:val="0011471B"/>
    <w:rsid w:val="00115210"/>
    <w:rsid w:val="00116404"/>
    <w:rsid w:val="001167E8"/>
    <w:rsid w:val="00116D7A"/>
    <w:rsid w:val="00121C85"/>
    <w:rsid w:val="00121FCA"/>
    <w:rsid w:val="00122BE0"/>
    <w:rsid w:val="00122F0A"/>
    <w:rsid w:val="00123375"/>
    <w:rsid w:val="00124D0E"/>
    <w:rsid w:val="00124D56"/>
    <w:rsid w:val="00125A4D"/>
    <w:rsid w:val="00130151"/>
    <w:rsid w:val="001303A6"/>
    <w:rsid w:val="00130411"/>
    <w:rsid w:val="00131CFE"/>
    <w:rsid w:val="00131F0D"/>
    <w:rsid w:val="00132304"/>
    <w:rsid w:val="00132831"/>
    <w:rsid w:val="0013375E"/>
    <w:rsid w:val="00135805"/>
    <w:rsid w:val="00136048"/>
    <w:rsid w:val="00136391"/>
    <w:rsid w:val="00140D4E"/>
    <w:rsid w:val="001418B8"/>
    <w:rsid w:val="001432A2"/>
    <w:rsid w:val="00143814"/>
    <w:rsid w:val="00143B7E"/>
    <w:rsid w:val="00144384"/>
    <w:rsid w:val="00145199"/>
    <w:rsid w:val="00145925"/>
    <w:rsid w:val="00147527"/>
    <w:rsid w:val="00147A8C"/>
    <w:rsid w:val="00147FAA"/>
    <w:rsid w:val="001502C7"/>
    <w:rsid w:val="00150603"/>
    <w:rsid w:val="001508AA"/>
    <w:rsid w:val="00150A53"/>
    <w:rsid w:val="00152C90"/>
    <w:rsid w:val="0015396C"/>
    <w:rsid w:val="00153D0F"/>
    <w:rsid w:val="00154317"/>
    <w:rsid w:val="001549D5"/>
    <w:rsid w:val="00154E84"/>
    <w:rsid w:val="0015577C"/>
    <w:rsid w:val="00155A42"/>
    <w:rsid w:val="00155E97"/>
    <w:rsid w:val="00156F07"/>
    <w:rsid w:val="001577C6"/>
    <w:rsid w:val="00157933"/>
    <w:rsid w:val="001600EC"/>
    <w:rsid w:val="00160E08"/>
    <w:rsid w:val="001617E5"/>
    <w:rsid w:val="00162DCA"/>
    <w:rsid w:val="0016308E"/>
    <w:rsid w:val="00166D49"/>
    <w:rsid w:val="00166E4C"/>
    <w:rsid w:val="0016743B"/>
    <w:rsid w:val="00167703"/>
    <w:rsid w:val="00167DBC"/>
    <w:rsid w:val="001705C7"/>
    <w:rsid w:val="00171810"/>
    <w:rsid w:val="00171D30"/>
    <w:rsid w:val="00171E87"/>
    <w:rsid w:val="001724E2"/>
    <w:rsid w:val="00172BE5"/>
    <w:rsid w:val="00172C6B"/>
    <w:rsid w:val="001745FF"/>
    <w:rsid w:val="00174C34"/>
    <w:rsid w:val="00174C92"/>
    <w:rsid w:val="00174EC5"/>
    <w:rsid w:val="001751BC"/>
    <w:rsid w:val="001753F4"/>
    <w:rsid w:val="00175634"/>
    <w:rsid w:val="00175B94"/>
    <w:rsid w:val="00175E0F"/>
    <w:rsid w:val="00176DA1"/>
    <w:rsid w:val="00176E36"/>
    <w:rsid w:val="00177811"/>
    <w:rsid w:val="00180CC1"/>
    <w:rsid w:val="00181314"/>
    <w:rsid w:val="00181AD8"/>
    <w:rsid w:val="00181BD2"/>
    <w:rsid w:val="00181C7F"/>
    <w:rsid w:val="0018243D"/>
    <w:rsid w:val="00182E4A"/>
    <w:rsid w:val="00183AE4"/>
    <w:rsid w:val="00183C4D"/>
    <w:rsid w:val="00183E72"/>
    <w:rsid w:val="00184B69"/>
    <w:rsid w:val="00185081"/>
    <w:rsid w:val="00185194"/>
    <w:rsid w:val="00185A37"/>
    <w:rsid w:val="00185AF2"/>
    <w:rsid w:val="00185F19"/>
    <w:rsid w:val="0018618D"/>
    <w:rsid w:val="00186540"/>
    <w:rsid w:val="001867BE"/>
    <w:rsid w:val="0018694D"/>
    <w:rsid w:val="00186986"/>
    <w:rsid w:val="00186EF2"/>
    <w:rsid w:val="001900EE"/>
    <w:rsid w:val="001904CC"/>
    <w:rsid w:val="001907D4"/>
    <w:rsid w:val="00190B11"/>
    <w:rsid w:val="00191425"/>
    <w:rsid w:val="0019150A"/>
    <w:rsid w:val="001924D4"/>
    <w:rsid w:val="00193CBB"/>
    <w:rsid w:val="001944FC"/>
    <w:rsid w:val="001952D7"/>
    <w:rsid w:val="00195C2A"/>
    <w:rsid w:val="00197911"/>
    <w:rsid w:val="001A0825"/>
    <w:rsid w:val="001A19F9"/>
    <w:rsid w:val="001A34D7"/>
    <w:rsid w:val="001A39EC"/>
    <w:rsid w:val="001A3CE0"/>
    <w:rsid w:val="001A3E7A"/>
    <w:rsid w:val="001A4D35"/>
    <w:rsid w:val="001A7017"/>
    <w:rsid w:val="001A77FC"/>
    <w:rsid w:val="001B0491"/>
    <w:rsid w:val="001B0D48"/>
    <w:rsid w:val="001B14FF"/>
    <w:rsid w:val="001B1A4A"/>
    <w:rsid w:val="001B237F"/>
    <w:rsid w:val="001B321F"/>
    <w:rsid w:val="001B345C"/>
    <w:rsid w:val="001B3F80"/>
    <w:rsid w:val="001B47CB"/>
    <w:rsid w:val="001B48CC"/>
    <w:rsid w:val="001B7508"/>
    <w:rsid w:val="001B7E48"/>
    <w:rsid w:val="001C0224"/>
    <w:rsid w:val="001C073F"/>
    <w:rsid w:val="001C2AE0"/>
    <w:rsid w:val="001C3F6D"/>
    <w:rsid w:val="001C4F83"/>
    <w:rsid w:val="001C57CD"/>
    <w:rsid w:val="001C797E"/>
    <w:rsid w:val="001C7A6A"/>
    <w:rsid w:val="001D06D9"/>
    <w:rsid w:val="001D0891"/>
    <w:rsid w:val="001D1284"/>
    <w:rsid w:val="001D21EB"/>
    <w:rsid w:val="001D2901"/>
    <w:rsid w:val="001D2F56"/>
    <w:rsid w:val="001D358B"/>
    <w:rsid w:val="001D4115"/>
    <w:rsid w:val="001D4814"/>
    <w:rsid w:val="001D50D6"/>
    <w:rsid w:val="001D593A"/>
    <w:rsid w:val="001D733C"/>
    <w:rsid w:val="001D7359"/>
    <w:rsid w:val="001D7761"/>
    <w:rsid w:val="001D7A1A"/>
    <w:rsid w:val="001D7C15"/>
    <w:rsid w:val="001E0111"/>
    <w:rsid w:val="001E0324"/>
    <w:rsid w:val="001E0D5B"/>
    <w:rsid w:val="001E1462"/>
    <w:rsid w:val="001E191D"/>
    <w:rsid w:val="001E1C37"/>
    <w:rsid w:val="001E2DBE"/>
    <w:rsid w:val="001E5070"/>
    <w:rsid w:val="001E6219"/>
    <w:rsid w:val="001E6501"/>
    <w:rsid w:val="001E656E"/>
    <w:rsid w:val="001E6FDF"/>
    <w:rsid w:val="001F0435"/>
    <w:rsid w:val="001F1996"/>
    <w:rsid w:val="001F1F79"/>
    <w:rsid w:val="001F228B"/>
    <w:rsid w:val="001F2856"/>
    <w:rsid w:val="001F3142"/>
    <w:rsid w:val="001F3796"/>
    <w:rsid w:val="001F4355"/>
    <w:rsid w:val="001F5214"/>
    <w:rsid w:val="001F7254"/>
    <w:rsid w:val="001F73AC"/>
    <w:rsid w:val="001F74CC"/>
    <w:rsid w:val="001F7622"/>
    <w:rsid w:val="002019E1"/>
    <w:rsid w:val="0020209B"/>
    <w:rsid w:val="00203113"/>
    <w:rsid w:val="002042DE"/>
    <w:rsid w:val="002043C5"/>
    <w:rsid w:val="00204444"/>
    <w:rsid w:val="00204B83"/>
    <w:rsid w:val="00205540"/>
    <w:rsid w:val="00206B02"/>
    <w:rsid w:val="00206FF7"/>
    <w:rsid w:val="002074FA"/>
    <w:rsid w:val="00211056"/>
    <w:rsid w:val="00211B6B"/>
    <w:rsid w:val="00212046"/>
    <w:rsid w:val="00212F75"/>
    <w:rsid w:val="00214C9C"/>
    <w:rsid w:val="00215B33"/>
    <w:rsid w:val="00215C40"/>
    <w:rsid w:val="00216428"/>
    <w:rsid w:val="00217410"/>
    <w:rsid w:val="002174EA"/>
    <w:rsid w:val="002224EF"/>
    <w:rsid w:val="002228FA"/>
    <w:rsid w:val="00223F24"/>
    <w:rsid w:val="0022496A"/>
    <w:rsid w:val="00225A10"/>
    <w:rsid w:val="00226494"/>
    <w:rsid w:val="00230961"/>
    <w:rsid w:val="0023118D"/>
    <w:rsid w:val="00231941"/>
    <w:rsid w:val="00231F04"/>
    <w:rsid w:val="0023262C"/>
    <w:rsid w:val="00232DEB"/>
    <w:rsid w:val="00233F10"/>
    <w:rsid w:val="00234169"/>
    <w:rsid w:val="002341A6"/>
    <w:rsid w:val="00234321"/>
    <w:rsid w:val="002352C9"/>
    <w:rsid w:val="00235863"/>
    <w:rsid w:val="0023742B"/>
    <w:rsid w:val="00237572"/>
    <w:rsid w:val="00237FB8"/>
    <w:rsid w:val="002411EE"/>
    <w:rsid w:val="002415ED"/>
    <w:rsid w:val="00243094"/>
    <w:rsid w:val="00244396"/>
    <w:rsid w:val="002446A4"/>
    <w:rsid w:val="00245AC8"/>
    <w:rsid w:val="00247296"/>
    <w:rsid w:val="002479B5"/>
    <w:rsid w:val="00247B69"/>
    <w:rsid w:val="00250D80"/>
    <w:rsid w:val="00251161"/>
    <w:rsid w:val="002516EE"/>
    <w:rsid w:val="00251883"/>
    <w:rsid w:val="002524D3"/>
    <w:rsid w:val="00252F18"/>
    <w:rsid w:val="00253137"/>
    <w:rsid w:val="002602BA"/>
    <w:rsid w:val="00261388"/>
    <w:rsid w:val="00261FBF"/>
    <w:rsid w:val="002634BC"/>
    <w:rsid w:val="00264FBD"/>
    <w:rsid w:val="00266010"/>
    <w:rsid w:val="002700DC"/>
    <w:rsid w:val="0027083C"/>
    <w:rsid w:val="00271C35"/>
    <w:rsid w:val="00271DF4"/>
    <w:rsid w:val="00272D8F"/>
    <w:rsid w:val="002735B0"/>
    <w:rsid w:val="00273A44"/>
    <w:rsid w:val="00274CEC"/>
    <w:rsid w:val="00275313"/>
    <w:rsid w:val="00276000"/>
    <w:rsid w:val="00276284"/>
    <w:rsid w:val="002773A5"/>
    <w:rsid w:val="00280130"/>
    <w:rsid w:val="002805A9"/>
    <w:rsid w:val="002805CC"/>
    <w:rsid w:val="0028233F"/>
    <w:rsid w:val="0028261F"/>
    <w:rsid w:val="002838AC"/>
    <w:rsid w:val="002844B2"/>
    <w:rsid w:val="00284C21"/>
    <w:rsid w:val="00285366"/>
    <w:rsid w:val="00286E38"/>
    <w:rsid w:val="0029053D"/>
    <w:rsid w:val="002908DA"/>
    <w:rsid w:val="00290E1A"/>
    <w:rsid w:val="00292426"/>
    <w:rsid w:val="00292C89"/>
    <w:rsid w:val="00292FBF"/>
    <w:rsid w:val="00294455"/>
    <w:rsid w:val="00294475"/>
    <w:rsid w:val="00297573"/>
    <w:rsid w:val="002A0605"/>
    <w:rsid w:val="002A06E5"/>
    <w:rsid w:val="002A0EA8"/>
    <w:rsid w:val="002A1521"/>
    <w:rsid w:val="002A191F"/>
    <w:rsid w:val="002A2392"/>
    <w:rsid w:val="002A32BC"/>
    <w:rsid w:val="002A3551"/>
    <w:rsid w:val="002A3B41"/>
    <w:rsid w:val="002A3E87"/>
    <w:rsid w:val="002A5081"/>
    <w:rsid w:val="002A52CB"/>
    <w:rsid w:val="002A5AF7"/>
    <w:rsid w:val="002A6EC9"/>
    <w:rsid w:val="002A7152"/>
    <w:rsid w:val="002A7FAD"/>
    <w:rsid w:val="002B0BEC"/>
    <w:rsid w:val="002B26FD"/>
    <w:rsid w:val="002B2741"/>
    <w:rsid w:val="002B3132"/>
    <w:rsid w:val="002B5967"/>
    <w:rsid w:val="002B5AAE"/>
    <w:rsid w:val="002B6005"/>
    <w:rsid w:val="002B6DD0"/>
    <w:rsid w:val="002B7167"/>
    <w:rsid w:val="002B7173"/>
    <w:rsid w:val="002B772D"/>
    <w:rsid w:val="002B78E3"/>
    <w:rsid w:val="002C0C13"/>
    <w:rsid w:val="002C1485"/>
    <w:rsid w:val="002C1D3B"/>
    <w:rsid w:val="002C2D47"/>
    <w:rsid w:val="002C3B71"/>
    <w:rsid w:val="002C45A5"/>
    <w:rsid w:val="002C5C01"/>
    <w:rsid w:val="002C5F12"/>
    <w:rsid w:val="002C7BDC"/>
    <w:rsid w:val="002C7C39"/>
    <w:rsid w:val="002D265B"/>
    <w:rsid w:val="002D2DB2"/>
    <w:rsid w:val="002D3453"/>
    <w:rsid w:val="002D4B2D"/>
    <w:rsid w:val="002D60BD"/>
    <w:rsid w:val="002D624A"/>
    <w:rsid w:val="002D7762"/>
    <w:rsid w:val="002E01A8"/>
    <w:rsid w:val="002E0912"/>
    <w:rsid w:val="002E1B35"/>
    <w:rsid w:val="002E2D40"/>
    <w:rsid w:val="002E3042"/>
    <w:rsid w:val="002E3F5E"/>
    <w:rsid w:val="002E4CBD"/>
    <w:rsid w:val="002E5C2E"/>
    <w:rsid w:val="002E5D26"/>
    <w:rsid w:val="002E6167"/>
    <w:rsid w:val="002E718A"/>
    <w:rsid w:val="002E7493"/>
    <w:rsid w:val="002F0689"/>
    <w:rsid w:val="002F0B08"/>
    <w:rsid w:val="002F0DF7"/>
    <w:rsid w:val="002F20A0"/>
    <w:rsid w:val="002F26FB"/>
    <w:rsid w:val="002F2FDA"/>
    <w:rsid w:val="002F3635"/>
    <w:rsid w:val="002F4B80"/>
    <w:rsid w:val="002F5888"/>
    <w:rsid w:val="002F63B1"/>
    <w:rsid w:val="002F69EA"/>
    <w:rsid w:val="002F6B81"/>
    <w:rsid w:val="002F7120"/>
    <w:rsid w:val="002F7E5C"/>
    <w:rsid w:val="00300462"/>
    <w:rsid w:val="0030336A"/>
    <w:rsid w:val="00303B27"/>
    <w:rsid w:val="0030412F"/>
    <w:rsid w:val="00305A2E"/>
    <w:rsid w:val="00305A57"/>
    <w:rsid w:val="00306A09"/>
    <w:rsid w:val="00306E48"/>
    <w:rsid w:val="00307957"/>
    <w:rsid w:val="00310AAE"/>
    <w:rsid w:val="00310E72"/>
    <w:rsid w:val="00310E81"/>
    <w:rsid w:val="00311E55"/>
    <w:rsid w:val="0031207D"/>
    <w:rsid w:val="003122C0"/>
    <w:rsid w:val="00313F28"/>
    <w:rsid w:val="003154BD"/>
    <w:rsid w:val="00315974"/>
    <w:rsid w:val="003163B9"/>
    <w:rsid w:val="00316EBB"/>
    <w:rsid w:val="003174E5"/>
    <w:rsid w:val="00317A16"/>
    <w:rsid w:val="00317FEE"/>
    <w:rsid w:val="0032078E"/>
    <w:rsid w:val="00322F56"/>
    <w:rsid w:val="00326272"/>
    <w:rsid w:val="003271BA"/>
    <w:rsid w:val="00327893"/>
    <w:rsid w:val="003279BE"/>
    <w:rsid w:val="00331AAE"/>
    <w:rsid w:val="00331D11"/>
    <w:rsid w:val="0033206E"/>
    <w:rsid w:val="0033292B"/>
    <w:rsid w:val="00333394"/>
    <w:rsid w:val="003333B2"/>
    <w:rsid w:val="00334375"/>
    <w:rsid w:val="00334F00"/>
    <w:rsid w:val="00335A09"/>
    <w:rsid w:val="00336D39"/>
    <w:rsid w:val="00336D4E"/>
    <w:rsid w:val="00336D82"/>
    <w:rsid w:val="00337953"/>
    <w:rsid w:val="0034010B"/>
    <w:rsid w:val="00340DAC"/>
    <w:rsid w:val="0034124F"/>
    <w:rsid w:val="00341610"/>
    <w:rsid w:val="0034239F"/>
    <w:rsid w:val="00343A4B"/>
    <w:rsid w:val="003441C3"/>
    <w:rsid w:val="003447DA"/>
    <w:rsid w:val="00344DAF"/>
    <w:rsid w:val="00345AA4"/>
    <w:rsid w:val="00345FB6"/>
    <w:rsid w:val="00350E92"/>
    <w:rsid w:val="0035194A"/>
    <w:rsid w:val="003537DD"/>
    <w:rsid w:val="003538C8"/>
    <w:rsid w:val="00353F1D"/>
    <w:rsid w:val="00355C0A"/>
    <w:rsid w:val="00355E6B"/>
    <w:rsid w:val="003571AA"/>
    <w:rsid w:val="0035731F"/>
    <w:rsid w:val="003606BD"/>
    <w:rsid w:val="00361638"/>
    <w:rsid w:val="00362445"/>
    <w:rsid w:val="0036333A"/>
    <w:rsid w:val="00363868"/>
    <w:rsid w:val="00363D93"/>
    <w:rsid w:val="00363F16"/>
    <w:rsid w:val="003640EA"/>
    <w:rsid w:val="00364191"/>
    <w:rsid w:val="00364B94"/>
    <w:rsid w:val="00365957"/>
    <w:rsid w:val="00365A2E"/>
    <w:rsid w:val="00365C3E"/>
    <w:rsid w:val="00365F17"/>
    <w:rsid w:val="00366482"/>
    <w:rsid w:val="00366C0C"/>
    <w:rsid w:val="0036759A"/>
    <w:rsid w:val="0036799D"/>
    <w:rsid w:val="00371658"/>
    <w:rsid w:val="00371E85"/>
    <w:rsid w:val="00372658"/>
    <w:rsid w:val="00372A11"/>
    <w:rsid w:val="0037457C"/>
    <w:rsid w:val="00374F86"/>
    <w:rsid w:val="0037575B"/>
    <w:rsid w:val="00375AEB"/>
    <w:rsid w:val="003764DD"/>
    <w:rsid w:val="00376C6D"/>
    <w:rsid w:val="0037731D"/>
    <w:rsid w:val="0037764C"/>
    <w:rsid w:val="0038134F"/>
    <w:rsid w:val="003813EB"/>
    <w:rsid w:val="00382705"/>
    <w:rsid w:val="00383307"/>
    <w:rsid w:val="0038447F"/>
    <w:rsid w:val="00384817"/>
    <w:rsid w:val="00384A97"/>
    <w:rsid w:val="00385715"/>
    <w:rsid w:val="00385978"/>
    <w:rsid w:val="00391DD0"/>
    <w:rsid w:val="003930C3"/>
    <w:rsid w:val="003933BC"/>
    <w:rsid w:val="00393DE0"/>
    <w:rsid w:val="0039424E"/>
    <w:rsid w:val="003A073A"/>
    <w:rsid w:val="003A0AA1"/>
    <w:rsid w:val="003A1BB3"/>
    <w:rsid w:val="003A2168"/>
    <w:rsid w:val="003A2661"/>
    <w:rsid w:val="003A3483"/>
    <w:rsid w:val="003A3546"/>
    <w:rsid w:val="003A56AF"/>
    <w:rsid w:val="003A674C"/>
    <w:rsid w:val="003A69C3"/>
    <w:rsid w:val="003B047D"/>
    <w:rsid w:val="003B0983"/>
    <w:rsid w:val="003B0D05"/>
    <w:rsid w:val="003B0E5D"/>
    <w:rsid w:val="003B137C"/>
    <w:rsid w:val="003B1669"/>
    <w:rsid w:val="003B1F2D"/>
    <w:rsid w:val="003B2716"/>
    <w:rsid w:val="003B2E1B"/>
    <w:rsid w:val="003B384F"/>
    <w:rsid w:val="003B4924"/>
    <w:rsid w:val="003B496D"/>
    <w:rsid w:val="003B4B0E"/>
    <w:rsid w:val="003B6891"/>
    <w:rsid w:val="003B7BC8"/>
    <w:rsid w:val="003C0DE8"/>
    <w:rsid w:val="003C1156"/>
    <w:rsid w:val="003C155E"/>
    <w:rsid w:val="003C27B8"/>
    <w:rsid w:val="003C391E"/>
    <w:rsid w:val="003C3C97"/>
    <w:rsid w:val="003C3EEF"/>
    <w:rsid w:val="003C495A"/>
    <w:rsid w:val="003C51B8"/>
    <w:rsid w:val="003C5DD2"/>
    <w:rsid w:val="003C678C"/>
    <w:rsid w:val="003D1FD2"/>
    <w:rsid w:val="003D337E"/>
    <w:rsid w:val="003D350E"/>
    <w:rsid w:val="003D4286"/>
    <w:rsid w:val="003D470C"/>
    <w:rsid w:val="003D4AC7"/>
    <w:rsid w:val="003D4D1D"/>
    <w:rsid w:val="003D6685"/>
    <w:rsid w:val="003D6BAB"/>
    <w:rsid w:val="003D6E6E"/>
    <w:rsid w:val="003E0028"/>
    <w:rsid w:val="003E171E"/>
    <w:rsid w:val="003E1A81"/>
    <w:rsid w:val="003E1CC2"/>
    <w:rsid w:val="003E219D"/>
    <w:rsid w:val="003E2322"/>
    <w:rsid w:val="003E2445"/>
    <w:rsid w:val="003E2996"/>
    <w:rsid w:val="003E29B4"/>
    <w:rsid w:val="003E2ADC"/>
    <w:rsid w:val="003E312F"/>
    <w:rsid w:val="003E362E"/>
    <w:rsid w:val="003E3A02"/>
    <w:rsid w:val="003E424E"/>
    <w:rsid w:val="003E4BC9"/>
    <w:rsid w:val="003E5541"/>
    <w:rsid w:val="003E5E8D"/>
    <w:rsid w:val="003E5EF4"/>
    <w:rsid w:val="003E6C52"/>
    <w:rsid w:val="003E6DF8"/>
    <w:rsid w:val="003F0187"/>
    <w:rsid w:val="003F0530"/>
    <w:rsid w:val="003F0C73"/>
    <w:rsid w:val="003F5FBE"/>
    <w:rsid w:val="003F649A"/>
    <w:rsid w:val="003F6684"/>
    <w:rsid w:val="003F6B92"/>
    <w:rsid w:val="00401DCC"/>
    <w:rsid w:val="004021BA"/>
    <w:rsid w:val="00402561"/>
    <w:rsid w:val="00402C8E"/>
    <w:rsid w:val="00402E5E"/>
    <w:rsid w:val="00402F0E"/>
    <w:rsid w:val="00404950"/>
    <w:rsid w:val="00405D10"/>
    <w:rsid w:val="004060AE"/>
    <w:rsid w:val="0040695B"/>
    <w:rsid w:val="00406A25"/>
    <w:rsid w:val="004075E6"/>
    <w:rsid w:val="00407BC5"/>
    <w:rsid w:val="00407F73"/>
    <w:rsid w:val="004106EE"/>
    <w:rsid w:val="00410C84"/>
    <w:rsid w:val="004116A0"/>
    <w:rsid w:val="00411D1F"/>
    <w:rsid w:val="004125A6"/>
    <w:rsid w:val="00412A3E"/>
    <w:rsid w:val="004130F4"/>
    <w:rsid w:val="004141C6"/>
    <w:rsid w:val="00416604"/>
    <w:rsid w:val="004172DD"/>
    <w:rsid w:val="00417673"/>
    <w:rsid w:val="00420038"/>
    <w:rsid w:val="00420106"/>
    <w:rsid w:val="004208D3"/>
    <w:rsid w:val="00420F01"/>
    <w:rsid w:val="004210A9"/>
    <w:rsid w:val="00422699"/>
    <w:rsid w:val="004230BE"/>
    <w:rsid w:val="00423BAF"/>
    <w:rsid w:val="004244DF"/>
    <w:rsid w:val="00424EDE"/>
    <w:rsid w:val="004265D9"/>
    <w:rsid w:val="00427439"/>
    <w:rsid w:val="00430D7B"/>
    <w:rsid w:val="0043133E"/>
    <w:rsid w:val="00432AA6"/>
    <w:rsid w:val="00433BE3"/>
    <w:rsid w:val="0043586C"/>
    <w:rsid w:val="00435EA2"/>
    <w:rsid w:val="00437190"/>
    <w:rsid w:val="0044025F"/>
    <w:rsid w:val="00440876"/>
    <w:rsid w:val="00441B4E"/>
    <w:rsid w:val="00441CE5"/>
    <w:rsid w:val="00443581"/>
    <w:rsid w:val="00443ADA"/>
    <w:rsid w:val="00444016"/>
    <w:rsid w:val="004468B8"/>
    <w:rsid w:val="00446A41"/>
    <w:rsid w:val="00446E0F"/>
    <w:rsid w:val="004475CE"/>
    <w:rsid w:val="00450A4E"/>
    <w:rsid w:val="0045266A"/>
    <w:rsid w:val="00452712"/>
    <w:rsid w:val="00452C61"/>
    <w:rsid w:val="004549DC"/>
    <w:rsid w:val="00455287"/>
    <w:rsid w:val="00455402"/>
    <w:rsid w:val="004555AD"/>
    <w:rsid w:val="00455DC1"/>
    <w:rsid w:val="004560B6"/>
    <w:rsid w:val="00456620"/>
    <w:rsid w:val="00460546"/>
    <w:rsid w:val="00461EE7"/>
    <w:rsid w:val="00462275"/>
    <w:rsid w:val="00462674"/>
    <w:rsid w:val="00462914"/>
    <w:rsid w:val="004633BC"/>
    <w:rsid w:val="004638A2"/>
    <w:rsid w:val="004649D2"/>
    <w:rsid w:val="00464F6F"/>
    <w:rsid w:val="0046594B"/>
    <w:rsid w:val="00465FE5"/>
    <w:rsid w:val="00466B27"/>
    <w:rsid w:val="00470B68"/>
    <w:rsid w:val="00471110"/>
    <w:rsid w:val="0047250C"/>
    <w:rsid w:val="00472A7C"/>
    <w:rsid w:val="00472F0F"/>
    <w:rsid w:val="00472F58"/>
    <w:rsid w:val="00473A13"/>
    <w:rsid w:val="00474CA4"/>
    <w:rsid w:val="00474EE2"/>
    <w:rsid w:val="00475A88"/>
    <w:rsid w:val="00475FB1"/>
    <w:rsid w:val="004760E4"/>
    <w:rsid w:val="004766F7"/>
    <w:rsid w:val="004769CE"/>
    <w:rsid w:val="00476D1F"/>
    <w:rsid w:val="0047747C"/>
    <w:rsid w:val="004774D6"/>
    <w:rsid w:val="0048033E"/>
    <w:rsid w:val="004826B3"/>
    <w:rsid w:val="00482C97"/>
    <w:rsid w:val="00483A90"/>
    <w:rsid w:val="0048509D"/>
    <w:rsid w:val="00486174"/>
    <w:rsid w:val="004861FB"/>
    <w:rsid w:val="00487E41"/>
    <w:rsid w:val="00490D7E"/>
    <w:rsid w:val="004910E2"/>
    <w:rsid w:val="0049158F"/>
    <w:rsid w:val="00491A11"/>
    <w:rsid w:val="00492226"/>
    <w:rsid w:val="00492BB0"/>
    <w:rsid w:val="0049479B"/>
    <w:rsid w:val="00495007"/>
    <w:rsid w:val="00495E6B"/>
    <w:rsid w:val="0049603F"/>
    <w:rsid w:val="00497851"/>
    <w:rsid w:val="004978CC"/>
    <w:rsid w:val="00497D8B"/>
    <w:rsid w:val="004A0237"/>
    <w:rsid w:val="004A02E9"/>
    <w:rsid w:val="004A0D7E"/>
    <w:rsid w:val="004A0DBD"/>
    <w:rsid w:val="004A19CD"/>
    <w:rsid w:val="004A24C8"/>
    <w:rsid w:val="004A27E9"/>
    <w:rsid w:val="004A32DF"/>
    <w:rsid w:val="004A33AB"/>
    <w:rsid w:val="004A4521"/>
    <w:rsid w:val="004A4C41"/>
    <w:rsid w:val="004A59A3"/>
    <w:rsid w:val="004A64EA"/>
    <w:rsid w:val="004A66F9"/>
    <w:rsid w:val="004A67B9"/>
    <w:rsid w:val="004A6C96"/>
    <w:rsid w:val="004B0AEE"/>
    <w:rsid w:val="004B15E4"/>
    <w:rsid w:val="004B26CC"/>
    <w:rsid w:val="004B2AAA"/>
    <w:rsid w:val="004B37F0"/>
    <w:rsid w:val="004B5A6C"/>
    <w:rsid w:val="004B64C4"/>
    <w:rsid w:val="004B7B87"/>
    <w:rsid w:val="004C069E"/>
    <w:rsid w:val="004C1949"/>
    <w:rsid w:val="004C359E"/>
    <w:rsid w:val="004C4CBF"/>
    <w:rsid w:val="004C70A0"/>
    <w:rsid w:val="004D0169"/>
    <w:rsid w:val="004D08C1"/>
    <w:rsid w:val="004D0E82"/>
    <w:rsid w:val="004D0E97"/>
    <w:rsid w:val="004D117D"/>
    <w:rsid w:val="004D201E"/>
    <w:rsid w:val="004D255C"/>
    <w:rsid w:val="004D2769"/>
    <w:rsid w:val="004D35ED"/>
    <w:rsid w:val="004D41FE"/>
    <w:rsid w:val="004D4D17"/>
    <w:rsid w:val="004D53F8"/>
    <w:rsid w:val="004D570D"/>
    <w:rsid w:val="004D66E4"/>
    <w:rsid w:val="004D7374"/>
    <w:rsid w:val="004E050F"/>
    <w:rsid w:val="004E093E"/>
    <w:rsid w:val="004E0A06"/>
    <w:rsid w:val="004E22BC"/>
    <w:rsid w:val="004E2547"/>
    <w:rsid w:val="004E2AFB"/>
    <w:rsid w:val="004E2D23"/>
    <w:rsid w:val="004E3547"/>
    <w:rsid w:val="004E35EF"/>
    <w:rsid w:val="004E425B"/>
    <w:rsid w:val="004E5709"/>
    <w:rsid w:val="004F09B6"/>
    <w:rsid w:val="004F2220"/>
    <w:rsid w:val="004F2390"/>
    <w:rsid w:val="004F4423"/>
    <w:rsid w:val="004F5270"/>
    <w:rsid w:val="004F5A07"/>
    <w:rsid w:val="004F6002"/>
    <w:rsid w:val="004F6123"/>
    <w:rsid w:val="004F65CA"/>
    <w:rsid w:val="004F69BF"/>
    <w:rsid w:val="004F7368"/>
    <w:rsid w:val="004F7A44"/>
    <w:rsid w:val="004F7DBC"/>
    <w:rsid w:val="004F7E05"/>
    <w:rsid w:val="005013A2"/>
    <w:rsid w:val="00502A61"/>
    <w:rsid w:val="00502EBE"/>
    <w:rsid w:val="005034BC"/>
    <w:rsid w:val="00504141"/>
    <w:rsid w:val="00504268"/>
    <w:rsid w:val="00506006"/>
    <w:rsid w:val="00507564"/>
    <w:rsid w:val="005112C3"/>
    <w:rsid w:val="005112D4"/>
    <w:rsid w:val="00511C1A"/>
    <w:rsid w:val="00512A05"/>
    <w:rsid w:val="00513611"/>
    <w:rsid w:val="005136F2"/>
    <w:rsid w:val="00513A49"/>
    <w:rsid w:val="0051417D"/>
    <w:rsid w:val="00514595"/>
    <w:rsid w:val="005156CF"/>
    <w:rsid w:val="005158E7"/>
    <w:rsid w:val="005159E7"/>
    <w:rsid w:val="00516A6E"/>
    <w:rsid w:val="00516F2C"/>
    <w:rsid w:val="00517018"/>
    <w:rsid w:val="005173D6"/>
    <w:rsid w:val="0051765A"/>
    <w:rsid w:val="00517D58"/>
    <w:rsid w:val="0052046F"/>
    <w:rsid w:val="005204BD"/>
    <w:rsid w:val="005216D0"/>
    <w:rsid w:val="0052186E"/>
    <w:rsid w:val="00521D52"/>
    <w:rsid w:val="00523B38"/>
    <w:rsid w:val="00524D08"/>
    <w:rsid w:val="005254C7"/>
    <w:rsid w:val="005255E2"/>
    <w:rsid w:val="005273B1"/>
    <w:rsid w:val="005273D1"/>
    <w:rsid w:val="005273FA"/>
    <w:rsid w:val="00530BA2"/>
    <w:rsid w:val="00531093"/>
    <w:rsid w:val="00532354"/>
    <w:rsid w:val="0053366F"/>
    <w:rsid w:val="00534754"/>
    <w:rsid w:val="0053526E"/>
    <w:rsid w:val="00536AB8"/>
    <w:rsid w:val="00536F09"/>
    <w:rsid w:val="0053772E"/>
    <w:rsid w:val="00537907"/>
    <w:rsid w:val="00537D45"/>
    <w:rsid w:val="00540D61"/>
    <w:rsid w:val="00545544"/>
    <w:rsid w:val="0054571A"/>
    <w:rsid w:val="00546692"/>
    <w:rsid w:val="00547892"/>
    <w:rsid w:val="00547D00"/>
    <w:rsid w:val="00547F67"/>
    <w:rsid w:val="005507FB"/>
    <w:rsid w:val="00550974"/>
    <w:rsid w:val="0055209F"/>
    <w:rsid w:val="00552328"/>
    <w:rsid w:val="005536C5"/>
    <w:rsid w:val="0055441B"/>
    <w:rsid w:val="00556D7E"/>
    <w:rsid w:val="005571EB"/>
    <w:rsid w:val="00557EB3"/>
    <w:rsid w:val="0055DFC2"/>
    <w:rsid w:val="00560AA7"/>
    <w:rsid w:val="0056109C"/>
    <w:rsid w:val="0056173B"/>
    <w:rsid w:val="00561F0D"/>
    <w:rsid w:val="005646EA"/>
    <w:rsid w:val="00564F70"/>
    <w:rsid w:val="0056503E"/>
    <w:rsid w:val="005657DC"/>
    <w:rsid w:val="005657F5"/>
    <w:rsid w:val="0057159A"/>
    <w:rsid w:val="0057173C"/>
    <w:rsid w:val="00572A51"/>
    <w:rsid w:val="00572B68"/>
    <w:rsid w:val="00573C6E"/>
    <w:rsid w:val="00573FE9"/>
    <w:rsid w:val="005758A8"/>
    <w:rsid w:val="00576FA3"/>
    <w:rsid w:val="005804E6"/>
    <w:rsid w:val="005806A9"/>
    <w:rsid w:val="0058223F"/>
    <w:rsid w:val="00583D5C"/>
    <w:rsid w:val="00583E9A"/>
    <w:rsid w:val="00584CED"/>
    <w:rsid w:val="005852FF"/>
    <w:rsid w:val="00586985"/>
    <w:rsid w:val="00590F54"/>
    <w:rsid w:val="005911CD"/>
    <w:rsid w:val="00591A52"/>
    <w:rsid w:val="005926DB"/>
    <w:rsid w:val="00592F37"/>
    <w:rsid w:val="00593251"/>
    <w:rsid w:val="0059340D"/>
    <w:rsid w:val="0059397A"/>
    <w:rsid w:val="00593D60"/>
    <w:rsid w:val="00594B06"/>
    <w:rsid w:val="005951BA"/>
    <w:rsid w:val="00597C5F"/>
    <w:rsid w:val="005A020F"/>
    <w:rsid w:val="005A037E"/>
    <w:rsid w:val="005A0610"/>
    <w:rsid w:val="005A168E"/>
    <w:rsid w:val="005A1C2C"/>
    <w:rsid w:val="005A1FDB"/>
    <w:rsid w:val="005A2260"/>
    <w:rsid w:val="005A2680"/>
    <w:rsid w:val="005A2DD8"/>
    <w:rsid w:val="005A31B1"/>
    <w:rsid w:val="005A489F"/>
    <w:rsid w:val="005A4DB0"/>
    <w:rsid w:val="005A5458"/>
    <w:rsid w:val="005A6126"/>
    <w:rsid w:val="005B19A1"/>
    <w:rsid w:val="005B384C"/>
    <w:rsid w:val="005B38A4"/>
    <w:rsid w:val="005B41E2"/>
    <w:rsid w:val="005B4856"/>
    <w:rsid w:val="005B555A"/>
    <w:rsid w:val="005B58DF"/>
    <w:rsid w:val="005B6368"/>
    <w:rsid w:val="005B7735"/>
    <w:rsid w:val="005B7E2C"/>
    <w:rsid w:val="005C039E"/>
    <w:rsid w:val="005C0745"/>
    <w:rsid w:val="005C0B5A"/>
    <w:rsid w:val="005C10AF"/>
    <w:rsid w:val="005C15EE"/>
    <w:rsid w:val="005C17C8"/>
    <w:rsid w:val="005C19CA"/>
    <w:rsid w:val="005C32E8"/>
    <w:rsid w:val="005C3A6C"/>
    <w:rsid w:val="005C4665"/>
    <w:rsid w:val="005C46D9"/>
    <w:rsid w:val="005C52F1"/>
    <w:rsid w:val="005C653D"/>
    <w:rsid w:val="005C66D2"/>
    <w:rsid w:val="005C7345"/>
    <w:rsid w:val="005C7EB4"/>
    <w:rsid w:val="005D0014"/>
    <w:rsid w:val="005D1D49"/>
    <w:rsid w:val="005D2954"/>
    <w:rsid w:val="005D2BB9"/>
    <w:rsid w:val="005D323F"/>
    <w:rsid w:val="005D4121"/>
    <w:rsid w:val="005D41DB"/>
    <w:rsid w:val="005D57A6"/>
    <w:rsid w:val="005D5C32"/>
    <w:rsid w:val="005D6A7C"/>
    <w:rsid w:val="005D6B54"/>
    <w:rsid w:val="005D710F"/>
    <w:rsid w:val="005D71ED"/>
    <w:rsid w:val="005D7E76"/>
    <w:rsid w:val="005E0A22"/>
    <w:rsid w:val="005E10C6"/>
    <w:rsid w:val="005E12A4"/>
    <w:rsid w:val="005E16C4"/>
    <w:rsid w:val="005E31B9"/>
    <w:rsid w:val="005E365F"/>
    <w:rsid w:val="005E502C"/>
    <w:rsid w:val="005E6457"/>
    <w:rsid w:val="005E66E1"/>
    <w:rsid w:val="005E6CD9"/>
    <w:rsid w:val="005E6F8C"/>
    <w:rsid w:val="005E73C2"/>
    <w:rsid w:val="005E76EF"/>
    <w:rsid w:val="005E7C53"/>
    <w:rsid w:val="005F075F"/>
    <w:rsid w:val="005F0E2C"/>
    <w:rsid w:val="005F0E5A"/>
    <w:rsid w:val="005F1877"/>
    <w:rsid w:val="005F2120"/>
    <w:rsid w:val="005F21C5"/>
    <w:rsid w:val="005F2984"/>
    <w:rsid w:val="005F2AA3"/>
    <w:rsid w:val="005F3197"/>
    <w:rsid w:val="005F403A"/>
    <w:rsid w:val="005F4241"/>
    <w:rsid w:val="005F4C24"/>
    <w:rsid w:val="005F5D46"/>
    <w:rsid w:val="005F5F63"/>
    <w:rsid w:val="005F62DB"/>
    <w:rsid w:val="005F6362"/>
    <w:rsid w:val="005F6EFD"/>
    <w:rsid w:val="006009C1"/>
    <w:rsid w:val="00600C9A"/>
    <w:rsid w:val="00600E4D"/>
    <w:rsid w:val="006024AB"/>
    <w:rsid w:val="006028DC"/>
    <w:rsid w:val="00602A36"/>
    <w:rsid w:val="0060392F"/>
    <w:rsid w:val="00603EF1"/>
    <w:rsid w:val="00605820"/>
    <w:rsid w:val="006069BB"/>
    <w:rsid w:val="006101DE"/>
    <w:rsid w:val="0061066A"/>
    <w:rsid w:val="00612366"/>
    <w:rsid w:val="00614565"/>
    <w:rsid w:val="00614C26"/>
    <w:rsid w:val="00614D2D"/>
    <w:rsid w:val="00615946"/>
    <w:rsid w:val="00615BC1"/>
    <w:rsid w:val="00615D7B"/>
    <w:rsid w:val="0061610F"/>
    <w:rsid w:val="00616A1D"/>
    <w:rsid w:val="00617B82"/>
    <w:rsid w:val="00620B4A"/>
    <w:rsid w:val="00620B93"/>
    <w:rsid w:val="00623000"/>
    <w:rsid w:val="0062459D"/>
    <w:rsid w:val="00626B33"/>
    <w:rsid w:val="00627E06"/>
    <w:rsid w:val="0062E4FB"/>
    <w:rsid w:val="00630935"/>
    <w:rsid w:val="00630E99"/>
    <w:rsid w:val="006319B8"/>
    <w:rsid w:val="00632CF6"/>
    <w:rsid w:val="00632D74"/>
    <w:rsid w:val="00632F54"/>
    <w:rsid w:val="00636C4D"/>
    <w:rsid w:val="00636CA2"/>
    <w:rsid w:val="0064064A"/>
    <w:rsid w:val="00640D71"/>
    <w:rsid w:val="00640DCD"/>
    <w:rsid w:val="006429EF"/>
    <w:rsid w:val="006441A1"/>
    <w:rsid w:val="006444E8"/>
    <w:rsid w:val="00644619"/>
    <w:rsid w:val="006447A7"/>
    <w:rsid w:val="00646704"/>
    <w:rsid w:val="00647E5F"/>
    <w:rsid w:val="00650EDE"/>
    <w:rsid w:val="006516C9"/>
    <w:rsid w:val="00651CF2"/>
    <w:rsid w:val="0065274E"/>
    <w:rsid w:val="006536BB"/>
    <w:rsid w:val="00654301"/>
    <w:rsid w:val="006552BA"/>
    <w:rsid w:val="00655CCC"/>
    <w:rsid w:val="00656734"/>
    <w:rsid w:val="00656BBB"/>
    <w:rsid w:val="00656DE9"/>
    <w:rsid w:val="006572B7"/>
    <w:rsid w:val="00661646"/>
    <w:rsid w:val="006616C1"/>
    <w:rsid w:val="0066190A"/>
    <w:rsid w:val="00663282"/>
    <w:rsid w:val="0066328E"/>
    <w:rsid w:val="006635AF"/>
    <w:rsid w:val="006637E9"/>
    <w:rsid w:val="00663B76"/>
    <w:rsid w:val="006645C8"/>
    <w:rsid w:val="006657B5"/>
    <w:rsid w:val="0066615B"/>
    <w:rsid w:val="0066647B"/>
    <w:rsid w:val="006665E7"/>
    <w:rsid w:val="006667D8"/>
    <w:rsid w:val="00669909"/>
    <w:rsid w:val="0067010C"/>
    <w:rsid w:val="006706F8"/>
    <w:rsid w:val="0067126C"/>
    <w:rsid w:val="006719A7"/>
    <w:rsid w:val="00673875"/>
    <w:rsid w:val="00673EE5"/>
    <w:rsid w:val="006749D1"/>
    <w:rsid w:val="00675BE7"/>
    <w:rsid w:val="00675CF1"/>
    <w:rsid w:val="006762E3"/>
    <w:rsid w:val="006763D7"/>
    <w:rsid w:val="0067693E"/>
    <w:rsid w:val="00676C2F"/>
    <w:rsid w:val="00677535"/>
    <w:rsid w:val="00677650"/>
    <w:rsid w:val="0067772A"/>
    <w:rsid w:val="00680025"/>
    <w:rsid w:val="006801D9"/>
    <w:rsid w:val="00680310"/>
    <w:rsid w:val="00680703"/>
    <w:rsid w:val="00680C10"/>
    <w:rsid w:val="00680EBD"/>
    <w:rsid w:val="00682700"/>
    <w:rsid w:val="00683304"/>
    <w:rsid w:val="00683687"/>
    <w:rsid w:val="0068381D"/>
    <w:rsid w:val="00685CFB"/>
    <w:rsid w:val="006865F3"/>
    <w:rsid w:val="00686C2A"/>
    <w:rsid w:val="00691B8B"/>
    <w:rsid w:val="00691E3C"/>
    <w:rsid w:val="006920DC"/>
    <w:rsid w:val="00692E4C"/>
    <w:rsid w:val="00693761"/>
    <w:rsid w:val="00693EE9"/>
    <w:rsid w:val="00694269"/>
    <w:rsid w:val="00694814"/>
    <w:rsid w:val="00694C12"/>
    <w:rsid w:val="006953B9"/>
    <w:rsid w:val="0069636D"/>
    <w:rsid w:val="006965E4"/>
    <w:rsid w:val="00696A1F"/>
    <w:rsid w:val="00696B18"/>
    <w:rsid w:val="0069CACF"/>
    <w:rsid w:val="006A0B49"/>
    <w:rsid w:val="006A3031"/>
    <w:rsid w:val="006A46C8"/>
    <w:rsid w:val="006A492B"/>
    <w:rsid w:val="006A620F"/>
    <w:rsid w:val="006A7AFD"/>
    <w:rsid w:val="006B00D9"/>
    <w:rsid w:val="006B0CFD"/>
    <w:rsid w:val="006B3834"/>
    <w:rsid w:val="006B3A7C"/>
    <w:rsid w:val="006B51CC"/>
    <w:rsid w:val="006B51CF"/>
    <w:rsid w:val="006B5F20"/>
    <w:rsid w:val="006B676E"/>
    <w:rsid w:val="006C049B"/>
    <w:rsid w:val="006C0B10"/>
    <w:rsid w:val="006C1B28"/>
    <w:rsid w:val="006C1D6B"/>
    <w:rsid w:val="006C4332"/>
    <w:rsid w:val="006C4CC3"/>
    <w:rsid w:val="006C5D0C"/>
    <w:rsid w:val="006C61A8"/>
    <w:rsid w:val="006D0427"/>
    <w:rsid w:val="006D453B"/>
    <w:rsid w:val="006D5E8B"/>
    <w:rsid w:val="006D6701"/>
    <w:rsid w:val="006D6AED"/>
    <w:rsid w:val="006D6DF2"/>
    <w:rsid w:val="006D78DD"/>
    <w:rsid w:val="006D7A07"/>
    <w:rsid w:val="006E0B88"/>
    <w:rsid w:val="006E0CA1"/>
    <w:rsid w:val="006E0F81"/>
    <w:rsid w:val="006E1180"/>
    <w:rsid w:val="006E13F3"/>
    <w:rsid w:val="006E38E7"/>
    <w:rsid w:val="006E38F9"/>
    <w:rsid w:val="006E4C9E"/>
    <w:rsid w:val="006E4E34"/>
    <w:rsid w:val="006E5C63"/>
    <w:rsid w:val="006E6FBF"/>
    <w:rsid w:val="006E7CD0"/>
    <w:rsid w:val="006F09E8"/>
    <w:rsid w:val="006F0A20"/>
    <w:rsid w:val="006F192E"/>
    <w:rsid w:val="006F2362"/>
    <w:rsid w:val="006F273A"/>
    <w:rsid w:val="006F399F"/>
    <w:rsid w:val="006F4807"/>
    <w:rsid w:val="006F4901"/>
    <w:rsid w:val="006F4D51"/>
    <w:rsid w:val="006F4F11"/>
    <w:rsid w:val="006F60C8"/>
    <w:rsid w:val="006F65A0"/>
    <w:rsid w:val="006F6779"/>
    <w:rsid w:val="006F76A9"/>
    <w:rsid w:val="00701BA4"/>
    <w:rsid w:val="00702BBE"/>
    <w:rsid w:val="007033A4"/>
    <w:rsid w:val="0070382D"/>
    <w:rsid w:val="00703D69"/>
    <w:rsid w:val="00703E77"/>
    <w:rsid w:val="00704906"/>
    <w:rsid w:val="00705557"/>
    <w:rsid w:val="00705EC0"/>
    <w:rsid w:val="007060CA"/>
    <w:rsid w:val="00706733"/>
    <w:rsid w:val="00711876"/>
    <w:rsid w:val="0071266B"/>
    <w:rsid w:val="007143B5"/>
    <w:rsid w:val="00715FA1"/>
    <w:rsid w:val="007160F0"/>
    <w:rsid w:val="007169AF"/>
    <w:rsid w:val="00720A96"/>
    <w:rsid w:val="00721649"/>
    <w:rsid w:val="0072165C"/>
    <w:rsid w:val="00721E6E"/>
    <w:rsid w:val="00722039"/>
    <w:rsid w:val="00723276"/>
    <w:rsid w:val="00723583"/>
    <w:rsid w:val="0072434E"/>
    <w:rsid w:val="0072465A"/>
    <w:rsid w:val="00724CAB"/>
    <w:rsid w:val="00725804"/>
    <w:rsid w:val="00725D35"/>
    <w:rsid w:val="00726783"/>
    <w:rsid w:val="00726A4E"/>
    <w:rsid w:val="00726E07"/>
    <w:rsid w:val="007277E6"/>
    <w:rsid w:val="00730522"/>
    <w:rsid w:val="007318E6"/>
    <w:rsid w:val="007325B9"/>
    <w:rsid w:val="00732B17"/>
    <w:rsid w:val="007334AA"/>
    <w:rsid w:val="007337F7"/>
    <w:rsid w:val="0073381B"/>
    <w:rsid w:val="007338D3"/>
    <w:rsid w:val="00735216"/>
    <w:rsid w:val="007353F4"/>
    <w:rsid w:val="00735A0D"/>
    <w:rsid w:val="00735CB3"/>
    <w:rsid w:val="0073664D"/>
    <w:rsid w:val="00736E96"/>
    <w:rsid w:val="0073725A"/>
    <w:rsid w:val="00737E39"/>
    <w:rsid w:val="007402BE"/>
    <w:rsid w:val="00740F33"/>
    <w:rsid w:val="00741353"/>
    <w:rsid w:val="00741DEA"/>
    <w:rsid w:val="007422FA"/>
    <w:rsid w:val="00742335"/>
    <w:rsid w:val="00743CC5"/>
    <w:rsid w:val="0074456C"/>
    <w:rsid w:val="00744601"/>
    <w:rsid w:val="00744872"/>
    <w:rsid w:val="007466BF"/>
    <w:rsid w:val="00747B8D"/>
    <w:rsid w:val="0075069A"/>
    <w:rsid w:val="00750A69"/>
    <w:rsid w:val="00750F9D"/>
    <w:rsid w:val="0075164B"/>
    <w:rsid w:val="00754F6F"/>
    <w:rsid w:val="0075551A"/>
    <w:rsid w:val="00755539"/>
    <w:rsid w:val="00760103"/>
    <w:rsid w:val="007606AF"/>
    <w:rsid w:val="0076084B"/>
    <w:rsid w:val="00760E6D"/>
    <w:rsid w:val="00760E75"/>
    <w:rsid w:val="00761345"/>
    <w:rsid w:val="00763D9E"/>
    <w:rsid w:val="0076475F"/>
    <w:rsid w:val="00764B62"/>
    <w:rsid w:val="00765318"/>
    <w:rsid w:val="00766235"/>
    <w:rsid w:val="00766590"/>
    <w:rsid w:val="007668A8"/>
    <w:rsid w:val="00766A2B"/>
    <w:rsid w:val="00767B05"/>
    <w:rsid w:val="0077066D"/>
    <w:rsid w:val="00770EDC"/>
    <w:rsid w:val="007719D2"/>
    <w:rsid w:val="00772280"/>
    <w:rsid w:val="007732A5"/>
    <w:rsid w:val="00774B8E"/>
    <w:rsid w:val="007752C2"/>
    <w:rsid w:val="00775664"/>
    <w:rsid w:val="007758DE"/>
    <w:rsid w:val="00776211"/>
    <w:rsid w:val="00776624"/>
    <w:rsid w:val="007768A4"/>
    <w:rsid w:val="00777205"/>
    <w:rsid w:val="0077757E"/>
    <w:rsid w:val="007825C1"/>
    <w:rsid w:val="007832DF"/>
    <w:rsid w:val="00783B3F"/>
    <w:rsid w:val="00783C2F"/>
    <w:rsid w:val="007843FE"/>
    <w:rsid w:val="00784F13"/>
    <w:rsid w:val="00785A30"/>
    <w:rsid w:val="00786733"/>
    <w:rsid w:val="00791B61"/>
    <w:rsid w:val="00791C17"/>
    <w:rsid w:val="007921DD"/>
    <w:rsid w:val="00793FA9"/>
    <w:rsid w:val="00793FAB"/>
    <w:rsid w:val="007943B5"/>
    <w:rsid w:val="007946D6"/>
    <w:rsid w:val="007948E9"/>
    <w:rsid w:val="0079513C"/>
    <w:rsid w:val="007951A8"/>
    <w:rsid w:val="00796C57"/>
    <w:rsid w:val="00796E58"/>
    <w:rsid w:val="007A05AD"/>
    <w:rsid w:val="007A10DE"/>
    <w:rsid w:val="007A1A0A"/>
    <w:rsid w:val="007A2128"/>
    <w:rsid w:val="007A44EF"/>
    <w:rsid w:val="007A4628"/>
    <w:rsid w:val="007A62C5"/>
    <w:rsid w:val="007B0BC5"/>
    <w:rsid w:val="007B13FE"/>
    <w:rsid w:val="007B1BBE"/>
    <w:rsid w:val="007B2630"/>
    <w:rsid w:val="007B2CB6"/>
    <w:rsid w:val="007B3279"/>
    <w:rsid w:val="007B391D"/>
    <w:rsid w:val="007B3C14"/>
    <w:rsid w:val="007B45E0"/>
    <w:rsid w:val="007B49B6"/>
    <w:rsid w:val="007B5011"/>
    <w:rsid w:val="007B543F"/>
    <w:rsid w:val="007B562C"/>
    <w:rsid w:val="007B56AA"/>
    <w:rsid w:val="007B6DF6"/>
    <w:rsid w:val="007B79A1"/>
    <w:rsid w:val="007C0C95"/>
    <w:rsid w:val="007C0DB7"/>
    <w:rsid w:val="007C153A"/>
    <w:rsid w:val="007C1F2A"/>
    <w:rsid w:val="007C2560"/>
    <w:rsid w:val="007C43CC"/>
    <w:rsid w:val="007C4FA4"/>
    <w:rsid w:val="007C565A"/>
    <w:rsid w:val="007C6BE5"/>
    <w:rsid w:val="007C7D04"/>
    <w:rsid w:val="007D1C9E"/>
    <w:rsid w:val="007D2E67"/>
    <w:rsid w:val="007D3610"/>
    <w:rsid w:val="007D479B"/>
    <w:rsid w:val="007D5078"/>
    <w:rsid w:val="007D5AD6"/>
    <w:rsid w:val="007D7328"/>
    <w:rsid w:val="007D73EA"/>
    <w:rsid w:val="007D7AAD"/>
    <w:rsid w:val="007E00B8"/>
    <w:rsid w:val="007E1F6D"/>
    <w:rsid w:val="007E2299"/>
    <w:rsid w:val="007E32A8"/>
    <w:rsid w:val="007E49B0"/>
    <w:rsid w:val="007E4EEE"/>
    <w:rsid w:val="007E5A30"/>
    <w:rsid w:val="007E6014"/>
    <w:rsid w:val="007E6190"/>
    <w:rsid w:val="007E732A"/>
    <w:rsid w:val="007E7917"/>
    <w:rsid w:val="007E7B2E"/>
    <w:rsid w:val="007F13F0"/>
    <w:rsid w:val="007F23C7"/>
    <w:rsid w:val="007F2CA6"/>
    <w:rsid w:val="007F31AC"/>
    <w:rsid w:val="007F39EC"/>
    <w:rsid w:val="007F3E8E"/>
    <w:rsid w:val="007F43D3"/>
    <w:rsid w:val="007F498F"/>
    <w:rsid w:val="007F62FE"/>
    <w:rsid w:val="007F6880"/>
    <w:rsid w:val="007F7FE7"/>
    <w:rsid w:val="00800278"/>
    <w:rsid w:val="00800681"/>
    <w:rsid w:val="00800CF4"/>
    <w:rsid w:val="00800FA6"/>
    <w:rsid w:val="0080156A"/>
    <w:rsid w:val="008026F3"/>
    <w:rsid w:val="00804259"/>
    <w:rsid w:val="008043EE"/>
    <w:rsid w:val="008051FF"/>
    <w:rsid w:val="00805F7E"/>
    <w:rsid w:val="008060B3"/>
    <w:rsid w:val="0080676F"/>
    <w:rsid w:val="0080747F"/>
    <w:rsid w:val="00810116"/>
    <w:rsid w:val="0081081A"/>
    <w:rsid w:val="00810948"/>
    <w:rsid w:val="00810C3B"/>
    <w:rsid w:val="008120F1"/>
    <w:rsid w:val="0081227E"/>
    <w:rsid w:val="00812B37"/>
    <w:rsid w:val="0081397B"/>
    <w:rsid w:val="00813DA1"/>
    <w:rsid w:val="0081473A"/>
    <w:rsid w:val="0081480A"/>
    <w:rsid w:val="00814F10"/>
    <w:rsid w:val="0081518B"/>
    <w:rsid w:val="008153F5"/>
    <w:rsid w:val="008160CF"/>
    <w:rsid w:val="00816266"/>
    <w:rsid w:val="008174E0"/>
    <w:rsid w:val="00817A62"/>
    <w:rsid w:val="008200C9"/>
    <w:rsid w:val="008202C0"/>
    <w:rsid w:val="00820583"/>
    <w:rsid w:val="00820BE1"/>
    <w:rsid w:val="00821182"/>
    <w:rsid w:val="00821AA1"/>
    <w:rsid w:val="00821CA5"/>
    <w:rsid w:val="0082203B"/>
    <w:rsid w:val="0082239D"/>
    <w:rsid w:val="00822638"/>
    <w:rsid w:val="008229DA"/>
    <w:rsid w:val="00822A51"/>
    <w:rsid w:val="00823451"/>
    <w:rsid w:val="00823A37"/>
    <w:rsid w:val="00823F55"/>
    <w:rsid w:val="00824383"/>
    <w:rsid w:val="0082468F"/>
    <w:rsid w:val="008247C8"/>
    <w:rsid w:val="008249F0"/>
    <w:rsid w:val="008259B6"/>
    <w:rsid w:val="0082666A"/>
    <w:rsid w:val="008279EA"/>
    <w:rsid w:val="00830DD8"/>
    <w:rsid w:val="00831837"/>
    <w:rsid w:val="00831E39"/>
    <w:rsid w:val="00832A0A"/>
    <w:rsid w:val="00833200"/>
    <w:rsid w:val="00833252"/>
    <w:rsid w:val="00834077"/>
    <w:rsid w:val="0083431E"/>
    <w:rsid w:val="00834B2D"/>
    <w:rsid w:val="00835C58"/>
    <w:rsid w:val="008360C7"/>
    <w:rsid w:val="0083630E"/>
    <w:rsid w:val="008370AA"/>
    <w:rsid w:val="0083716D"/>
    <w:rsid w:val="008377BB"/>
    <w:rsid w:val="00840262"/>
    <w:rsid w:val="00840C75"/>
    <w:rsid w:val="0084139D"/>
    <w:rsid w:val="00841BFF"/>
    <w:rsid w:val="00842B60"/>
    <w:rsid w:val="00843E3E"/>
    <w:rsid w:val="00843FDC"/>
    <w:rsid w:val="00844AA0"/>
    <w:rsid w:val="00844FB9"/>
    <w:rsid w:val="008452F4"/>
    <w:rsid w:val="00845BF6"/>
    <w:rsid w:val="008467C0"/>
    <w:rsid w:val="00846D4A"/>
    <w:rsid w:val="00850BA2"/>
    <w:rsid w:val="00850BDB"/>
    <w:rsid w:val="00850CFB"/>
    <w:rsid w:val="00851878"/>
    <w:rsid w:val="00851E92"/>
    <w:rsid w:val="00852AB0"/>
    <w:rsid w:val="008533E5"/>
    <w:rsid w:val="00853AD3"/>
    <w:rsid w:val="00854307"/>
    <w:rsid w:val="008543CF"/>
    <w:rsid w:val="008544CE"/>
    <w:rsid w:val="00854705"/>
    <w:rsid w:val="00854D3C"/>
    <w:rsid w:val="00855060"/>
    <w:rsid w:val="00855602"/>
    <w:rsid w:val="00856090"/>
    <w:rsid w:val="008565B6"/>
    <w:rsid w:val="00856F50"/>
    <w:rsid w:val="008606B2"/>
    <w:rsid w:val="00861EE7"/>
    <w:rsid w:val="00862936"/>
    <w:rsid w:val="00863C78"/>
    <w:rsid w:val="00867AEB"/>
    <w:rsid w:val="00870031"/>
    <w:rsid w:val="0087021D"/>
    <w:rsid w:val="008704D7"/>
    <w:rsid w:val="00870AAE"/>
    <w:rsid w:val="0087121F"/>
    <w:rsid w:val="00871901"/>
    <w:rsid w:val="008746E2"/>
    <w:rsid w:val="00874CB5"/>
    <w:rsid w:val="00875D38"/>
    <w:rsid w:val="008761DB"/>
    <w:rsid w:val="008761E9"/>
    <w:rsid w:val="00876304"/>
    <w:rsid w:val="00877CED"/>
    <w:rsid w:val="00877EB6"/>
    <w:rsid w:val="008814EE"/>
    <w:rsid w:val="008829DC"/>
    <w:rsid w:val="008860D8"/>
    <w:rsid w:val="00886C1D"/>
    <w:rsid w:val="00886DDB"/>
    <w:rsid w:val="00890698"/>
    <w:rsid w:val="00892E10"/>
    <w:rsid w:val="00893733"/>
    <w:rsid w:val="008938BB"/>
    <w:rsid w:val="00893995"/>
    <w:rsid w:val="00893AEB"/>
    <w:rsid w:val="00894C81"/>
    <w:rsid w:val="00894DA6"/>
    <w:rsid w:val="0089722B"/>
    <w:rsid w:val="00897928"/>
    <w:rsid w:val="008A0680"/>
    <w:rsid w:val="008A257B"/>
    <w:rsid w:val="008A2BEE"/>
    <w:rsid w:val="008A3611"/>
    <w:rsid w:val="008A3653"/>
    <w:rsid w:val="008A596C"/>
    <w:rsid w:val="008A59DD"/>
    <w:rsid w:val="008A6AEA"/>
    <w:rsid w:val="008A6D32"/>
    <w:rsid w:val="008A7836"/>
    <w:rsid w:val="008B01E0"/>
    <w:rsid w:val="008B05C5"/>
    <w:rsid w:val="008B10D0"/>
    <w:rsid w:val="008B1E58"/>
    <w:rsid w:val="008B2377"/>
    <w:rsid w:val="008B27F4"/>
    <w:rsid w:val="008B2F5D"/>
    <w:rsid w:val="008B383D"/>
    <w:rsid w:val="008B3947"/>
    <w:rsid w:val="008B41E2"/>
    <w:rsid w:val="008B4265"/>
    <w:rsid w:val="008B551A"/>
    <w:rsid w:val="008B59E3"/>
    <w:rsid w:val="008B68E8"/>
    <w:rsid w:val="008B7819"/>
    <w:rsid w:val="008B7AF4"/>
    <w:rsid w:val="008B7DA6"/>
    <w:rsid w:val="008C0509"/>
    <w:rsid w:val="008C0B1F"/>
    <w:rsid w:val="008C0FC7"/>
    <w:rsid w:val="008C173A"/>
    <w:rsid w:val="008C1760"/>
    <w:rsid w:val="008C1B9F"/>
    <w:rsid w:val="008C244B"/>
    <w:rsid w:val="008C3891"/>
    <w:rsid w:val="008C4768"/>
    <w:rsid w:val="008C56C0"/>
    <w:rsid w:val="008C67B9"/>
    <w:rsid w:val="008C6AD1"/>
    <w:rsid w:val="008D00B3"/>
    <w:rsid w:val="008D0144"/>
    <w:rsid w:val="008D0651"/>
    <w:rsid w:val="008D1C4D"/>
    <w:rsid w:val="008D1F62"/>
    <w:rsid w:val="008D342F"/>
    <w:rsid w:val="008D40C1"/>
    <w:rsid w:val="008D5FB3"/>
    <w:rsid w:val="008D6E60"/>
    <w:rsid w:val="008E02AD"/>
    <w:rsid w:val="008E06DB"/>
    <w:rsid w:val="008E1906"/>
    <w:rsid w:val="008E1DAF"/>
    <w:rsid w:val="008E1EEB"/>
    <w:rsid w:val="008E247E"/>
    <w:rsid w:val="008E2A35"/>
    <w:rsid w:val="008E2B25"/>
    <w:rsid w:val="008E3379"/>
    <w:rsid w:val="008E39FF"/>
    <w:rsid w:val="008E410A"/>
    <w:rsid w:val="008E4BED"/>
    <w:rsid w:val="008E535C"/>
    <w:rsid w:val="008E5FB7"/>
    <w:rsid w:val="008E6709"/>
    <w:rsid w:val="008E76A7"/>
    <w:rsid w:val="008E78BB"/>
    <w:rsid w:val="008E7E15"/>
    <w:rsid w:val="008E7F8E"/>
    <w:rsid w:val="008F29E1"/>
    <w:rsid w:val="008F3138"/>
    <w:rsid w:val="008F3476"/>
    <w:rsid w:val="008F47A9"/>
    <w:rsid w:val="008F4AEB"/>
    <w:rsid w:val="008F4B0B"/>
    <w:rsid w:val="008F64B6"/>
    <w:rsid w:val="008F67A9"/>
    <w:rsid w:val="008F6E21"/>
    <w:rsid w:val="008F766F"/>
    <w:rsid w:val="008F79EA"/>
    <w:rsid w:val="0090063B"/>
    <w:rsid w:val="00901D06"/>
    <w:rsid w:val="00902F1B"/>
    <w:rsid w:val="00902F42"/>
    <w:rsid w:val="00903515"/>
    <w:rsid w:val="0090444D"/>
    <w:rsid w:val="009054D9"/>
    <w:rsid w:val="009079BB"/>
    <w:rsid w:val="00907ABD"/>
    <w:rsid w:val="00907D84"/>
    <w:rsid w:val="00908829"/>
    <w:rsid w:val="00910734"/>
    <w:rsid w:val="00910C02"/>
    <w:rsid w:val="0091386B"/>
    <w:rsid w:val="00913873"/>
    <w:rsid w:val="00914E3A"/>
    <w:rsid w:val="0091560E"/>
    <w:rsid w:val="00915A98"/>
    <w:rsid w:val="00916F91"/>
    <w:rsid w:val="00917550"/>
    <w:rsid w:val="009212EF"/>
    <w:rsid w:val="00921C86"/>
    <w:rsid w:val="00923FE8"/>
    <w:rsid w:val="00925299"/>
    <w:rsid w:val="009260ED"/>
    <w:rsid w:val="009272CD"/>
    <w:rsid w:val="0092734F"/>
    <w:rsid w:val="00931252"/>
    <w:rsid w:val="00931B02"/>
    <w:rsid w:val="00931EA4"/>
    <w:rsid w:val="00932192"/>
    <w:rsid w:val="00932644"/>
    <w:rsid w:val="00932DA2"/>
    <w:rsid w:val="00933993"/>
    <w:rsid w:val="00934F46"/>
    <w:rsid w:val="00935B4B"/>
    <w:rsid w:val="00936AFA"/>
    <w:rsid w:val="00937536"/>
    <w:rsid w:val="0094061F"/>
    <w:rsid w:val="00940651"/>
    <w:rsid w:val="00941008"/>
    <w:rsid w:val="00941167"/>
    <w:rsid w:val="00942767"/>
    <w:rsid w:val="00942A06"/>
    <w:rsid w:val="00943790"/>
    <w:rsid w:val="0094398D"/>
    <w:rsid w:val="009439EB"/>
    <w:rsid w:val="009449B7"/>
    <w:rsid w:val="0094536D"/>
    <w:rsid w:val="00945B14"/>
    <w:rsid w:val="00945D38"/>
    <w:rsid w:val="009467D5"/>
    <w:rsid w:val="0094689D"/>
    <w:rsid w:val="0094692F"/>
    <w:rsid w:val="009479B1"/>
    <w:rsid w:val="0095024F"/>
    <w:rsid w:val="00951321"/>
    <w:rsid w:val="00951DE4"/>
    <w:rsid w:val="00952EF0"/>
    <w:rsid w:val="00954926"/>
    <w:rsid w:val="00954AAB"/>
    <w:rsid w:val="00955E57"/>
    <w:rsid w:val="00955FA1"/>
    <w:rsid w:val="00956581"/>
    <w:rsid w:val="00956766"/>
    <w:rsid w:val="00956E62"/>
    <w:rsid w:val="00957E8F"/>
    <w:rsid w:val="00960EAB"/>
    <w:rsid w:val="00961438"/>
    <w:rsid w:val="00961484"/>
    <w:rsid w:val="00961E27"/>
    <w:rsid w:val="00962AD0"/>
    <w:rsid w:val="009641A8"/>
    <w:rsid w:val="00964415"/>
    <w:rsid w:val="009644D5"/>
    <w:rsid w:val="00965051"/>
    <w:rsid w:val="00965ECD"/>
    <w:rsid w:val="00966202"/>
    <w:rsid w:val="009662E3"/>
    <w:rsid w:val="00966863"/>
    <w:rsid w:val="00966C61"/>
    <w:rsid w:val="00971303"/>
    <w:rsid w:val="0097320D"/>
    <w:rsid w:val="00973C3B"/>
    <w:rsid w:val="00974C13"/>
    <w:rsid w:val="00974DFE"/>
    <w:rsid w:val="009778C3"/>
    <w:rsid w:val="00977991"/>
    <w:rsid w:val="009800B2"/>
    <w:rsid w:val="009800C8"/>
    <w:rsid w:val="00980D7C"/>
    <w:rsid w:val="00980E40"/>
    <w:rsid w:val="00984113"/>
    <w:rsid w:val="00984559"/>
    <w:rsid w:val="0098488A"/>
    <w:rsid w:val="00984E1F"/>
    <w:rsid w:val="00984F32"/>
    <w:rsid w:val="00985505"/>
    <w:rsid w:val="009860E5"/>
    <w:rsid w:val="009869AE"/>
    <w:rsid w:val="0098795B"/>
    <w:rsid w:val="00987A3A"/>
    <w:rsid w:val="00987FA9"/>
    <w:rsid w:val="009905D8"/>
    <w:rsid w:val="009906CB"/>
    <w:rsid w:val="0099093C"/>
    <w:rsid w:val="00990A06"/>
    <w:rsid w:val="009937A2"/>
    <w:rsid w:val="009944FC"/>
    <w:rsid w:val="00995D51"/>
    <w:rsid w:val="009A0928"/>
    <w:rsid w:val="009A0F0D"/>
    <w:rsid w:val="009A13FA"/>
    <w:rsid w:val="009A1D16"/>
    <w:rsid w:val="009A2AEC"/>
    <w:rsid w:val="009A2BB6"/>
    <w:rsid w:val="009A2CAC"/>
    <w:rsid w:val="009A5F4C"/>
    <w:rsid w:val="009A6F21"/>
    <w:rsid w:val="009A75D1"/>
    <w:rsid w:val="009A79C2"/>
    <w:rsid w:val="009B018D"/>
    <w:rsid w:val="009B3BCC"/>
    <w:rsid w:val="009B3CBD"/>
    <w:rsid w:val="009B3E50"/>
    <w:rsid w:val="009B4597"/>
    <w:rsid w:val="009B49A5"/>
    <w:rsid w:val="009B59F1"/>
    <w:rsid w:val="009B7A44"/>
    <w:rsid w:val="009C0F42"/>
    <w:rsid w:val="009C1621"/>
    <w:rsid w:val="009C1ABE"/>
    <w:rsid w:val="009C2D37"/>
    <w:rsid w:val="009C3C34"/>
    <w:rsid w:val="009C4015"/>
    <w:rsid w:val="009C6C9F"/>
    <w:rsid w:val="009C7AD0"/>
    <w:rsid w:val="009D040C"/>
    <w:rsid w:val="009D06DE"/>
    <w:rsid w:val="009D1A3D"/>
    <w:rsid w:val="009D3669"/>
    <w:rsid w:val="009D389A"/>
    <w:rsid w:val="009D3AF7"/>
    <w:rsid w:val="009D50ED"/>
    <w:rsid w:val="009D5B04"/>
    <w:rsid w:val="009D79EA"/>
    <w:rsid w:val="009E0280"/>
    <w:rsid w:val="009E05D3"/>
    <w:rsid w:val="009E0BBC"/>
    <w:rsid w:val="009E1A70"/>
    <w:rsid w:val="009E1D29"/>
    <w:rsid w:val="009E1D6E"/>
    <w:rsid w:val="009E23A0"/>
    <w:rsid w:val="009E284D"/>
    <w:rsid w:val="009E31F8"/>
    <w:rsid w:val="009E37D8"/>
    <w:rsid w:val="009E4060"/>
    <w:rsid w:val="009E4395"/>
    <w:rsid w:val="009E4F49"/>
    <w:rsid w:val="009E69A1"/>
    <w:rsid w:val="009E6DBC"/>
    <w:rsid w:val="009F01EA"/>
    <w:rsid w:val="009F2A13"/>
    <w:rsid w:val="009F2A3E"/>
    <w:rsid w:val="009F2AFF"/>
    <w:rsid w:val="009F340C"/>
    <w:rsid w:val="009F3C30"/>
    <w:rsid w:val="009F4E72"/>
    <w:rsid w:val="009F5B4F"/>
    <w:rsid w:val="009F7453"/>
    <w:rsid w:val="009F74E6"/>
    <w:rsid w:val="00A00CB5"/>
    <w:rsid w:val="00A00DEA"/>
    <w:rsid w:val="00A01AFD"/>
    <w:rsid w:val="00A01F7B"/>
    <w:rsid w:val="00A04408"/>
    <w:rsid w:val="00A04625"/>
    <w:rsid w:val="00A04A31"/>
    <w:rsid w:val="00A04D92"/>
    <w:rsid w:val="00A04EDC"/>
    <w:rsid w:val="00A0563D"/>
    <w:rsid w:val="00A05F75"/>
    <w:rsid w:val="00A0692A"/>
    <w:rsid w:val="00A10C73"/>
    <w:rsid w:val="00A1140D"/>
    <w:rsid w:val="00A122AC"/>
    <w:rsid w:val="00A124D5"/>
    <w:rsid w:val="00A12687"/>
    <w:rsid w:val="00A126E5"/>
    <w:rsid w:val="00A12AAA"/>
    <w:rsid w:val="00A13C59"/>
    <w:rsid w:val="00A14368"/>
    <w:rsid w:val="00A14DE4"/>
    <w:rsid w:val="00A155BC"/>
    <w:rsid w:val="00A1605E"/>
    <w:rsid w:val="00A17D03"/>
    <w:rsid w:val="00A2035D"/>
    <w:rsid w:val="00A20BBF"/>
    <w:rsid w:val="00A21B9E"/>
    <w:rsid w:val="00A22022"/>
    <w:rsid w:val="00A22B07"/>
    <w:rsid w:val="00A2375E"/>
    <w:rsid w:val="00A23AEF"/>
    <w:rsid w:val="00A23F4B"/>
    <w:rsid w:val="00A2415F"/>
    <w:rsid w:val="00A241C9"/>
    <w:rsid w:val="00A2507C"/>
    <w:rsid w:val="00A279F8"/>
    <w:rsid w:val="00A30142"/>
    <w:rsid w:val="00A30D1B"/>
    <w:rsid w:val="00A310B1"/>
    <w:rsid w:val="00A31456"/>
    <w:rsid w:val="00A31B19"/>
    <w:rsid w:val="00A33ACF"/>
    <w:rsid w:val="00A33C09"/>
    <w:rsid w:val="00A34F9B"/>
    <w:rsid w:val="00A35A8A"/>
    <w:rsid w:val="00A35B52"/>
    <w:rsid w:val="00A35E36"/>
    <w:rsid w:val="00A40942"/>
    <w:rsid w:val="00A40B45"/>
    <w:rsid w:val="00A41146"/>
    <w:rsid w:val="00A4411E"/>
    <w:rsid w:val="00A44CE1"/>
    <w:rsid w:val="00A44D2E"/>
    <w:rsid w:val="00A45673"/>
    <w:rsid w:val="00A45CD1"/>
    <w:rsid w:val="00A45D68"/>
    <w:rsid w:val="00A4663A"/>
    <w:rsid w:val="00A47455"/>
    <w:rsid w:val="00A507D6"/>
    <w:rsid w:val="00A514A1"/>
    <w:rsid w:val="00A529F2"/>
    <w:rsid w:val="00A535AB"/>
    <w:rsid w:val="00A53B33"/>
    <w:rsid w:val="00A543A7"/>
    <w:rsid w:val="00A54B02"/>
    <w:rsid w:val="00A551C0"/>
    <w:rsid w:val="00A5529C"/>
    <w:rsid w:val="00A5596D"/>
    <w:rsid w:val="00A55A04"/>
    <w:rsid w:val="00A55AFB"/>
    <w:rsid w:val="00A567CC"/>
    <w:rsid w:val="00A57482"/>
    <w:rsid w:val="00A57BAD"/>
    <w:rsid w:val="00A60129"/>
    <w:rsid w:val="00A61863"/>
    <w:rsid w:val="00A620F8"/>
    <w:rsid w:val="00A63306"/>
    <w:rsid w:val="00A63AE0"/>
    <w:rsid w:val="00A640E2"/>
    <w:rsid w:val="00A649E3"/>
    <w:rsid w:val="00A6591C"/>
    <w:rsid w:val="00A66237"/>
    <w:rsid w:val="00A70477"/>
    <w:rsid w:val="00A708F7"/>
    <w:rsid w:val="00A71AB7"/>
    <w:rsid w:val="00A71EA5"/>
    <w:rsid w:val="00A72253"/>
    <w:rsid w:val="00A73474"/>
    <w:rsid w:val="00A73AB6"/>
    <w:rsid w:val="00A7470E"/>
    <w:rsid w:val="00A75D9B"/>
    <w:rsid w:val="00A76E1E"/>
    <w:rsid w:val="00A771A2"/>
    <w:rsid w:val="00A778B1"/>
    <w:rsid w:val="00A806F8"/>
    <w:rsid w:val="00A81AF8"/>
    <w:rsid w:val="00A82535"/>
    <w:rsid w:val="00A848BE"/>
    <w:rsid w:val="00A84B3E"/>
    <w:rsid w:val="00A856EB"/>
    <w:rsid w:val="00A861DB"/>
    <w:rsid w:val="00A868C0"/>
    <w:rsid w:val="00A90064"/>
    <w:rsid w:val="00A91478"/>
    <w:rsid w:val="00A938FA"/>
    <w:rsid w:val="00A93EBD"/>
    <w:rsid w:val="00A945D5"/>
    <w:rsid w:val="00A95440"/>
    <w:rsid w:val="00A96298"/>
    <w:rsid w:val="00A96509"/>
    <w:rsid w:val="00A96975"/>
    <w:rsid w:val="00A972FA"/>
    <w:rsid w:val="00AA006C"/>
    <w:rsid w:val="00AA22DC"/>
    <w:rsid w:val="00AA25B2"/>
    <w:rsid w:val="00AA4C10"/>
    <w:rsid w:val="00AA5881"/>
    <w:rsid w:val="00AA6A0E"/>
    <w:rsid w:val="00AB09D7"/>
    <w:rsid w:val="00AB0BCE"/>
    <w:rsid w:val="00AB10C4"/>
    <w:rsid w:val="00AB1298"/>
    <w:rsid w:val="00AB20A7"/>
    <w:rsid w:val="00AB31E7"/>
    <w:rsid w:val="00AB3A52"/>
    <w:rsid w:val="00AB4F3A"/>
    <w:rsid w:val="00AB5A81"/>
    <w:rsid w:val="00AB6440"/>
    <w:rsid w:val="00AB7CB8"/>
    <w:rsid w:val="00AB7F1C"/>
    <w:rsid w:val="00AC0A4A"/>
    <w:rsid w:val="00AC1943"/>
    <w:rsid w:val="00AC2501"/>
    <w:rsid w:val="00AC298B"/>
    <w:rsid w:val="00AC2E96"/>
    <w:rsid w:val="00AC48A3"/>
    <w:rsid w:val="00AC4A8C"/>
    <w:rsid w:val="00AC7656"/>
    <w:rsid w:val="00AC77A5"/>
    <w:rsid w:val="00AC7911"/>
    <w:rsid w:val="00AC7B0E"/>
    <w:rsid w:val="00AD04B1"/>
    <w:rsid w:val="00AD0EB2"/>
    <w:rsid w:val="00AD0EB6"/>
    <w:rsid w:val="00AD1ABC"/>
    <w:rsid w:val="00AD20EB"/>
    <w:rsid w:val="00AD2865"/>
    <w:rsid w:val="00AD2B81"/>
    <w:rsid w:val="00AD3519"/>
    <w:rsid w:val="00AD4A28"/>
    <w:rsid w:val="00AD6CA2"/>
    <w:rsid w:val="00AD7887"/>
    <w:rsid w:val="00AD7900"/>
    <w:rsid w:val="00AD7FB3"/>
    <w:rsid w:val="00ADD037"/>
    <w:rsid w:val="00AE0461"/>
    <w:rsid w:val="00AE1229"/>
    <w:rsid w:val="00AE21A2"/>
    <w:rsid w:val="00AE2A30"/>
    <w:rsid w:val="00AE2BDE"/>
    <w:rsid w:val="00AE3B44"/>
    <w:rsid w:val="00AE5022"/>
    <w:rsid w:val="00AE6091"/>
    <w:rsid w:val="00AE6311"/>
    <w:rsid w:val="00AE649A"/>
    <w:rsid w:val="00AE6529"/>
    <w:rsid w:val="00AE65CB"/>
    <w:rsid w:val="00AE70EE"/>
    <w:rsid w:val="00AE7C4A"/>
    <w:rsid w:val="00AE7E51"/>
    <w:rsid w:val="00AF009F"/>
    <w:rsid w:val="00AF0FD1"/>
    <w:rsid w:val="00AF1727"/>
    <w:rsid w:val="00AF18B3"/>
    <w:rsid w:val="00AF31B8"/>
    <w:rsid w:val="00AF423C"/>
    <w:rsid w:val="00AF46BD"/>
    <w:rsid w:val="00AF46ED"/>
    <w:rsid w:val="00AF522B"/>
    <w:rsid w:val="00AF52C8"/>
    <w:rsid w:val="00AF5B7F"/>
    <w:rsid w:val="00AF6B35"/>
    <w:rsid w:val="00AF6D46"/>
    <w:rsid w:val="00AF7645"/>
    <w:rsid w:val="00B0067D"/>
    <w:rsid w:val="00B00725"/>
    <w:rsid w:val="00B00E5F"/>
    <w:rsid w:val="00B04260"/>
    <w:rsid w:val="00B05555"/>
    <w:rsid w:val="00B06FC4"/>
    <w:rsid w:val="00B07F9B"/>
    <w:rsid w:val="00B113DA"/>
    <w:rsid w:val="00B1156C"/>
    <w:rsid w:val="00B117D4"/>
    <w:rsid w:val="00B1186D"/>
    <w:rsid w:val="00B130C0"/>
    <w:rsid w:val="00B1387A"/>
    <w:rsid w:val="00B15B0F"/>
    <w:rsid w:val="00B16751"/>
    <w:rsid w:val="00B17721"/>
    <w:rsid w:val="00B20379"/>
    <w:rsid w:val="00B215C5"/>
    <w:rsid w:val="00B217AD"/>
    <w:rsid w:val="00B21D4E"/>
    <w:rsid w:val="00B2387B"/>
    <w:rsid w:val="00B24878"/>
    <w:rsid w:val="00B248FA"/>
    <w:rsid w:val="00B24C6A"/>
    <w:rsid w:val="00B24E8D"/>
    <w:rsid w:val="00B25492"/>
    <w:rsid w:val="00B25F8F"/>
    <w:rsid w:val="00B262E6"/>
    <w:rsid w:val="00B27AD6"/>
    <w:rsid w:val="00B27DE1"/>
    <w:rsid w:val="00B27F48"/>
    <w:rsid w:val="00B30A68"/>
    <w:rsid w:val="00B31CCA"/>
    <w:rsid w:val="00B31D02"/>
    <w:rsid w:val="00B33417"/>
    <w:rsid w:val="00B33AF4"/>
    <w:rsid w:val="00B34327"/>
    <w:rsid w:val="00B35122"/>
    <w:rsid w:val="00B35585"/>
    <w:rsid w:val="00B35E24"/>
    <w:rsid w:val="00B3660A"/>
    <w:rsid w:val="00B37CB8"/>
    <w:rsid w:val="00B37D08"/>
    <w:rsid w:val="00B40718"/>
    <w:rsid w:val="00B41C5B"/>
    <w:rsid w:val="00B4232F"/>
    <w:rsid w:val="00B426D2"/>
    <w:rsid w:val="00B43192"/>
    <w:rsid w:val="00B43515"/>
    <w:rsid w:val="00B43770"/>
    <w:rsid w:val="00B43C49"/>
    <w:rsid w:val="00B46074"/>
    <w:rsid w:val="00B46E74"/>
    <w:rsid w:val="00B46FB4"/>
    <w:rsid w:val="00B472AC"/>
    <w:rsid w:val="00B47359"/>
    <w:rsid w:val="00B50174"/>
    <w:rsid w:val="00B50292"/>
    <w:rsid w:val="00B5065C"/>
    <w:rsid w:val="00B52F23"/>
    <w:rsid w:val="00B53792"/>
    <w:rsid w:val="00B537BD"/>
    <w:rsid w:val="00B53E33"/>
    <w:rsid w:val="00B53ED9"/>
    <w:rsid w:val="00B55114"/>
    <w:rsid w:val="00B55303"/>
    <w:rsid w:val="00B5571A"/>
    <w:rsid w:val="00B56AF5"/>
    <w:rsid w:val="00B57395"/>
    <w:rsid w:val="00B57704"/>
    <w:rsid w:val="00B5797C"/>
    <w:rsid w:val="00B60932"/>
    <w:rsid w:val="00B60B58"/>
    <w:rsid w:val="00B6176E"/>
    <w:rsid w:val="00B626DD"/>
    <w:rsid w:val="00B62CB2"/>
    <w:rsid w:val="00B630FF"/>
    <w:rsid w:val="00B63E30"/>
    <w:rsid w:val="00B649A2"/>
    <w:rsid w:val="00B65DE0"/>
    <w:rsid w:val="00B660B3"/>
    <w:rsid w:val="00B6737A"/>
    <w:rsid w:val="00B70266"/>
    <w:rsid w:val="00B702BB"/>
    <w:rsid w:val="00B70406"/>
    <w:rsid w:val="00B72F6D"/>
    <w:rsid w:val="00B732E7"/>
    <w:rsid w:val="00B7331E"/>
    <w:rsid w:val="00B74052"/>
    <w:rsid w:val="00B76B50"/>
    <w:rsid w:val="00B77216"/>
    <w:rsid w:val="00B80F91"/>
    <w:rsid w:val="00B8147A"/>
    <w:rsid w:val="00B81F81"/>
    <w:rsid w:val="00B83980"/>
    <w:rsid w:val="00B84E27"/>
    <w:rsid w:val="00B8504B"/>
    <w:rsid w:val="00B85BE8"/>
    <w:rsid w:val="00B86433"/>
    <w:rsid w:val="00B86638"/>
    <w:rsid w:val="00B86B97"/>
    <w:rsid w:val="00B8744B"/>
    <w:rsid w:val="00B878F8"/>
    <w:rsid w:val="00B90FB8"/>
    <w:rsid w:val="00B91029"/>
    <w:rsid w:val="00B916D1"/>
    <w:rsid w:val="00B920D8"/>
    <w:rsid w:val="00B93757"/>
    <w:rsid w:val="00B93F0D"/>
    <w:rsid w:val="00B959E5"/>
    <w:rsid w:val="00B979A4"/>
    <w:rsid w:val="00B979C3"/>
    <w:rsid w:val="00B97F62"/>
    <w:rsid w:val="00BA126B"/>
    <w:rsid w:val="00BA1AFE"/>
    <w:rsid w:val="00BA36F7"/>
    <w:rsid w:val="00BA4C00"/>
    <w:rsid w:val="00BA692B"/>
    <w:rsid w:val="00BA6CEF"/>
    <w:rsid w:val="00BA7266"/>
    <w:rsid w:val="00BB2BC5"/>
    <w:rsid w:val="00BB380A"/>
    <w:rsid w:val="00BB3899"/>
    <w:rsid w:val="00BB3A21"/>
    <w:rsid w:val="00BB6068"/>
    <w:rsid w:val="00BC0937"/>
    <w:rsid w:val="00BC2F01"/>
    <w:rsid w:val="00BC486C"/>
    <w:rsid w:val="00BC50BE"/>
    <w:rsid w:val="00BC5C60"/>
    <w:rsid w:val="00BC6FDB"/>
    <w:rsid w:val="00BC74C7"/>
    <w:rsid w:val="00BD012E"/>
    <w:rsid w:val="00BD0206"/>
    <w:rsid w:val="00BD3CFF"/>
    <w:rsid w:val="00BD58D7"/>
    <w:rsid w:val="00BD5DEE"/>
    <w:rsid w:val="00BD6BDC"/>
    <w:rsid w:val="00BD7F52"/>
    <w:rsid w:val="00BE04A1"/>
    <w:rsid w:val="00BE07D6"/>
    <w:rsid w:val="00BE0B22"/>
    <w:rsid w:val="00BE130E"/>
    <w:rsid w:val="00BE1B9B"/>
    <w:rsid w:val="00BE2E3A"/>
    <w:rsid w:val="00BE3541"/>
    <w:rsid w:val="00BE4334"/>
    <w:rsid w:val="00BF05E3"/>
    <w:rsid w:val="00BF09CB"/>
    <w:rsid w:val="00BF1439"/>
    <w:rsid w:val="00BF1E2B"/>
    <w:rsid w:val="00BF251E"/>
    <w:rsid w:val="00BF45F0"/>
    <w:rsid w:val="00BF5319"/>
    <w:rsid w:val="00BF632C"/>
    <w:rsid w:val="00BF73B5"/>
    <w:rsid w:val="00C00126"/>
    <w:rsid w:val="00C018AA"/>
    <w:rsid w:val="00C01A17"/>
    <w:rsid w:val="00C01CD7"/>
    <w:rsid w:val="00C02B43"/>
    <w:rsid w:val="00C03664"/>
    <w:rsid w:val="00C03C09"/>
    <w:rsid w:val="00C0494B"/>
    <w:rsid w:val="00C0503D"/>
    <w:rsid w:val="00C06259"/>
    <w:rsid w:val="00C0687C"/>
    <w:rsid w:val="00C06ECB"/>
    <w:rsid w:val="00C0749F"/>
    <w:rsid w:val="00C10411"/>
    <w:rsid w:val="00C10C9C"/>
    <w:rsid w:val="00C127C6"/>
    <w:rsid w:val="00C1329E"/>
    <w:rsid w:val="00C14467"/>
    <w:rsid w:val="00C14E19"/>
    <w:rsid w:val="00C167F5"/>
    <w:rsid w:val="00C20CE9"/>
    <w:rsid w:val="00C20E44"/>
    <w:rsid w:val="00C20EF8"/>
    <w:rsid w:val="00C21638"/>
    <w:rsid w:val="00C219A6"/>
    <w:rsid w:val="00C22BE8"/>
    <w:rsid w:val="00C23360"/>
    <w:rsid w:val="00C233CD"/>
    <w:rsid w:val="00C23470"/>
    <w:rsid w:val="00C24BF2"/>
    <w:rsid w:val="00C2585B"/>
    <w:rsid w:val="00C264BA"/>
    <w:rsid w:val="00C26A22"/>
    <w:rsid w:val="00C26C0A"/>
    <w:rsid w:val="00C26E85"/>
    <w:rsid w:val="00C26EEF"/>
    <w:rsid w:val="00C27141"/>
    <w:rsid w:val="00C272C8"/>
    <w:rsid w:val="00C27B97"/>
    <w:rsid w:val="00C307B1"/>
    <w:rsid w:val="00C30997"/>
    <w:rsid w:val="00C30E33"/>
    <w:rsid w:val="00C3219A"/>
    <w:rsid w:val="00C3481F"/>
    <w:rsid w:val="00C35605"/>
    <w:rsid w:val="00C35B23"/>
    <w:rsid w:val="00C37527"/>
    <w:rsid w:val="00C40AFD"/>
    <w:rsid w:val="00C40E94"/>
    <w:rsid w:val="00C41911"/>
    <w:rsid w:val="00C438EC"/>
    <w:rsid w:val="00C44421"/>
    <w:rsid w:val="00C448FA"/>
    <w:rsid w:val="00C44BF4"/>
    <w:rsid w:val="00C4685C"/>
    <w:rsid w:val="00C46C9D"/>
    <w:rsid w:val="00C47652"/>
    <w:rsid w:val="00C50109"/>
    <w:rsid w:val="00C50330"/>
    <w:rsid w:val="00C51E03"/>
    <w:rsid w:val="00C5270E"/>
    <w:rsid w:val="00C52B34"/>
    <w:rsid w:val="00C5348B"/>
    <w:rsid w:val="00C54311"/>
    <w:rsid w:val="00C5446E"/>
    <w:rsid w:val="00C55793"/>
    <w:rsid w:val="00C55CDB"/>
    <w:rsid w:val="00C55E7B"/>
    <w:rsid w:val="00C55FC8"/>
    <w:rsid w:val="00C577A4"/>
    <w:rsid w:val="00C57D81"/>
    <w:rsid w:val="00C57DBB"/>
    <w:rsid w:val="00C6159D"/>
    <w:rsid w:val="00C61961"/>
    <w:rsid w:val="00C61A55"/>
    <w:rsid w:val="00C6237B"/>
    <w:rsid w:val="00C627FE"/>
    <w:rsid w:val="00C62944"/>
    <w:rsid w:val="00C63512"/>
    <w:rsid w:val="00C65430"/>
    <w:rsid w:val="00C66E86"/>
    <w:rsid w:val="00C673C1"/>
    <w:rsid w:val="00C673D8"/>
    <w:rsid w:val="00C67976"/>
    <w:rsid w:val="00C70B8B"/>
    <w:rsid w:val="00C71FEB"/>
    <w:rsid w:val="00C72571"/>
    <w:rsid w:val="00C73B99"/>
    <w:rsid w:val="00C745E5"/>
    <w:rsid w:val="00C7505F"/>
    <w:rsid w:val="00C75819"/>
    <w:rsid w:val="00C76A65"/>
    <w:rsid w:val="00C80E0C"/>
    <w:rsid w:val="00C81A4D"/>
    <w:rsid w:val="00C81F5E"/>
    <w:rsid w:val="00C81F95"/>
    <w:rsid w:val="00C84205"/>
    <w:rsid w:val="00C844A4"/>
    <w:rsid w:val="00C8548E"/>
    <w:rsid w:val="00C85B50"/>
    <w:rsid w:val="00C85C64"/>
    <w:rsid w:val="00C870E0"/>
    <w:rsid w:val="00C87B16"/>
    <w:rsid w:val="00C9051D"/>
    <w:rsid w:val="00C90526"/>
    <w:rsid w:val="00C908EA"/>
    <w:rsid w:val="00C90A93"/>
    <w:rsid w:val="00C90E79"/>
    <w:rsid w:val="00C90FA8"/>
    <w:rsid w:val="00C92077"/>
    <w:rsid w:val="00C9214D"/>
    <w:rsid w:val="00C92359"/>
    <w:rsid w:val="00C92A72"/>
    <w:rsid w:val="00C92D05"/>
    <w:rsid w:val="00C949A1"/>
    <w:rsid w:val="00C95A70"/>
    <w:rsid w:val="00C96257"/>
    <w:rsid w:val="00C96588"/>
    <w:rsid w:val="00C96AD3"/>
    <w:rsid w:val="00CA113F"/>
    <w:rsid w:val="00CA1CF8"/>
    <w:rsid w:val="00CA293B"/>
    <w:rsid w:val="00CA2F8D"/>
    <w:rsid w:val="00CA36A6"/>
    <w:rsid w:val="00CA3962"/>
    <w:rsid w:val="00CA3B77"/>
    <w:rsid w:val="00CA47C3"/>
    <w:rsid w:val="00CA4893"/>
    <w:rsid w:val="00CA51FF"/>
    <w:rsid w:val="00CA5805"/>
    <w:rsid w:val="00CA5F39"/>
    <w:rsid w:val="00CA5F8C"/>
    <w:rsid w:val="00CA64F8"/>
    <w:rsid w:val="00CA6C71"/>
    <w:rsid w:val="00CB126F"/>
    <w:rsid w:val="00CB1389"/>
    <w:rsid w:val="00CB1E09"/>
    <w:rsid w:val="00CB290B"/>
    <w:rsid w:val="00CB2A60"/>
    <w:rsid w:val="00CB40FB"/>
    <w:rsid w:val="00CB563E"/>
    <w:rsid w:val="00CB6F81"/>
    <w:rsid w:val="00CB7697"/>
    <w:rsid w:val="00CB76B8"/>
    <w:rsid w:val="00CC1B81"/>
    <w:rsid w:val="00CC2D19"/>
    <w:rsid w:val="00CC3212"/>
    <w:rsid w:val="00CC3791"/>
    <w:rsid w:val="00CC45EB"/>
    <w:rsid w:val="00CC46F3"/>
    <w:rsid w:val="00CC4855"/>
    <w:rsid w:val="00CC485D"/>
    <w:rsid w:val="00CC48DD"/>
    <w:rsid w:val="00CC4AE5"/>
    <w:rsid w:val="00CC5382"/>
    <w:rsid w:val="00CC5A1B"/>
    <w:rsid w:val="00CC692D"/>
    <w:rsid w:val="00CD08A9"/>
    <w:rsid w:val="00CD0A28"/>
    <w:rsid w:val="00CD19CD"/>
    <w:rsid w:val="00CD299F"/>
    <w:rsid w:val="00CD474C"/>
    <w:rsid w:val="00CD4ECF"/>
    <w:rsid w:val="00CD5055"/>
    <w:rsid w:val="00CD57FB"/>
    <w:rsid w:val="00CD6200"/>
    <w:rsid w:val="00CD67FC"/>
    <w:rsid w:val="00CD6B85"/>
    <w:rsid w:val="00CD742F"/>
    <w:rsid w:val="00CD7839"/>
    <w:rsid w:val="00CE0649"/>
    <w:rsid w:val="00CE118F"/>
    <w:rsid w:val="00CE145F"/>
    <w:rsid w:val="00CE1D4B"/>
    <w:rsid w:val="00CE27FD"/>
    <w:rsid w:val="00CE2D6F"/>
    <w:rsid w:val="00CE5A87"/>
    <w:rsid w:val="00CE604F"/>
    <w:rsid w:val="00CE6584"/>
    <w:rsid w:val="00CE6851"/>
    <w:rsid w:val="00CE75E0"/>
    <w:rsid w:val="00CF09F4"/>
    <w:rsid w:val="00CF0E3E"/>
    <w:rsid w:val="00CF0E42"/>
    <w:rsid w:val="00CF1FE8"/>
    <w:rsid w:val="00CF2501"/>
    <w:rsid w:val="00CF2980"/>
    <w:rsid w:val="00CF42A3"/>
    <w:rsid w:val="00CF5154"/>
    <w:rsid w:val="00CF5158"/>
    <w:rsid w:val="00CF54C7"/>
    <w:rsid w:val="00CF6A5B"/>
    <w:rsid w:val="00CF6ACC"/>
    <w:rsid w:val="00CF6B0D"/>
    <w:rsid w:val="00CF6BFD"/>
    <w:rsid w:val="00CF73E5"/>
    <w:rsid w:val="00CF7662"/>
    <w:rsid w:val="00CF7E43"/>
    <w:rsid w:val="00D00414"/>
    <w:rsid w:val="00D0102F"/>
    <w:rsid w:val="00D02E05"/>
    <w:rsid w:val="00D02E92"/>
    <w:rsid w:val="00D0358E"/>
    <w:rsid w:val="00D03BF6"/>
    <w:rsid w:val="00D03C31"/>
    <w:rsid w:val="00D03F99"/>
    <w:rsid w:val="00D0433D"/>
    <w:rsid w:val="00D04D33"/>
    <w:rsid w:val="00D052E9"/>
    <w:rsid w:val="00D062B8"/>
    <w:rsid w:val="00D073D4"/>
    <w:rsid w:val="00D07636"/>
    <w:rsid w:val="00D07CE8"/>
    <w:rsid w:val="00D10120"/>
    <w:rsid w:val="00D106AB"/>
    <w:rsid w:val="00D106E8"/>
    <w:rsid w:val="00D11497"/>
    <w:rsid w:val="00D1205B"/>
    <w:rsid w:val="00D12A4A"/>
    <w:rsid w:val="00D12E5C"/>
    <w:rsid w:val="00D135FE"/>
    <w:rsid w:val="00D13641"/>
    <w:rsid w:val="00D13B9B"/>
    <w:rsid w:val="00D13CCC"/>
    <w:rsid w:val="00D14B97"/>
    <w:rsid w:val="00D15818"/>
    <w:rsid w:val="00D15A72"/>
    <w:rsid w:val="00D15F8D"/>
    <w:rsid w:val="00D161FC"/>
    <w:rsid w:val="00D16626"/>
    <w:rsid w:val="00D16B93"/>
    <w:rsid w:val="00D16FE2"/>
    <w:rsid w:val="00D202A3"/>
    <w:rsid w:val="00D2073C"/>
    <w:rsid w:val="00D20BC9"/>
    <w:rsid w:val="00D20FFF"/>
    <w:rsid w:val="00D213C4"/>
    <w:rsid w:val="00D223F4"/>
    <w:rsid w:val="00D2345E"/>
    <w:rsid w:val="00D23CE7"/>
    <w:rsid w:val="00D23E06"/>
    <w:rsid w:val="00D25F23"/>
    <w:rsid w:val="00D260AB"/>
    <w:rsid w:val="00D31B5D"/>
    <w:rsid w:val="00D31F3A"/>
    <w:rsid w:val="00D32482"/>
    <w:rsid w:val="00D33341"/>
    <w:rsid w:val="00D3385D"/>
    <w:rsid w:val="00D3425A"/>
    <w:rsid w:val="00D34E32"/>
    <w:rsid w:val="00D35C17"/>
    <w:rsid w:val="00D37E72"/>
    <w:rsid w:val="00D415A2"/>
    <w:rsid w:val="00D42324"/>
    <w:rsid w:val="00D425BA"/>
    <w:rsid w:val="00D42FF8"/>
    <w:rsid w:val="00D43DE6"/>
    <w:rsid w:val="00D5064D"/>
    <w:rsid w:val="00D5084E"/>
    <w:rsid w:val="00D525EF"/>
    <w:rsid w:val="00D535E3"/>
    <w:rsid w:val="00D538D0"/>
    <w:rsid w:val="00D5494F"/>
    <w:rsid w:val="00D54AFC"/>
    <w:rsid w:val="00D55159"/>
    <w:rsid w:val="00D56377"/>
    <w:rsid w:val="00D56812"/>
    <w:rsid w:val="00D57491"/>
    <w:rsid w:val="00D57EC0"/>
    <w:rsid w:val="00D637C2"/>
    <w:rsid w:val="00D646DD"/>
    <w:rsid w:val="00D64C17"/>
    <w:rsid w:val="00D65971"/>
    <w:rsid w:val="00D661E4"/>
    <w:rsid w:val="00D6656D"/>
    <w:rsid w:val="00D67FF6"/>
    <w:rsid w:val="00D71068"/>
    <w:rsid w:val="00D71E1B"/>
    <w:rsid w:val="00D72A6C"/>
    <w:rsid w:val="00D73F27"/>
    <w:rsid w:val="00D7498E"/>
    <w:rsid w:val="00D74D39"/>
    <w:rsid w:val="00D7535E"/>
    <w:rsid w:val="00D7545A"/>
    <w:rsid w:val="00D75787"/>
    <w:rsid w:val="00D75AC8"/>
    <w:rsid w:val="00D75B25"/>
    <w:rsid w:val="00D75E78"/>
    <w:rsid w:val="00D761F7"/>
    <w:rsid w:val="00D770BE"/>
    <w:rsid w:val="00D77512"/>
    <w:rsid w:val="00D777CF"/>
    <w:rsid w:val="00D7796F"/>
    <w:rsid w:val="00D81AAD"/>
    <w:rsid w:val="00D8211F"/>
    <w:rsid w:val="00D839EA"/>
    <w:rsid w:val="00D83D68"/>
    <w:rsid w:val="00D85A66"/>
    <w:rsid w:val="00D86F2A"/>
    <w:rsid w:val="00D87572"/>
    <w:rsid w:val="00D87A91"/>
    <w:rsid w:val="00D93799"/>
    <w:rsid w:val="00D93809"/>
    <w:rsid w:val="00D945F0"/>
    <w:rsid w:val="00D9520F"/>
    <w:rsid w:val="00D95B55"/>
    <w:rsid w:val="00D96DAC"/>
    <w:rsid w:val="00DA21FC"/>
    <w:rsid w:val="00DA323E"/>
    <w:rsid w:val="00DA3A94"/>
    <w:rsid w:val="00DA4282"/>
    <w:rsid w:val="00DA4F5C"/>
    <w:rsid w:val="00DA56CA"/>
    <w:rsid w:val="00DA6118"/>
    <w:rsid w:val="00DA6FFA"/>
    <w:rsid w:val="00DA70ED"/>
    <w:rsid w:val="00DA7AC7"/>
    <w:rsid w:val="00DB10D7"/>
    <w:rsid w:val="00DB2343"/>
    <w:rsid w:val="00DB2395"/>
    <w:rsid w:val="00DB2825"/>
    <w:rsid w:val="00DB2B99"/>
    <w:rsid w:val="00DB3051"/>
    <w:rsid w:val="00DB5A73"/>
    <w:rsid w:val="00DB5EB9"/>
    <w:rsid w:val="00DB6864"/>
    <w:rsid w:val="00DC4669"/>
    <w:rsid w:val="00DC588C"/>
    <w:rsid w:val="00DC6339"/>
    <w:rsid w:val="00DC6B83"/>
    <w:rsid w:val="00DC7BD6"/>
    <w:rsid w:val="00DD087C"/>
    <w:rsid w:val="00DD141D"/>
    <w:rsid w:val="00DD14A3"/>
    <w:rsid w:val="00DD16DF"/>
    <w:rsid w:val="00DD1AFC"/>
    <w:rsid w:val="00DD2286"/>
    <w:rsid w:val="00DD3038"/>
    <w:rsid w:val="00DD3409"/>
    <w:rsid w:val="00DD3689"/>
    <w:rsid w:val="00DD40F5"/>
    <w:rsid w:val="00DD4432"/>
    <w:rsid w:val="00DD666C"/>
    <w:rsid w:val="00DD68EF"/>
    <w:rsid w:val="00DE04B7"/>
    <w:rsid w:val="00DE0ACA"/>
    <w:rsid w:val="00DE10FA"/>
    <w:rsid w:val="00DE1310"/>
    <w:rsid w:val="00DE2500"/>
    <w:rsid w:val="00DE2F5A"/>
    <w:rsid w:val="00DE36E0"/>
    <w:rsid w:val="00DE377B"/>
    <w:rsid w:val="00DE3A68"/>
    <w:rsid w:val="00DE3BC5"/>
    <w:rsid w:val="00DE3FD6"/>
    <w:rsid w:val="00DE5BB3"/>
    <w:rsid w:val="00DE5DDF"/>
    <w:rsid w:val="00DE5FCA"/>
    <w:rsid w:val="00DE60DA"/>
    <w:rsid w:val="00DE6563"/>
    <w:rsid w:val="00DE662A"/>
    <w:rsid w:val="00DE679F"/>
    <w:rsid w:val="00DE7065"/>
    <w:rsid w:val="00DE75C3"/>
    <w:rsid w:val="00DE771A"/>
    <w:rsid w:val="00DE7BC5"/>
    <w:rsid w:val="00DE7DF5"/>
    <w:rsid w:val="00DF01CD"/>
    <w:rsid w:val="00DF2D0A"/>
    <w:rsid w:val="00DF2F65"/>
    <w:rsid w:val="00DF3211"/>
    <w:rsid w:val="00DF349A"/>
    <w:rsid w:val="00DF35E4"/>
    <w:rsid w:val="00DF3638"/>
    <w:rsid w:val="00DF406F"/>
    <w:rsid w:val="00DF4566"/>
    <w:rsid w:val="00DF487E"/>
    <w:rsid w:val="00DF4ADE"/>
    <w:rsid w:val="00DF4CC3"/>
    <w:rsid w:val="00DF4D5C"/>
    <w:rsid w:val="00DF703B"/>
    <w:rsid w:val="00DF7380"/>
    <w:rsid w:val="00E00DF8"/>
    <w:rsid w:val="00E02027"/>
    <w:rsid w:val="00E02307"/>
    <w:rsid w:val="00E03830"/>
    <w:rsid w:val="00E044DB"/>
    <w:rsid w:val="00E04EDC"/>
    <w:rsid w:val="00E05A35"/>
    <w:rsid w:val="00E05DF4"/>
    <w:rsid w:val="00E06264"/>
    <w:rsid w:val="00E06998"/>
    <w:rsid w:val="00E0754F"/>
    <w:rsid w:val="00E07919"/>
    <w:rsid w:val="00E1104F"/>
    <w:rsid w:val="00E11A1F"/>
    <w:rsid w:val="00E11BA7"/>
    <w:rsid w:val="00E127D9"/>
    <w:rsid w:val="00E12A0C"/>
    <w:rsid w:val="00E12C6F"/>
    <w:rsid w:val="00E13AC2"/>
    <w:rsid w:val="00E14BFF"/>
    <w:rsid w:val="00E163A9"/>
    <w:rsid w:val="00E16E80"/>
    <w:rsid w:val="00E21780"/>
    <w:rsid w:val="00E21E78"/>
    <w:rsid w:val="00E21EBC"/>
    <w:rsid w:val="00E233CA"/>
    <w:rsid w:val="00E23F27"/>
    <w:rsid w:val="00E2551F"/>
    <w:rsid w:val="00E26D97"/>
    <w:rsid w:val="00E279E8"/>
    <w:rsid w:val="00E30BBE"/>
    <w:rsid w:val="00E31881"/>
    <w:rsid w:val="00E31CB1"/>
    <w:rsid w:val="00E3242D"/>
    <w:rsid w:val="00E3284B"/>
    <w:rsid w:val="00E33ECB"/>
    <w:rsid w:val="00E34490"/>
    <w:rsid w:val="00E36209"/>
    <w:rsid w:val="00E36358"/>
    <w:rsid w:val="00E3639E"/>
    <w:rsid w:val="00E36E84"/>
    <w:rsid w:val="00E36EB5"/>
    <w:rsid w:val="00E4185C"/>
    <w:rsid w:val="00E4246B"/>
    <w:rsid w:val="00E4376A"/>
    <w:rsid w:val="00E44A68"/>
    <w:rsid w:val="00E4501E"/>
    <w:rsid w:val="00E45260"/>
    <w:rsid w:val="00E46B75"/>
    <w:rsid w:val="00E5017B"/>
    <w:rsid w:val="00E51C72"/>
    <w:rsid w:val="00E52B7D"/>
    <w:rsid w:val="00E52E9E"/>
    <w:rsid w:val="00E537FA"/>
    <w:rsid w:val="00E53C86"/>
    <w:rsid w:val="00E54887"/>
    <w:rsid w:val="00E565D1"/>
    <w:rsid w:val="00E566A4"/>
    <w:rsid w:val="00E568E6"/>
    <w:rsid w:val="00E57830"/>
    <w:rsid w:val="00E57DE2"/>
    <w:rsid w:val="00E62E4D"/>
    <w:rsid w:val="00E62F2F"/>
    <w:rsid w:val="00E64000"/>
    <w:rsid w:val="00E64A67"/>
    <w:rsid w:val="00E65419"/>
    <w:rsid w:val="00E65803"/>
    <w:rsid w:val="00E65B53"/>
    <w:rsid w:val="00E65EC4"/>
    <w:rsid w:val="00E6704D"/>
    <w:rsid w:val="00E67709"/>
    <w:rsid w:val="00E67EED"/>
    <w:rsid w:val="00E70209"/>
    <w:rsid w:val="00E70504"/>
    <w:rsid w:val="00E711DE"/>
    <w:rsid w:val="00E718B4"/>
    <w:rsid w:val="00E73724"/>
    <w:rsid w:val="00E739C1"/>
    <w:rsid w:val="00E73A5E"/>
    <w:rsid w:val="00E73CCE"/>
    <w:rsid w:val="00E75D31"/>
    <w:rsid w:val="00E7682E"/>
    <w:rsid w:val="00E76CE7"/>
    <w:rsid w:val="00E774DB"/>
    <w:rsid w:val="00E7776D"/>
    <w:rsid w:val="00E7792C"/>
    <w:rsid w:val="00E77A2B"/>
    <w:rsid w:val="00E77CE9"/>
    <w:rsid w:val="00E81052"/>
    <w:rsid w:val="00E813D3"/>
    <w:rsid w:val="00E82073"/>
    <w:rsid w:val="00E8327D"/>
    <w:rsid w:val="00E83B42"/>
    <w:rsid w:val="00E83BF9"/>
    <w:rsid w:val="00E83DCB"/>
    <w:rsid w:val="00E83EF3"/>
    <w:rsid w:val="00E8512A"/>
    <w:rsid w:val="00E85EB7"/>
    <w:rsid w:val="00E8649E"/>
    <w:rsid w:val="00E86AA5"/>
    <w:rsid w:val="00E87028"/>
    <w:rsid w:val="00E9020F"/>
    <w:rsid w:val="00E90781"/>
    <w:rsid w:val="00E91566"/>
    <w:rsid w:val="00E9308A"/>
    <w:rsid w:val="00E938CC"/>
    <w:rsid w:val="00E95FE3"/>
    <w:rsid w:val="00E96558"/>
    <w:rsid w:val="00E965D4"/>
    <w:rsid w:val="00E96D99"/>
    <w:rsid w:val="00E96EA1"/>
    <w:rsid w:val="00E979B2"/>
    <w:rsid w:val="00E97E0A"/>
    <w:rsid w:val="00EA0746"/>
    <w:rsid w:val="00EA097A"/>
    <w:rsid w:val="00EA1541"/>
    <w:rsid w:val="00EA1E40"/>
    <w:rsid w:val="00EA1E65"/>
    <w:rsid w:val="00EA354C"/>
    <w:rsid w:val="00EA4469"/>
    <w:rsid w:val="00EA46F8"/>
    <w:rsid w:val="00EA4E17"/>
    <w:rsid w:val="00EA577C"/>
    <w:rsid w:val="00EB2EC3"/>
    <w:rsid w:val="00EB3B37"/>
    <w:rsid w:val="00EB4717"/>
    <w:rsid w:val="00EB4D5F"/>
    <w:rsid w:val="00EB7740"/>
    <w:rsid w:val="00EC07D8"/>
    <w:rsid w:val="00EC0B17"/>
    <w:rsid w:val="00EC0D8D"/>
    <w:rsid w:val="00EC1395"/>
    <w:rsid w:val="00EC2974"/>
    <w:rsid w:val="00EC3889"/>
    <w:rsid w:val="00EC4246"/>
    <w:rsid w:val="00EC67E1"/>
    <w:rsid w:val="00EC6DB8"/>
    <w:rsid w:val="00EC70C5"/>
    <w:rsid w:val="00EC7BA5"/>
    <w:rsid w:val="00ED10B4"/>
    <w:rsid w:val="00ED155F"/>
    <w:rsid w:val="00ED1870"/>
    <w:rsid w:val="00ED1EC5"/>
    <w:rsid w:val="00ED3070"/>
    <w:rsid w:val="00ED36D7"/>
    <w:rsid w:val="00ED413B"/>
    <w:rsid w:val="00ED731D"/>
    <w:rsid w:val="00EE05B5"/>
    <w:rsid w:val="00EE264F"/>
    <w:rsid w:val="00EE2C03"/>
    <w:rsid w:val="00EE5B0C"/>
    <w:rsid w:val="00EE64E1"/>
    <w:rsid w:val="00EE6958"/>
    <w:rsid w:val="00EE6A67"/>
    <w:rsid w:val="00EF01FE"/>
    <w:rsid w:val="00EF0B93"/>
    <w:rsid w:val="00EF4087"/>
    <w:rsid w:val="00EF4A63"/>
    <w:rsid w:val="00EF5D18"/>
    <w:rsid w:val="00EF5EC8"/>
    <w:rsid w:val="00EF6147"/>
    <w:rsid w:val="00EF7445"/>
    <w:rsid w:val="00F003B7"/>
    <w:rsid w:val="00F00A54"/>
    <w:rsid w:val="00F021BF"/>
    <w:rsid w:val="00F02F4D"/>
    <w:rsid w:val="00F03557"/>
    <w:rsid w:val="00F03CB3"/>
    <w:rsid w:val="00F0444A"/>
    <w:rsid w:val="00F05D49"/>
    <w:rsid w:val="00F05F64"/>
    <w:rsid w:val="00F06B2D"/>
    <w:rsid w:val="00F06CC9"/>
    <w:rsid w:val="00F06FBC"/>
    <w:rsid w:val="00F1059D"/>
    <w:rsid w:val="00F105A5"/>
    <w:rsid w:val="00F11BCF"/>
    <w:rsid w:val="00F12C75"/>
    <w:rsid w:val="00F12FAB"/>
    <w:rsid w:val="00F135F1"/>
    <w:rsid w:val="00F13C3A"/>
    <w:rsid w:val="00F13DA4"/>
    <w:rsid w:val="00F13FE8"/>
    <w:rsid w:val="00F147F8"/>
    <w:rsid w:val="00F14A69"/>
    <w:rsid w:val="00F15DA6"/>
    <w:rsid w:val="00F167C5"/>
    <w:rsid w:val="00F169D0"/>
    <w:rsid w:val="00F20C29"/>
    <w:rsid w:val="00F2280F"/>
    <w:rsid w:val="00F2382E"/>
    <w:rsid w:val="00F243E6"/>
    <w:rsid w:val="00F245BE"/>
    <w:rsid w:val="00F256E5"/>
    <w:rsid w:val="00F25B0D"/>
    <w:rsid w:val="00F264BE"/>
    <w:rsid w:val="00F26603"/>
    <w:rsid w:val="00F26BDD"/>
    <w:rsid w:val="00F26E43"/>
    <w:rsid w:val="00F26E56"/>
    <w:rsid w:val="00F3016F"/>
    <w:rsid w:val="00F30374"/>
    <w:rsid w:val="00F30C45"/>
    <w:rsid w:val="00F312B3"/>
    <w:rsid w:val="00F32DA3"/>
    <w:rsid w:val="00F333B6"/>
    <w:rsid w:val="00F33814"/>
    <w:rsid w:val="00F34108"/>
    <w:rsid w:val="00F35D99"/>
    <w:rsid w:val="00F35F6F"/>
    <w:rsid w:val="00F40CB3"/>
    <w:rsid w:val="00F40E95"/>
    <w:rsid w:val="00F4151E"/>
    <w:rsid w:val="00F42130"/>
    <w:rsid w:val="00F42389"/>
    <w:rsid w:val="00F425A4"/>
    <w:rsid w:val="00F42CE9"/>
    <w:rsid w:val="00F443BB"/>
    <w:rsid w:val="00F4515C"/>
    <w:rsid w:val="00F46060"/>
    <w:rsid w:val="00F46BEF"/>
    <w:rsid w:val="00F47F2E"/>
    <w:rsid w:val="00F50030"/>
    <w:rsid w:val="00F50EB7"/>
    <w:rsid w:val="00F51652"/>
    <w:rsid w:val="00F5198C"/>
    <w:rsid w:val="00F52130"/>
    <w:rsid w:val="00F52371"/>
    <w:rsid w:val="00F5277C"/>
    <w:rsid w:val="00F533E7"/>
    <w:rsid w:val="00F53628"/>
    <w:rsid w:val="00F53D40"/>
    <w:rsid w:val="00F5473A"/>
    <w:rsid w:val="00F54C44"/>
    <w:rsid w:val="00F54E83"/>
    <w:rsid w:val="00F54F34"/>
    <w:rsid w:val="00F565AC"/>
    <w:rsid w:val="00F567B0"/>
    <w:rsid w:val="00F579AF"/>
    <w:rsid w:val="00F614E4"/>
    <w:rsid w:val="00F61CFD"/>
    <w:rsid w:val="00F62833"/>
    <w:rsid w:val="00F64ACE"/>
    <w:rsid w:val="00F6641A"/>
    <w:rsid w:val="00F667AF"/>
    <w:rsid w:val="00F70F54"/>
    <w:rsid w:val="00F71327"/>
    <w:rsid w:val="00F7231D"/>
    <w:rsid w:val="00F72C30"/>
    <w:rsid w:val="00F736DB"/>
    <w:rsid w:val="00F74E82"/>
    <w:rsid w:val="00F77B1B"/>
    <w:rsid w:val="00F8133A"/>
    <w:rsid w:val="00F81469"/>
    <w:rsid w:val="00F82243"/>
    <w:rsid w:val="00F82309"/>
    <w:rsid w:val="00F82823"/>
    <w:rsid w:val="00F83F05"/>
    <w:rsid w:val="00F8516A"/>
    <w:rsid w:val="00F8722E"/>
    <w:rsid w:val="00F876E8"/>
    <w:rsid w:val="00F92509"/>
    <w:rsid w:val="00F92F82"/>
    <w:rsid w:val="00F94E69"/>
    <w:rsid w:val="00F94FEE"/>
    <w:rsid w:val="00F9554D"/>
    <w:rsid w:val="00F958A7"/>
    <w:rsid w:val="00F962B4"/>
    <w:rsid w:val="00F963EE"/>
    <w:rsid w:val="00F96D3B"/>
    <w:rsid w:val="00F97085"/>
    <w:rsid w:val="00F976B1"/>
    <w:rsid w:val="00F97AAE"/>
    <w:rsid w:val="00FA1E79"/>
    <w:rsid w:val="00FA2C49"/>
    <w:rsid w:val="00FA39C6"/>
    <w:rsid w:val="00FA3EA0"/>
    <w:rsid w:val="00FA4EE3"/>
    <w:rsid w:val="00FA5491"/>
    <w:rsid w:val="00FA58FD"/>
    <w:rsid w:val="00FA5F02"/>
    <w:rsid w:val="00FA68B3"/>
    <w:rsid w:val="00FA6AB1"/>
    <w:rsid w:val="00FA75B5"/>
    <w:rsid w:val="00FA7C60"/>
    <w:rsid w:val="00FA7F7F"/>
    <w:rsid w:val="00FB0188"/>
    <w:rsid w:val="00FB20FB"/>
    <w:rsid w:val="00FB25EA"/>
    <w:rsid w:val="00FB3A69"/>
    <w:rsid w:val="00FB3FC9"/>
    <w:rsid w:val="00FB4B08"/>
    <w:rsid w:val="00FB51CA"/>
    <w:rsid w:val="00FB56C6"/>
    <w:rsid w:val="00FB56EC"/>
    <w:rsid w:val="00FB7C3E"/>
    <w:rsid w:val="00FC08EB"/>
    <w:rsid w:val="00FC0CFB"/>
    <w:rsid w:val="00FC2944"/>
    <w:rsid w:val="00FC321B"/>
    <w:rsid w:val="00FC3741"/>
    <w:rsid w:val="00FC3BAD"/>
    <w:rsid w:val="00FC48CD"/>
    <w:rsid w:val="00FC4C7C"/>
    <w:rsid w:val="00FC5BC2"/>
    <w:rsid w:val="00FC5F49"/>
    <w:rsid w:val="00FC6D72"/>
    <w:rsid w:val="00FC76E6"/>
    <w:rsid w:val="00FD1F24"/>
    <w:rsid w:val="00FD376C"/>
    <w:rsid w:val="00FD3ECE"/>
    <w:rsid w:val="00FD4121"/>
    <w:rsid w:val="00FD4465"/>
    <w:rsid w:val="00FD66D2"/>
    <w:rsid w:val="00FD7676"/>
    <w:rsid w:val="00FD7F8D"/>
    <w:rsid w:val="00FE0296"/>
    <w:rsid w:val="00FE0665"/>
    <w:rsid w:val="00FE09E7"/>
    <w:rsid w:val="00FE12F7"/>
    <w:rsid w:val="00FE2209"/>
    <w:rsid w:val="00FE267A"/>
    <w:rsid w:val="00FE30A1"/>
    <w:rsid w:val="00FE3E32"/>
    <w:rsid w:val="00FE4B68"/>
    <w:rsid w:val="00FE53E2"/>
    <w:rsid w:val="00FE7297"/>
    <w:rsid w:val="00FE7686"/>
    <w:rsid w:val="00FE7C88"/>
    <w:rsid w:val="00FF095F"/>
    <w:rsid w:val="00FF11E9"/>
    <w:rsid w:val="00FF25A1"/>
    <w:rsid w:val="00FF2CFF"/>
    <w:rsid w:val="00FF3769"/>
    <w:rsid w:val="00FF37BF"/>
    <w:rsid w:val="00FF4570"/>
    <w:rsid w:val="00FF48B2"/>
    <w:rsid w:val="00FF57A9"/>
    <w:rsid w:val="00FF5E51"/>
    <w:rsid w:val="00FF7F24"/>
    <w:rsid w:val="015F54DA"/>
    <w:rsid w:val="017BC61E"/>
    <w:rsid w:val="0190753C"/>
    <w:rsid w:val="01A1A57B"/>
    <w:rsid w:val="01B13A6A"/>
    <w:rsid w:val="01B8203E"/>
    <w:rsid w:val="01B9B3D5"/>
    <w:rsid w:val="01BCE59B"/>
    <w:rsid w:val="01CD8A38"/>
    <w:rsid w:val="01F25C88"/>
    <w:rsid w:val="02128127"/>
    <w:rsid w:val="021B052A"/>
    <w:rsid w:val="02402734"/>
    <w:rsid w:val="0245E1F2"/>
    <w:rsid w:val="024AE1D9"/>
    <w:rsid w:val="02541241"/>
    <w:rsid w:val="0259BED0"/>
    <w:rsid w:val="025AA999"/>
    <w:rsid w:val="026885E4"/>
    <w:rsid w:val="027CC15E"/>
    <w:rsid w:val="027FEC66"/>
    <w:rsid w:val="029A2238"/>
    <w:rsid w:val="02AB7E8A"/>
    <w:rsid w:val="02B4A49D"/>
    <w:rsid w:val="02C939B6"/>
    <w:rsid w:val="0321540A"/>
    <w:rsid w:val="03395CE4"/>
    <w:rsid w:val="0351C590"/>
    <w:rsid w:val="03575BB1"/>
    <w:rsid w:val="037EC312"/>
    <w:rsid w:val="03802B91"/>
    <w:rsid w:val="038A6FEE"/>
    <w:rsid w:val="03A0DAD7"/>
    <w:rsid w:val="03A85BFD"/>
    <w:rsid w:val="03AA929F"/>
    <w:rsid w:val="03AE89D9"/>
    <w:rsid w:val="03B4DD0A"/>
    <w:rsid w:val="03CAD964"/>
    <w:rsid w:val="03D16903"/>
    <w:rsid w:val="03E1752D"/>
    <w:rsid w:val="03FDDAA0"/>
    <w:rsid w:val="040EA580"/>
    <w:rsid w:val="040FECF9"/>
    <w:rsid w:val="04162D21"/>
    <w:rsid w:val="0435AE72"/>
    <w:rsid w:val="04516735"/>
    <w:rsid w:val="04595310"/>
    <w:rsid w:val="0490A740"/>
    <w:rsid w:val="0491AD47"/>
    <w:rsid w:val="04A43E4C"/>
    <w:rsid w:val="04A7A2E3"/>
    <w:rsid w:val="04BB7903"/>
    <w:rsid w:val="04C72434"/>
    <w:rsid w:val="04D4D336"/>
    <w:rsid w:val="04D5827F"/>
    <w:rsid w:val="04DDF949"/>
    <w:rsid w:val="04E4D485"/>
    <w:rsid w:val="050F4CE9"/>
    <w:rsid w:val="05161617"/>
    <w:rsid w:val="051C6099"/>
    <w:rsid w:val="051F5A7B"/>
    <w:rsid w:val="052837DD"/>
    <w:rsid w:val="052E65B9"/>
    <w:rsid w:val="0534C287"/>
    <w:rsid w:val="053F0CF2"/>
    <w:rsid w:val="054DBE8E"/>
    <w:rsid w:val="056446D2"/>
    <w:rsid w:val="057146C9"/>
    <w:rsid w:val="059A2C4E"/>
    <w:rsid w:val="059EC018"/>
    <w:rsid w:val="05A0209B"/>
    <w:rsid w:val="05AA1B8F"/>
    <w:rsid w:val="05C6FDBD"/>
    <w:rsid w:val="0605C6D0"/>
    <w:rsid w:val="060B2F38"/>
    <w:rsid w:val="061905BB"/>
    <w:rsid w:val="061C1000"/>
    <w:rsid w:val="062CD005"/>
    <w:rsid w:val="063ABE1B"/>
    <w:rsid w:val="06525BCE"/>
    <w:rsid w:val="0658192D"/>
    <w:rsid w:val="06723DEC"/>
    <w:rsid w:val="0688CEDA"/>
    <w:rsid w:val="06A3C45D"/>
    <w:rsid w:val="06A4ED3F"/>
    <w:rsid w:val="06A6EF65"/>
    <w:rsid w:val="06C789BE"/>
    <w:rsid w:val="06EEE549"/>
    <w:rsid w:val="06F9315F"/>
    <w:rsid w:val="073B2E6C"/>
    <w:rsid w:val="0747421E"/>
    <w:rsid w:val="074BD5A5"/>
    <w:rsid w:val="075DDB08"/>
    <w:rsid w:val="076E203B"/>
    <w:rsid w:val="077B8B16"/>
    <w:rsid w:val="0783F273"/>
    <w:rsid w:val="079522F5"/>
    <w:rsid w:val="07A9C89B"/>
    <w:rsid w:val="07D7571A"/>
    <w:rsid w:val="07FF29E0"/>
    <w:rsid w:val="07FF95FD"/>
    <w:rsid w:val="080F7AA6"/>
    <w:rsid w:val="081659BC"/>
    <w:rsid w:val="0820E095"/>
    <w:rsid w:val="082B2B00"/>
    <w:rsid w:val="083243A5"/>
    <w:rsid w:val="08324A63"/>
    <w:rsid w:val="084C14D0"/>
    <w:rsid w:val="085F73F8"/>
    <w:rsid w:val="087A7318"/>
    <w:rsid w:val="089232F6"/>
    <w:rsid w:val="08939567"/>
    <w:rsid w:val="0896C2A3"/>
    <w:rsid w:val="08AB8D29"/>
    <w:rsid w:val="08ABF2CB"/>
    <w:rsid w:val="08C94950"/>
    <w:rsid w:val="08CB0E7A"/>
    <w:rsid w:val="08CC5395"/>
    <w:rsid w:val="08D24EA0"/>
    <w:rsid w:val="08E307E7"/>
    <w:rsid w:val="0908B714"/>
    <w:rsid w:val="0909BD88"/>
    <w:rsid w:val="0914CC71"/>
    <w:rsid w:val="09179990"/>
    <w:rsid w:val="091A7338"/>
    <w:rsid w:val="0923E247"/>
    <w:rsid w:val="0927D848"/>
    <w:rsid w:val="092F6A14"/>
    <w:rsid w:val="092F774D"/>
    <w:rsid w:val="093D02EB"/>
    <w:rsid w:val="093EC953"/>
    <w:rsid w:val="094F45B7"/>
    <w:rsid w:val="09540AD1"/>
    <w:rsid w:val="0989C0D2"/>
    <w:rsid w:val="099901C0"/>
    <w:rsid w:val="099B86DE"/>
    <w:rsid w:val="09C20EC6"/>
    <w:rsid w:val="09DB3628"/>
    <w:rsid w:val="09E54E05"/>
    <w:rsid w:val="09EDB240"/>
    <w:rsid w:val="09F834FC"/>
    <w:rsid w:val="0A12B0E6"/>
    <w:rsid w:val="0A2916BC"/>
    <w:rsid w:val="0A31FF66"/>
    <w:rsid w:val="0A434C8E"/>
    <w:rsid w:val="0A5EFCE8"/>
    <w:rsid w:val="0A630B48"/>
    <w:rsid w:val="0A8ACC75"/>
    <w:rsid w:val="0A8EF005"/>
    <w:rsid w:val="0A922188"/>
    <w:rsid w:val="0AA0729A"/>
    <w:rsid w:val="0ABBED44"/>
    <w:rsid w:val="0AE91D97"/>
    <w:rsid w:val="0AF78B4F"/>
    <w:rsid w:val="0B018D01"/>
    <w:rsid w:val="0B128A6F"/>
    <w:rsid w:val="0B30AAFA"/>
    <w:rsid w:val="0B518653"/>
    <w:rsid w:val="0B6C8573"/>
    <w:rsid w:val="0B70161D"/>
    <w:rsid w:val="0B76DF4B"/>
    <w:rsid w:val="0BAE43DE"/>
    <w:rsid w:val="0BAEB31D"/>
    <w:rsid w:val="0BC460FB"/>
    <w:rsid w:val="0BCF9CED"/>
    <w:rsid w:val="0BD20BE0"/>
    <w:rsid w:val="0BD3CA8F"/>
    <w:rsid w:val="0BEFAE40"/>
    <w:rsid w:val="0C0B05CC"/>
    <w:rsid w:val="0C3638C6"/>
    <w:rsid w:val="0C3875A0"/>
    <w:rsid w:val="0C58224C"/>
    <w:rsid w:val="0C69C1CA"/>
    <w:rsid w:val="0C75E3F3"/>
    <w:rsid w:val="0C9ACDAC"/>
    <w:rsid w:val="0CBF406D"/>
    <w:rsid w:val="0CCB131F"/>
    <w:rsid w:val="0CDC63DE"/>
    <w:rsid w:val="0CE7D864"/>
    <w:rsid w:val="0CF4FB81"/>
    <w:rsid w:val="0CF7143F"/>
    <w:rsid w:val="0D016568"/>
    <w:rsid w:val="0D19C756"/>
    <w:rsid w:val="0D2411C1"/>
    <w:rsid w:val="0D28350E"/>
    <w:rsid w:val="0D33C494"/>
    <w:rsid w:val="0D7CDED0"/>
    <w:rsid w:val="0D7F0A8F"/>
    <w:rsid w:val="0D963903"/>
    <w:rsid w:val="0DACC6C7"/>
    <w:rsid w:val="0DC2AAA0"/>
    <w:rsid w:val="0DDCC439"/>
    <w:rsid w:val="0DFB0B95"/>
    <w:rsid w:val="0E0D36F8"/>
    <w:rsid w:val="0E2108FB"/>
    <w:rsid w:val="0E23B2F9"/>
    <w:rsid w:val="0E4E067D"/>
    <w:rsid w:val="0E4FBAD7"/>
    <w:rsid w:val="0E68F1A6"/>
    <w:rsid w:val="0E8DF805"/>
    <w:rsid w:val="0E95EF28"/>
    <w:rsid w:val="0EA7DE1D"/>
    <w:rsid w:val="0EA950F1"/>
    <w:rsid w:val="0EC1AF48"/>
    <w:rsid w:val="0ED0EB23"/>
    <w:rsid w:val="0ED50E70"/>
    <w:rsid w:val="0EF11BBD"/>
    <w:rsid w:val="0EFBF117"/>
    <w:rsid w:val="0F12ECBA"/>
    <w:rsid w:val="0F218D43"/>
    <w:rsid w:val="0F2B734A"/>
    <w:rsid w:val="0F395A9D"/>
    <w:rsid w:val="0F58AEA2"/>
    <w:rsid w:val="0F6260E5"/>
    <w:rsid w:val="0F98157E"/>
    <w:rsid w:val="0FAD4C64"/>
    <w:rsid w:val="0FE27A55"/>
    <w:rsid w:val="0FE2C30E"/>
    <w:rsid w:val="1039C109"/>
    <w:rsid w:val="103B5D4C"/>
    <w:rsid w:val="104A4101"/>
    <w:rsid w:val="1069AC27"/>
    <w:rsid w:val="106BBF65"/>
    <w:rsid w:val="107438D0"/>
    <w:rsid w:val="108090EC"/>
    <w:rsid w:val="108B40B6"/>
    <w:rsid w:val="10A0123D"/>
    <w:rsid w:val="10A6D70B"/>
    <w:rsid w:val="10BC3572"/>
    <w:rsid w:val="10CD751E"/>
    <w:rsid w:val="10E932F4"/>
    <w:rsid w:val="10EB62D8"/>
    <w:rsid w:val="10ED987F"/>
    <w:rsid w:val="10F3B030"/>
    <w:rsid w:val="110361C5"/>
    <w:rsid w:val="110EA1D4"/>
    <w:rsid w:val="11233855"/>
    <w:rsid w:val="1140C06D"/>
    <w:rsid w:val="11A37C2D"/>
    <w:rsid w:val="11C2D223"/>
    <w:rsid w:val="11D342F4"/>
    <w:rsid w:val="11E3AE02"/>
    <w:rsid w:val="120B2633"/>
    <w:rsid w:val="120F7C51"/>
    <w:rsid w:val="121CF882"/>
    <w:rsid w:val="122A0574"/>
    <w:rsid w:val="122B6CF8"/>
    <w:rsid w:val="1243830B"/>
    <w:rsid w:val="125564C7"/>
    <w:rsid w:val="1257A506"/>
    <w:rsid w:val="128A27D9"/>
    <w:rsid w:val="12942948"/>
    <w:rsid w:val="129D5AAB"/>
    <w:rsid w:val="12ACA987"/>
    <w:rsid w:val="12BE2117"/>
    <w:rsid w:val="12CC5C41"/>
    <w:rsid w:val="12CEEBF7"/>
    <w:rsid w:val="12DF4755"/>
    <w:rsid w:val="12E5E9B2"/>
    <w:rsid w:val="12F4474D"/>
    <w:rsid w:val="12F756ED"/>
    <w:rsid w:val="1303A42E"/>
    <w:rsid w:val="13086948"/>
    <w:rsid w:val="1341E7D7"/>
    <w:rsid w:val="135055D2"/>
    <w:rsid w:val="137D5311"/>
    <w:rsid w:val="1388CB71"/>
    <w:rsid w:val="13CBCBCD"/>
    <w:rsid w:val="13DE4A14"/>
    <w:rsid w:val="14020008"/>
    <w:rsid w:val="140543DC"/>
    <w:rsid w:val="141D59EF"/>
    <w:rsid w:val="14343E71"/>
    <w:rsid w:val="145F06FC"/>
    <w:rsid w:val="14613BF3"/>
    <w:rsid w:val="147018EA"/>
    <w:rsid w:val="1474232D"/>
    <w:rsid w:val="147935A3"/>
    <w:rsid w:val="149371AD"/>
    <w:rsid w:val="149B51AF"/>
    <w:rsid w:val="14A3FC40"/>
    <w:rsid w:val="14B4E47E"/>
    <w:rsid w:val="14CE1E31"/>
    <w:rsid w:val="14D15F64"/>
    <w:rsid w:val="14D694FB"/>
    <w:rsid w:val="14F0E0B5"/>
    <w:rsid w:val="152D5E39"/>
    <w:rsid w:val="1537A8A4"/>
    <w:rsid w:val="154012A2"/>
    <w:rsid w:val="157BDBC5"/>
    <w:rsid w:val="1581321F"/>
    <w:rsid w:val="1586B7DD"/>
    <w:rsid w:val="15A7CC15"/>
    <w:rsid w:val="15C0FE52"/>
    <w:rsid w:val="15DF1AC0"/>
    <w:rsid w:val="15E6A829"/>
    <w:rsid w:val="15F2E4F4"/>
    <w:rsid w:val="1626ED40"/>
    <w:rsid w:val="16560B39"/>
    <w:rsid w:val="16584E19"/>
    <w:rsid w:val="166A62A6"/>
    <w:rsid w:val="1677CF6A"/>
    <w:rsid w:val="168B88E4"/>
    <w:rsid w:val="168CCDFF"/>
    <w:rsid w:val="16921883"/>
    <w:rsid w:val="16964389"/>
    <w:rsid w:val="16976028"/>
    <w:rsid w:val="16A9D632"/>
    <w:rsid w:val="16AC437A"/>
    <w:rsid w:val="16BC7162"/>
    <w:rsid w:val="16C0078C"/>
    <w:rsid w:val="16C42AD9"/>
    <w:rsid w:val="16C63568"/>
    <w:rsid w:val="16D218EF"/>
    <w:rsid w:val="1711E377"/>
    <w:rsid w:val="173C1542"/>
    <w:rsid w:val="173C4668"/>
    <w:rsid w:val="1757E285"/>
    <w:rsid w:val="17850840"/>
    <w:rsid w:val="178FB5EA"/>
    <w:rsid w:val="17A7E228"/>
    <w:rsid w:val="17DFCC25"/>
    <w:rsid w:val="17FE8495"/>
    <w:rsid w:val="18044561"/>
    <w:rsid w:val="180D9E45"/>
    <w:rsid w:val="18132258"/>
    <w:rsid w:val="1821F5B2"/>
    <w:rsid w:val="183CA239"/>
    <w:rsid w:val="18493C93"/>
    <w:rsid w:val="1849E51E"/>
    <w:rsid w:val="184D5F9D"/>
    <w:rsid w:val="184F9FDC"/>
    <w:rsid w:val="1851A64E"/>
    <w:rsid w:val="186CB4DB"/>
    <w:rsid w:val="186CE0EE"/>
    <w:rsid w:val="187BCA28"/>
    <w:rsid w:val="187FC587"/>
    <w:rsid w:val="18867F48"/>
    <w:rsid w:val="189684B4"/>
    <w:rsid w:val="18A3E022"/>
    <w:rsid w:val="18B95FC1"/>
    <w:rsid w:val="18BE6287"/>
    <w:rsid w:val="18D12D1B"/>
    <w:rsid w:val="18DA532E"/>
    <w:rsid w:val="18EFB627"/>
    <w:rsid w:val="190A78D9"/>
    <w:rsid w:val="1912F6CE"/>
    <w:rsid w:val="191C80D8"/>
    <w:rsid w:val="1936742E"/>
    <w:rsid w:val="19550348"/>
    <w:rsid w:val="195C7501"/>
    <w:rsid w:val="19704B21"/>
    <w:rsid w:val="19923432"/>
    <w:rsid w:val="19AFF083"/>
    <w:rsid w:val="19BE3C10"/>
    <w:rsid w:val="19F2C271"/>
    <w:rsid w:val="1A1895F8"/>
    <w:rsid w:val="1A1DCE30"/>
    <w:rsid w:val="1A2050AD"/>
    <w:rsid w:val="1A3F6C5C"/>
    <w:rsid w:val="1A482373"/>
    <w:rsid w:val="1A5EEDAD"/>
    <w:rsid w:val="1A854565"/>
    <w:rsid w:val="1A8FDD56"/>
    <w:rsid w:val="1AD6D66B"/>
    <w:rsid w:val="1B190AD3"/>
    <w:rsid w:val="1B355A5E"/>
    <w:rsid w:val="1B46F9DC"/>
    <w:rsid w:val="1B6A1345"/>
    <w:rsid w:val="1B88970F"/>
    <w:rsid w:val="1B9378AF"/>
    <w:rsid w:val="1B94B8B2"/>
    <w:rsid w:val="1BCCC4B0"/>
    <w:rsid w:val="1BCDDD75"/>
    <w:rsid w:val="1BE9FA2F"/>
    <w:rsid w:val="1BF4BF29"/>
    <w:rsid w:val="1BFAB376"/>
    <w:rsid w:val="1C0A0765"/>
    <w:rsid w:val="1C126804"/>
    <w:rsid w:val="1C194340"/>
    <w:rsid w:val="1C25CDEA"/>
    <w:rsid w:val="1C3B5447"/>
    <w:rsid w:val="1C3EB8DE"/>
    <w:rsid w:val="1C48D078"/>
    <w:rsid w:val="1C4E875C"/>
    <w:rsid w:val="1C87D31A"/>
    <w:rsid w:val="1CE50027"/>
    <w:rsid w:val="1CFE1DA9"/>
    <w:rsid w:val="1D6FC961"/>
    <w:rsid w:val="1D74B0E9"/>
    <w:rsid w:val="1DCA5145"/>
    <w:rsid w:val="1DD01796"/>
    <w:rsid w:val="1DF90EB4"/>
    <w:rsid w:val="1E0F734C"/>
    <w:rsid w:val="1E15CD3B"/>
    <w:rsid w:val="1E1EF34E"/>
    <w:rsid w:val="1E32CC0F"/>
    <w:rsid w:val="1E3ADD7A"/>
    <w:rsid w:val="1E4BF0D0"/>
    <w:rsid w:val="1E90199C"/>
    <w:rsid w:val="1E920C17"/>
    <w:rsid w:val="1E9F8848"/>
    <w:rsid w:val="1EA35C1E"/>
    <w:rsid w:val="1EA7F663"/>
    <w:rsid w:val="1EA99FE2"/>
    <w:rsid w:val="1EFA43AD"/>
    <w:rsid w:val="1EFE88B3"/>
    <w:rsid w:val="1F19049D"/>
    <w:rsid w:val="1F30CB7C"/>
    <w:rsid w:val="1F393537"/>
    <w:rsid w:val="1F40D763"/>
    <w:rsid w:val="1F4C293D"/>
    <w:rsid w:val="1F4CEEB1"/>
    <w:rsid w:val="1F65509F"/>
    <w:rsid w:val="1F9ECF2E"/>
    <w:rsid w:val="1F9FFD23"/>
    <w:rsid w:val="1FB7C3BF"/>
    <w:rsid w:val="1FCDA46E"/>
    <w:rsid w:val="1FD97BB2"/>
    <w:rsid w:val="1FDC8165"/>
    <w:rsid w:val="1FFAA1F0"/>
    <w:rsid w:val="20067934"/>
    <w:rsid w:val="2006D9BE"/>
    <w:rsid w:val="200EBFCE"/>
    <w:rsid w:val="201D2D86"/>
    <w:rsid w:val="203FAF0A"/>
    <w:rsid w:val="20451634"/>
    <w:rsid w:val="204EBF3F"/>
    <w:rsid w:val="205BFD57"/>
    <w:rsid w:val="20682EED"/>
    <w:rsid w:val="2068BAD2"/>
    <w:rsid w:val="207F7B67"/>
    <w:rsid w:val="20837D84"/>
    <w:rsid w:val="20A629DD"/>
    <w:rsid w:val="20AE97F8"/>
    <w:rsid w:val="20D5F0A4"/>
    <w:rsid w:val="20DA515A"/>
    <w:rsid w:val="20E29179"/>
    <w:rsid w:val="210A43F1"/>
    <w:rsid w:val="2126A231"/>
    <w:rsid w:val="2138B48A"/>
    <w:rsid w:val="2147ABC9"/>
    <w:rsid w:val="214A5825"/>
    <w:rsid w:val="214F667E"/>
    <w:rsid w:val="2155FC98"/>
    <w:rsid w:val="2179D407"/>
    <w:rsid w:val="217AC58E"/>
    <w:rsid w:val="2185008C"/>
    <w:rsid w:val="21BE28E6"/>
    <w:rsid w:val="21BF5886"/>
    <w:rsid w:val="21C0FC80"/>
    <w:rsid w:val="21C9F77B"/>
    <w:rsid w:val="21DDE6A5"/>
    <w:rsid w:val="21F6F4FD"/>
    <w:rsid w:val="21FED075"/>
    <w:rsid w:val="2204EFDA"/>
    <w:rsid w:val="22886ABF"/>
    <w:rsid w:val="22A709F6"/>
    <w:rsid w:val="22AAC94C"/>
    <w:rsid w:val="22B7B7ED"/>
    <w:rsid w:val="22BAAD45"/>
    <w:rsid w:val="22D4B6C1"/>
    <w:rsid w:val="22D98B8B"/>
    <w:rsid w:val="22F1964E"/>
    <w:rsid w:val="22F4477F"/>
    <w:rsid w:val="23092AD1"/>
    <w:rsid w:val="231B8E1D"/>
    <w:rsid w:val="23309232"/>
    <w:rsid w:val="233D827E"/>
    <w:rsid w:val="238AF2D8"/>
    <w:rsid w:val="239247EB"/>
    <w:rsid w:val="23B4FB02"/>
    <w:rsid w:val="23E78450"/>
    <w:rsid w:val="23E98213"/>
    <w:rsid w:val="24085FA9"/>
    <w:rsid w:val="240A30EC"/>
    <w:rsid w:val="2416F4E2"/>
    <w:rsid w:val="2418E288"/>
    <w:rsid w:val="242686F2"/>
    <w:rsid w:val="2450885E"/>
    <w:rsid w:val="24538474"/>
    <w:rsid w:val="2457C467"/>
    <w:rsid w:val="24753F46"/>
    <w:rsid w:val="2478FA12"/>
    <w:rsid w:val="24997174"/>
    <w:rsid w:val="24A3ED05"/>
    <w:rsid w:val="24A6ED38"/>
    <w:rsid w:val="24AA584A"/>
    <w:rsid w:val="24B19C07"/>
    <w:rsid w:val="24B1CED8"/>
    <w:rsid w:val="24B2E122"/>
    <w:rsid w:val="24E8580F"/>
    <w:rsid w:val="24F3BB82"/>
    <w:rsid w:val="250A69C6"/>
    <w:rsid w:val="250BC9DC"/>
    <w:rsid w:val="251D04F6"/>
    <w:rsid w:val="2522D1C2"/>
    <w:rsid w:val="2559A975"/>
    <w:rsid w:val="255B7A75"/>
    <w:rsid w:val="257EA484"/>
    <w:rsid w:val="25991C51"/>
    <w:rsid w:val="259CF7E0"/>
    <w:rsid w:val="25AECA2F"/>
    <w:rsid w:val="25C7179D"/>
    <w:rsid w:val="25CED765"/>
    <w:rsid w:val="25E2368D"/>
    <w:rsid w:val="25FA03E7"/>
    <w:rsid w:val="25FD9491"/>
    <w:rsid w:val="25FD9541"/>
    <w:rsid w:val="2606BAA4"/>
    <w:rsid w:val="26164164"/>
    <w:rsid w:val="261FAC56"/>
    <w:rsid w:val="2622AB4B"/>
    <w:rsid w:val="263F6357"/>
    <w:rsid w:val="265E7569"/>
    <w:rsid w:val="2664D8F5"/>
    <w:rsid w:val="2685C2C5"/>
    <w:rsid w:val="268B79A9"/>
    <w:rsid w:val="26C73877"/>
    <w:rsid w:val="26D73308"/>
    <w:rsid w:val="26D9C301"/>
    <w:rsid w:val="26EFDBBE"/>
    <w:rsid w:val="272A6B9C"/>
    <w:rsid w:val="2744D15B"/>
    <w:rsid w:val="274EE8F5"/>
    <w:rsid w:val="276934AF"/>
    <w:rsid w:val="276B0C6D"/>
    <w:rsid w:val="2778889E"/>
    <w:rsid w:val="27AE0510"/>
    <w:rsid w:val="27B4C1FB"/>
    <w:rsid w:val="27B596DC"/>
    <w:rsid w:val="27E3C34E"/>
    <w:rsid w:val="27F562CC"/>
    <w:rsid w:val="27F65453"/>
    <w:rsid w:val="28265840"/>
    <w:rsid w:val="2826B66C"/>
    <w:rsid w:val="2826E93D"/>
    <w:rsid w:val="283FC8E1"/>
    <w:rsid w:val="2866AA95"/>
    <w:rsid w:val="2880E441"/>
    <w:rsid w:val="2883A70B"/>
    <w:rsid w:val="288F0A3B"/>
    <w:rsid w:val="289F2C4D"/>
    <w:rsid w:val="289FD495"/>
    <w:rsid w:val="28ACA87E"/>
    <w:rsid w:val="28C35CD0"/>
    <w:rsid w:val="28F3CA39"/>
    <w:rsid w:val="28F66632"/>
    <w:rsid w:val="29044280"/>
    <w:rsid w:val="2917DF11"/>
    <w:rsid w:val="2932524C"/>
    <w:rsid w:val="29433314"/>
    <w:rsid w:val="2957DCD7"/>
    <w:rsid w:val="29975671"/>
    <w:rsid w:val="29986240"/>
    <w:rsid w:val="29E92106"/>
    <w:rsid w:val="29F7346C"/>
    <w:rsid w:val="29FE95C2"/>
    <w:rsid w:val="2A008D50"/>
    <w:rsid w:val="2A047DCC"/>
    <w:rsid w:val="2A28CC33"/>
    <w:rsid w:val="2A5D7DEF"/>
    <w:rsid w:val="2A6DBCA7"/>
    <w:rsid w:val="2A7F8EB3"/>
    <w:rsid w:val="2A80EF79"/>
    <w:rsid w:val="2A9F4CB5"/>
    <w:rsid w:val="2AC03642"/>
    <w:rsid w:val="2ACF7260"/>
    <w:rsid w:val="2AD6087A"/>
    <w:rsid w:val="2ADB1D4E"/>
    <w:rsid w:val="2AF4BB65"/>
    <w:rsid w:val="2B1A6861"/>
    <w:rsid w:val="2B20FA74"/>
    <w:rsid w:val="2B504385"/>
    <w:rsid w:val="2B58BCF0"/>
    <w:rsid w:val="2B7D4107"/>
    <w:rsid w:val="2B9B6192"/>
    <w:rsid w:val="2BB7850A"/>
    <w:rsid w:val="2BBA72A9"/>
    <w:rsid w:val="2BC20CDE"/>
    <w:rsid w:val="2BD871B9"/>
    <w:rsid w:val="2BF520D8"/>
    <w:rsid w:val="2C2CD754"/>
    <w:rsid w:val="2C30AB2A"/>
    <w:rsid w:val="2C351DEE"/>
    <w:rsid w:val="2C4471DD"/>
    <w:rsid w:val="2C69E688"/>
    <w:rsid w:val="2C9986C1"/>
    <w:rsid w:val="2C9BD66D"/>
    <w:rsid w:val="2CA02C8B"/>
    <w:rsid w:val="2CA735C3"/>
    <w:rsid w:val="2CAE35DF"/>
    <w:rsid w:val="2CC9C576"/>
    <w:rsid w:val="2CDE81CD"/>
    <w:rsid w:val="2CE85540"/>
    <w:rsid w:val="2D216445"/>
    <w:rsid w:val="2D4A4B03"/>
    <w:rsid w:val="2D7D5882"/>
    <w:rsid w:val="2DDCE27C"/>
    <w:rsid w:val="2DFF62C2"/>
    <w:rsid w:val="2E1E48C1"/>
    <w:rsid w:val="2E2E3802"/>
    <w:rsid w:val="2E3A0F46"/>
    <w:rsid w:val="2E3B339E"/>
    <w:rsid w:val="2E735DA5"/>
    <w:rsid w:val="2E7AA162"/>
    <w:rsid w:val="2E858812"/>
    <w:rsid w:val="2E8A0F56"/>
    <w:rsid w:val="2E92B042"/>
    <w:rsid w:val="2EA23C44"/>
    <w:rsid w:val="2EA37047"/>
    <w:rsid w:val="2EADD758"/>
    <w:rsid w:val="2EBEFB0E"/>
    <w:rsid w:val="2EC2DB6D"/>
    <w:rsid w:val="2EC31DAB"/>
    <w:rsid w:val="2EC82071"/>
    <w:rsid w:val="2EC8F552"/>
    <w:rsid w:val="2ECD58A9"/>
    <w:rsid w:val="2EE86736"/>
    <w:rsid w:val="2EF97411"/>
    <w:rsid w:val="2EFA71DB"/>
    <w:rsid w:val="2F263EC2"/>
    <w:rsid w:val="2F26A464"/>
    <w:rsid w:val="2F3D7979"/>
    <w:rsid w:val="2F4D47F7"/>
    <w:rsid w:val="2F7287E5"/>
    <w:rsid w:val="2F74C166"/>
    <w:rsid w:val="2F9BF21C"/>
    <w:rsid w:val="2FB0F799"/>
    <w:rsid w:val="2FB150F8"/>
    <w:rsid w:val="2FBE0E73"/>
    <w:rsid w:val="2FCB57D3"/>
    <w:rsid w:val="2FCDB663"/>
    <w:rsid w:val="2FD9C58B"/>
    <w:rsid w:val="2FF31FBE"/>
    <w:rsid w:val="2FF81FA5"/>
    <w:rsid w:val="30009D2D"/>
    <w:rsid w:val="3029DBC6"/>
    <w:rsid w:val="3036E8B8"/>
    <w:rsid w:val="303A4D4F"/>
    <w:rsid w:val="303C5D5E"/>
    <w:rsid w:val="303E775A"/>
    <w:rsid w:val="30492A46"/>
    <w:rsid w:val="305797FE"/>
    <w:rsid w:val="30632DFC"/>
    <w:rsid w:val="30E09498"/>
    <w:rsid w:val="310D91D7"/>
    <w:rsid w:val="311D4B68"/>
    <w:rsid w:val="314D219C"/>
    <w:rsid w:val="314F242F"/>
    <w:rsid w:val="31613AA5"/>
    <w:rsid w:val="3174D35C"/>
    <w:rsid w:val="3184C29D"/>
    <w:rsid w:val="319FE9B3"/>
    <w:rsid w:val="31B70149"/>
    <w:rsid w:val="31BD9763"/>
    <w:rsid w:val="31CCF6A2"/>
    <w:rsid w:val="31E00E0C"/>
    <w:rsid w:val="32272477"/>
    <w:rsid w:val="3235B9B0"/>
    <w:rsid w:val="3248443A"/>
    <w:rsid w:val="32655D13"/>
    <w:rsid w:val="326B29DF"/>
    <w:rsid w:val="32724942"/>
    <w:rsid w:val="32B9FAFF"/>
    <w:rsid w:val="32BA6B39"/>
    <w:rsid w:val="32E564EA"/>
    <w:rsid w:val="32E768BB"/>
    <w:rsid w:val="32F42CF4"/>
    <w:rsid w:val="3305F885"/>
    <w:rsid w:val="33337754"/>
    <w:rsid w:val="333B06F1"/>
    <w:rsid w:val="333F4B01"/>
    <w:rsid w:val="334BE0FB"/>
    <w:rsid w:val="33513E80"/>
    <w:rsid w:val="33517151"/>
    <w:rsid w:val="335BC187"/>
    <w:rsid w:val="3360B282"/>
    <w:rsid w:val="33686CF4"/>
    <w:rsid w:val="3381642B"/>
    <w:rsid w:val="3387BB74"/>
    <w:rsid w:val="33AE4A1A"/>
    <w:rsid w:val="33D40F2F"/>
    <w:rsid w:val="33DD56BD"/>
    <w:rsid w:val="33E58DEA"/>
    <w:rsid w:val="33F1C9D5"/>
    <w:rsid w:val="33F28DA3"/>
    <w:rsid w:val="33FA3D08"/>
    <w:rsid w:val="3402CC9E"/>
    <w:rsid w:val="340D1D84"/>
    <w:rsid w:val="340E4B79"/>
    <w:rsid w:val="341DC4BD"/>
    <w:rsid w:val="3421EEC8"/>
    <w:rsid w:val="3424DE12"/>
    <w:rsid w:val="343D78DF"/>
    <w:rsid w:val="3442CA21"/>
    <w:rsid w:val="3448F7FD"/>
    <w:rsid w:val="346DDAF8"/>
    <w:rsid w:val="346FAE99"/>
    <w:rsid w:val="349FBA7D"/>
    <w:rsid w:val="34A7113B"/>
    <w:rsid w:val="34D8A80F"/>
    <w:rsid w:val="34DE8A4E"/>
    <w:rsid w:val="34F37559"/>
    <w:rsid w:val="355845B7"/>
    <w:rsid w:val="355D3C3A"/>
    <w:rsid w:val="356F0E89"/>
    <w:rsid w:val="358536F6"/>
    <w:rsid w:val="359ADE16"/>
    <w:rsid w:val="35E63F4F"/>
    <w:rsid w:val="3622CEE1"/>
    <w:rsid w:val="362E0EF0"/>
    <w:rsid w:val="3631593F"/>
    <w:rsid w:val="363B30CF"/>
    <w:rsid w:val="363DF399"/>
    <w:rsid w:val="3686F0EC"/>
    <w:rsid w:val="368F7BAD"/>
    <w:rsid w:val="36A26BD9"/>
    <w:rsid w:val="36AFE7C7"/>
    <w:rsid w:val="36B60EE5"/>
    <w:rsid w:val="36D011E6"/>
    <w:rsid w:val="36D6F0FC"/>
    <w:rsid w:val="36D7A045"/>
    <w:rsid w:val="36DACC8B"/>
    <w:rsid w:val="36DE460F"/>
    <w:rsid w:val="36ECC9F2"/>
    <w:rsid w:val="36EF9DCF"/>
    <w:rsid w:val="371791CD"/>
    <w:rsid w:val="3721DC7B"/>
    <w:rsid w:val="372996ED"/>
    <w:rsid w:val="3732EFD1"/>
    <w:rsid w:val="373B693C"/>
    <w:rsid w:val="373E3281"/>
    <w:rsid w:val="37607938"/>
    <w:rsid w:val="3763A211"/>
    <w:rsid w:val="3776ADE8"/>
    <w:rsid w:val="3779BE7E"/>
    <w:rsid w:val="378CEAD5"/>
    <w:rsid w:val="37992396"/>
    <w:rsid w:val="37A404C9"/>
    <w:rsid w:val="37B351FA"/>
    <w:rsid w:val="37B7E631"/>
    <w:rsid w:val="37F61247"/>
    <w:rsid w:val="3800B2E7"/>
    <w:rsid w:val="3800C254"/>
    <w:rsid w:val="3806FA85"/>
    <w:rsid w:val="380E0D5F"/>
    <w:rsid w:val="380EADC4"/>
    <w:rsid w:val="3817CA7D"/>
    <w:rsid w:val="381E2DC6"/>
    <w:rsid w:val="3823756B"/>
    <w:rsid w:val="3827D664"/>
    <w:rsid w:val="38BF02C7"/>
    <w:rsid w:val="38E682F4"/>
    <w:rsid w:val="38E8F1E7"/>
    <w:rsid w:val="38EDD807"/>
    <w:rsid w:val="38F168B1"/>
    <w:rsid w:val="391F35FC"/>
    <w:rsid w:val="392CA11A"/>
    <w:rsid w:val="39365FA0"/>
    <w:rsid w:val="3947CC90"/>
    <w:rsid w:val="395A37BF"/>
    <w:rsid w:val="395E181E"/>
    <w:rsid w:val="398CC9FA"/>
    <w:rsid w:val="399596F9"/>
    <w:rsid w:val="399677DA"/>
    <w:rsid w:val="39B9B626"/>
    <w:rsid w:val="39C17B73"/>
    <w:rsid w:val="39E85990"/>
    <w:rsid w:val="3A0FF42F"/>
    <w:rsid w:val="3A121D93"/>
    <w:rsid w:val="3A2D7B97"/>
    <w:rsid w:val="3A3982E4"/>
    <w:rsid w:val="3A6F1F45"/>
    <w:rsid w:val="3A77986D"/>
    <w:rsid w:val="3A7FEEB7"/>
    <w:rsid w:val="3A897A6C"/>
    <w:rsid w:val="3AA56455"/>
    <w:rsid w:val="3ABB60AF"/>
    <w:rsid w:val="3AD71E47"/>
    <w:rsid w:val="3AF2A1DE"/>
    <w:rsid w:val="3AF90CE0"/>
    <w:rsid w:val="3B11974A"/>
    <w:rsid w:val="3B253A99"/>
    <w:rsid w:val="3B25CD3C"/>
    <w:rsid w:val="3B2C8FAC"/>
    <w:rsid w:val="3B3F4415"/>
    <w:rsid w:val="3B650D47"/>
    <w:rsid w:val="3B690FD1"/>
    <w:rsid w:val="3B71180C"/>
    <w:rsid w:val="3B7BD106"/>
    <w:rsid w:val="3B9107EC"/>
    <w:rsid w:val="3BA1B5E3"/>
    <w:rsid w:val="3BACF893"/>
    <w:rsid w:val="3BD4D666"/>
    <w:rsid w:val="3BE2D9AC"/>
    <w:rsid w:val="3BE6ACD2"/>
    <w:rsid w:val="3BFCA26E"/>
    <w:rsid w:val="3C0A8441"/>
    <w:rsid w:val="3C10788E"/>
    <w:rsid w:val="3C15B0C6"/>
    <w:rsid w:val="3C4301DC"/>
    <w:rsid w:val="3C58D414"/>
    <w:rsid w:val="3C61A7D1"/>
    <w:rsid w:val="3C8781D3"/>
    <w:rsid w:val="3C87B4A4"/>
    <w:rsid w:val="3C888A35"/>
    <w:rsid w:val="3C8BCCA1"/>
    <w:rsid w:val="3CCC9C26"/>
    <w:rsid w:val="3CE44A39"/>
    <w:rsid w:val="3CF9A915"/>
    <w:rsid w:val="3D1484D1"/>
    <w:rsid w:val="3D20BD25"/>
    <w:rsid w:val="3D221DA8"/>
    <w:rsid w:val="3D3B77DB"/>
    <w:rsid w:val="3D3EE42B"/>
    <w:rsid w:val="3D4440BD"/>
    <w:rsid w:val="3D593402"/>
    <w:rsid w:val="3D671497"/>
    <w:rsid w:val="3D6FE437"/>
    <w:rsid w:val="3D80D46C"/>
    <w:rsid w:val="3D89BD16"/>
    <w:rsid w:val="3D89FAC2"/>
    <w:rsid w:val="3D97DC52"/>
    <w:rsid w:val="3DA58004"/>
    <w:rsid w:val="3DBF61FF"/>
    <w:rsid w:val="3DE12A0F"/>
    <w:rsid w:val="3DEB1F3B"/>
    <w:rsid w:val="3E0376D4"/>
    <w:rsid w:val="3E1329A7"/>
    <w:rsid w:val="3E271B72"/>
    <w:rsid w:val="3E28EC72"/>
    <w:rsid w:val="3E4986CB"/>
    <w:rsid w:val="3E5C9E35"/>
    <w:rsid w:val="3E71EA08"/>
    <w:rsid w:val="3E909678"/>
    <w:rsid w:val="3EAA7DCE"/>
    <w:rsid w:val="3ED8F1FE"/>
    <w:rsid w:val="3EE22A1F"/>
    <w:rsid w:val="3F1EDAB7"/>
    <w:rsid w:val="3F286629"/>
    <w:rsid w:val="3F4CC97D"/>
    <w:rsid w:val="3F7E11CD"/>
    <w:rsid w:val="3F8651A9"/>
    <w:rsid w:val="3F8D6A4E"/>
    <w:rsid w:val="3FA0DB0F"/>
    <w:rsid w:val="3FBEE152"/>
    <w:rsid w:val="40328A1D"/>
    <w:rsid w:val="4061F692"/>
    <w:rsid w:val="408AB421"/>
    <w:rsid w:val="40A3160F"/>
    <w:rsid w:val="40C46860"/>
    <w:rsid w:val="40C7C8DA"/>
    <w:rsid w:val="40D2DCD6"/>
    <w:rsid w:val="40D5CB70"/>
    <w:rsid w:val="411AFECD"/>
    <w:rsid w:val="412AB85E"/>
    <w:rsid w:val="413A5506"/>
    <w:rsid w:val="41618953"/>
    <w:rsid w:val="417B8691"/>
    <w:rsid w:val="41809B65"/>
    <w:rsid w:val="419FDE95"/>
    <w:rsid w:val="41C89807"/>
    <w:rsid w:val="41EE06E7"/>
    <w:rsid w:val="41FA23FD"/>
    <w:rsid w:val="42027F17"/>
    <w:rsid w:val="4207C6BC"/>
    <w:rsid w:val="420D23D4"/>
    <w:rsid w:val="4210ED12"/>
    <w:rsid w:val="421205D7"/>
    <w:rsid w:val="4224901E"/>
    <w:rsid w:val="422EAE76"/>
    <w:rsid w:val="423DEA51"/>
    <w:rsid w:val="4256D545"/>
    <w:rsid w:val="425B52E4"/>
    <w:rsid w:val="42792465"/>
    <w:rsid w:val="4282E183"/>
    <w:rsid w:val="429D1D8D"/>
    <w:rsid w:val="429E3F44"/>
    <w:rsid w:val="42A29562"/>
    <w:rsid w:val="42A59457"/>
    <w:rsid w:val="42ACB3BA"/>
    <w:rsid w:val="4321D333"/>
    <w:rsid w:val="43441DC9"/>
    <w:rsid w:val="434690D9"/>
    <w:rsid w:val="434CB7F7"/>
    <w:rsid w:val="43510757"/>
    <w:rsid w:val="435408ED"/>
    <w:rsid w:val="43568B6A"/>
    <w:rsid w:val="43679AE6"/>
    <w:rsid w:val="43A9C3FE"/>
    <w:rsid w:val="43AE03F1"/>
    <w:rsid w:val="43CF014B"/>
    <w:rsid w:val="43EDF579"/>
    <w:rsid w:val="43F83FE4"/>
    <w:rsid w:val="441F4919"/>
    <w:rsid w:val="44253D66"/>
    <w:rsid w:val="442C6761"/>
    <w:rsid w:val="4434F6F7"/>
    <w:rsid w:val="44357186"/>
    <w:rsid w:val="4440C2EB"/>
    <w:rsid w:val="444D4465"/>
    <w:rsid w:val="44501E0D"/>
    <w:rsid w:val="446D98EC"/>
    <w:rsid w:val="4478B838"/>
    <w:rsid w:val="447B47EE"/>
    <w:rsid w:val="447D1B8F"/>
    <w:rsid w:val="4483C159"/>
    <w:rsid w:val="448F45FC"/>
    <w:rsid w:val="44913D8A"/>
    <w:rsid w:val="449C6E2C"/>
    <w:rsid w:val="44A245D3"/>
    <w:rsid w:val="44A73F69"/>
    <w:rsid w:val="44CEACD8"/>
    <w:rsid w:val="44D2B33C"/>
    <w:rsid w:val="44E3B0AA"/>
    <w:rsid w:val="44F8C052"/>
    <w:rsid w:val="44FBAA17"/>
    <w:rsid w:val="4504F913"/>
    <w:rsid w:val="450A5BF6"/>
    <w:rsid w:val="45116E8D"/>
    <w:rsid w:val="4511A671"/>
    <w:rsid w:val="453E6A64"/>
    <w:rsid w:val="45473763"/>
    <w:rsid w:val="455FC373"/>
    <w:rsid w:val="456685E3"/>
    <w:rsid w:val="45702E81"/>
    <w:rsid w:val="4580570E"/>
    <w:rsid w:val="4590F3AF"/>
    <w:rsid w:val="4595DD6B"/>
    <w:rsid w:val="45BFA16E"/>
    <w:rsid w:val="45C7CC5D"/>
    <w:rsid w:val="45CBC397"/>
    <w:rsid w:val="45D1B7E4"/>
    <w:rsid w:val="45E6E84F"/>
    <w:rsid w:val="45E71ADD"/>
    <w:rsid w:val="45EE16DC"/>
    <w:rsid w:val="4626E710"/>
    <w:rsid w:val="462A0DFB"/>
    <w:rsid w:val="462BDADE"/>
    <w:rsid w:val="464B22E3"/>
    <w:rsid w:val="46570B7D"/>
    <w:rsid w:val="466DA424"/>
    <w:rsid w:val="467EB7BD"/>
    <w:rsid w:val="468EB90C"/>
    <w:rsid w:val="46BD878E"/>
    <w:rsid w:val="46D52217"/>
    <w:rsid w:val="46E45DF2"/>
    <w:rsid w:val="46EA5282"/>
    <w:rsid w:val="46EC0EBF"/>
    <w:rsid w:val="46F20CF4"/>
    <w:rsid w:val="47265B6C"/>
    <w:rsid w:val="472954E1"/>
    <w:rsid w:val="4735704C"/>
    <w:rsid w:val="473F56C0"/>
    <w:rsid w:val="475A75B0"/>
    <w:rsid w:val="475C46F3"/>
    <w:rsid w:val="475D71C6"/>
    <w:rsid w:val="476BE39B"/>
    <w:rsid w:val="476D5A49"/>
    <w:rsid w:val="4775D3B4"/>
    <w:rsid w:val="478BD42B"/>
    <w:rsid w:val="479951C4"/>
    <w:rsid w:val="47A36F29"/>
    <w:rsid w:val="47A59A7B"/>
    <w:rsid w:val="47A9DA6E"/>
    <w:rsid w:val="47B18315"/>
    <w:rsid w:val="47B9A64B"/>
    <w:rsid w:val="47C7554D"/>
    <w:rsid w:val="47C9385B"/>
    <w:rsid w:val="47D6B637"/>
    <w:rsid w:val="47F67A04"/>
    <w:rsid w:val="4801EE76"/>
    <w:rsid w:val="4803B20E"/>
    <w:rsid w:val="483A6E16"/>
    <w:rsid w:val="485DDFE3"/>
    <w:rsid w:val="487087C3"/>
    <w:rsid w:val="4880471F"/>
    <w:rsid w:val="488F3E5E"/>
    <w:rsid w:val="48952E8E"/>
    <w:rsid w:val="489B3248"/>
    <w:rsid w:val="489EB385"/>
    <w:rsid w:val="48ABBF7C"/>
    <w:rsid w:val="48B359B1"/>
    <w:rsid w:val="48BE34D6"/>
    <w:rsid w:val="48F126A5"/>
    <w:rsid w:val="4900E036"/>
    <w:rsid w:val="4908BAB3"/>
    <w:rsid w:val="49192DA4"/>
    <w:rsid w:val="4920ED6C"/>
    <w:rsid w:val="492BD329"/>
    <w:rsid w:val="49302947"/>
    <w:rsid w:val="4937327F"/>
    <w:rsid w:val="493E4E46"/>
    <w:rsid w:val="494335CE"/>
    <w:rsid w:val="4944C4DB"/>
    <w:rsid w:val="4947312D"/>
    <w:rsid w:val="494C1330"/>
    <w:rsid w:val="494FAA98"/>
    <w:rsid w:val="49559EE5"/>
    <w:rsid w:val="49647BDC"/>
    <w:rsid w:val="49722ADE"/>
    <w:rsid w:val="498565AC"/>
    <w:rsid w:val="49C72DF7"/>
    <w:rsid w:val="49DBA5E4"/>
    <w:rsid w:val="49F5F19E"/>
    <w:rsid w:val="49FBE62E"/>
    <w:rsid w:val="4A14F443"/>
    <w:rsid w:val="4A1C4956"/>
    <w:rsid w:val="4A2BD908"/>
    <w:rsid w:val="4A326F22"/>
    <w:rsid w:val="4A401E24"/>
    <w:rsid w:val="4A62957D"/>
    <w:rsid w:val="4A691542"/>
    <w:rsid w:val="4A759511"/>
    <w:rsid w:val="4A8F5596"/>
    <w:rsid w:val="4AE0346F"/>
    <w:rsid w:val="4AF2B607"/>
    <w:rsid w:val="4AFBEB87"/>
    <w:rsid w:val="4B1AAE22"/>
    <w:rsid w:val="4B32062F"/>
    <w:rsid w:val="4B52EE54"/>
    <w:rsid w:val="4B5FA511"/>
    <w:rsid w:val="4B71448F"/>
    <w:rsid w:val="4B786E47"/>
    <w:rsid w:val="4B91DEE8"/>
    <w:rsid w:val="4B94E92D"/>
    <w:rsid w:val="4B9F77BF"/>
    <w:rsid w:val="4BA9D855"/>
    <w:rsid w:val="4BB76694"/>
    <w:rsid w:val="4BBEB4E9"/>
    <w:rsid w:val="4BD2FA48"/>
    <w:rsid w:val="4BDDD1D6"/>
    <w:rsid w:val="4BEA51A5"/>
    <w:rsid w:val="4C0B3FFF"/>
    <w:rsid w:val="4C3611C2"/>
    <w:rsid w:val="4C51C8DA"/>
    <w:rsid w:val="4C565887"/>
    <w:rsid w:val="4C63D4B8"/>
    <w:rsid w:val="4C6B29CB"/>
    <w:rsid w:val="4C72DDC2"/>
    <w:rsid w:val="4C777807"/>
    <w:rsid w:val="4C8AAB1C"/>
    <w:rsid w:val="4CC669EA"/>
    <w:rsid w:val="4CCEA9C6"/>
    <w:rsid w:val="4D06EF7D"/>
    <w:rsid w:val="4D1669FA"/>
    <w:rsid w:val="4D266F66"/>
    <w:rsid w:val="4D50ABC9"/>
    <w:rsid w:val="4D8167F1"/>
    <w:rsid w:val="4D82308F"/>
    <w:rsid w:val="4D88F9BD"/>
    <w:rsid w:val="4D9CA3CA"/>
    <w:rsid w:val="4DAD5D11"/>
    <w:rsid w:val="4DAF93F6"/>
    <w:rsid w:val="4DBB3EE4"/>
    <w:rsid w:val="4DD99BDD"/>
    <w:rsid w:val="4DE1EEBA"/>
    <w:rsid w:val="4DFA4186"/>
    <w:rsid w:val="4DFFD031"/>
    <w:rsid w:val="4E124C49"/>
    <w:rsid w:val="4E6A85BA"/>
    <w:rsid w:val="4E794E31"/>
    <w:rsid w:val="4E89322A"/>
    <w:rsid w:val="4EBA85CA"/>
    <w:rsid w:val="4ECF570E"/>
    <w:rsid w:val="4ED37A5B"/>
    <w:rsid w:val="4ED67671"/>
    <w:rsid w:val="4EF040DE"/>
    <w:rsid w:val="4EFB269B"/>
    <w:rsid w:val="4F08D59D"/>
    <w:rsid w:val="4F1422E5"/>
    <w:rsid w:val="4F28F3E6"/>
    <w:rsid w:val="4F3D1699"/>
    <w:rsid w:val="4F3D8284"/>
    <w:rsid w:val="4F438221"/>
    <w:rsid w:val="4F456ECC"/>
    <w:rsid w:val="4F6F3A88"/>
    <w:rsid w:val="4F762B37"/>
    <w:rsid w:val="4F85E442"/>
    <w:rsid w:val="4FC37410"/>
    <w:rsid w:val="4FC54510"/>
    <w:rsid w:val="4FC876D6"/>
    <w:rsid w:val="4FD3A35B"/>
    <w:rsid w:val="4FEDEC74"/>
    <w:rsid w:val="4FFBF5C8"/>
    <w:rsid w:val="5006D768"/>
    <w:rsid w:val="500B6B32"/>
    <w:rsid w:val="5022356C"/>
    <w:rsid w:val="502D4968"/>
    <w:rsid w:val="5054E9D2"/>
    <w:rsid w:val="50737A4C"/>
    <w:rsid w:val="5078DD2F"/>
    <w:rsid w:val="507EC026"/>
    <w:rsid w:val="5099F217"/>
    <w:rsid w:val="509C610A"/>
    <w:rsid w:val="50B6DCF4"/>
    <w:rsid w:val="50C54AAC"/>
    <w:rsid w:val="50EC53E1"/>
    <w:rsid w:val="511035E8"/>
    <w:rsid w:val="51331C13"/>
    <w:rsid w:val="51358756"/>
    <w:rsid w:val="513B626A"/>
    <w:rsid w:val="51409801"/>
    <w:rsid w:val="515C9815"/>
    <w:rsid w:val="516522D6"/>
    <w:rsid w:val="5172CDBB"/>
    <w:rsid w:val="517D7A2C"/>
    <w:rsid w:val="51891B08"/>
    <w:rsid w:val="5198762A"/>
    <w:rsid w:val="51A3D769"/>
    <w:rsid w:val="51A51084"/>
    <w:rsid w:val="51A5B90F"/>
    <w:rsid w:val="51B6B67D"/>
    <w:rsid w:val="51BF50AB"/>
    <w:rsid w:val="51EE313B"/>
    <w:rsid w:val="51FFB413"/>
    <w:rsid w:val="521F72CD"/>
    <w:rsid w:val="5236271F"/>
    <w:rsid w:val="52379F0B"/>
    <w:rsid w:val="52423134"/>
    <w:rsid w:val="524C87E2"/>
    <w:rsid w:val="5271F13D"/>
    <w:rsid w:val="527637EE"/>
    <w:rsid w:val="5278BA6B"/>
    <w:rsid w:val="529F32E6"/>
    <w:rsid w:val="52A847E6"/>
    <w:rsid w:val="52A9E77D"/>
    <w:rsid w:val="52C49DEC"/>
    <w:rsid w:val="52D94BCC"/>
    <w:rsid w:val="52EB5E25"/>
    <w:rsid w:val="52EE0823"/>
    <w:rsid w:val="530AC855"/>
    <w:rsid w:val="531A1001"/>
    <w:rsid w:val="532BDB92"/>
    <w:rsid w:val="533E1383"/>
    <w:rsid w:val="534535C5"/>
    <w:rsid w:val="53726618"/>
    <w:rsid w:val="53755B70"/>
    <w:rsid w:val="5394A9F0"/>
    <w:rsid w:val="539B404D"/>
    <w:rsid w:val="53A8EF4F"/>
    <w:rsid w:val="53BDF364"/>
    <w:rsid w:val="53BEE4EB"/>
    <w:rsid w:val="53F53B51"/>
    <w:rsid w:val="53FAF330"/>
    <w:rsid w:val="5409B381"/>
    <w:rsid w:val="540C71EB"/>
    <w:rsid w:val="540D34BE"/>
    <w:rsid w:val="541BE69D"/>
    <w:rsid w:val="54696664"/>
    <w:rsid w:val="5481F274"/>
    <w:rsid w:val="54B43BB8"/>
    <w:rsid w:val="54C0F516"/>
    <w:rsid w:val="550949DE"/>
    <w:rsid w:val="550D1DB4"/>
    <w:rsid w:val="5562208A"/>
    <w:rsid w:val="55673C1C"/>
    <w:rsid w:val="55793A7E"/>
    <w:rsid w:val="5582C633"/>
    <w:rsid w:val="5586524B"/>
    <w:rsid w:val="558FA054"/>
    <w:rsid w:val="559A8D12"/>
    <w:rsid w:val="55A01D25"/>
    <w:rsid w:val="55B6B047"/>
    <w:rsid w:val="55CF9F58"/>
    <w:rsid w:val="55E4709C"/>
    <w:rsid w:val="561B2887"/>
    <w:rsid w:val="56243D44"/>
    <w:rsid w:val="5629CBEF"/>
    <w:rsid w:val="562A3191"/>
    <w:rsid w:val="563749CB"/>
    <w:rsid w:val="56397EC2"/>
    <w:rsid w:val="5686BC4B"/>
    <w:rsid w:val="569B01AA"/>
    <w:rsid w:val="569EC1FB"/>
    <w:rsid w:val="56A6651D"/>
    <w:rsid w:val="56D27C68"/>
    <w:rsid w:val="56D9D17B"/>
    <w:rsid w:val="56F5BD0F"/>
    <w:rsid w:val="56FF4719"/>
    <w:rsid w:val="57006021"/>
    <w:rsid w:val="5718A905"/>
    <w:rsid w:val="57426D08"/>
    <w:rsid w:val="5743DFDC"/>
    <w:rsid w:val="57443E4B"/>
    <w:rsid w:val="575B78BF"/>
    <w:rsid w:val="578EEBDB"/>
    <w:rsid w:val="57919EF5"/>
    <w:rsid w:val="57A492FB"/>
    <w:rsid w:val="57A99862"/>
    <w:rsid w:val="57AFCEED"/>
    <w:rsid w:val="57B6FD72"/>
    <w:rsid w:val="57EBED8D"/>
    <w:rsid w:val="57F92742"/>
    <w:rsid w:val="57F95868"/>
    <w:rsid w:val="5830A055"/>
    <w:rsid w:val="58386C60"/>
    <w:rsid w:val="5839F939"/>
    <w:rsid w:val="58431C6D"/>
    <w:rsid w:val="5867298C"/>
    <w:rsid w:val="587587D7"/>
    <w:rsid w:val="5889DCA3"/>
    <w:rsid w:val="588FD0F0"/>
    <w:rsid w:val="5890C277"/>
    <w:rsid w:val="58A8C2A2"/>
    <w:rsid w:val="58AA0004"/>
    <w:rsid w:val="58AA5BBE"/>
    <w:rsid w:val="58AC534C"/>
    <w:rsid w:val="58AF5241"/>
    <w:rsid w:val="58B3A85F"/>
    <w:rsid w:val="58DD0FB7"/>
    <w:rsid w:val="58E36F26"/>
    <w:rsid w:val="58E7AF19"/>
    <w:rsid w:val="58F23072"/>
    <w:rsid w:val="59148AE2"/>
    <w:rsid w:val="59334BD2"/>
    <w:rsid w:val="5941B98A"/>
    <w:rsid w:val="595675E1"/>
    <w:rsid w:val="59604954"/>
    <w:rsid w:val="59687B01"/>
    <w:rsid w:val="597F39A8"/>
    <w:rsid w:val="598A3DF9"/>
    <w:rsid w:val="59C48EC3"/>
    <w:rsid w:val="59DF5175"/>
    <w:rsid w:val="59E27CC0"/>
    <w:rsid w:val="59EF3C99"/>
    <w:rsid w:val="5A01FDCE"/>
    <w:rsid w:val="5A2CF77F"/>
    <w:rsid w:val="5A343388"/>
    <w:rsid w:val="5A41B3D6"/>
    <w:rsid w:val="5A57024F"/>
    <w:rsid w:val="5A6081C1"/>
    <w:rsid w:val="5A667651"/>
    <w:rsid w:val="5A69A7D4"/>
    <w:rsid w:val="5A768238"/>
    <w:rsid w:val="5A829986"/>
    <w:rsid w:val="5A8D7FF3"/>
    <w:rsid w:val="5A904888"/>
    <w:rsid w:val="5A96A556"/>
    <w:rsid w:val="5A9903E6"/>
    <w:rsid w:val="5AA37FBA"/>
    <w:rsid w:val="5AA62C16"/>
    <w:rsid w:val="5AB2035A"/>
    <w:rsid w:val="5AC8C3EF"/>
    <w:rsid w:val="5B056801"/>
    <w:rsid w:val="5B19FCD7"/>
    <w:rsid w:val="5B4EBBCC"/>
    <w:rsid w:val="5B59108C"/>
    <w:rsid w:val="5B6A7701"/>
    <w:rsid w:val="5B716825"/>
    <w:rsid w:val="5B758B72"/>
    <w:rsid w:val="5BC9137D"/>
    <w:rsid w:val="5BCF2212"/>
    <w:rsid w:val="5BDB75CE"/>
    <w:rsid w:val="5BDBD4B2"/>
    <w:rsid w:val="5C066A6C"/>
    <w:rsid w:val="5C069D3D"/>
    <w:rsid w:val="5C232936"/>
    <w:rsid w:val="5C37307C"/>
    <w:rsid w:val="5C437EB8"/>
    <w:rsid w:val="5C68514B"/>
    <w:rsid w:val="5C8A85B6"/>
    <w:rsid w:val="5C9AF0C4"/>
    <w:rsid w:val="5CA45F90"/>
    <w:rsid w:val="5CB00AC1"/>
    <w:rsid w:val="5CCB194E"/>
    <w:rsid w:val="5CD82640"/>
    <w:rsid w:val="5CE2CAFD"/>
    <w:rsid w:val="5CEC4ADC"/>
    <w:rsid w:val="5CEE1BDC"/>
    <w:rsid w:val="5CF4106C"/>
    <w:rsid w:val="5D0B4AE0"/>
    <w:rsid w:val="5D148301"/>
    <w:rsid w:val="5D17B4C7"/>
    <w:rsid w:val="5D3E7221"/>
    <w:rsid w:val="5D5F1EC6"/>
    <w:rsid w:val="5D60431E"/>
    <w:rsid w:val="5D609D70"/>
    <w:rsid w:val="5D7C5FD8"/>
    <w:rsid w:val="5DA7C9C3"/>
    <w:rsid w:val="5DBC9B07"/>
    <w:rsid w:val="5DD4CE03"/>
    <w:rsid w:val="5DDC82AA"/>
    <w:rsid w:val="5DE9FE6E"/>
    <w:rsid w:val="5E0C0F32"/>
    <w:rsid w:val="5E3AA04B"/>
    <w:rsid w:val="5E442C00"/>
    <w:rsid w:val="5E4CB6C1"/>
    <w:rsid w:val="5E5E8302"/>
    <w:rsid w:val="5E679DCD"/>
    <w:rsid w:val="5EA4F032"/>
    <w:rsid w:val="5EA8716F"/>
    <w:rsid w:val="5EB8B6E5"/>
    <w:rsid w:val="5EBB25D8"/>
    <w:rsid w:val="5EC6CE68"/>
    <w:rsid w:val="5EDA7875"/>
    <w:rsid w:val="5EF4F042"/>
    <w:rsid w:val="5F12A093"/>
    <w:rsid w:val="5F177088"/>
    <w:rsid w:val="5F1FF636"/>
    <w:rsid w:val="5F22EB8E"/>
    <w:rsid w:val="5F381631"/>
    <w:rsid w:val="5F628E95"/>
    <w:rsid w:val="5F631BB8"/>
    <w:rsid w:val="5F755929"/>
    <w:rsid w:val="5F7723AE"/>
    <w:rsid w:val="5F8D6F3C"/>
    <w:rsid w:val="5FD4DD58"/>
    <w:rsid w:val="5FD7E79D"/>
    <w:rsid w:val="5FDAA03C"/>
    <w:rsid w:val="5FE196B6"/>
    <w:rsid w:val="5FF0D291"/>
    <w:rsid w:val="5FF8B4C7"/>
    <w:rsid w:val="60060977"/>
    <w:rsid w:val="601F3D1C"/>
    <w:rsid w:val="60209958"/>
    <w:rsid w:val="602CAD0A"/>
    <w:rsid w:val="602E1589"/>
    <w:rsid w:val="602F764F"/>
    <w:rsid w:val="603AB65E"/>
    <w:rsid w:val="603E337E"/>
    <w:rsid w:val="604174B1"/>
    <w:rsid w:val="60525579"/>
    <w:rsid w:val="607DF235"/>
    <w:rsid w:val="608778D2"/>
    <w:rsid w:val="60928DC9"/>
    <w:rsid w:val="60ABC498"/>
    <w:rsid w:val="60BDB38D"/>
    <w:rsid w:val="60C1FA3E"/>
    <w:rsid w:val="60D94DFF"/>
    <w:rsid w:val="60F7960B"/>
    <w:rsid w:val="60FC73F1"/>
    <w:rsid w:val="610448EE"/>
    <w:rsid w:val="6105A971"/>
    <w:rsid w:val="61064B81"/>
    <w:rsid w:val="611095EC"/>
    <w:rsid w:val="61419DB1"/>
    <w:rsid w:val="61520B9E"/>
    <w:rsid w:val="61522844"/>
    <w:rsid w:val="61558CDB"/>
    <w:rsid w:val="617A717C"/>
    <w:rsid w:val="617B0279"/>
    <w:rsid w:val="61932EB7"/>
    <w:rsid w:val="61971F33"/>
    <w:rsid w:val="61A20BAE"/>
    <w:rsid w:val="61A914E6"/>
    <w:rsid w:val="61C4000F"/>
    <w:rsid w:val="61E7029D"/>
    <w:rsid w:val="61FB003E"/>
    <w:rsid w:val="620C783B"/>
    <w:rsid w:val="621FE8B9"/>
    <w:rsid w:val="6223B2F2"/>
    <w:rsid w:val="62258693"/>
    <w:rsid w:val="62289BB3"/>
    <w:rsid w:val="624B7B8D"/>
    <w:rsid w:val="62B0A266"/>
    <w:rsid w:val="62B3B0C8"/>
    <w:rsid w:val="62B91930"/>
    <w:rsid w:val="62D027D4"/>
    <w:rsid w:val="62E2E4EC"/>
    <w:rsid w:val="63131434"/>
    <w:rsid w:val="632B0DA1"/>
    <w:rsid w:val="6336B8D2"/>
    <w:rsid w:val="634EE510"/>
    <w:rsid w:val="6353085D"/>
    <w:rsid w:val="6354D95D"/>
    <w:rsid w:val="635D435B"/>
    <w:rsid w:val="6367A87B"/>
    <w:rsid w:val="6369DD72"/>
    <w:rsid w:val="637573B6"/>
    <w:rsid w:val="63B390D1"/>
    <w:rsid w:val="63B68F16"/>
    <w:rsid w:val="63B951E0"/>
    <w:rsid w:val="63D9B508"/>
    <w:rsid w:val="63E05AD2"/>
    <w:rsid w:val="63EBACA4"/>
    <w:rsid w:val="6418397F"/>
    <w:rsid w:val="6451F05F"/>
    <w:rsid w:val="647DB971"/>
    <w:rsid w:val="648FFABC"/>
    <w:rsid w:val="6492F014"/>
    <w:rsid w:val="64B39F5A"/>
    <w:rsid w:val="64BC5CEC"/>
    <w:rsid w:val="64C0DF1D"/>
    <w:rsid w:val="64D9F712"/>
    <w:rsid w:val="64EEA630"/>
    <w:rsid w:val="64F01CDE"/>
    <w:rsid w:val="64F9FEC8"/>
    <w:rsid w:val="650D5DF0"/>
    <w:rsid w:val="65265281"/>
    <w:rsid w:val="65340DC6"/>
    <w:rsid w:val="65401CEE"/>
    <w:rsid w:val="65417F5F"/>
    <w:rsid w:val="654DD2AE"/>
    <w:rsid w:val="6550FDF9"/>
    <w:rsid w:val="65641BDE"/>
    <w:rsid w:val="6578F872"/>
    <w:rsid w:val="6597883C"/>
    <w:rsid w:val="659EA0E1"/>
    <w:rsid w:val="65A045CE"/>
    <w:rsid w:val="65A8EB4C"/>
    <w:rsid w:val="65B57639"/>
    <w:rsid w:val="65BFC71F"/>
    <w:rsid w:val="65DD0C4E"/>
    <w:rsid w:val="65F0554B"/>
    <w:rsid w:val="65F11ABF"/>
    <w:rsid w:val="65F7AA5E"/>
    <w:rsid w:val="660AAD48"/>
    <w:rsid w:val="66208493"/>
    <w:rsid w:val="66374528"/>
    <w:rsid w:val="6644E992"/>
    <w:rsid w:val="664F55B6"/>
    <w:rsid w:val="668BA53E"/>
    <w:rsid w:val="668E67C5"/>
    <w:rsid w:val="66A8A171"/>
    <w:rsid w:val="66AAA542"/>
    <w:rsid w:val="66AE95BE"/>
    <w:rsid w:val="66B22909"/>
    <w:rsid w:val="66B2EBDC"/>
    <w:rsid w:val="66C126C3"/>
    <w:rsid w:val="66C6209C"/>
    <w:rsid w:val="66FBDA05"/>
    <w:rsid w:val="672B622A"/>
    <w:rsid w:val="673CD9FD"/>
    <w:rsid w:val="6769D73C"/>
    <w:rsid w:val="676EE0C0"/>
    <w:rsid w:val="6778B433"/>
    <w:rsid w:val="677E7D68"/>
    <w:rsid w:val="67AECE6E"/>
    <w:rsid w:val="67C36206"/>
    <w:rsid w:val="67CAF1A3"/>
    <w:rsid w:val="67E15C03"/>
    <w:rsid w:val="67E35391"/>
    <w:rsid w:val="6803D144"/>
    <w:rsid w:val="680BFAF5"/>
    <w:rsid w:val="68218D95"/>
    <w:rsid w:val="682930B7"/>
    <w:rsid w:val="6836BEF6"/>
    <w:rsid w:val="68567DB0"/>
    <w:rsid w:val="686945A3"/>
    <w:rsid w:val="687A4D66"/>
    <w:rsid w:val="687B7E01"/>
    <w:rsid w:val="68944B54"/>
    <w:rsid w:val="68974B44"/>
    <w:rsid w:val="689B3078"/>
    <w:rsid w:val="68B4C8C4"/>
    <w:rsid w:val="68B7253C"/>
    <w:rsid w:val="68E5996C"/>
    <w:rsid w:val="68EE12D7"/>
    <w:rsid w:val="68EF420A"/>
    <w:rsid w:val="69242CCF"/>
    <w:rsid w:val="6948B7A4"/>
    <w:rsid w:val="696CAFD6"/>
    <w:rsid w:val="697404E9"/>
    <w:rsid w:val="697D6405"/>
    <w:rsid w:val="69B07842"/>
    <w:rsid w:val="69BB0016"/>
    <w:rsid w:val="69BFBA2B"/>
    <w:rsid w:val="69C8A2D5"/>
    <w:rsid w:val="69CA7418"/>
    <w:rsid w:val="69CB3ECE"/>
    <w:rsid w:val="69D61F06"/>
    <w:rsid w:val="69E5D1D9"/>
    <w:rsid w:val="69F88642"/>
    <w:rsid w:val="6A27381E"/>
    <w:rsid w:val="6A31AF4C"/>
    <w:rsid w:val="6A406EED"/>
    <w:rsid w:val="6A4C21D7"/>
    <w:rsid w:val="6A819206"/>
    <w:rsid w:val="6A916CC7"/>
    <w:rsid w:val="6AA776E3"/>
    <w:rsid w:val="6AAF87CD"/>
    <w:rsid w:val="6ABD0E96"/>
    <w:rsid w:val="6AE6B314"/>
    <w:rsid w:val="6AEF5942"/>
    <w:rsid w:val="6AF4B46C"/>
    <w:rsid w:val="6AFC980A"/>
    <w:rsid w:val="6B16DB9E"/>
    <w:rsid w:val="6B196B54"/>
    <w:rsid w:val="6B32568B"/>
    <w:rsid w:val="6B5B57FE"/>
    <w:rsid w:val="6B7ED51B"/>
    <w:rsid w:val="6B918DA1"/>
    <w:rsid w:val="6BA18832"/>
    <w:rsid w:val="6BA279B9"/>
    <w:rsid w:val="6BBA4055"/>
    <w:rsid w:val="6BE89E9D"/>
    <w:rsid w:val="6C163F6D"/>
    <w:rsid w:val="6C45FF76"/>
    <w:rsid w:val="6C52F63D"/>
    <w:rsid w:val="6C9E2FF5"/>
    <w:rsid w:val="6CA161BB"/>
    <w:rsid w:val="6CA7B4EC"/>
    <w:rsid w:val="6CA97C04"/>
    <w:rsid w:val="6CAB2F4F"/>
    <w:rsid w:val="6CB691E3"/>
    <w:rsid w:val="6CBA6D72"/>
    <w:rsid w:val="6CBC8673"/>
    <w:rsid w:val="6CD77BB3"/>
    <w:rsid w:val="6CF0B282"/>
    <w:rsid w:val="6D17961F"/>
    <w:rsid w:val="6D23C1A7"/>
    <w:rsid w:val="6D2FE320"/>
    <w:rsid w:val="6D567C1B"/>
    <w:rsid w:val="6D68F175"/>
    <w:rsid w:val="6D698177"/>
    <w:rsid w:val="6DA19A28"/>
    <w:rsid w:val="6DA4CBEE"/>
    <w:rsid w:val="6DB4AB84"/>
    <w:rsid w:val="6DB75218"/>
    <w:rsid w:val="6DCE97AA"/>
    <w:rsid w:val="6DEEAA65"/>
    <w:rsid w:val="6DF5AB77"/>
    <w:rsid w:val="6E57294C"/>
    <w:rsid w:val="6E70E776"/>
    <w:rsid w:val="6E7F7892"/>
    <w:rsid w:val="6E841C36"/>
    <w:rsid w:val="6E87EF5C"/>
    <w:rsid w:val="6EA20845"/>
    <w:rsid w:val="6EAF3220"/>
    <w:rsid w:val="6EBD6649"/>
    <w:rsid w:val="6F159C90"/>
    <w:rsid w:val="6F21DE89"/>
    <w:rsid w:val="6F228DD2"/>
    <w:rsid w:val="6F421340"/>
    <w:rsid w:val="6F4F04F4"/>
    <w:rsid w:val="6F6840D6"/>
    <w:rsid w:val="6F7280A9"/>
    <w:rsid w:val="6F8FE7FE"/>
    <w:rsid w:val="6F907FB9"/>
    <w:rsid w:val="6F9704C0"/>
    <w:rsid w:val="6FA3DEE1"/>
    <w:rsid w:val="6FAD37C5"/>
    <w:rsid w:val="6FC5D342"/>
    <w:rsid w:val="6FEB4F9E"/>
    <w:rsid w:val="6FF8FA83"/>
    <w:rsid w:val="70143523"/>
    <w:rsid w:val="70590584"/>
    <w:rsid w:val="707BDF29"/>
    <w:rsid w:val="70800276"/>
    <w:rsid w:val="70CB43E7"/>
    <w:rsid w:val="70D37DF8"/>
    <w:rsid w:val="70F6BC44"/>
    <w:rsid w:val="70F97ECB"/>
    <w:rsid w:val="71252245"/>
    <w:rsid w:val="7136DE69"/>
    <w:rsid w:val="7149D26F"/>
    <w:rsid w:val="714B8D87"/>
    <w:rsid w:val="715C9645"/>
    <w:rsid w:val="7171CD2B"/>
    <w:rsid w:val="71739E6E"/>
    <w:rsid w:val="71788B09"/>
    <w:rsid w:val="717F495C"/>
    <w:rsid w:val="71902A24"/>
    <w:rsid w:val="719A487C"/>
    <w:rsid w:val="71CB6438"/>
    <w:rsid w:val="71D2D167"/>
    <w:rsid w:val="71F56BF5"/>
    <w:rsid w:val="71FA6423"/>
    <w:rsid w:val="71FA96B1"/>
    <w:rsid w:val="721722AA"/>
    <w:rsid w:val="72578750"/>
    <w:rsid w:val="72A4E7FA"/>
    <w:rsid w:val="72D19B8A"/>
    <w:rsid w:val="72FDCE56"/>
    <w:rsid w:val="730DDBA5"/>
    <w:rsid w:val="73175B17"/>
    <w:rsid w:val="731D4F64"/>
    <w:rsid w:val="7340027B"/>
    <w:rsid w:val="73445899"/>
    <w:rsid w:val="7350A6D5"/>
    <w:rsid w:val="73782C82"/>
    <w:rsid w:val="737DA457"/>
    <w:rsid w:val="73894F88"/>
    <w:rsid w:val="738A410F"/>
    <w:rsid w:val="7398D03A"/>
    <w:rsid w:val="73BD5642"/>
    <w:rsid w:val="73C3C93B"/>
    <w:rsid w:val="73C59053"/>
    <w:rsid w:val="73E54E5D"/>
    <w:rsid w:val="73EE7711"/>
    <w:rsid w:val="73F4AD9C"/>
    <w:rsid w:val="740DFC7F"/>
    <w:rsid w:val="743854D8"/>
    <w:rsid w:val="743E69E8"/>
    <w:rsid w:val="743E762B"/>
    <w:rsid w:val="74403AE8"/>
    <w:rsid w:val="7462EDFF"/>
    <w:rsid w:val="746B40DC"/>
    <w:rsid w:val="747001AF"/>
    <w:rsid w:val="74939F8F"/>
    <w:rsid w:val="749C39BD"/>
    <w:rsid w:val="74AEAE1C"/>
    <w:rsid w:val="74B738DD"/>
    <w:rsid w:val="74C10C50"/>
    <w:rsid w:val="74F6C81C"/>
    <w:rsid w:val="752910A8"/>
    <w:rsid w:val="7529B420"/>
    <w:rsid w:val="75665832"/>
    <w:rsid w:val="758FF11D"/>
    <w:rsid w:val="75BAA310"/>
    <w:rsid w:val="75C3D61E"/>
    <w:rsid w:val="75C84DF5"/>
    <w:rsid w:val="75E38895"/>
    <w:rsid w:val="75F2658C"/>
    <w:rsid w:val="760A9CA5"/>
    <w:rsid w:val="7616B3F3"/>
    <w:rsid w:val="76287017"/>
    <w:rsid w:val="762DF189"/>
    <w:rsid w:val="76401E2A"/>
    <w:rsid w:val="7642B930"/>
    <w:rsid w:val="765399F8"/>
    <w:rsid w:val="76557D06"/>
    <w:rsid w:val="76761151"/>
    <w:rsid w:val="76815673"/>
    <w:rsid w:val="769AB81C"/>
    <w:rsid w:val="769AE334"/>
    <w:rsid w:val="76BE0D43"/>
    <w:rsid w:val="76C77177"/>
    <w:rsid w:val="76C9D937"/>
    <w:rsid w:val="76CBB828"/>
    <w:rsid w:val="76CE3AA5"/>
    <w:rsid w:val="76E6BFF7"/>
    <w:rsid w:val="76ED5654"/>
    <w:rsid w:val="771B35F0"/>
    <w:rsid w:val="77250493"/>
    <w:rsid w:val="7740DE5F"/>
    <w:rsid w:val="774B5B9B"/>
    <w:rsid w:val="775BC988"/>
    <w:rsid w:val="775F4AC5"/>
    <w:rsid w:val="7762140A"/>
    <w:rsid w:val="7784C063"/>
    <w:rsid w:val="7795A12B"/>
    <w:rsid w:val="77B1BDE5"/>
    <w:rsid w:val="77D04DAF"/>
    <w:rsid w:val="77E60D9B"/>
    <w:rsid w:val="77F944CD"/>
    <w:rsid w:val="7814D55F"/>
    <w:rsid w:val="78174B10"/>
    <w:rsid w:val="7821AFC3"/>
    <w:rsid w:val="7845FCEC"/>
    <w:rsid w:val="785B2D57"/>
    <w:rsid w:val="785F33BB"/>
    <w:rsid w:val="7861C371"/>
    <w:rsid w:val="789E2032"/>
    <w:rsid w:val="78A89D6E"/>
    <w:rsid w:val="78BF67EB"/>
    <w:rsid w:val="78D4DC3A"/>
    <w:rsid w:val="78E2259A"/>
    <w:rsid w:val="78E477E7"/>
    <w:rsid w:val="78F2332C"/>
    <w:rsid w:val="78F50CD4"/>
    <w:rsid w:val="7900B564"/>
    <w:rsid w:val="790A03B0"/>
    <w:rsid w:val="79101B61"/>
    <w:rsid w:val="794FECD6"/>
    <w:rsid w:val="79670145"/>
    <w:rsid w:val="796F780F"/>
    <w:rsid w:val="79739B5C"/>
    <w:rsid w:val="797A975B"/>
    <w:rsid w:val="798B94C9"/>
    <w:rsid w:val="79C30FCA"/>
    <w:rsid w:val="7A02C58F"/>
    <w:rsid w:val="7A04DE90"/>
    <w:rsid w:val="7A24926F"/>
    <w:rsid w:val="7A2BBC6A"/>
    <w:rsid w:val="7A2BE782"/>
    <w:rsid w:val="7A554EDA"/>
    <w:rsid w:val="7A5BAE49"/>
    <w:rsid w:val="7A783B3D"/>
    <w:rsid w:val="7AAD8EC6"/>
    <w:rsid w:val="7AB73DDF"/>
    <w:rsid w:val="7AB8CAB8"/>
    <w:rsid w:val="7ABCBCDF"/>
    <w:rsid w:val="7AE9F245"/>
    <w:rsid w:val="7AED240B"/>
    <w:rsid w:val="7B095D6B"/>
    <w:rsid w:val="7B0B3E1B"/>
    <w:rsid w:val="7B0C0769"/>
    <w:rsid w:val="7B1292EB"/>
    <w:rsid w:val="7B3DCBB0"/>
    <w:rsid w:val="7B514616"/>
    <w:rsid w:val="7B5E5308"/>
    <w:rsid w:val="7B6DD9C8"/>
    <w:rsid w:val="7B6FF286"/>
    <w:rsid w:val="7B80640F"/>
    <w:rsid w:val="7B90655E"/>
    <w:rsid w:val="7BB93F93"/>
    <w:rsid w:val="7BC05EF6"/>
    <w:rsid w:val="7BC786BD"/>
    <w:rsid w:val="7BCA7AAD"/>
    <w:rsid w:val="7BCC7453"/>
    <w:rsid w:val="7BE015F7"/>
    <w:rsid w:val="7BF4AACD"/>
    <w:rsid w:val="7BFA1335"/>
    <w:rsid w:val="7BFE6953"/>
    <w:rsid w:val="7C016848"/>
    <w:rsid w:val="7C05BE66"/>
    <w:rsid w:val="7C12DC6B"/>
    <w:rsid w:val="7C21AF0D"/>
    <w:rsid w:val="7C2A7131"/>
    <w:rsid w:val="7C4CB926"/>
    <w:rsid w:val="7C8765AA"/>
    <w:rsid w:val="7CB098F3"/>
    <w:rsid w:val="7CB4632C"/>
    <w:rsid w:val="7CC6FAEF"/>
    <w:rsid w:val="7CE5512A"/>
    <w:rsid w:val="7D0597EF"/>
    <w:rsid w:val="7D1D8A9E"/>
    <w:rsid w:val="7D4152A0"/>
    <w:rsid w:val="7D49C96A"/>
    <w:rsid w:val="7D5413D5"/>
    <w:rsid w:val="7D5C81F0"/>
    <w:rsid w:val="7D6B4E8C"/>
    <w:rsid w:val="7D739526"/>
    <w:rsid w:val="7D7BCC53"/>
    <w:rsid w:val="7D853B62"/>
    <w:rsid w:val="7D90CAE8"/>
    <w:rsid w:val="7DB88C58"/>
    <w:rsid w:val="7DC60889"/>
    <w:rsid w:val="7DE25E8F"/>
    <w:rsid w:val="7DEB19ED"/>
    <w:rsid w:val="7DFD5076"/>
    <w:rsid w:val="7E15BA8A"/>
    <w:rsid w:val="7E5F05EC"/>
    <w:rsid w:val="7E5FC4A2"/>
    <w:rsid w:val="7E740A01"/>
    <w:rsid w:val="7EA38CA1"/>
    <w:rsid w:val="7EA72EA1"/>
    <w:rsid w:val="7EAD8890"/>
    <w:rsid w:val="7EC37E2C"/>
    <w:rsid w:val="7EC447BD"/>
    <w:rsid w:val="7EC76EA8"/>
    <w:rsid w:val="7EC843CC"/>
    <w:rsid w:val="7EDF6ED3"/>
    <w:rsid w:val="7EEE8420"/>
    <w:rsid w:val="7EF30B64"/>
    <w:rsid w:val="7F073C43"/>
    <w:rsid w:val="7F1B2984"/>
    <w:rsid w:val="7F279788"/>
    <w:rsid w:val="7F311C7F"/>
    <w:rsid w:val="7F3ECB81"/>
    <w:rsid w:val="7F42BC40"/>
    <w:rsid w:val="7F54F3EE"/>
    <w:rsid w:val="7F588073"/>
    <w:rsid w:val="7F777434"/>
    <w:rsid w:val="7F7DC2D3"/>
    <w:rsid w:val="7F7E3D62"/>
    <w:rsid w:val="7F87E5BD"/>
    <w:rsid w:val="7F8D1DF5"/>
    <w:rsid w:val="7F9FDF2A"/>
    <w:rsid w:val="7FC4F0D1"/>
    <w:rsid w:val="7FD0CD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E688"/>
  <w15:chartTrackingRefBased/>
  <w15:docId w15:val="{DA31B844-4B69-40D8-BB5B-F55FF26A6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14"/>
    <w:rPr>
      <w:rFonts w:ascii="Times New Roman" w:hAnsi="Times New Roman"/>
      <w:sz w:val="24"/>
    </w:rPr>
  </w:style>
  <w:style w:type="paragraph" w:styleId="Heading1">
    <w:name w:val="heading 1"/>
    <w:basedOn w:val="Normal"/>
    <w:next w:val="Normal"/>
    <w:link w:val="Heading1Char"/>
    <w:uiPriority w:val="9"/>
    <w:qFormat/>
    <w:rsid w:val="00FD66D2"/>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2D0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DF2D0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B6"/>
    <w:pPr>
      <w:spacing w:after="120" w:line="360" w:lineRule="auto"/>
      <w:ind w:left="720"/>
      <w:contextualSpacing/>
    </w:pPr>
  </w:style>
  <w:style w:type="paragraph" w:styleId="CommentText">
    <w:name w:val="annotation text"/>
    <w:basedOn w:val="Normal"/>
    <w:link w:val="CommentTextChar"/>
    <w:uiPriority w:val="99"/>
    <w:semiHidden/>
    <w:unhideWhenUsed/>
    <w:rsid w:val="0054571A"/>
    <w:pPr>
      <w:spacing w:line="240" w:lineRule="auto"/>
    </w:pPr>
    <w:rPr>
      <w:sz w:val="20"/>
      <w:szCs w:val="20"/>
    </w:rPr>
  </w:style>
  <w:style w:type="character" w:customStyle="1" w:styleId="CommentTextChar">
    <w:name w:val="Comment Text Char"/>
    <w:basedOn w:val="DefaultParagraphFont"/>
    <w:link w:val="CommentText"/>
    <w:uiPriority w:val="99"/>
    <w:semiHidden/>
    <w:rsid w:val="0054571A"/>
    <w:rPr>
      <w:rFonts w:ascii="Times New Roman" w:hAnsi="Times New Roman"/>
      <w:sz w:val="20"/>
      <w:szCs w:val="20"/>
    </w:rPr>
  </w:style>
  <w:style w:type="character" w:styleId="CommentReference">
    <w:name w:val="annotation reference"/>
    <w:basedOn w:val="DefaultParagraphFont"/>
    <w:uiPriority w:val="99"/>
    <w:semiHidden/>
    <w:unhideWhenUsed/>
    <w:rsid w:val="0054571A"/>
    <w:rPr>
      <w:sz w:val="16"/>
      <w:szCs w:val="16"/>
    </w:rPr>
  </w:style>
  <w:style w:type="paragraph" w:styleId="Revision">
    <w:name w:val="Revision"/>
    <w:hidden/>
    <w:uiPriority w:val="99"/>
    <w:semiHidden/>
    <w:rsid w:val="002D3453"/>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FD66D2"/>
    <w:rPr>
      <w:rFonts w:ascii="Times New Roman" w:eastAsiaTheme="majorEastAsia" w:hAnsi="Times New Roman" w:cstheme="majorBidi"/>
      <w:color w:val="000000" w:themeColor="text1"/>
      <w:sz w:val="32"/>
      <w:szCs w:val="32"/>
    </w:rPr>
  </w:style>
  <w:style w:type="paragraph" w:styleId="CommentSubject">
    <w:name w:val="annotation subject"/>
    <w:basedOn w:val="CommentText"/>
    <w:next w:val="CommentText"/>
    <w:link w:val="CommentSubjectChar"/>
    <w:uiPriority w:val="99"/>
    <w:semiHidden/>
    <w:unhideWhenUsed/>
    <w:rsid w:val="00495E6B"/>
    <w:rPr>
      <w:b/>
      <w:bCs/>
    </w:rPr>
  </w:style>
  <w:style w:type="character" w:customStyle="1" w:styleId="CommentSubjectChar">
    <w:name w:val="Comment Subject Char"/>
    <w:basedOn w:val="CommentTextChar"/>
    <w:link w:val="CommentSubject"/>
    <w:uiPriority w:val="99"/>
    <w:semiHidden/>
    <w:rsid w:val="00495E6B"/>
    <w:rPr>
      <w:rFonts w:ascii="Times New Roman" w:hAnsi="Times New Roman"/>
      <w:b/>
      <w:bCs/>
      <w:sz w:val="20"/>
      <w:szCs w:val="20"/>
    </w:rPr>
  </w:style>
  <w:style w:type="paragraph" w:styleId="NoSpacing">
    <w:name w:val="No Spacing"/>
    <w:uiPriority w:val="1"/>
    <w:qFormat/>
    <w:pPr>
      <w:spacing w:after="0" w:line="240" w:lineRule="auto"/>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2D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2D0A"/>
    <w:rPr>
      <w:rFonts w:asciiTheme="majorHAnsi" w:eastAsiaTheme="majorEastAsia" w:hAnsiTheme="majorHAnsi" w:cstheme="majorBidi"/>
      <w:i/>
      <w:iCs/>
      <w:color w:val="2F5496" w:themeColor="accent1" w:themeShade="BF"/>
      <w:sz w:val="24"/>
    </w:rPr>
  </w:style>
  <w:style w:type="paragraph" w:styleId="FootnoteText">
    <w:name w:val="footnote text"/>
    <w:basedOn w:val="Normal"/>
    <w:link w:val="FootnoteTextChar"/>
    <w:uiPriority w:val="99"/>
    <w:semiHidden/>
    <w:unhideWhenUsed/>
    <w:rsid w:val="00DF2D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2D0A"/>
    <w:rPr>
      <w:rFonts w:ascii="Times New Roman" w:hAnsi="Times New Roman"/>
      <w:sz w:val="20"/>
      <w:szCs w:val="20"/>
    </w:rPr>
  </w:style>
  <w:style w:type="character" w:styleId="FootnoteReference">
    <w:name w:val="footnote reference"/>
    <w:basedOn w:val="DefaultParagraphFont"/>
    <w:uiPriority w:val="99"/>
    <w:semiHidden/>
    <w:unhideWhenUsed/>
    <w:rsid w:val="00DF2D0A"/>
    <w:rPr>
      <w:vertAlign w:val="superscript"/>
    </w:rPr>
  </w:style>
  <w:style w:type="character" w:styleId="Hyperlink">
    <w:name w:val="Hyperlink"/>
    <w:basedOn w:val="DefaultParagraphFont"/>
    <w:uiPriority w:val="99"/>
    <w:unhideWhenUsed/>
    <w:rsid w:val="00DF2D0A"/>
    <w:rPr>
      <w:color w:val="0563C1" w:themeColor="hyperlink"/>
      <w:u w:val="single"/>
    </w:rPr>
  </w:style>
  <w:style w:type="character" w:styleId="UnresolvedMention">
    <w:name w:val="Unresolved Mention"/>
    <w:basedOn w:val="DefaultParagraphFont"/>
    <w:uiPriority w:val="99"/>
    <w:semiHidden/>
    <w:unhideWhenUsed/>
    <w:rsid w:val="00DF2D0A"/>
    <w:rPr>
      <w:color w:val="605E5C"/>
      <w:shd w:val="clear" w:color="auto" w:fill="E1DFDD"/>
    </w:rPr>
  </w:style>
  <w:style w:type="paragraph" w:styleId="TOCHeading">
    <w:name w:val="TOC Heading"/>
    <w:basedOn w:val="Heading1"/>
    <w:next w:val="Normal"/>
    <w:uiPriority w:val="39"/>
    <w:unhideWhenUsed/>
    <w:qFormat/>
    <w:rsid w:val="005D2954"/>
    <w:pPr>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5D2954"/>
    <w:pPr>
      <w:spacing w:after="100"/>
      <w:ind w:left="240"/>
    </w:pPr>
  </w:style>
  <w:style w:type="paragraph" w:styleId="TOC3">
    <w:name w:val="toc 3"/>
    <w:basedOn w:val="Normal"/>
    <w:next w:val="Normal"/>
    <w:autoRedefine/>
    <w:uiPriority w:val="39"/>
    <w:unhideWhenUsed/>
    <w:rsid w:val="005D2954"/>
    <w:pPr>
      <w:spacing w:after="100"/>
      <w:ind w:left="480"/>
    </w:pPr>
  </w:style>
  <w:style w:type="paragraph" w:styleId="Header">
    <w:name w:val="header"/>
    <w:basedOn w:val="Normal"/>
    <w:link w:val="HeaderChar"/>
    <w:uiPriority w:val="99"/>
    <w:unhideWhenUsed/>
    <w:rsid w:val="00372A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372A11"/>
    <w:rPr>
      <w:rFonts w:ascii="Times New Roman" w:hAnsi="Times New Roman"/>
      <w:sz w:val="24"/>
    </w:rPr>
  </w:style>
  <w:style w:type="paragraph" w:styleId="Footer">
    <w:name w:val="footer"/>
    <w:basedOn w:val="Normal"/>
    <w:link w:val="FooterChar"/>
    <w:uiPriority w:val="99"/>
    <w:unhideWhenUsed/>
    <w:rsid w:val="00372A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72A11"/>
    <w:rPr>
      <w:rFonts w:ascii="Times New Roman" w:hAnsi="Times New Roman"/>
      <w:sz w:val="24"/>
    </w:rPr>
  </w:style>
  <w:style w:type="character" w:styleId="FollowedHyperlink">
    <w:name w:val="FollowedHyperlink"/>
    <w:basedOn w:val="DefaultParagraphFont"/>
    <w:uiPriority w:val="99"/>
    <w:semiHidden/>
    <w:unhideWhenUsed/>
    <w:rsid w:val="00372A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e38530b04e3c4723"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FF5B3-A8A3-4DA1-A488-C26FAF558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0</Pages>
  <Words>25401</Words>
  <Characters>144789</Characters>
  <Application>Microsoft Office Word</Application>
  <DocSecurity>0</DocSecurity>
  <Lines>1206</Lines>
  <Paragraphs>3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Koller</dc:creator>
  <cp:keywords/>
  <dc:description/>
  <cp:lastModifiedBy>Utku B. Demir</cp:lastModifiedBy>
  <cp:revision>3</cp:revision>
  <dcterms:created xsi:type="dcterms:W3CDTF">2022-04-20T08:20:00Z</dcterms:created>
  <dcterms:modified xsi:type="dcterms:W3CDTF">2022-04-20T09:38:00Z</dcterms:modified>
</cp:coreProperties>
</file>